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C05267" w:rsidRDefault="00892D38" w14:paraId="056E29F2" w14:textId="77777777">
      <w:pPr>
        <w:jc w:val="center"/>
        <w:rPr>
          <w:rFonts w:ascii="Arial" w:hAnsi="Arial" w:eastAsia="Arial" w:cs="Arial"/>
          <w:b/>
        </w:rPr>
      </w:pPr>
      <w:r>
        <w:rPr>
          <w:rFonts w:ascii="Arial" w:hAnsi="Arial" w:eastAsia="Arial" w:cs="Arial"/>
          <w:b/>
        </w:rPr>
        <w:t>Activity Space (Strategic Presentations)</w:t>
      </w:r>
    </w:p>
    <w:p w:rsidR="00C05267" w:rsidRDefault="00C05267" w14:paraId="672A6659" w14:textId="77777777">
      <w:pPr>
        <w:rPr>
          <w:rFonts w:ascii="Arial" w:hAnsi="Arial" w:eastAsia="Arial" w:cs="Arial"/>
        </w:rPr>
      </w:pPr>
    </w:p>
    <w:p w:rsidR="00C05267" w:rsidRDefault="00892D38" w14:paraId="2D56F61A" w14:textId="77777777">
      <w:pPr>
        <w:rPr>
          <w:rFonts w:ascii="Arial" w:hAnsi="Arial" w:eastAsia="Arial" w:cs="Arial"/>
          <w:b/>
        </w:rPr>
      </w:pPr>
      <w:r>
        <w:rPr>
          <w:rFonts w:ascii="Arial" w:hAnsi="Arial" w:eastAsia="Arial" w:cs="Arial"/>
          <w:b/>
        </w:rPr>
        <w:t xml:space="preserve">Activity 1: </w:t>
      </w:r>
    </w:p>
    <w:p w:rsidR="00C05267" w:rsidRDefault="00892D38" w14:paraId="4D6EB59C" w14:textId="77777777">
      <w:pPr>
        <w:numPr>
          <w:ilvl w:val="0"/>
          <w:numId w:val="17"/>
        </w:numPr>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What was your key takeaway from our session on Tech Portfolios?</w:t>
      </w:r>
    </w:p>
    <w:p w:rsidR="00C05267" w:rsidRDefault="00C05267" w14:paraId="0A37501D" w14:textId="77777777">
      <w:pPr>
        <w:pBdr>
          <w:top w:val="nil"/>
          <w:left w:val="nil"/>
          <w:bottom w:val="nil"/>
          <w:right w:val="nil"/>
          <w:between w:val="nil"/>
        </w:pBdr>
        <w:spacing w:after="0"/>
        <w:ind w:left="720"/>
        <w:rPr>
          <w:rFonts w:ascii="Arial" w:hAnsi="Arial" w:eastAsia="Arial" w:cs="Arial"/>
          <w:color w:val="000000"/>
        </w:rPr>
      </w:pPr>
    </w:p>
    <w:p w:rsidR="00C05267" w:rsidRDefault="00892D38" w14:paraId="3AD92856" w14:textId="77777777">
      <w:pPr>
        <w:numPr>
          <w:ilvl w:val="0"/>
          <w:numId w:val="17"/>
        </w:numPr>
        <w:pBdr>
          <w:top w:val="nil"/>
          <w:left w:val="nil"/>
          <w:bottom w:val="nil"/>
          <w:right w:val="nil"/>
          <w:between w:val="nil"/>
        </w:pBdr>
        <w:rPr>
          <w:rFonts w:ascii="Arial" w:hAnsi="Arial" w:eastAsia="Arial" w:cs="Arial"/>
          <w:color w:val="000000"/>
        </w:rPr>
      </w:pPr>
      <w:r>
        <w:rPr>
          <w:rFonts w:ascii="Arial" w:hAnsi="Arial" w:eastAsia="Arial" w:cs="Arial"/>
          <w:color w:val="000000"/>
        </w:rPr>
        <w:t>What do you think is important in a Presentation?</w:t>
      </w:r>
    </w:p>
    <w:p w:rsidR="00C05267" w:rsidP="7630D9A4" w:rsidRDefault="3A6C8458" w14:paraId="5DAB6C7B" w14:textId="35D9C172">
      <w:pPr>
        <w:rPr>
          <w:rFonts w:ascii="Arial" w:hAnsi="Arial" w:eastAsia="Arial" w:cs="Arial"/>
          <w:highlight w:val="yellow"/>
        </w:rPr>
      </w:pPr>
      <w:r w:rsidRPr="7630D9A4">
        <w:rPr>
          <w:rFonts w:ascii="Arial" w:hAnsi="Arial" w:eastAsia="Arial" w:cs="Arial"/>
          <w:highlight w:val="yellow"/>
        </w:rPr>
        <w:t>Meet at 12.10</w:t>
      </w:r>
    </w:p>
    <w:p w:rsidR="00C05267" w:rsidRDefault="00C05267" w14:paraId="7355374F" w14:textId="34C49FF8">
      <w:pPr>
        <w:rPr>
          <w:rFonts w:ascii="Arial" w:hAnsi="Arial" w:eastAsia="Arial" w:cs="Arial"/>
          <w:b/>
        </w:rPr>
      </w:pPr>
    </w:p>
    <w:p w:rsidR="00C05267" w:rsidRDefault="00892D38" w14:paraId="5C91A79F" w14:textId="77777777">
      <w:pPr>
        <w:rPr>
          <w:rFonts w:ascii="Arial" w:hAnsi="Arial" w:eastAsia="Arial" w:cs="Arial"/>
          <w:b/>
        </w:rPr>
      </w:pPr>
      <w:r>
        <w:rPr>
          <w:rFonts w:ascii="Arial" w:hAnsi="Arial" w:eastAsia="Arial" w:cs="Arial"/>
          <w:b/>
        </w:rPr>
        <w:t>Activity 2:</w:t>
      </w:r>
    </w:p>
    <w:p w:rsidR="00C05267" w:rsidRDefault="00892D38" w14:paraId="67599FDB" w14:textId="77777777">
      <w:pPr>
        <w:rPr>
          <w:rFonts w:ascii="Arial" w:hAnsi="Arial" w:eastAsia="Arial" w:cs="Arial"/>
        </w:rPr>
      </w:pPr>
      <w:r>
        <w:rPr>
          <w:rFonts w:ascii="Arial" w:hAnsi="Arial" w:eastAsia="Arial" w:cs="Arial"/>
        </w:rPr>
        <w:t>Instructions:</w:t>
      </w:r>
    </w:p>
    <w:p w:rsidR="00C05267" w:rsidRDefault="00892D38" w14:paraId="42FCC758" w14:textId="77777777">
      <w:pPr>
        <w:numPr>
          <w:ilvl w:val="0"/>
          <w:numId w:val="11"/>
        </w:numPr>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 xml:space="preserve">Discuss the </w:t>
      </w:r>
      <w:r>
        <w:rPr>
          <w:rFonts w:ascii="Arial" w:hAnsi="Arial" w:eastAsia="Arial" w:cs="Arial"/>
          <w:color w:val="000000"/>
          <w:u w:val="single"/>
        </w:rPr>
        <w:t>needs</w:t>
      </w:r>
      <w:r>
        <w:rPr>
          <w:rFonts w:ascii="Arial" w:hAnsi="Arial" w:eastAsia="Arial" w:cs="Arial"/>
          <w:b/>
          <w:color w:val="000000"/>
        </w:rPr>
        <w:t xml:space="preserve"> </w:t>
      </w:r>
      <w:r>
        <w:rPr>
          <w:rFonts w:ascii="Arial" w:hAnsi="Arial" w:eastAsia="Arial" w:cs="Arial"/>
          <w:color w:val="000000"/>
        </w:rPr>
        <w:t xml:space="preserve">of your </w:t>
      </w:r>
      <w:r>
        <w:rPr>
          <w:rFonts w:ascii="Arial" w:hAnsi="Arial" w:eastAsia="Arial" w:cs="Arial"/>
          <w:b/>
          <w:color w:val="000000"/>
        </w:rPr>
        <w:t>Audience</w:t>
      </w:r>
    </w:p>
    <w:p w:rsidR="00C05267" w:rsidRDefault="00C05267" w14:paraId="02EB378F" w14:textId="77777777">
      <w:pPr>
        <w:pBdr>
          <w:top w:val="nil"/>
          <w:left w:val="nil"/>
          <w:bottom w:val="nil"/>
          <w:right w:val="nil"/>
          <w:between w:val="nil"/>
        </w:pBdr>
        <w:spacing w:after="0"/>
        <w:ind w:left="720"/>
        <w:rPr>
          <w:rFonts w:ascii="Arial" w:hAnsi="Arial" w:eastAsia="Arial" w:cs="Arial"/>
          <w:color w:val="000000"/>
        </w:rPr>
      </w:pPr>
    </w:p>
    <w:p w:rsidRPr="00AC3524" w:rsidR="00C05267" w:rsidRDefault="00892D38" w14:paraId="051999FE" w14:textId="2C390A90">
      <w:pPr>
        <w:numPr>
          <w:ilvl w:val="0"/>
          <w:numId w:val="11"/>
        </w:numPr>
        <w:pBdr>
          <w:top w:val="nil"/>
          <w:left w:val="nil"/>
          <w:bottom w:val="nil"/>
          <w:right w:val="nil"/>
          <w:between w:val="nil"/>
        </w:pBdr>
        <w:rPr>
          <w:rFonts w:ascii="Arial" w:hAnsi="Arial" w:eastAsia="Arial" w:cs="Arial"/>
          <w:b/>
          <w:color w:val="000000"/>
        </w:rPr>
      </w:pPr>
      <w:r w:rsidRPr="1AB0F7AD">
        <w:rPr>
          <w:rFonts w:ascii="Arial" w:hAnsi="Arial" w:eastAsia="Arial" w:cs="Arial"/>
          <w:color w:val="000000" w:themeColor="text1"/>
        </w:rPr>
        <w:t xml:space="preserve">Discuss the </w:t>
      </w:r>
      <w:r w:rsidRPr="1AB0F7AD">
        <w:rPr>
          <w:rFonts w:ascii="Arial" w:hAnsi="Arial" w:eastAsia="Arial" w:cs="Arial"/>
          <w:b/>
          <w:color w:val="000000" w:themeColor="text1"/>
        </w:rPr>
        <w:t>Purpose</w:t>
      </w:r>
      <w:r w:rsidRPr="1AB0F7AD">
        <w:rPr>
          <w:rFonts w:ascii="Arial" w:hAnsi="Arial" w:eastAsia="Arial" w:cs="Arial"/>
          <w:color w:val="000000" w:themeColor="text1"/>
        </w:rPr>
        <w:t xml:space="preserve"> you want to achieve based on the </w:t>
      </w:r>
      <w:r w:rsidRPr="1AB0F7AD">
        <w:rPr>
          <w:rFonts w:ascii="Arial" w:hAnsi="Arial" w:eastAsia="Arial" w:cs="Arial"/>
          <w:b/>
          <w:color w:val="000000" w:themeColor="text1"/>
        </w:rPr>
        <w:t>context</w:t>
      </w:r>
    </w:p>
    <w:p w:rsidR="00C05267" w:rsidRDefault="00892D38" w14:paraId="6A05A809" w14:textId="01854549">
      <w:pPr>
        <w:jc w:val="center"/>
        <w:rPr>
          <w:rFonts w:ascii="Arial" w:hAnsi="Arial" w:eastAsia="Arial" w:cs="Arial"/>
        </w:rPr>
      </w:pPr>
      <w:r>
        <w:rPr>
          <w:rFonts w:ascii="Arial" w:hAnsi="Arial" w:eastAsia="Arial" w:cs="Arial"/>
          <w:noProof/>
        </w:rPr>
        <w:drawing>
          <wp:inline distT="0" distB="0" distL="0" distR="0" wp14:anchorId="5FB678C6" wp14:editId="76443332">
            <wp:extent cx="4828930" cy="2716893"/>
            <wp:effectExtent l="0" t="0" r="0" b="0"/>
            <wp:docPr id="5" name="image2.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close up of a map&#10;&#10;Description automatically generated"/>
                    <pic:cNvPicPr preferRelativeResize="0"/>
                  </pic:nvPicPr>
                  <pic:blipFill>
                    <a:blip r:embed="rId9"/>
                    <a:srcRect/>
                    <a:stretch>
                      <a:fillRect/>
                    </a:stretch>
                  </pic:blipFill>
                  <pic:spPr>
                    <a:xfrm>
                      <a:off x="0" y="0"/>
                      <a:ext cx="4828930" cy="2716893"/>
                    </a:xfrm>
                    <a:prstGeom prst="rect">
                      <a:avLst/>
                    </a:prstGeom>
                    <a:ln/>
                  </pic:spPr>
                </pic:pic>
              </a:graphicData>
            </a:graphic>
          </wp:inline>
        </w:drawing>
      </w:r>
    </w:p>
    <w:p w:rsidR="00C05267" w:rsidRDefault="00C05267" w14:paraId="5A39BBE3" w14:textId="77777777">
      <w:pPr>
        <w:jc w:val="center"/>
        <w:rPr>
          <w:rFonts w:ascii="Arial" w:hAnsi="Arial" w:eastAsia="Arial" w:cs="Arial"/>
        </w:rPr>
      </w:pPr>
    </w:p>
    <w:tbl>
      <w:tblPr>
        <w:tblW w:w="9351"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9351"/>
      </w:tblGrid>
      <w:tr w:rsidR="00C05267" w14:paraId="399C5CA1" w14:textId="77777777">
        <w:tc>
          <w:tcPr>
            <w:tcW w:w="9351" w:type="dxa"/>
          </w:tcPr>
          <w:p w:rsidR="00C05267" w:rsidRDefault="00892D38" w14:paraId="390B957F" w14:textId="77777777">
            <w:pPr>
              <w:rPr>
                <w:rFonts w:ascii="Arial" w:hAnsi="Arial" w:eastAsia="Arial" w:cs="Arial"/>
                <w:b/>
              </w:rPr>
            </w:pPr>
            <w:r>
              <w:rPr>
                <w:rFonts w:ascii="Arial" w:hAnsi="Arial" w:eastAsia="Arial" w:cs="Arial"/>
                <w:b/>
              </w:rPr>
              <w:t>Scenario 1: OP1</w:t>
            </w:r>
          </w:p>
          <w:p w:rsidR="00C05267" w:rsidRDefault="00C05267" w14:paraId="41C8F396" w14:textId="77777777">
            <w:pPr>
              <w:rPr>
                <w:rFonts w:ascii="Arial" w:hAnsi="Arial" w:eastAsia="Arial" w:cs="Arial"/>
                <w:b/>
              </w:rPr>
            </w:pPr>
          </w:p>
          <w:p w:rsidR="00C05267" w:rsidRDefault="00892D38" w14:paraId="111A0F0A" w14:textId="77777777">
            <w:pPr>
              <w:rPr>
                <w:rFonts w:ascii="Arial" w:hAnsi="Arial" w:eastAsia="Arial" w:cs="Arial"/>
                <w:b/>
              </w:rPr>
            </w:pPr>
            <w:r>
              <w:rPr>
                <w:rFonts w:ascii="Arial" w:hAnsi="Arial" w:eastAsia="Arial" w:cs="Arial"/>
                <w:b/>
              </w:rPr>
              <w:t>Presentation on Professional Communication Skills</w:t>
            </w:r>
          </w:p>
          <w:p w:rsidR="00C05267" w:rsidRDefault="00C05267" w14:paraId="72A3D3EC" w14:textId="77777777">
            <w:pPr>
              <w:rPr>
                <w:rFonts w:ascii="Arial" w:hAnsi="Arial" w:eastAsia="Arial" w:cs="Arial"/>
              </w:rPr>
            </w:pPr>
          </w:p>
          <w:p w:rsidR="00C05267" w:rsidRDefault="00892D38" w14:paraId="0E332AB0" w14:textId="77777777">
            <w:pPr>
              <w:rPr>
                <w:rFonts w:ascii="Arial" w:hAnsi="Arial" w:eastAsia="Arial" w:cs="Arial"/>
              </w:rPr>
            </w:pPr>
            <w:bookmarkStart w:name="_heading=h.gjdgxs" w:colFirst="0" w:colLast="0" w:id="0"/>
            <w:bookmarkEnd w:id="0"/>
            <w:r>
              <w:rPr>
                <w:rFonts w:ascii="Arial" w:hAnsi="Arial" w:eastAsia="Arial" w:cs="Arial"/>
              </w:rPr>
              <w:t xml:space="preserve">Your team has been asked to conduct a semi-formal presentation on an aspect of professional communication to your peers, fellow Software Engineering students, at a weekly professional development seminar organised by the School of Computing. </w:t>
            </w:r>
          </w:p>
          <w:p w:rsidR="00C05267" w:rsidRDefault="00C05267" w14:paraId="0D0B940D" w14:textId="77777777">
            <w:pPr>
              <w:rPr>
                <w:rFonts w:ascii="Arial" w:hAnsi="Arial" w:eastAsia="Arial" w:cs="Arial"/>
              </w:rPr>
            </w:pPr>
          </w:p>
          <w:p w:rsidR="00C05267" w:rsidRDefault="00892D38" w14:paraId="774FD76E" w14:textId="77777777">
            <w:pPr>
              <w:rPr>
                <w:rFonts w:ascii="Arial" w:hAnsi="Arial" w:eastAsia="Arial" w:cs="Arial"/>
              </w:rPr>
            </w:pPr>
            <w:r>
              <w:rPr>
                <w:rFonts w:ascii="Arial" w:hAnsi="Arial" w:eastAsia="Arial" w:cs="Arial"/>
              </w:rPr>
              <w:t>Each team is to present on one of the following topics:</w:t>
            </w:r>
          </w:p>
          <w:p w:rsidR="00C05267" w:rsidRDefault="00892D38" w14:paraId="0FE3E193" w14:textId="77777777">
            <w:pPr>
              <w:numPr>
                <w:ilvl w:val="0"/>
                <w:numId w:val="12"/>
              </w:numPr>
              <w:rPr>
                <w:rFonts w:ascii="Arial" w:hAnsi="Arial" w:eastAsia="Arial" w:cs="Arial"/>
              </w:rPr>
            </w:pPr>
            <w:r>
              <w:rPr>
                <w:rFonts w:ascii="Arial" w:hAnsi="Arial" w:eastAsia="Arial" w:cs="Arial"/>
              </w:rPr>
              <w:t xml:space="preserve">1. Crafting a Professional </w:t>
            </w:r>
            <w:r w:rsidR="000D76DB">
              <w:rPr>
                <w:rFonts w:ascii="Arial" w:hAnsi="Arial" w:eastAsia="Arial" w:cs="Arial"/>
              </w:rPr>
              <w:t>Resume</w:t>
            </w:r>
            <w:r>
              <w:rPr>
                <w:rFonts w:ascii="Arial" w:hAnsi="Arial" w:eastAsia="Arial" w:cs="Arial"/>
              </w:rPr>
              <w:t xml:space="preserve"> and Cover Letter</w:t>
            </w:r>
          </w:p>
          <w:p w:rsidR="00C05267" w:rsidRDefault="00892D38" w14:paraId="6C11AE4A" w14:textId="77777777">
            <w:pPr>
              <w:numPr>
                <w:ilvl w:val="0"/>
                <w:numId w:val="12"/>
              </w:numPr>
              <w:rPr>
                <w:rFonts w:ascii="Arial" w:hAnsi="Arial" w:eastAsia="Arial" w:cs="Arial"/>
              </w:rPr>
            </w:pPr>
            <w:r>
              <w:rPr>
                <w:rFonts w:ascii="Arial" w:hAnsi="Arial" w:eastAsia="Arial" w:cs="Arial"/>
              </w:rPr>
              <w:t>2. Preparing for an Interview</w:t>
            </w:r>
          </w:p>
          <w:p w:rsidR="00C05267" w:rsidRDefault="00892D38" w14:paraId="34C2D529" w14:textId="77777777">
            <w:pPr>
              <w:numPr>
                <w:ilvl w:val="0"/>
                <w:numId w:val="12"/>
              </w:numPr>
              <w:rPr>
                <w:rFonts w:ascii="Arial" w:hAnsi="Arial" w:eastAsia="Arial" w:cs="Arial"/>
              </w:rPr>
            </w:pPr>
            <w:r>
              <w:rPr>
                <w:rFonts w:ascii="Arial" w:hAnsi="Arial" w:eastAsia="Arial" w:cs="Arial"/>
              </w:rPr>
              <w:t xml:space="preserve">3. Building credibility </w:t>
            </w:r>
            <w:r w:rsidR="000D76DB">
              <w:rPr>
                <w:rFonts w:ascii="Arial" w:hAnsi="Arial" w:eastAsia="Arial" w:cs="Arial"/>
              </w:rPr>
              <w:t xml:space="preserve">at the </w:t>
            </w:r>
            <w:r>
              <w:rPr>
                <w:rFonts w:ascii="Arial" w:hAnsi="Arial" w:eastAsia="Arial" w:cs="Arial"/>
              </w:rPr>
              <w:t>workplace</w:t>
            </w:r>
          </w:p>
          <w:p w:rsidR="00C05267" w:rsidRDefault="00892D38" w14:paraId="4B6E221B" w14:textId="77777777">
            <w:pPr>
              <w:numPr>
                <w:ilvl w:val="0"/>
                <w:numId w:val="12"/>
              </w:numPr>
              <w:rPr>
                <w:rFonts w:ascii="Arial" w:hAnsi="Arial" w:eastAsia="Arial" w:cs="Arial"/>
              </w:rPr>
            </w:pPr>
            <w:r>
              <w:rPr>
                <w:rFonts w:ascii="Arial" w:hAnsi="Arial" w:eastAsia="Arial" w:cs="Arial"/>
              </w:rPr>
              <w:t xml:space="preserve">4. </w:t>
            </w:r>
            <w:r w:rsidR="00F71CA2">
              <w:rPr>
                <w:rFonts w:ascii="Arial" w:hAnsi="Arial" w:eastAsia="Arial" w:cs="Arial"/>
              </w:rPr>
              <w:t>M</w:t>
            </w:r>
            <w:r>
              <w:rPr>
                <w:rFonts w:ascii="Arial" w:hAnsi="Arial" w:eastAsia="Arial" w:cs="Arial"/>
              </w:rPr>
              <w:t>anaging conflict and negotiation</w:t>
            </w:r>
          </w:p>
          <w:p w:rsidR="00C05267" w:rsidRDefault="00C05267" w14:paraId="0E27B00A" w14:textId="77777777">
            <w:pPr>
              <w:rPr>
                <w:rFonts w:ascii="Arial" w:hAnsi="Arial" w:eastAsia="Arial" w:cs="Arial"/>
              </w:rPr>
            </w:pPr>
          </w:p>
        </w:tc>
      </w:tr>
      <w:tr w:rsidR="00C05267" w14:paraId="1CDEB1BA" w14:textId="77777777">
        <w:tc>
          <w:tcPr>
            <w:tcW w:w="9351" w:type="dxa"/>
          </w:tcPr>
          <w:p w:rsidR="00C05267" w:rsidRDefault="00892D38" w14:paraId="2A2BF1D4" w14:textId="77777777">
            <w:pPr>
              <w:rPr>
                <w:rFonts w:ascii="Arial" w:hAnsi="Arial" w:eastAsia="Arial" w:cs="Arial"/>
                <w:b/>
              </w:rPr>
            </w:pPr>
            <w:r>
              <w:rPr>
                <w:rFonts w:ascii="Arial" w:hAnsi="Arial" w:eastAsia="Arial" w:cs="Arial"/>
                <w:b/>
              </w:rPr>
              <w:t>Scenario 2A: OP2</w:t>
            </w:r>
          </w:p>
          <w:p w:rsidR="00C05267" w:rsidRDefault="00C05267" w14:paraId="60061E4C" w14:textId="77777777">
            <w:pPr>
              <w:rPr>
                <w:rFonts w:ascii="Arial" w:hAnsi="Arial" w:eastAsia="Arial" w:cs="Arial"/>
                <w:b/>
              </w:rPr>
            </w:pPr>
          </w:p>
          <w:p w:rsidR="00C05267" w:rsidRDefault="00892D38" w14:paraId="0E937057" w14:textId="77777777">
            <w:pPr>
              <w:rPr>
                <w:rFonts w:ascii="Arial" w:hAnsi="Arial" w:eastAsia="Arial" w:cs="Arial"/>
                <w:b/>
              </w:rPr>
            </w:pPr>
            <w:r>
              <w:rPr>
                <w:rFonts w:ascii="Arial" w:hAnsi="Arial" w:eastAsia="Arial" w:cs="Arial"/>
                <w:b/>
              </w:rPr>
              <w:t>Product Demo</w:t>
            </w:r>
          </w:p>
          <w:p w:rsidR="00C05267" w:rsidRDefault="00C05267" w14:paraId="44EAFD9C" w14:textId="77777777">
            <w:pPr>
              <w:rPr>
                <w:rFonts w:ascii="Arial" w:hAnsi="Arial" w:eastAsia="Arial" w:cs="Arial"/>
              </w:rPr>
            </w:pPr>
          </w:p>
          <w:p w:rsidR="00C05267" w:rsidRDefault="00892D38" w14:paraId="0963A638" w14:textId="0136B7D7">
            <w:pPr>
              <w:rPr>
                <w:rFonts w:ascii="Arial" w:hAnsi="Arial" w:eastAsia="Arial" w:cs="Arial"/>
              </w:rPr>
            </w:pPr>
            <w:r>
              <w:rPr>
                <w:rFonts w:ascii="Arial" w:hAnsi="Arial" w:eastAsia="Arial" w:cs="Arial"/>
              </w:rPr>
              <w:t xml:space="preserve">If your product is meant </w:t>
            </w:r>
            <w:r>
              <w:rPr>
                <w:rFonts w:ascii="Arial" w:hAnsi="Arial" w:eastAsia="Arial" w:cs="Arial"/>
                <w:u w:val="single"/>
              </w:rPr>
              <w:t xml:space="preserve">for </w:t>
            </w:r>
            <w:r w:rsidRPr="6D9B7366">
              <w:rPr>
                <w:rFonts w:ascii="Arial" w:hAnsi="Arial" w:eastAsia="Arial" w:cs="Arial"/>
                <w:u w:val="single"/>
              </w:rPr>
              <w:t>businesses, organisations, or professionals</w:t>
            </w:r>
            <w:r>
              <w:rPr>
                <w:rFonts w:ascii="Arial" w:hAnsi="Arial" w:eastAsia="Arial" w:cs="Arial"/>
              </w:rPr>
              <w:t xml:space="preserve">, roleplay this scenario: </w:t>
            </w:r>
          </w:p>
          <w:p w:rsidR="00C05267" w:rsidRDefault="00892D38" w14:paraId="737F0D6F" w14:textId="77777777">
            <w:pPr>
              <w:numPr>
                <w:ilvl w:val="0"/>
                <w:numId w:val="13"/>
              </w:numPr>
              <w:rPr>
                <w:rFonts w:ascii="Arial" w:hAnsi="Arial" w:eastAsia="Arial" w:cs="Arial"/>
              </w:rPr>
            </w:pPr>
            <w:r>
              <w:rPr>
                <w:rFonts w:ascii="Arial" w:hAnsi="Arial" w:eastAsia="Arial" w:cs="Arial"/>
              </w:rPr>
              <w:t>Katrina Lee, whom you have recently met at an IT event, has called you to say that she has told her boss about your group’s project, and her boss has expressed interest in your software. Katrina has asked if you would be willing to do a product demo for her boss and perhaps other supervisors at her organization. This is a small set-up that is looking to upgrade their labour-intensive administrative processes but has a very limited budget, so they are very open to student projects (trials) that fit their needs.</w:t>
            </w:r>
          </w:p>
          <w:p w:rsidR="00C05267" w:rsidRDefault="00C05267" w14:paraId="4B94D5A5" w14:textId="77777777">
            <w:pPr>
              <w:ind w:left="720"/>
              <w:rPr>
                <w:rFonts w:ascii="Arial" w:hAnsi="Arial" w:eastAsia="Arial" w:cs="Arial"/>
              </w:rPr>
            </w:pPr>
          </w:p>
          <w:p w:rsidR="00C05267" w:rsidRDefault="00892D38" w14:paraId="63472C57" w14:textId="36D988F7">
            <w:pPr>
              <w:numPr>
                <w:ilvl w:val="0"/>
                <w:numId w:val="13"/>
              </w:numPr>
              <w:rPr>
                <w:rFonts w:ascii="Arial" w:hAnsi="Arial" w:eastAsia="Arial" w:cs="Arial"/>
              </w:rPr>
            </w:pPr>
            <w:r>
              <w:rPr>
                <w:rFonts w:ascii="Arial" w:hAnsi="Arial" w:eastAsia="Arial" w:cs="Arial"/>
              </w:rPr>
              <w:t xml:space="preserve"> Your team is excited about this opportunity to test your product with real users. </w:t>
            </w:r>
          </w:p>
          <w:p w:rsidR="00C05267" w:rsidRDefault="00C05267" w14:paraId="3DEEC669" w14:textId="77777777">
            <w:pPr>
              <w:rPr>
                <w:rFonts w:ascii="Arial" w:hAnsi="Arial" w:eastAsia="Arial" w:cs="Arial"/>
              </w:rPr>
            </w:pPr>
          </w:p>
          <w:p w:rsidR="00C05267" w:rsidRDefault="00C05267" w14:paraId="3656B9AB" w14:textId="77777777">
            <w:pPr>
              <w:rPr>
                <w:rFonts w:ascii="Arial" w:hAnsi="Arial" w:eastAsia="Arial" w:cs="Arial"/>
              </w:rPr>
            </w:pPr>
          </w:p>
        </w:tc>
      </w:tr>
      <w:tr w:rsidR="00C05267" w14:paraId="0B63F7F1" w14:textId="77777777">
        <w:tc>
          <w:tcPr>
            <w:tcW w:w="9351" w:type="dxa"/>
          </w:tcPr>
          <w:p w:rsidR="00C05267" w:rsidRDefault="00892D38" w14:paraId="0B77885D" w14:textId="77777777">
            <w:pPr>
              <w:rPr>
                <w:rFonts w:ascii="Arial" w:hAnsi="Arial" w:eastAsia="Arial" w:cs="Arial"/>
                <w:b/>
              </w:rPr>
            </w:pPr>
            <w:r>
              <w:rPr>
                <w:rFonts w:ascii="Arial" w:hAnsi="Arial" w:eastAsia="Arial" w:cs="Arial"/>
                <w:b/>
              </w:rPr>
              <w:t xml:space="preserve">Scenario 2B: OP2 </w:t>
            </w:r>
          </w:p>
          <w:p w:rsidR="00C05267" w:rsidRDefault="00C05267" w14:paraId="45FB0818" w14:textId="77777777">
            <w:pPr>
              <w:rPr>
                <w:rFonts w:ascii="Arial" w:hAnsi="Arial" w:eastAsia="Arial" w:cs="Arial"/>
                <w:b/>
              </w:rPr>
            </w:pPr>
          </w:p>
          <w:p w:rsidR="00C05267" w:rsidRDefault="00892D38" w14:paraId="3B6F2DD5" w14:textId="77777777">
            <w:pPr>
              <w:rPr>
                <w:rFonts w:ascii="Arial" w:hAnsi="Arial" w:eastAsia="Arial" w:cs="Arial"/>
                <w:b/>
              </w:rPr>
            </w:pPr>
            <w:r>
              <w:rPr>
                <w:rFonts w:ascii="Arial" w:hAnsi="Arial" w:eastAsia="Arial" w:cs="Arial"/>
                <w:b/>
              </w:rPr>
              <w:t>Product Demo</w:t>
            </w:r>
          </w:p>
          <w:p w:rsidR="00C05267" w:rsidRDefault="00C05267" w14:paraId="049F31CB" w14:textId="77777777">
            <w:pPr>
              <w:rPr>
                <w:rFonts w:ascii="Arial" w:hAnsi="Arial" w:eastAsia="Arial" w:cs="Arial"/>
              </w:rPr>
            </w:pPr>
          </w:p>
          <w:p w:rsidR="00C05267" w:rsidRDefault="00892D38" w14:paraId="14C18BD2" w14:textId="77777777">
            <w:pPr>
              <w:rPr>
                <w:rFonts w:ascii="Arial" w:hAnsi="Arial" w:eastAsia="Arial" w:cs="Arial"/>
              </w:rPr>
            </w:pPr>
            <w:r>
              <w:rPr>
                <w:rFonts w:ascii="Arial" w:hAnsi="Arial" w:eastAsia="Arial" w:cs="Arial"/>
              </w:rPr>
              <w:t xml:space="preserve">If your product is for </w:t>
            </w:r>
            <w:r>
              <w:rPr>
                <w:rFonts w:ascii="Arial" w:hAnsi="Arial" w:eastAsia="Arial" w:cs="Arial"/>
                <w:u w:val="single"/>
              </w:rPr>
              <w:t>students</w:t>
            </w:r>
            <w:r>
              <w:rPr>
                <w:rFonts w:ascii="Arial" w:hAnsi="Arial" w:eastAsia="Arial" w:cs="Arial"/>
              </w:rPr>
              <w:t xml:space="preserve">, roleplay this scenario:  </w:t>
            </w:r>
          </w:p>
          <w:p w:rsidR="00C05267" w:rsidRDefault="00C05267" w14:paraId="53128261" w14:textId="77777777">
            <w:pPr>
              <w:rPr>
                <w:rFonts w:ascii="Arial" w:hAnsi="Arial" w:eastAsia="Arial" w:cs="Arial"/>
              </w:rPr>
            </w:pPr>
          </w:p>
          <w:p w:rsidR="00C05267" w:rsidRDefault="00892D38" w14:paraId="223D5866" w14:textId="77777777">
            <w:pPr>
              <w:numPr>
                <w:ilvl w:val="0"/>
                <w:numId w:val="1"/>
              </w:numPr>
              <w:rPr>
                <w:rFonts w:ascii="Arial" w:hAnsi="Arial" w:eastAsia="Arial" w:cs="Arial"/>
              </w:rPr>
            </w:pPr>
            <w:r>
              <w:rPr>
                <w:rFonts w:ascii="Arial" w:hAnsi="Arial" w:eastAsia="Arial" w:cs="Arial"/>
              </w:rPr>
              <w:t>You have developed a product to address a challenge that students face. You are eager to test your product with real users. One of you either lives in a residential college or knows someone who does, and you have been given a slot to speak about your product.</w:t>
            </w:r>
          </w:p>
          <w:p w:rsidR="00C05267" w:rsidRDefault="00C05267" w14:paraId="62486C05" w14:textId="77777777">
            <w:pPr>
              <w:ind w:left="720"/>
              <w:rPr>
                <w:rFonts w:ascii="Arial" w:hAnsi="Arial" w:eastAsia="Arial" w:cs="Arial"/>
              </w:rPr>
            </w:pPr>
          </w:p>
          <w:p w:rsidR="00C05267" w:rsidRDefault="00892D38" w14:paraId="3ED833F9" w14:textId="77777777">
            <w:pPr>
              <w:numPr>
                <w:ilvl w:val="0"/>
                <w:numId w:val="1"/>
              </w:numPr>
              <w:rPr>
                <w:rFonts w:ascii="Arial" w:hAnsi="Arial" w:eastAsia="Arial" w:cs="Arial"/>
              </w:rPr>
            </w:pPr>
            <w:r>
              <w:rPr>
                <w:rFonts w:ascii="Arial" w:hAnsi="Arial" w:eastAsia="Arial" w:cs="Arial"/>
              </w:rPr>
              <w:t>Your aim is to get the NUS community (starting with these students) to use your product.</w:t>
            </w:r>
          </w:p>
          <w:p w:rsidR="00C05267" w:rsidRDefault="00C05267" w14:paraId="4101652C" w14:textId="77777777">
            <w:pPr>
              <w:rPr>
                <w:rFonts w:ascii="Arial" w:hAnsi="Arial" w:eastAsia="Arial" w:cs="Arial"/>
              </w:rPr>
            </w:pPr>
          </w:p>
        </w:tc>
      </w:tr>
      <w:tr w:rsidR="00C05267" w14:paraId="7EC11400" w14:textId="77777777">
        <w:tc>
          <w:tcPr>
            <w:tcW w:w="9351" w:type="dxa"/>
          </w:tcPr>
          <w:p w:rsidR="00C05267" w:rsidRDefault="00C05267" w14:paraId="4B99056E" w14:textId="77777777">
            <w:pPr>
              <w:rPr>
                <w:rFonts w:ascii="Arial" w:hAnsi="Arial" w:eastAsia="Arial" w:cs="Arial"/>
              </w:rPr>
            </w:pPr>
          </w:p>
          <w:p w:rsidR="00C05267" w:rsidRDefault="00892D38" w14:paraId="79D16B9B" w14:textId="77777777">
            <w:pPr>
              <w:rPr>
                <w:rFonts w:ascii="Arial" w:hAnsi="Arial" w:eastAsia="Arial" w:cs="Arial"/>
                <w:b/>
              </w:rPr>
            </w:pPr>
            <w:r>
              <w:rPr>
                <w:rFonts w:ascii="Arial" w:hAnsi="Arial" w:eastAsia="Arial" w:cs="Arial"/>
                <w:b/>
              </w:rPr>
              <w:t>Scenario 3: OP2</w:t>
            </w:r>
          </w:p>
          <w:p w:rsidR="00C05267" w:rsidRDefault="00C05267" w14:paraId="1299C43A" w14:textId="77777777">
            <w:pPr>
              <w:rPr>
                <w:rFonts w:ascii="Arial" w:hAnsi="Arial" w:eastAsia="Arial" w:cs="Arial"/>
                <w:b/>
              </w:rPr>
            </w:pPr>
          </w:p>
          <w:p w:rsidR="00C05267" w:rsidRDefault="00892D38" w14:paraId="535FB8FA" w14:textId="77777777">
            <w:pPr>
              <w:rPr>
                <w:rFonts w:ascii="Arial" w:hAnsi="Arial" w:eastAsia="Arial" w:cs="Arial"/>
                <w:b/>
              </w:rPr>
            </w:pPr>
            <w:r>
              <w:rPr>
                <w:rFonts w:ascii="Arial" w:hAnsi="Arial" w:eastAsia="Arial" w:cs="Arial"/>
                <w:b/>
              </w:rPr>
              <w:t>Product Pitch</w:t>
            </w:r>
          </w:p>
          <w:p w:rsidR="00C05267" w:rsidRDefault="00C05267" w14:paraId="4DDBEF00" w14:textId="77777777">
            <w:pPr>
              <w:rPr>
                <w:rFonts w:ascii="Arial" w:hAnsi="Arial" w:eastAsia="Arial" w:cs="Arial"/>
              </w:rPr>
            </w:pPr>
          </w:p>
          <w:p w:rsidR="00C05267" w:rsidRDefault="00892D38" w14:paraId="6F323DD3" w14:textId="77777777">
            <w:pPr>
              <w:rPr>
                <w:rFonts w:ascii="Arial" w:hAnsi="Arial" w:eastAsia="Arial" w:cs="Arial"/>
              </w:rPr>
            </w:pPr>
            <w:r>
              <w:rPr>
                <w:rFonts w:ascii="Arial" w:hAnsi="Arial" w:eastAsia="Arial" w:cs="Arial"/>
              </w:rPr>
              <w:t xml:space="preserve">Your team is taking part in </w:t>
            </w:r>
            <w:r>
              <w:rPr>
                <w:rFonts w:ascii="Arial" w:hAnsi="Arial" w:eastAsia="Arial" w:cs="Arial"/>
                <w:b/>
                <w:i/>
              </w:rPr>
              <w:t>Pitch It!</w:t>
            </w:r>
            <w:r w:rsidR="00D84A24">
              <w:rPr>
                <w:rFonts w:ascii="Arial" w:hAnsi="Arial" w:eastAsia="Arial" w:cs="Arial"/>
                <w:b/>
                <w:i/>
              </w:rPr>
              <w:t xml:space="preserve">, </w:t>
            </w:r>
            <w:bookmarkStart w:name="_GoBack" w:id="1"/>
            <w:bookmarkEnd w:id="1"/>
            <w:r>
              <w:rPr>
                <w:rFonts w:ascii="Arial" w:hAnsi="Arial" w:eastAsia="Arial" w:cs="Arial"/>
              </w:rPr>
              <w:t>a student project pitching competition in NUS. Winners will be awarded with the opportunity to be mentored by NUS Enterprise to further develop, evolve, and upscale their product. Prepare a pitch to sell your idea and product to potential mentors.</w:t>
            </w:r>
          </w:p>
          <w:p w:rsidR="00C05267" w:rsidRDefault="00C05267" w14:paraId="3461D779" w14:textId="77777777">
            <w:pPr>
              <w:rPr>
                <w:rFonts w:ascii="Arial" w:hAnsi="Arial" w:eastAsia="Arial" w:cs="Arial"/>
              </w:rPr>
            </w:pPr>
          </w:p>
          <w:p w:rsidR="00C05267" w:rsidRDefault="00C05267" w14:paraId="3CF2D8B6" w14:textId="77777777">
            <w:pPr>
              <w:rPr>
                <w:rFonts w:ascii="Arial" w:hAnsi="Arial" w:eastAsia="Arial" w:cs="Arial"/>
              </w:rPr>
            </w:pPr>
          </w:p>
        </w:tc>
      </w:tr>
    </w:tbl>
    <w:p w:rsidR="00C05267" w:rsidRDefault="00C05267" w14:paraId="0FB78278" w14:textId="77777777">
      <w:pPr>
        <w:rPr>
          <w:rFonts w:ascii="Arial" w:hAnsi="Arial" w:eastAsia="Arial" w:cs="Arial"/>
        </w:rPr>
      </w:pPr>
    </w:p>
    <w:p w:rsidR="31421F87" w:rsidP="53450A0E" w:rsidRDefault="31421F87" w14:paraId="0D608798" w14:textId="0189F086">
      <w:pPr>
        <w:rPr>
          <w:rFonts w:ascii="Arial" w:hAnsi="Arial" w:eastAsia="Arial" w:cs="Arial"/>
          <w:highlight w:val="yellow"/>
        </w:rPr>
      </w:pPr>
      <w:r w:rsidRPr="69717077">
        <w:rPr>
          <w:rFonts w:ascii="Arial" w:hAnsi="Arial" w:eastAsia="Arial" w:cs="Arial"/>
          <w:highlight w:val="yellow"/>
        </w:rPr>
        <w:t>Let’s meet at 12:</w:t>
      </w:r>
      <w:r w:rsidRPr="69717077" w:rsidR="3F71ADC2">
        <w:rPr>
          <w:rFonts w:ascii="Arial" w:hAnsi="Arial" w:eastAsia="Arial" w:cs="Arial"/>
          <w:highlight w:val="yellow"/>
        </w:rPr>
        <w:t>4</w:t>
      </w:r>
      <w:r w:rsidRPr="69717077" w:rsidR="35E4EFF8">
        <w:rPr>
          <w:rFonts w:ascii="Arial" w:hAnsi="Arial" w:eastAsia="Arial" w:cs="Arial"/>
          <w:highlight w:val="yellow"/>
        </w:rPr>
        <w:t>5</w:t>
      </w:r>
    </w:p>
    <w:tbl>
      <w:tblPr>
        <w:tblW w:w="10916" w:type="dxa"/>
        <w:tblInd w:w="-1003" w:type="dxa"/>
        <w:tblLayout w:type="fixed"/>
        <w:tblCellMar>
          <w:top w:w="15" w:type="dxa"/>
          <w:left w:w="15" w:type="dxa"/>
          <w:bottom w:w="15" w:type="dxa"/>
          <w:right w:w="15" w:type="dxa"/>
        </w:tblCellMar>
        <w:tblLook w:val="0400" w:firstRow="0" w:lastRow="0" w:firstColumn="0" w:lastColumn="0" w:noHBand="0" w:noVBand="1"/>
      </w:tblPr>
      <w:tblGrid>
        <w:gridCol w:w="5406"/>
        <w:gridCol w:w="5510"/>
      </w:tblGrid>
      <w:tr w:rsidR="00794BF8" w:rsidTr="7D48B2A7" w14:paraId="22F2E731"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2E9"/>
            <w:tcMar>
              <w:top w:w="100" w:type="dxa"/>
              <w:left w:w="100" w:type="dxa"/>
              <w:bottom w:w="100" w:type="dxa"/>
              <w:right w:w="100" w:type="dxa"/>
            </w:tcMar>
          </w:tcPr>
          <w:p w:rsidR="00C05267" w:rsidRDefault="5AD9C973" w14:paraId="0EE6F5F2" w14:textId="11CF720F">
            <w:pPr>
              <w:spacing w:after="0" w:line="240" w:lineRule="auto"/>
              <w:rPr>
                <w:rFonts w:ascii="Times New Roman" w:hAnsi="Times New Roman" w:eastAsia="Times New Roman" w:cs="Times New Roman"/>
              </w:rPr>
            </w:pPr>
            <w:r w:rsidRPr="27AD9B40">
              <w:rPr>
                <w:rFonts w:ascii="Arial" w:hAnsi="Arial" w:eastAsia="Arial" w:cs="Arial"/>
                <w:color w:val="000000" w:themeColor="text1"/>
                <w:sz w:val="20"/>
                <w:szCs w:val="20"/>
              </w:rPr>
              <w:t>Room 1 (</w:t>
            </w:r>
            <w:r w:rsidRPr="27AD9B40" w:rsidR="2D7259E2">
              <w:rPr>
                <w:rFonts w:ascii="Arial" w:hAnsi="Arial" w:eastAsia="Arial" w:cs="Arial"/>
                <w:color w:val="000000" w:themeColor="text1"/>
                <w:sz w:val="20"/>
                <w:szCs w:val="20"/>
              </w:rPr>
              <w:t>Tuan</w:t>
            </w:r>
            <w:r w:rsidRPr="27AD9B40" w:rsidR="36C5D776">
              <w:rPr>
                <w:rFonts w:ascii="Arial" w:hAnsi="Arial" w:eastAsia="Arial" w:cs="Arial"/>
                <w:color w:val="000000" w:themeColor="text1"/>
                <w:sz w:val="20"/>
                <w:szCs w:val="20"/>
              </w:rPr>
              <w:t>, Musfirah</w:t>
            </w:r>
            <w:r w:rsidRPr="27AD9B40">
              <w:rPr>
                <w:rFonts w:ascii="Arial" w:hAnsi="Arial" w:eastAsia="Arial" w:cs="Arial"/>
                <w:color w:val="000000" w:themeColor="text1"/>
                <w:sz w:val="20"/>
                <w:szCs w:val="20"/>
              </w:rPr>
              <w:t>)</w:t>
            </w: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D2E9"/>
            <w:tcMar>
              <w:top w:w="100" w:type="dxa"/>
              <w:left w:w="100" w:type="dxa"/>
              <w:bottom w:w="100" w:type="dxa"/>
              <w:right w:w="100" w:type="dxa"/>
            </w:tcMar>
          </w:tcPr>
          <w:p w:rsidR="00C05267" w:rsidRDefault="00892D38" w14:paraId="65D35670" w14:textId="0AAE0730">
            <w:pPr>
              <w:spacing w:after="0" w:line="240" w:lineRule="auto"/>
              <w:rPr>
                <w:rFonts w:ascii="Arial" w:hAnsi="Arial" w:eastAsia="Arial" w:cs="Arial"/>
                <w:color w:val="000000" w:themeColor="text1"/>
                <w:sz w:val="20"/>
                <w:szCs w:val="20"/>
              </w:rPr>
            </w:pPr>
            <w:r w:rsidRPr="27AD9B40">
              <w:rPr>
                <w:rFonts w:ascii="Arial" w:hAnsi="Arial" w:eastAsia="Arial" w:cs="Arial"/>
                <w:color w:val="000000" w:themeColor="text1"/>
                <w:sz w:val="20"/>
                <w:szCs w:val="20"/>
              </w:rPr>
              <w:t>Room 2 (</w:t>
            </w:r>
            <w:r w:rsidRPr="27AD9B40" w:rsidR="3D1A32A9">
              <w:rPr>
                <w:rFonts w:ascii="Arial" w:hAnsi="Arial" w:eastAsia="Arial" w:cs="Arial"/>
                <w:color w:val="000000" w:themeColor="text1"/>
                <w:sz w:val="20"/>
                <w:szCs w:val="20"/>
              </w:rPr>
              <w:t>Isaac, Tianai</w:t>
            </w:r>
            <w:r w:rsidRPr="27AD9B40">
              <w:rPr>
                <w:rFonts w:ascii="Arial" w:hAnsi="Arial" w:eastAsia="Arial" w:cs="Arial"/>
                <w:color w:val="000000" w:themeColor="text1"/>
                <w:sz w:val="20"/>
                <w:szCs w:val="20"/>
              </w:rPr>
              <w:t>)</w:t>
            </w:r>
          </w:p>
        </w:tc>
      </w:tr>
      <w:tr w:rsidR="00794BF8" w:rsidTr="7D48B2A7" w14:paraId="1FC39945"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RDefault="33709EA4" w14:paraId="34CE0A41" w14:textId="4DBB0542">
            <w:pPr>
              <w:spacing w:after="0" w:line="240" w:lineRule="auto"/>
              <w:rPr>
                <w:rFonts w:ascii="Times New Roman" w:hAnsi="Times New Roman" w:eastAsia="Times New Roman" w:cs="Times New Roman"/>
              </w:rPr>
            </w:pPr>
            <w:r w:rsidRPr="0969D4B6">
              <w:rPr>
                <w:rFonts w:ascii="Times New Roman" w:hAnsi="Times New Roman" w:eastAsia="Times New Roman" w:cs="Times New Roman"/>
              </w:rPr>
              <w:t>Scenario 1</w:t>
            </w:r>
          </w:p>
          <w:p w:rsidR="33709EA4" w:rsidP="558B13E7" w:rsidRDefault="33709EA4" w14:paraId="2C528994" w14:textId="4042A280">
            <w:pPr>
              <w:spacing w:after="0" w:line="240" w:lineRule="auto"/>
              <w:rPr>
                <w:rFonts w:ascii="Times New Roman" w:hAnsi="Times New Roman" w:eastAsia="Times New Roman" w:cs="Times New Roman"/>
              </w:rPr>
            </w:pPr>
            <w:r w:rsidRPr="6A91679E">
              <w:rPr>
                <w:rFonts w:ascii="Times New Roman" w:hAnsi="Times New Roman" w:eastAsia="Times New Roman" w:cs="Times New Roman"/>
              </w:rPr>
              <w:t>-C: Semi-formal</w:t>
            </w:r>
            <w:r w:rsidRPr="0D689F90" w:rsidR="2F7101B3">
              <w:rPr>
                <w:rFonts w:ascii="Times New Roman" w:hAnsi="Times New Roman" w:eastAsia="Times New Roman" w:cs="Times New Roman"/>
              </w:rPr>
              <w:t xml:space="preserve"> presentation</w:t>
            </w:r>
          </w:p>
          <w:p w:rsidR="33709EA4" w:rsidP="558B13E7" w:rsidRDefault="33709EA4" w14:paraId="4C5E1D04" w14:textId="40F21DCE">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A: Software engineering </w:t>
            </w:r>
            <w:r w:rsidRPr="6A558C2A" w:rsidR="7BAAE571">
              <w:rPr>
                <w:rFonts w:ascii="Times New Roman" w:hAnsi="Times New Roman" w:eastAsia="Times New Roman" w:cs="Times New Roman"/>
              </w:rPr>
              <w:t>p</w:t>
            </w:r>
            <w:r w:rsidRPr="6A558C2A">
              <w:rPr>
                <w:rFonts w:ascii="Times New Roman" w:hAnsi="Times New Roman" w:eastAsia="Times New Roman" w:cs="Times New Roman"/>
              </w:rPr>
              <w:t>eers</w:t>
            </w:r>
          </w:p>
          <w:p w:rsidR="33709EA4" w:rsidP="558B13E7" w:rsidRDefault="33709EA4" w14:paraId="5FCF2265" w14:textId="11740552">
            <w:pPr>
              <w:spacing w:after="0" w:line="240" w:lineRule="auto"/>
              <w:rPr>
                <w:rFonts w:ascii="Times New Roman" w:hAnsi="Times New Roman" w:eastAsia="Times New Roman" w:cs="Times New Roman"/>
              </w:rPr>
            </w:pPr>
            <w:r w:rsidRPr="7617E244">
              <w:rPr>
                <w:rFonts w:ascii="Times New Roman" w:hAnsi="Times New Roman" w:eastAsia="Times New Roman" w:cs="Times New Roman"/>
              </w:rPr>
              <w:t>-P: Informational</w:t>
            </w:r>
            <w:r w:rsidRPr="7617E244" w:rsidR="3C4FB056">
              <w:rPr>
                <w:rFonts w:ascii="Times New Roman" w:hAnsi="Times New Roman" w:eastAsia="Times New Roman" w:cs="Times New Roman"/>
              </w:rPr>
              <w:t xml:space="preserve"> – preparing for especially technical interviews, </w:t>
            </w:r>
            <w:r w:rsidRPr="6D9B7366" w:rsidR="3C4FB056">
              <w:rPr>
                <w:rFonts w:ascii="Times New Roman" w:hAnsi="Times New Roman" w:eastAsia="Times New Roman" w:cs="Times New Roman"/>
              </w:rPr>
              <w:t>how they can be prepared for such interviews.</w:t>
            </w:r>
            <w:r w:rsidRPr="62E27BCC" w:rsidR="3C4FB056">
              <w:rPr>
                <w:rFonts w:ascii="Times New Roman" w:hAnsi="Times New Roman" w:eastAsia="Times New Roman" w:cs="Times New Roman"/>
              </w:rPr>
              <w:t xml:space="preserve"> In resumes and interviews, they might want to </w:t>
            </w:r>
            <w:r w:rsidRPr="7B995522" w:rsidR="3C4FB056">
              <w:rPr>
                <w:rFonts w:ascii="Times New Roman" w:hAnsi="Times New Roman" w:eastAsia="Times New Roman" w:cs="Times New Roman"/>
              </w:rPr>
              <w:t xml:space="preserve">include a brief description of </w:t>
            </w:r>
            <w:r w:rsidRPr="7A8119AB" w:rsidR="3C4FB056">
              <w:rPr>
                <w:rFonts w:ascii="Times New Roman" w:hAnsi="Times New Roman" w:eastAsia="Times New Roman" w:cs="Times New Roman"/>
              </w:rPr>
              <w:t>their projects.</w:t>
            </w:r>
          </w:p>
          <w:p w:rsidR="558B13E7" w:rsidP="558B13E7" w:rsidRDefault="558B13E7" w14:paraId="7D4AC7BC" w14:textId="4497220F">
            <w:pPr>
              <w:spacing w:after="0" w:line="240" w:lineRule="auto"/>
              <w:rPr>
                <w:rFonts w:ascii="Times New Roman" w:hAnsi="Times New Roman" w:eastAsia="Times New Roman" w:cs="Times New Roman"/>
              </w:rPr>
            </w:pPr>
          </w:p>
          <w:p w:rsidR="33709EA4" w:rsidP="0969D4B6" w:rsidRDefault="33709EA4" w14:paraId="63EF442D" w14:textId="45EB2EBD">
            <w:pPr>
              <w:spacing w:after="0" w:line="240" w:lineRule="auto"/>
              <w:rPr>
                <w:rFonts w:ascii="Times New Roman" w:hAnsi="Times New Roman" w:eastAsia="Times New Roman" w:cs="Times New Roman"/>
              </w:rPr>
            </w:pPr>
            <w:r w:rsidRPr="0969D4B6">
              <w:rPr>
                <w:rFonts w:ascii="Times New Roman" w:hAnsi="Times New Roman" w:eastAsia="Times New Roman" w:cs="Times New Roman"/>
              </w:rPr>
              <w:t>Scenario 2A</w:t>
            </w:r>
          </w:p>
          <w:p w:rsidR="33709EA4" w:rsidP="6A91679E" w:rsidRDefault="33709EA4" w14:paraId="468415DD" w14:textId="47349811">
            <w:pPr>
              <w:spacing w:after="0" w:line="240" w:lineRule="auto"/>
              <w:rPr>
                <w:rFonts w:ascii="Times New Roman" w:hAnsi="Times New Roman" w:eastAsia="Times New Roman" w:cs="Times New Roman"/>
              </w:rPr>
            </w:pPr>
            <w:r w:rsidRPr="23725D7A">
              <w:rPr>
                <w:rFonts w:ascii="Times New Roman" w:hAnsi="Times New Roman" w:eastAsia="Times New Roman" w:cs="Times New Roman"/>
              </w:rPr>
              <w:t>-C:</w:t>
            </w:r>
            <w:r w:rsidRPr="23725D7A" w:rsidR="214E8EF4">
              <w:rPr>
                <w:rFonts w:ascii="Times New Roman" w:hAnsi="Times New Roman" w:eastAsia="Times New Roman" w:cs="Times New Roman"/>
              </w:rPr>
              <w:t xml:space="preserve"> Formal</w:t>
            </w:r>
            <w:r w:rsidRPr="0D689F90" w:rsidR="214E8EF4">
              <w:rPr>
                <w:rFonts w:ascii="Times New Roman" w:hAnsi="Times New Roman" w:eastAsia="Times New Roman" w:cs="Times New Roman"/>
              </w:rPr>
              <w:t xml:space="preserve"> presentation</w:t>
            </w:r>
          </w:p>
          <w:p w:rsidR="33709EA4" w:rsidP="6A91679E" w:rsidRDefault="33709EA4" w14:paraId="5E6F3035" w14:textId="79F6C383">
            <w:pPr>
              <w:spacing w:after="0" w:line="240" w:lineRule="auto"/>
              <w:rPr>
                <w:rFonts w:ascii="Times New Roman" w:hAnsi="Times New Roman" w:eastAsia="Times New Roman" w:cs="Times New Roman"/>
              </w:rPr>
            </w:pPr>
            <w:r w:rsidRPr="1AB0F7AD">
              <w:rPr>
                <w:rFonts w:ascii="Times New Roman" w:hAnsi="Times New Roman" w:eastAsia="Times New Roman" w:cs="Times New Roman"/>
              </w:rPr>
              <w:t>-A:</w:t>
            </w:r>
            <w:r w:rsidRPr="1AB0F7AD" w:rsidR="4B021960">
              <w:rPr>
                <w:rFonts w:ascii="Times New Roman" w:hAnsi="Times New Roman" w:eastAsia="Times New Roman" w:cs="Times New Roman"/>
              </w:rPr>
              <w:t xml:space="preserve"> small setup/ </w:t>
            </w:r>
            <w:r w:rsidRPr="1DA30A08" w:rsidR="4B021960">
              <w:rPr>
                <w:rFonts w:ascii="Times New Roman" w:hAnsi="Times New Roman" w:eastAsia="Times New Roman" w:cs="Times New Roman"/>
              </w:rPr>
              <w:t>start up company</w:t>
            </w:r>
          </w:p>
          <w:p w:rsidR="33709EA4" w:rsidP="6A91679E" w:rsidRDefault="33709EA4" w14:paraId="2A9C5681" w14:textId="2786169B">
            <w:pPr>
              <w:spacing w:after="0" w:line="240" w:lineRule="auto"/>
              <w:rPr>
                <w:rFonts w:ascii="Times New Roman" w:hAnsi="Times New Roman" w:eastAsia="Times New Roman" w:cs="Times New Roman"/>
              </w:rPr>
            </w:pPr>
            <w:r w:rsidRPr="69131F55">
              <w:rPr>
                <w:rFonts w:ascii="Times New Roman" w:hAnsi="Times New Roman" w:eastAsia="Times New Roman" w:cs="Times New Roman"/>
              </w:rPr>
              <w:t>-P:</w:t>
            </w:r>
            <w:r w:rsidRPr="69131F55" w:rsidR="2B083F50">
              <w:rPr>
                <w:rFonts w:ascii="Times New Roman" w:hAnsi="Times New Roman" w:eastAsia="Times New Roman" w:cs="Times New Roman"/>
              </w:rPr>
              <w:t xml:space="preserve"> Promotional - show how good your </w:t>
            </w:r>
            <w:r w:rsidRPr="680FB522" w:rsidR="2B083F50">
              <w:rPr>
                <w:rFonts w:ascii="Times New Roman" w:hAnsi="Times New Roman" w:eastAsia="Times New Roman" w:cs="Times New Roman"/>
              </w:rPr>
              <w:t>solution</w:t>
            </w:r>
            <w:r w:rsidRPr="680FB522" w:rsidR="5179DB88">
              <w:rPr>
                <w:rFonts w:ascii="Times New Roman" w:hAnsi="Times New Roman" w:eastAsia="Times New Roman" w:cs="Times New Roman"/>
              </w:rPr>
              <w:t>(</w:t>
            </w:r>
            <w:r w:rsidRPr="680FB522" w:rsidR="2B083F50">
              <w:rPr>
                <w:rFonts w:ascii="Times New Roman" w:hAnsi="Times New Roman" w:eastAsia="Times New Roman" w:cs="Times New Roman"/>
              </w:rPr>
              <w:t>s</w:t>
            </w:r>
            <w:r w:rsidRPr="680FB522" w:rsidR="5179DB88">
              <w:rPr>
                <w:rFonts w:ascii="Times New Roman" w:hAnsi="Times New Roman" w:eastAsia="Times New Roman" w:cs="Times New Roman"/>
              </w:rPr>
              <w:t>) are</w:t>
            </w:r>
            <w:r w:rsidRPr="680FB522" w:rsidR="33597991">
              <w:rPr>
                <w:rFonts w:ascii="Times New Roman" w:hAnsi="Times New Roman" w:eastAsia="Times New Roman" w:cs="Times New Roman"/>
              </w:rPr>
              <w:t xml:space="preserve"> – how it cater to their needs</w:t>
            </w:r>
            <w:r w:rsidRPr="68CE2866" w:rsidR="2B083F50">
              <w:rPr>
                <w:rFonts w:ascii="Times New Roman" w:hAnsi="Times New Roman" w:eastAsia="Times New Roman" w:cs="Times New Roman"/>
              </w:rPr>
              <w:t xml:space="preserve">, </w:t>
            </w:r>
            <w:r w:rsidRPr="4A0304AF" w:rsidR="62F18719">
              <w:rPr>
                <w:rFonts w:ascii="Times New Roman" w:hAnsi="Times New Roman" w:eastAsia="Times New Roman" w:cs="Times New Roman"/>
              </w:rPr>
              <w:t xml:space="preserve">include </w:t>
            </w:r>
            <w:r w:rsidRPr="52C46A7C" w:rsidR="2B083F50">
              <w:rPr>
                <w:rFonts w:ascii="Times New Roman" w:hAnsi="Times New Roman" w:eastAsia="Times New Roman" w:cs="Times New Roman"/>
              </w:rPr>
              <w:t>price</w:t>
            </w:r>
            <w:r w:rsidRPr="0CB1B430" w:rsidR="659A9309">
              <w:rPr>
                <w:rFonts w:ascii="Times New Roman" w:hAnsi="Times New Roman" w:eastAsia="Times New Roman" w:cs="Times New Roman"/>
              </w:rPr>
              <w:t>. Be prepared for a product demo and QNA session.</w:t>
            </w:r>
            <w:r w:rsidRPr="6A558C2A" w:rsidR="3A34F990">
              <w:rPr>
                <w:rFonts w:ascii="Times New Roman" w:hAnsi="Times New Roman" w:eastAsia="Times New Roman" w:cs="Times New Roman"/>
              </w:rPr>
              <w:t xml:space="preserve"> Informational.</w:t>
            </w:r>
          </w:p>
          <w:p w:rsidR="0CB1B430" w:rsidP="0CB1B430" w:rsidRDefault="0CB1B430" w14:paraId="25544A8A" w14:textId="1B984B20">
            <w:pPr>
              <w:spacing w:after="0" w:line="240" w:lineRule="auto"/>
              <w:rPr>
                <w:rFonts w:ascii="Times New Roman" w:hAnsi="Times New Roman" w:eastAsia="Times New Roman" w:cs="Times New Roman"/>
              </w:rPr>
            </w:pPr>
          </w:p>
          <w:p w:rsidR="33709EA4" w:rsidP="0969D4B6" w:rsidRDefault="33709EA4" w14:paraId="35DAF3AD" w14:textId="3347C8C3">
            <w:pPr>
              <w:spacing w:after="0" w:line="240" w:lineRule="auto"/>
              <w:rPr>
                <w:rFonts w:ascii="Times New Roman" w:hAnsi="Times New Roman" w:eastAsia="Times New Roman" w:cs="Times New Roman"/>
              </w:rPr>
            </w:pPr>
            <w:r w:rsidRPr="0969D4B6">
              <w:rPr>
                <w:rFonts w:ascii="Times New Roman" w:hAnsi="Times New Roman" w:eastAsia="Times New Roman" w:cs="Times New Roman"/>
              </w:rPr>
              <w:t>Scenario 2B</w:t>
            </w:r>
          </w:p>
          <w:p w:rsidR="0FADD936" w:rsidP="0CB1B430" w:rsidRDefault="0FADD936" w14:paraId="4D1511B9" w14:textId="0ADBDD6F">
            <w:pPr>
              <w:spacing w:after="0" w:line="240" w:lineRule="auto"/>
              <w:rPr>
                <w:rFonts w:ascii="Times New Roman" w:hAnsi="Times New Roman" w:eastAsia="Times New Roman" w:cs="Times New Roman"/>
              </w:rPr>
            </w:pPr>
            <w:r w:rsidRPr="3003CA37">
              <w:rPr>
                <w:rFonts w:ascii="Times New Roman" w:hAnsi="Times New Roman" w:eastAsia="Times New Roman" w:cs="Times New Roman"/>
              </w:rPr>
              <w:t xml:space="preserve">-C: </w:t>
            </w:r>
            <w:r w:rsidRPr="20E4C35F">
              <w:rPr>
                <w:rFonts w:ascii="Times New Roman" w:hAnsi="Times New Roman" w:eastAsia="Times New Roman" w:cs="Times New Roman"/>
              </w:rPr>
              <w:t>Casual</w:t>
            </w:r>
          </w:p>
          <w:p w:rsidR="0FADD936" w:rsidP="0CB1B430" w:rsidRDefault="0FADD936" w14:paraId="644A42EA" w14:textId="0E5F6762">
            <w:pPr>
              <w:spacing w:after="0" w:line="240" w:lineRule="auto"/>
              <w:rPr>
                <w:rFonts w:ascii="Times New Roman" w:hAnsi="Times New Roman" w:eastAsia="Times New Roman" w:cs="Times New Roman"/>
              </w:rPr>
            </w:pPr>
            <w:r w:rsidRPr="20E4C35F">
              <w:rPr>
                <w:rFonts w:ascii="Times New Roman" w:hAnsi="Times New Roman" w:eastAsia="Times New Roman" w:cs="Times New Roman"/>
              </w:rPr>
              <w:t>-A: NUS students</w:t>
            </w:r>
          </w:p>
          <w:p w:rsidR="0FADD936" w:rsidP="0CB1B430" w:rsidRDefault="0FADD936" w14:paraId="70E0F78D" w14:textId="79405F7A">
            <w:pPr>
              <w:spacing w:after="0" w:line="240" w:lineRule="auto"/>
              <w:rPr>
                <w:rFonts w:ascii="Times New Roman" w:hAnsi="Times New Roman" w:eastAsia="Times New Roman" w:cs="Times New Roman"/>
              </w:rPr>
            </w:pPr>
            <w:r w:rsidRPr="47E75F05">
              <w:rPr>
                <w:rFonts w:ascii="Times New Roman" w:hAnsi="Times New Roman" w:eastAsia="Times New Roman" w:cs="Times New Roman"/>
              </w:rPr>
              <w:t>-P: Promotional</w:t>
            </w:r>
            <w:r w:rsidRPr="4114A160" w:rsidR="309108C3">
              <w:rPr>
                <w:rFonts w:ascii="Times New Roman" w:hAnsi="Times New Roman" w:eastAsia="Times New Roman" w:cs="Times New Roman"/>
              </w:rPr>
              <w:t>, informational</w:t>
            </w:r>
            <w:r w:rsidRPr="5E8292B1" w:rsidR="309108C3">
              <w:rPr>
                <w:rFonts w:ascii="Times New Roman" w:hAnsi="Times New Roman" w:eastAsia="Times New Roman" w:cs="Times New Roman"/>
              </w:rPr>
              <w:t xml:space="preserve"> – show how useful it</w:t>
            </w:r>
            <w:r w:rsidRPr="4114A160" w:rsidR="309108C3">
              <w:rPr>
                <w:rFonts w:ascii="Times New Roman" w:hAnsi="Times New Roman" w:eastAsia="Times New Roman" w:cs="Times New Roman"/>
              </w:rPr>
              <w:t xml:space="preserve"> is to the NUS students</w:t>
            </w:r>
            <w:r w:rsidRPr="6FC7BC6F" w:rsidR="6B2FD9FB">
              <w:rPr>
                <w:rFonts w:ascii="Times New Roman" w:hAnsi="Times New Roman" w:eastAsia="Times New Roman" w:cs="Times New Roman"/>
              </w:rPr>
              <w:t>. Some relational to address common challenges that students of NUS faces and how the solution can help them.</w:t>
            </w:r>
          </w:p>
          <w:p w:rsidR="20E4C35F" w:rsidP="20E4C35F" w:rsidRDefault="20E4C35F" w14:paraId="40CF7678" w14:textId="378AFFD0">
            <w:pPr>
              <w:spacing w:after="0" w:line="240" w:lineRule="auto"/>
              <w:rPr>
                <w:rFonts w:ascii="Times New Roman" w:hAnsi="Times New Roman" w:eastAsia="Times New Roman" w:cs="Times New Roman"/>
              </w:rPr>
            </w:pPr>
          </w:p>
          <w:p w:rsidR="33709EA4" w:rsidP="0969D4B6" w:rsidRDefault="33709EA4" w14:paraId="07BB6729" w14:textId="7D0E06C2">
            <w:pPr>
              <w:spacing w:after="0" w:line="240" w:lineRule="auto"/>
              <w:rPr>
                <w:rFonts w:ascii="Times New Roman" w:hAnsi="Times New Roman" w:eastAsia="Times New Roman" w:cs="Times New Roman"/>
              </w:rPr>
            </w:pPr>
            <w:r w:rsidRPr="0CA0DE00">
              <w:rPr>
                <w:rFonts w:ascii="Times New Roman" w:hAnsi="Times New Roman" w:eastAsia="Times New Roman" w:cs="Times New Roman"/>
              </w:rPr>
              <w:t xml:space="preserve">Scenario </w:t>
            </w:r>
            <w:r w:rsidRPr="53450A0E">
              <w:rPr>
                <w:rFonts w:ascii="Times New Roman" w:hAnsi="Times New Roman" w:eastAsia="Times New Roman" w:cs="Times New Roman"/>
              </w:rPr>
              <w:t>3</w:t>
            </w:r>
          </w:p>
          <w:p w:rsidR="492CA35E" w:rsidP="58B33F3F" w:rsidRDefault="492CA35E" w14:paraId="1D5A6A49" w14:textId="38C41B5D">
            <w:pPr>
              <w:spacing w:after="0" w:line="240" w:lineRule="auto"/>
              <w:rPr>
                <w:rFonts w:ascii="Times New Roman" w:hAnsi="Times New Roman" w:eastAsia="Times New Roman" w:cs="Times New Roman"/>
              </w:rPr>
            </w:pPr>
            <w:r w:rsidRPr="58B33F3F">
              <w:rPr>
                <w:rFonts w:ascii="Times New Roman" w:hAnsi="Times New Roman" w:eastAsia="Times New Roman" w:cs="Times New Roman"/>
              </w:rPr>
              <w:t xml:space="preserve">-C: </w:t>
            </w:r>
            <w:r w:rsidRPr="370E029A" w:rsidR="3496708E">
              <w:rPr>
                <w:rFonts w:ascii="Times New Roman" w:hAnsi="Times New Roman" w:eastAsia="Times New Roman" w:cs="Times New Roman"/>
              </w:rPr>
              <w:t>F</w:t>
            </w:r>
            <w:r w:rsidRPr="370E029A">
              <w:rPr>
                <w:rFonts w:ascii="Times New Roman" w:hAnsi="Times New Roman" w:eastAsia="Times New Roman" w:cs="Times New Roman"/>
              </w:rPr>
              <w:t>ormal</w:t>
            </w:r>
          </w:p>
          <w:p w:rsidR="492CA35E" w:rsidP="58B33F3F" w:rsidRDefault="492CA35E" w14:paraId="226D20EB" w14:textId="07A05371">
            <w:pPr>
              <w:spacing w:after="0" w:line="240" w:lineRule="auto"/>
              <w:rPr>
                <w:rFonts w:ascii="Times New Roman" w:hAnsi="Times New Roman" w:eastAsia="Times New Roman" w:cs="Times New Roman"/>
              </w:rPr>
            </w:pPr>
            <w:r w:rsidRPr="767AF8C3">
              <w:rPr>
                <w:rFonts w:ascii="Times New Roman" w:hAnsi="Times New Roman" w:eastAsia="Times New Roman" w:cs="Times New Roman"/>
              </w:rPr>
              <w:t>-A: NUS enterprise</w:t>
            </w:r>
          </w:p>
          <w:p w:rsidR="492CA35E" w:rsidP="58B33F3F" w:rsidRDefault="492CA35E" w14:paraId="617154AC" w14:textId="602B8218">
            <w:pPr>
              <w:spacing w:after="0" w:line="240" w:lineRule="auto"/>
              <w:rPr>
                <w:rFonts w:ascii="Times New Roman" w:hAnsi="Times New Roman" w:eastAsia="Times New Roman" w:cs="Times New Roman"/>
              </w:rPr>
            </w:pPr>
            <w:r w:rsidRPr="1EA34275">
              <w:rPr>
                <w:rFonts w:ascii="Times New Roman" w:hAnsi="Times New Roman" w:eastAsia="Times New Roman" w:cs="Times New Roman"/>
              </w:rPr>
              <w:t>-P: promotional, informational</w:t>
            </w:r>
            <w:r w:rsidRPr="1EA34275" w:rsidR="7EDCB74E">
              <w:rPr>
                <w:rFonts w:ascii="Times New Roman" w:hAnsi="Times New Roman" w:eastAsia="Times New Roman" w:cs="Times New Roman"/>
              </w:rPr>
              <w:t>, transformational</w:t>
            </w:r>
            <w:r w:rsidRPr="1EA34275" w:rsidR="0D78A774">
              <w:rPr>
                <w:rFonts w:ascii="Times New Roman" w:hAnsi="Times New Roman" w:eastAsia="Times New Roman" w:cs="Times New Roman"/>
              </w:rPr>
              <w:t xml:space="preserve"> – to convince the potential mentor to select our</w:t>
            </w:r>
            <w:r w:rsidRPr="1EA34275" w:rsidR="34EA8FC7">
              <w:rPr>
                <w:rFonts w:ascii="Times New Roman" w:hAnsi="Times New Roman" w:eastAsia="Times New Roman" w:cs="Times New Roman"/>
              </w:rPr>
              <w:t xml:space="preserve"> potential</w:t>
            </w:r>
            <w:r w:rsidRPr="1EA34275" w:rsidR="0D78A774">
              <w:rPr>
                <w:rFonts w:ascii="Times New Roman" w:hAnsi="Times New Roman" w:eastAsia="Times New Roman" w:cs="Times New Roman"/>
              </w:rPr>
              <w:t xml:space="preserve"> project</w:t>
            </w:r>
            <w:r w:rsidRPr="1EA34275" w:rsidR="02B31B9E">
              <w:rPr>
                <w:rFonts w:ascii="Times New Roman" w:hAnsi="Times New Roman" w:eastAsia="Times New Roman" w:cs="Times New Roman"/>
              </w:rPr>
              <w:t xml:space="preserve"> that could be evolved further</w:t>
            </w:r>
            <w:r w:rsidRPr="1EA34275" w:rsidR="0D78A774">
              <w:rPr>
                <w:rFonts w:ascii="Times New Roman" w:hAnsi="Times New Roman" w:eastAsia="Times New Roman" w:cs="Times New Roman"/>
              </w:rPr>
              <w:t>.</w:t>
            </w:r>
            <w:r w:rsidRPr="1EA34275" w:rsidR="5EE4144D">
              <w:rPr>
                <w:rFonts w:ascii="Times New Roman" w:hAnsi="Times New Roman" w:eastAsia="Times New Roman" w:cs="Times New Roman"/>
                <w:color w:val="2F5496" w:themeColor="accent1" w:themeShade="BF"/>
              </w:rPr>
              <w:t xml:space="preserve"> (based on the current project or the potential of it?)</w:t>
            </w:r>
          </w:p>
          <w:p w:rsidR="00C05267" w:rsidRDefault="00C05267" w14:paraId="62EBF3C5" w14:textId="77777777">
            <w:pPr>
              <w:spacing w:after="0" w:line="240" w:lineRule="auto"/>
              <w:rPr>
                <w:rFonts w:ascii="Times New Roman" w:hAnsi="Times New Roman" w:eastAsia="Times New Roman" w:cs="Times New Roman"/>
              </w:rPr>
            </w:pP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P="6A91679E" w:rsidRDefault="01392A7B" w14:paraId="72AC59A0" w14:textId="6C7DCF2B">
            <w:pPr>
              <w:spacing w:after="240" w:line="240" w:lineRule="auto"/>
              <w:rPr>
                <w:rFonts w:ascii="Times New Roman" w:hAnsi="Times New Roman" w:eastAsia="Times New Roman" w:cs="Times New Roman"/>
              </w:rPr>
            </w:pPr>
            <w:r>
              <w:t xml:space="preserve">Scenario 1: </w:t>
            </w:r>
          </w:p>
          <w:p w:rsidR="00C05267" w:rsidRDefault="1BCC3C89" w14:paraId="63139F43" w14:textId="704ECAB3">
            <w:pPr>
              <w:spacing w:after="240" w:line="240" w:lineRule="auto"/>
            </w:pPr>
            <w:r>
              <w:t>Context</w:t>
            </w:r>
            <w:r w:rsidR="134852CC">
              <w:t xml:space="preserve"> – Semi-formal presentation</w:t>
            </w:r>
            <w:r w:rsidR="50F92DC4">
              <w:br/>
            </w:r>
            <w:r w:rsidR="50F92DC4">
              <w:t xml:space="preserve">Purpose </w:t>
            </w:r>
            <w:r w:rsidR="4559EB0F">
              <w:t xml:space="preserve">– </w:t>
            </w:r>
            <w:r w:rsidR="324DF42E">
              <w:t>Informational</w:t>
            </w:r>
            <w:r>
              <w:br/>
            </w:r>
            <w:r w:rsidR="4559EB0F">
              <w:t>To learn</w:t>
            </w:r>
            <w:r w:rsidR="01392A7B">
              <w:t xml:space="preserve"> more about professional</w:t>
            </w:r>
            <w:r w:rsidR="062FC44F">
              <w:t xml:space="preserve"> communication skills</w:t>
            </w:r>
            <w:r w:rsidR="32BC9536">
              <w:t xml:space="preserve"> in a tech-industry context</w:t>
            </w:r>
            <w:r w:rsidR="50F92DC4">
              <w:br/>
            </w:r>
            <w:r w:rsidR="77B73B1E">
              <w:t xml:space="preserve">Audience </w:t>
            </w:r>
            <w:r w:rsidR="548B8F31">
              <w:t xml:space="preserve">– </w:t>
            </w:r>
            <w:r w:rsidR="77B73B1E">
              <w:t>S</w:t>
            </w:r>
            <w:r w:rsidR="754B57C9">
              <w:t>oftware engineering s</w:t>
            </w:r>
            <w:r w:rsidR="77B73B1E">
              <w:t>tudents/peers</w:t>
            </w:r>
          </w:p>
          <w:p w:rsidR="00C05267" w:rsidP="222B5E19" w:rsidRDefault="6918D608" w14:paraId="3CE72995" w14:textId="3E088936">
            <w:pPr>
              <w:spacing w:after="240" w:line="240" w:lineRule="auto"/>
            </w:pPr>
            <w:r>
              <w:t>Scenario 2A</w:t>
            </w:r>
            <w:r w:rsidR="1D7764BE">
              <w:t>:</w:t>
            </w:r>
          </w:p>
          <w:p w:rsidR="00C05267" w:rsidP="3E4804A3" w:rsidRDefault="1D7764BE" w14:paraId="0B10B693" w14:textId="1610A23D">
            <w:pPr>
              <w:spacing w:after="240" w:line="240" w:lineRule="auto"/>
            </w:pPr>
            <w:r>
              <w:t>Context – Formal presentation</w:t>
            </w:r>
            <w:r>
              <w:br/>
            </w:r>
            <w:r>
              <w:t xml:space="preserve">Purpose </w:t>
            </w:r>
            <w:r w:rsidR="096C9B85">
              <w:t xml:space="preserve">– </w:t>
            </w:r>
            <w:r w:rsidR="5662F598">
              <w:t>Informational, Transformational, Promotional</w:t>
            </w:r>
            <w:r>
              <w:br/>
            </w:r>
            <w:r w:rsidR="096C9B85">
              <w:t>To</w:t>
            </w:r>
            <w:r>
              <w:t xml:space="preserve"> </w:t>
            </w:r>
            <w:r w:rsidR="096C9B85">
              <w:t xml:space="preserve">showcase our product to a professional organisation, convince </w:t>
            </w:r>
            <w:r w:rsidR="2D1868FC">
              <w:t>them our product meets their needs and receive professional feedback on product</w:t>
            </w:r>
            <w:r>
              <w:br/>
            </w:r>
            <w:r>
              <w:t xml:space="preserve">Audience </w:t>
            </w:r>
            <w:r w:rsidR="04347267">
              <w:t>–</w:t>
            </w:r>
            <w:r>
              <w:t xml:space="preserve"> </w:t>
            </w:r>
            <w:r w:rsidR="04347267">
              <w:t>boss and</w:t>
            </w:r>
            <w:r>
              <w:t xml:space="preserve"> </w:t>
            </w:r>
            <w:r w:rsidR="746932AA">
              <w:t xml:space="preserve">supervisors from the </w:t>
            </w:r>
            <w:r w:rsidR="6C686BA2">
              <w:t xml:space="preserve">potential </w:t>
            </w:r>
            <w:r w:rsidR="746932AA">
              <w:t>organization</w:t>
            </w:r>
            <w:r w:rsidR="3C8D9247">
              <w:t xml:space="preserve"> (small start-up)</w:t>
            </w:r>
          </w:p>
          <w:p w:rsidR="00C05267" w:rsidP="685C33F5" w:rsidRDefault="455DED26" w14:paraId="71553692" w14:textId="651C911C">
            <w:pPr>
              <w:spacing w:after="240" w:line="240" w:lineRule="auto"/>
            </w:pPr>
            <w:r>
              <w:t>Scenario 2B:</w:t>
            </w:r>
          </w:p>
          <w:p w:rsidR="00C05267" w:rsidP="209FCC70" w:rsidRDefault="18C329D9" w14:paraId="3FC6B75C" w14:textId="64374679">
            <w:pPr>
              <w:spacing w:after="240" w:line="240" w:lineRule="auto"/>
            </w:pPr>
            <w:r>
              <w:t>Context – Semi-formal</w:t>
            </w:r>
            <w:r w:rsidR="1FECF320">
              <w:t xml:space="preserve"> (informal probably) </w:t>
            </w:r>
            <w:r>
              <w:t>presentation</w:t>
            </w:r>
            <w:r w:rsidR="2F1B4E81">
              <w:t xml:space="preserve"> </w:t>
            </w:r>
            <w:r>
              <w:br/>
            </w:r>
            <w:r w:rsidR="1ECCEC10">
              <w:t xml:space="preserve">Purpose – </w:t>
            </w:r>
            <w:r w:rsidR="586F1D2D">
              <w:t xml:space="preserve">Relational, Informational, Transformational, </w:t>
            </w:r>
            <w:r w:rsidR="18389D3A">
              <w:t>Promotional</w:t>
            </w:r>
            <w:r w:rsidR="586F1D2D">
              <w:t xml:space="preserve"> </w:t>
            </w:r>
            <w:r>
              <w:br/>
            </w:r>
            <w:r w:rsidR="1ECCEC10">
              <w:t>Show how g</w:t>
            </w:r>
            <w:r w:rsidR="4A15F8DB">
              <w:t>ood our product is and how it meets the needs of us (students).</w:t>
            </w:r>
            <w:r>
              <w:br/>
            </w:r>
            <w:r w:rsidR="36F5804D">
              <w:t>Audience – NUS students</w:t>
            </w:r>
          </w:p>
          <w:p w:rsidR="396EB4F1" w:rsidP="67A0B609" w:rsidRDefault="396EB4F1" w14:paraId="05226A49" w14:textId="7CC9747A">
            <w:pPr>
              <w:spacing w:after="240" w:line="240" w:lineRule="auto"/>
            </w:pPr>
            <w:r>
              <w:t>Scenario 3:</w:t>
            </w:r>
          </w:p>
          <w:p w:rsidR="245ACF4B" w:rsidP="04F27476" w:rsidRDefault="3BBB3368" w14:paraId="16743802" w14:textId="76191C3C">
            <w:pPr>
              <w:spacing w:after="240" w:line="240" w:lineRule="auto"/>
            </w:pPr>
            <w:r>
              <w:t>Context – Formal presentation</w:t>
            </w:r>
            <w:r>
              <w:br/>
            </w:r>
            <w:r w:rsidR="032F640C">
              <w:t>Purpose – Promotional, Informational</w:t>
            </w:r>
            <w:r w:rsidR="517B1297">
              <w:t>, Transformational</w:t>
            </w:r>
            <w:r>
              <w:br/>
            </w:r>
            <w:r w:rsidR="032F640C">
              <w:t>Pr</w:t>
            </w:r>
            <w:r w:rsidR="31116070">
              <w:t>omote our product and idea</w:t>
            </w:r>
            <w:r w:rsidR="502F3652">
              <w:t xml:space="preserve"> </w:t>
            </w:r>
            <w:r w:rsidRPr="04F27476" w:rsidR="502F3652">
              <w:rPr>
                <w:rFonts w:ascii="Times New Roman" w:hAnsi="Times New Roman" w:eastAsia="Times New Roman" w:cs="Times New Roman"/>
                <w:color w:val="2F5496" w:themeColor="accent1" w:themeShade="BF"/>
              </w:rPr>
              <w:t>(based on the current project or the potential of it?)</w:t>
            </w:r>
            <w:r w:rsidR="31116070">
              <w:t>, show why our product d</w:t>
            </w:r>
            <w:r w:rsidR="12FAA3C8">
              <w:t>eserves to be developed further</w:t>
            </w:r>
            <w:r>
              <w:br/>
            </w:r>
            <w:r w:rsidR="032F640C">
              <w:t>Audience – Mentors in NUS Interprise</w:t>
            </w:r>
          </w:p>
          <w:p w:rsidR="00C05267" w:rsidRDefault="00C05267" w14:paraId="6D98A12B" w14:textId="394B2A0A">
            <w:pPr>
              <w:spacing w:after="240" w:line="240" w:lineRule="auto"/>
            </w:pPr>
          </w:p>
        </w:tc>
      </w:tr>
      <w:tr w:rsidR="00794BF8" w:rsidTr="7D48B2A7" w14:paraId="0AF0135B"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FE2F3"/>
            <w:tcMar>
              <w:top w:w="100" w:type="dxa"/>
              <w:left w:w="100" w:type="dxa"/>
              <w:bottom w:w="100" w:type="dxa"/>
              <w:right w:w="100" w:type="dxa"/>
            </w:tcMar>
          </w:tcPr>
          <w:p w:rsidR="00C05267" w:rsidRDefault="00892D38" w14:paraId="669D071F" w14:textId="742549B5">
            <w:pPr>
              <w:spacing w:after="0" w:line="240" w:lineRule="auto"/>
              <w:rPr>
                <w:rFonts w:ascii="Times New Roman" w:hAnsi="Times New Roman" w:eastAsia="Times New Roman" w:cs="Times New Roman"/>
              </w:rPr>
            </w:pPr>
            <w:r>
              <w:rPr>
                <w:rFonts w:ascii="Arial" w:hAnsi="Arial" w:eastAsia="Arial" w:cs="Arial"/>
                <w:color w:val="000000"/>
                <w:sz w:val="20"/>
                <w:szCs w:val="20"/>
              </w:rPr>
              <w:t>Room 3 (</w:t>
            </w:r>
            <w:r w:rsidR="00421CC3">
              <w:rPr>
                <w:rFonts w:ascii="Arial" w:hAnsi="Arial" w:eastAsia="Arial" w:cs="Arial"/>
                <w:color w:val="000000"/>
                <w:sz w:val="20"/>
                <w:szCs w:val="20"/>
              </w:rPr>
              <w:t>Yu Zhong and Alan</w:t>
            </w:r>
            <w:r>
              <w:rPr>
                <w:rFonts w:ascii="Arial" w:hAnsi="Arial" w:eastAsia="Arial" w:cs="Arial"/>
                <w:color w:val="000000"/>
                <w:sz w:val="20"/>
                <w:szCs w:val="20"/>
              </w:rPr>
              <w:t>)</w:t>
            </w: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CFE2F3"/>
            <w:tcMar>
              <w:top w:w="100" w:type="dxa"/>
              <w:left w:w="100" w:type="dxa"/>
              <w:bottom w:w="100" w:type="dxa"/>
              <w:right w:w="100" w:type="dxa"/>
            </w:tcMar>
          </w:tcPr>
          <w:p w:rsidR="00C05267" w:rsidRDefault="00892D38" w14:paraId="4C65B583" w14:textId="0E65C2DA">
            <w:pPr>
              <w:spacing w:after="0" w:line="240" w:lineRule="auto"/>
              <w:rPr>
                <w:rFonts w:ascii="Times New Roman" w:hAnsi="Times New Roman" w:eastAsia="Times New Roman" w:cs="Times New Roman"/>
              </w:rPr>
            </w:pPr>
            <w:r w:rsidRPr="18D7539A">
              <w:rPr>
                <w:rFonts w:ascii="Arial" w:hAnsi="Arial" w:eastAsia="Arial" w:cs="Arial"/>
                <w:color w:val="000000" w:themeColor="text1"/>
                <w:sz w:val="20"/>
                <w:szCs w:val="20"/>
              </w:rPr>
              <w:t>Room 4 (</w:t>
            </w:r>
            <w:r w:rsidRPr="27AD9B40" w:rsidR="3053CE46">
              <w:rPr>
                <w:rFonts w:ascii="Arial" w:hAnsi="Arial" w:eastAsia="Arial" w:cs="Arial"/>
                <w:color w:val="000000" w:themeColor="text1"/>
                <w:sz w:val="20"/>
                <w:szCs w:val="20"/>
              </w:rPr>
              <w:t>Wraine, Jun Lim</w:t>
            </w:r>
            <w:r w:rsidRPr="18D7539A">
              <w:rPr>
                <w:rFonts w:ascii="Arial" w:hAnsi="Arial" w:eastAsia="Arial" w:cs="Arial"/>
                <w:color w:val="000000" w:themeColor="text1"/>
                <w:sz w:val="20"/>
                <w:szCs w:val="20"/>
              </w:rPr>
              <w:t>)</w:t>
            </w:r>
          </w:p>
        </w:tc>
      </w:tr>
      <w:tr w:rsidR="00794BF8" w:rsidTr="7D48B2A7" w14:paraId="2946DB82"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Pr="00290C2A" w:rsidR="00C05267" w:rsidRDefault="00290C2A" w14:paraId="5997CC1D" w14:textId="736F76A9">
            <w:pPr>
              <w:spacing w:after="0" w:line="240" w:lineRule="auto"/>
              <w:rPr>
                <w:rFonts w:ascii="Times New Roman" w:hAnsi="Times New Roman" w:eastAsia="Times New Roman" w:cs="Times New Roman"/>
                <w:b/>
                <w:bCs/>
              </w:rPr>
            </w:pPr>
            <w:r>
              <w:rPr>
                <w:rFonts w:ascii="Times New Roman" w:hAnsi="Times New Roman" w:eastAsia="Times New Roman" w:cs="Times New Roman"/>
                <w:b/>
                <w:bCs/>
              </w:rPr>
              <w:t>Scenario 1</w:t>
            </w:r>
          </w:p>
          <w:p w:rsidR="1EDB7B41" w:rsidP="65DD77CC" w:rsidRDefault="1EDB7B41" w14:paraId="05143944" w14:textId="031980D6">
            <w:pPr>
              <w:pStyle w:val="ListParagraph"/>
              <w:numPr>
                <w:ilvl w:val="0"/>
                <w:numId w:val="20"/>
              </w:numPr>
              <w:spacing w:after="0" w:line="240" w:lineRule="auto"/>
              <w:rPr>
                <w:b/>
                <w:bCs/>
              </w:rPr>
            </w:pPr>
            <w:r w:rsidRPr="7617E244">
              <w:rPr>
                <w:rFonts w:ascii="Times New Roman" w:hAnsi="Times New Roman" w:eastAsia="Times New Roman" w:cs="Times New Roman"/>
              </w:rPr>
              <w:t xml:space="preserve">(Context) Presenting to our fellow students in a </w:t>
            </w:r>
            <w:r w:rsidRPr="6D9B7366">
              <w:rPr>
                <w:rFonts w:ascii="Times New Roman" w:hAnsi="Times New Roman" w:eastAsia="Times New Roman" w:cs="Times New Roman"/>
              </w:rPr>
              <w:t xml:space="preserve">seminar setting. </w:t>
            </w:r>
          </w:p>
          <w:p w:rsidR="00B1725D" w:rsidP="00B1725D" w:rsidRDefault="1EDB7B41" w14:paraId="51417BE4" w14:textId="4AED63CA">
            <w:pPr>
              <w:pStyle w:val="ListParagraph"/>
              <w:numPr>
                <w:ilvl w:val="0"/>
                <w:numId w:val="11"/>
              </w:num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w:t>
            </w:r>
            <w:r w:rsidR="003431CD">
              <w:rPr>
                <w:rFonts w:ascii="Times New Roman" w:hAnsi="Times New Roman" w:eastAsia="Times New Roman" w:cs="Times New Roman"/>
              </w:rPr>
              <w:t>Audience</w:t>
            </w:r>
            <w:r w:rsidRPr="354309A8">
              <w:rPr>
                <w:rFonts w:ascii="Times New Roman" w:hAnsi="Times New Roman" w:eastAsia="Times New Roman" w:cs="Times New Roman"/>
              </w:rPr>
              <w:t xml:space="preserve">) </w:t>
            </w:r>
            <w:r w:rsidR="0046224A">
              <w:rPr>
                <w:rFonts w:ascii="Times New Roman" w:hAnsi="Times New Roman" w:eastAsia="Times New Roman" w:cs="Times New Roman"/>
              </w:rPr>
              <w:t>Software engineering peers in our teaching group</w:t>
            </w:r>
          </w:p>
          <w:p w:rsidR="3E4804A3" w:rsidP="3E4804A3" w:rsidRDefault="068D0B1E" w14:paraId="0CAEB2E1" w14:textId="50E2B38F">
            <w:pPr>
              <w:pStyle w:val="ListParagraph"/>
              <w:numPr>
                <w:ilvl w:val="0"/>
                <w:numId w:val="11"/>
              </w:numPr>
              <w:spacing w:after="0" w:line="240" w:lineRule="auto"/>
            </w:pPr>
            <w:r w:rsidRPr="04F27476">
              <w:rPr>
                <w:rFonts w:ascii="Times New Roman" w:hAnsi="Times New Roman" w:eastAsia="Times New Roman" w:cs="Times New Roman"/>
              </w:rPr>
              <w:t xml:space="preserve">(Purpose) Information will be more technical based. </w:t>
            </w:r>
            <w:r w:rsidRPr="04F27476" w:rsidR="00FB277B">
              <w:rPr>
                <w:rFonts w:ascii="Times New Roman" w:hAnsi="Times New Roman" w:eastAsia="Times New Roman" w:cs="Times New Roman"/>
              </w:rPr>
              <w:t xml:space="preserve">To teach them more about how to write </w:t>
            </w:r>
            <w:r w:rsidRPr="04F27476" w:rsidR="006D1127">
              <w:rPr>
                <w:rFonts w:ascii="Times New Roman" w:hAnsi="Times New Roman" w:eastAsia="Times New Roman" w:cs="Times New Roman"/>
              </w:rPr>
              <w:t xml:space="preserve">and present </w:t>
            </w:r>
            <w:r w:rsidRPr="04F27476" w:rsidR="00C20B6C">
              <w:rPr>
                <w:rFonts w:ascii="Times New Roman" w:hAnsi="Times New Roman" w:eastAsia="Times New Roman" w:cs="Times New Roman"/>
              </w:rPr>
              <w:t xml:space="preserve">that is more </w:t>
            </w:r>
            <w:r w:rsidRPr="04F27476" w:rsidR="008E2D19">
              <w:rPr>
                <w:rFonts w:ascii="Times New Roman" w:hAnsi="Times New Roman" w:eastAsia="Times New Roman" w:cs="Times New Roman"/>
              </w:rPr>
              <w:t>engineering related</w:t>
            </w:r>
            <w:r w:rsidRPr="04F27476" w:rsidR="00C20B6C">
              <w:rPr>
                <w:rFonts w:ascii="Times New Roman" w:hAnsi="Times New Roman" w:eastAsia="Times New Roman" w:cs="Times New Roman"/>
              </w:rPr>
              <w:t>.</w:t>
            </w:r>
            <w:r w:rsidRPr="04F27476" w:rsidR="73980ADA">
              <w:rPr>
                <w:rFonts w:ascii="Times New Roman" w:hAnsi="Times New Roman" w:eastAsia="Times New Roman" w:cs="Times New Roman"/>
              </w:rPr>
              <w:t xml:space="preserve"> We tell them what the industry is looking at for the resume.</w:t>
            </w:r>
          </w:p>
          <w:p w:rsidR="00C05267" w:rsidRDefault="007F0DEA" w14:paraId="110FFD37" w14:textId="6212C164">
            <w:pPr>
              <w:spacing w:after="0" w:line="240" w:lineRule="auto"/>
              <w:rPr>
                <w:rFonts w:ascii="Times New Roman" w:hAnsi="Times New Roman" w:eastAsia="Times New Roman" w:cs="Times New Roman"/>
              </w:rPr>
            </w:pPr>
            <w:r w:rsidRPr="00CD5376">
              <w:rPr>
                <w:rFonts w:ascii="Times New Roman" w:hAnsi="Times New Roman" w:eastAsia="Times New Roman" w:cs="Times New Roman"/>
              </w:rPr>
              <w:t xml:space="preserve"> </w:t>
            </w:r>
          </w:p>
          <w:p w:rsidR="00DE4C87" w:rsidRDefault="00DE4C87" w14:paraId="4304BC6C" w14:textId="3AA03E79">
            <w:pPr>
              <w:spacing w:after="0" w:line="240" w:lineRule="auto"/>
              <w:rPr>
                <w:rFonts w:ascii="Times New Roman" w:hAnsi="Times New Roman" w:eastAsia="Times New Roman" w:cs="Times New Roman"/>
              </w:rPr>
            </w:pPr>
            <w:r>
              <w:rPr>
                <w:rFonts w:ascii="Times New Roman" w:hAnsi="Times New Roman" w:eastAsia="Times New Roman" w:cs="Times New Roman"/>
                <w:b/>
                <w:bCs/>
              </w:rPr>
              <w:t>Scenario 2</w:t>
            </w:r>
            <w:r w:rsidR="00F077AB">
              <w:rPr>
                <w:rFonts w:ascii="Times New Roman" w:hAnsi="Times New Roman" w:eastAsia="Times New Roman" w:cs="Times New Roman"/>
                <w:b/>
                <w:bCs/>
              </w:rPr>
              <w:t>A</w:t>
            </w:r>
          </w:p>
          <w:p w:rsidR="00C20B6C" w:rsidP="00F077AB" w:rsidRDefault="00F077AB" w14:paraId="17DB9D51" w14:textId="4A820B46">
            <w:pPr>
              <w:pStyle w:val="ListParagraph"/>
              <w:numPr>
                <w:ilvl w:val="0"/>
                <w:numId w:val="11"/>
              </w:numPr>
              <w:spacing w:after="0" w:line="240" w:lineRule="auto"/>
              <w:rPr>
                <w:rFonts w:ascii="Times New Roman" w:hAnsi="Times New Roman" w:eastAsia="Times New Roman" w:cs="Times New Roman"/>
              </w:rPr>
            </w:pPr>
            <w:r w:rsidRPr="1D0B9FF9">
              <w:rPr>
                <w:rFonts w:ascii="Times New Roman" w:hAnsi="Times New Roman" w:eastAsia="Times New Roman" w:cs="Times New Roman"/>
              </w:rPr>
              <w:t xml:space="preserve">(Context) </w:t>
            </w:r>
            <w:r w:rsidRPr="1D0B9FF9" w:rsidR="259AC4A9">
              <w:rPr>
                <w:rFonts w:ascii="Times New Roman" w:hAnsi="Times New Roman" w:eastAsia="Times New Roman" w:cs="Times New Roman"/>
              </w:rPr>
              <w:t xml:space="preserve">A formal presentation to Katrina’s boss and superiors on our product </w:t>
            </w:r>
            <w:r w:rsidRPr="1D0B9FF9" w:rsidR="008E2D19">
              <w:rPr>
                <w:rFonts w:ascii="Times New Roman" w:hAnsi="Times New Roman" w:eastAsia="Times New Roman" w:cs="Times New Roman"/>
              </w:rPr>
              <w:t>demonstration</w:t>
            </w:r>
            <w:r w:rsidRPr="1D0B9FF9" w:rsidR="259AC4A9">
              <w:rPr>
                <w:rFonts w:ascii="Times New Roman" w:hAnsi="Times New Roman" w:eastAsia="Times New Roman" w:cs="Times New Roman"/>
              </w:rPr>
              <w:t>.</w:t>
            </w:r>
          </w:p>
          <w:p w:rsidR="00F077AB" w:rsidP="00F077AB" w:rsidRDefault="00F077AB" w14:paraId="45451E1E" w14:textId="1418ED6D">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Audience)</w:t>
            </w:r>
            <w:r w:rsidR="002C075E">
              <w:rPr>
                <w:rFonts w:ascii="Times New Roman" w:hAnsi="Times New Roman" w:eastAsia="Times New Roman" w:cs="Times New Roman"/>
              </w:rPr>
              <w:t xml:space="preserve"> Katrina's boss and superiors at her organisation.</w:t>
            </w:r>
          </w:p>
          <w:p w:rsidRPr="00F077AB" w:rsidR="00F077AB" w:rsidP="00F077AB" w:rsidRDefault="00F077AB" w14:paraId="47461CA1" w14:textId="654CA00E">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 xml:space="preserve">(Purpose) </w:t>
            </w:r>
            <w:r w:rsidR="003F3E8A">
              <w:rPr>
                <w:rFonts w:ascii="Times New Roman" w:hAnsi="Times New Roman" w:eastAsia="Times New Roman" w:cs="Times New Roman"/>
              </w:rPr>
              <w:t xml:space="preserve">To demonstrate the product to Katrina's </w:t>
            </w:r>
            <w:r w:rsidR="003032D6">
              <w:rPr>
                <w:rFonts w:ascii="Times New Roman" w:hAnsi="Times New Roman" w:eastAsia="Times New Roman" w:cs="Times New Roman"/>
              </w:rPr>
              <w:t>boss and supervisors so that we can strike a deal with them to produce a ready-to-use finalised product for their company to use.</w:t>
            </w:r>
          </w:p>
          <w:p w:rsidR="00DE4C87" w:rsidRDefault="00DE4C87" w14:paraId="2E6A1771" w14:textId="7209BF45">
            <w:pPr>
              <w:spacing w:after="0" w:line="240" w:lineRule="auto"/>
              <w:rPr>
                <w:rFonts w:ascii="Times New Roman" w:hAnsi="Times New Roman" w:eastAsia="Times New Roman" w:cs="Times New Roman"/>
              </w:rPr>
            </w:pPr>
          </w:p>
          <w:p w:rsidR="003032D6" w:rsidRDefault="003032D6" w14:paraId="23212D1E" w14:textId="7209BF45">
            <w:pPr>
              <w:spacing w:after="0" w:line="240" w:lineRule="auto"/>
              <w:rPr>
                <w:rFonts w:ascii="Times New Roman" w:hAnsi="Times New Roman" w:eastAsia="Times New Roman" w:cs="Times New Roman"/>
              </w:rPr>
            </w:pPr>
            <w:r>
              <w:rPr>
                <w:rFonts w:ascii="Times New Roman" w:hAnsi="Times New Roman" w:eastAsia="Times New Roman" w:cs="Times New Roman"/>
                <w:b/>
                <w:bCs/>
              </w:rPr>
              <w:t>Scenario 2B</w:t>
            </w:r>
          </w:p>
          <w:p w:rsidR="003032D6" w:rsidP="003032D6" w:rsidRDefault="003032D6" w14:paraId="2AD9C8CD" w14:textId="66E70BD1">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w:t>
            </w:r>
            <w:r w:rsidR="003C7788">
              <w:rPr>
                <w:rFonts w:ascii="Times New Roman" w:hAnsi="Times New Roman" w:eastAsia="Times New Roman" w:cs="Times New Roman"/>
              </w:rPr>
              <w:t>Context)</w:t>
            </w:r>
            <w:r w:rsidR="00C16B3A">
              <w:rPr>
                <w:rFonts w:ascii="Times New Roman" w:hAnsi="Times New Roman" w:eastAsia="Times New Roman" w:cs="Times New Roman"/>
              </w:rPr>
              <w:t xml:space="preserve"> Semi-formal presentation </w:t>
            </w:r>
            <w:r w:rsidR="004C28E4">
              <w:rPr>
                <w:rFonts w:ascii="Times New Roman" w:hAnsi="Times New Roman" w:eastAsia="Times New Roman" w:cs="Times New Roman"/>
              </w:rPr>
              <w:t xml:space="preserve">at a vendor booth </w:t>
            </w:r>
            <w:r w:rsidR="00C16B3A">
              <w:rPr>
                <w:rFonts w:ascii="Times New Roman" w:hAnsi="Times New Roman" w:eastAsia="Times New Roman" w:cs="Times New Roman"/>
              </w:rPr>
              <w:t>to NUS students</w:t>
            </w:r>
            <w:r w:rsidR="009D78BD">
              <w:rPr>
                <w:rFonts w:ascii="Times New Roman" w:hAnsi="Times New Roman" w:eastAsia="Times New Roman" w:cs="Times New Roman"/>
              </w:rPr>
              <w:t>.</w:t>
            </w:r>
          </w:p>
          <w:p w:rsidR="003C7788" w:rsidP="003032D6" w:rsidRDefault="003C7788" w14:paraId="08D46A80" w14:textId="4D7DA015">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 xml:space="preserve">(Audience) Students </w:t>
            </w:r>
            <w:r w:rsidR="00F501C1">
              <w:rPr>
                <w:rFonts w:ascii="Times New Roman" w:hAnsi="Times New Roman" w:eastAsia="Times New Roman" w:cs="Times New Roman"/>
              </w:rPr>
              <w:t>in NUS</w:t>
            </w:r>
          </w:p>
          <w:p w:rsidRPr="003032D6" w:rsidR="003C7788" w:rsidP="003032D6" w:rsidRDefault="003C7788" w14:paraId="6A1D1511" w14:textId="1073B4F0">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 xml:space="preserve">(Purpose) </w:t>
            </w:r>
            <w:r w:rsidR="006E57F1">
              <w:rPr>
                <w:rFonts w:ascii="Times New Roman" w:hAnsi="Times New Roman" w:eastAsia="Times New Roman" w:cs="Times New Roman"/>
              </w:rPr>
              <w:t xml:space="preserve">To convince the NUS student community that the product we </w:t>
            </w:r>
            <w:r w:rsidR="00FC35CA">
              <w:rPr>
                <w:rFonts w:ascii="Times New Roman" w:hAnsi="Times New Roman" w:eastAsia="Times New Roman" w:cs="Times New Roman"/>
              </w:rPr>
              <w:t xml:space="preserve">have </w:t>
            </w:r>
            <w:r w:rsidR="006E57F1">
              <w:rPr>
                <w:rFonts w:ascii="Times New Roman" w:hAnsi="Times New Roman" w:eastAsia="Times New Roman" w:cs="Times New Roman"/>
              </w:rPr>
              <w:t>develop</w:t>
            </w:r>
            <w:r w:rsidR="00FC35CA">
              <w:rPr>
                <w:rFonts w:ascii="Times New Roman" w:hAnsi="Times New Roman" w:eastAsia="Times New Roman" w:cs="Times New Roman"/>
              </w:rPr>
              <w:t>ed</w:t>
            </w:r>
            <w:r w:rsidR="006E57F1">
              <w:rPr>
                <w:rFonts w:ascii="Times New Roman" w:hAnsi="Times New Roman" w:eastAsia="Times New Roman" w:cs="Times New Roman"/>
              </w:rPr>
              <w:t xml:space="preserve"> solves the challenge that they are </w:t>
            </w:r>
            <w:r w:rsidR="008E2D19">
              <w:rPr>
                <w:rFonts w:ascii="Times New Roman" w:hAnsi="Times New Roman" w:eastAsia="Times New Roman" w:cs="Times New Roman"/>
              </w:rPr>
              <w:t>facing,</w:t>
            </w:r>
            <w:r w:rsidR="006E57F1">
              <w:rPr>
                <w:rFonts w:ascii="Times New Roman" w:hAnsi="Times New Roman" w:eastAsia="Times New Roman" w:cs="Times New Roman"/>
              </w:rPr>
              <w:t xml:space="preserve"> and </w:t>
            </w:r>
            <w:r w:rsidR="00FC35CA">
              <w:rPr>
                <w:rFonts w:ascii="Times New Roman" w:hAnsi="Times New Roman" w:eastAsia="Times New Roman" w:cs="Times New Roman"/>
              </w:rPr>
              <w:t>that</w:t>
            </w:r>
            <w:r w:rsidR="006E57F1">
              <w:rPr>
                <w:rFonts w:ascii="Times New Roman" w:hAnsi="Times New Roman" w:eastAsia="Times New Roman" w:cs="Times New Roman"/>
              </w:rPr>
              <w:t xml:space="preserve"> they should </w:t>
            </w:r>
            <w:r w:rsidR="00281886">
              <w:rPr>
                <w:rFonts w:ascii="Times New Roman" w:hAnsi="Times New Roman" w:eastAsia="Times New Roman" w:cs="Times New Roman"/>
              </w:rPr>
              <w:t xml:space="preserve">adopt our product for their </w:t>
            </w:r>
            <w:r w:rsidR="00F737E8">
              <w:rPr>
                <w:rFonts w:ascii="Times New Roman" w:hAnsi="Times New Roman" w:eastAsia="Times New Roman" w:cs="Times New Roman"/>
              </w:rPr>
              <w:t>daily use.</w:t>
            </w:r>
            <w:r w:rsidR="009923ED">
              <w:rPr>
                <w:rFonts w:ascii="Times New Roman" w:hAnsi="Times New Roman" w:eastAsia="Times New Roman" w:cs="Times New Roman"/>
              </w:rPr>
              <w:t xml:space="preserve"> We also want to give NUS students the opportunity to test out the product, which will also allow us to collect </w:t>
            </w:r>
            <w:r w:rsidR="009C29E6">
              <w:rPr>
                <w:rFonts w:ascii="Times New Roman" w:hAnsi="Times New Roman" w:eastAsia="Times New Roman" w:cs="Times New Roman"/>
              </w:rPr>
              <w:t>feedback and data to further improve and polish the product.</w:t>
            </w:r>
          </w:p>
          <w:p w:rsidR="003032D6" w:rsidRDefault="003032D6" w14:paraId="1484B21F" w14:textId="7209BF45">
            <w:pPr>
              <w:spacing w:after="0" w:line="240" w:lineRule="auto"/>
              <w:rPr>
                <w:rFonts w:ascii="Times New Roman" w:hAnsi="Times New Roman" w:eastAsia="Times New Roman" w:cs="Times New Roman"/>
              </w:rPr>
            </w:pPr>
          </w:p>
          <w:p w:rsidR="00DE4C87" w:rsidRDefault="00DE4C87" w14:paraId="4D8D5849" w14:textId="24A1B384">
            <w:pPr>
              <w:spacing w:after="0" w:line="240" w:lineRule="auto"/>
              <w:rPr>
                <w:rFonts w:ascii="Times New Roman" w:hAnsi="Times New Roman" w:eastAsia="Times New Roman" w:cs="Times New Roman"/>
              </w:rPr>
            </w:pPr>
            <w:r>
              <w:rPr>
                <w:rFonts w:ascii="Times New Roman" w:hAnsi="Times New Roman" w:eastAsia="Times New Roman" w:cs="Times New Roman"/>
                <w:b/>
                <w:bCs/>
              </w:rPr>
              <w:t>Scenario 3</w:t>
            </w:r>
          </w:p>
          <w:p w:rsidR="00DE4C87" w:rsidP="00F20904" w:rsidRDefault="00F20904" w14:paraId="04109DA4" w14:textId="1FFE6017">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Context)</w:t>
            </w:r>
            <w:r w:rsidR="00071992">
              <w:rPr>
                <w:rFonts w:ascii="Times New Roman" w:hAnsi="Times New Roman" w:eastAsia="Times New Roman" w:cs="Times New Roman"/>
              </w:rPr>
              <w:t xml:space="preserve"> Formal presentation to convince </w:t>
            </w:r>
            <w:r w:rsidR="00B97AC5">
              <w:rPr>
                <w:rFonts w:ascii="Times New Roman" w:hAnsi="Times New Roman" w:eastAsia="Times New Roman" w:cs="Times New Roman"/>
              </w:rPr>
              <w:t xml:space="preserve">competition </w:t>
            </w:r>
            <w:r w:rsidR="00071992">
              <w:rPr>
                <w:rFonts w:ascii="Times New Roman" w:hAnsi="Times New Roman" w:eastAsia="Times New Roman" w:cs="Times New Roman"/>
              </w:rPr>
              <w:t>judges</w:t>
            </w:r>
            <w:r w:rsidR="00034A3F">
              <w:rPr>
                <w:rFonts w:ascii="Times New Roman" w:hAnsi="Times New Roman" w:eastAsia="Times New Roman" w:cs="Times New Roman"/>
              </w:rPr>
              <w:t xml:space="preserve"> </w:t>
            </w:r>
            <w:r w:rsidR="00B97AC5">
              <w:rPr>
                <w:rFonts w:ascii="Times New Roman" w:hAnsi="Times New Roman" w:eastAsia="Times New Roman" w:cs="Times New Roman"/>
              </w:rPr>
              <w:t>and potential investors</w:t>
            </w:r>
            <w:r w:rsidR="00C04E25">
              <w:rPr>
                <w:rFonts w:ascii="Times New Roman" w:hAnsi="Times New Roman" w:eastAsia="Times New Roman" w:cs="Times New Roman"/>
              </w:rPr>
              <w:t xml:space="preserve">. </w:t>
            </w:r>
          </w:p>
          <w:p w:rsidR="00F20904" w:rsidP="00F20904" w:rsidRDefault="00F20904" w14:paraId="624A7E7B" w14:textId="51EDBF2F">
            <w:pPr>
              <w:pStyle w:val="ListParagraph"/>
              <w:numPr>
                <w:ilvl w:val="0"/>
                <w:numId w:val="11"/>
              </w:numPr>
              <w:spacing w:after="0" w:line="240" w:lineRule="auto"/>
              <w:rPr>
                <w:rFonts w:ascii="Times New Roman" w:hAnsi="Times New Roman" w:eastAsia="Times New Roman" w:cs="Times New Roman"/>
              </w:rPr>
            </w:pPr>
            <w:r>
              <w:rPr>
                <w:rFonts w:ascii="Times New Roman" w:hAnsi="Times New Roman" w:eastAsia="Times New Roman" w:cs="Times New Roman"/>
              </w:rPr>
              <w:t>(Audience)</w:t>
            </w:r>
            <w:r w:rsidR="005E507A">
              <w:rPr>
                <w:rFonts w:ascii="Times New Roman" w:hAnsi="Times New Roman" w:eastAsia="Times New Roman" w:cs="Times New Roman"/>
              </w:rPr>
              <w:t xml:space="preserve"> Competition judges, potential investors</w:t>
            </w:r>
            <w:r w:rsidR="00426497">
              <w:rPr>
                <w:rFonts w:ascii="Times New Roman" w:hAnsi="Times New Roman" w:eastAsia="Times New Roman" w:cs="Times New Roman"/>
              </w:rPr>
              <w:t>,</w:t>
            </w:r>
            <w:r w:rsidR="005E507A">
              <w:rPr>
                <w:rFonts w:ascii="Times New Roman" w:hAnsi="Times New Roman" w:eastAsia="Times New Roman" w:cs="Times New Roman"/>
              </w:rPr>
              <w:t xml:space="preserve"> and mentors</w:t>
            </w:r>
          </w:p>
          <w:p w:rsidRPr="00F20904" w:rsidR="00F20904" w:rsidP="1EA34275" w:rsidRDefault="00F20904" w14:paraId="3366472B" w14:textId="7FAA620A">
            <w:pPr>
              <w:pStyle w:val="ListParagraph"/>
              <w:numPr>
                <w:ilvl w:val="0"/>
                <w:numId w:val="11"/>
              </w:numPr>
              <w:spacing w:after="0" w:line="240" w:lineRule="auto"/>
              <w:rPr>
                <w:rFonts w:ascii="Times New Roman" w:hAnsi="Times New Roman" w:eastAsia="Times New Roman" w:cs="Times New Roman"/>
              </w:rPr>
            </w:pPr>
            <w:r w:rsidRPr="1EA34275">
              <w:rPr>
                <w:rFonts w:ascii="Times New Roman" w:hAnsi="Times New Roman" w:eastAsia="Times New Roman" w:cs="Times New Roman"/>
              </w:rPr>
              <w:t xml:space="preserve">(Purpose) </w:t>
            </w:r>
            <w:r w:rsidRPr="1EA34275" w:rsidR="00937F2B">
              <w:rPr>
                <w:rFonts w:ascii="Times New Roman" w:hAnsi="Times New Roman" w:eastAsia="Times New Roman" w:cs="Times New Roman"/>
              </w:rPr>
              <w:t xml:space="preserve">To sell </w:t>
            </w:r>
            <w:r w:rsidRPr="1EA34275" w:rsidR="00806B52">
              <w:rPr>
                <w:rFonts w:ascii="Times New Roman" w:hAnsi="Times New Roman" w:eastAsia="Times New Roman" w:cs="Times New Roman"/>
              </w:rPr>
              <w:t xml:space="preserve">our idea and product </w:t>
            </w:r>
            <w:r w:rsidRPr="1EA34275" w:rsidR="001D79A8">
              <w:rPr>
                <w:rFonts w:ascii="Times New Roman" w:hAnsi="Times New Roman" w:eastAsia="Times New Roman" w:cs="Times New Roman"/>
              </w:rPr>
              <w:t xml:space="preserve">to </w:t>
            </w:r>
            <w:r w:rsidRPr="1EA34275" w:rsidR="005B1313">
              <w:rPr>
                <w:rFonts w:ascii="Times New Roman" w:hAnsi="Times New Roman" w:eastAsia="Times New Roman" w:cs="Times New Roman"/>
              </w:rPr>
              <w:t xml:space="preserve">judges of the competition so that they can </w:t>
            </w:r>
            <w:r w:rsidRPr="1EA34275" w:rsidR="002C6A80">
              <w:rPr>
                <w:rFonts w:ascii="Times New Roman" w:hAnsi="Times New Roman" w:eastAsia="Times New Roman" w:cs="Times New Roman"/>
              </w:rPr>
              <w:t xml:space="preserve">realise our idea and be convinced </w:t>
            </w:r>
            <w:r w:rsidRPr="1EA34275" w:rsidR="00E55BCB">
              <w:rPr>
                <w:rFonts w:ascii="Times New Roman" w:hAnsi="Times New Roman" w:eastAsia="Times New Roman" w:cs="Times New Roman"/>
              </w:rPr>
              <w:t>that our</w:t>
            </w:r>
            <w:r w:rsidRPr="1EA34275" w:rsidR="002C6A80">
              <w:rPr>
                <w:rFonts w:ascii="Times New Roman" w:hAnsi="Times New Roman" w:eastAsia="Times New Roman" w:cs="Times New Roman"/>
              </w:rPr>
              <w:t xml:space="preserve"> </w:t>
            </w:r>
            <w:r w:rsidRPr="1EA34275" w:rsidR="006D30CE">
              <w:rPr>
                <w:rFonts w:ascii="Times New Roman" w:hAnsi="Times New Roman" w:eastAsia="Times New Roman" w:cs="Times New Roman"/>
              </w:rPr>
              <w:t>product is a workable and valuable solution to the community</w:t>
            </w:r>
            <w:r w:rsidRPr="1EA34275" w:rsidR="00C04E25">
              <w:rPr>
                <w:rFonts w:ascii="Times New Roman" w:hAnsi="Times New Roman" w:eastAsia="Times New Roman" w:cs="Times New Roman"/>
              </w:rPr>
              <w:t xml:space="preserve">, and thus will grant us support to </w:t>
            </w:r>
            <w:r w:rsidRPr="1EA34275" w:rsidR="00426497">
              <w:rPr>
                <w:rFonts w:ascii="Times New Roman" w:hAnsi="Times New Roman" w:eastAsia="Times New Roman" w:cs="Times New Roman"/>
              </w:rPr>
              <w:t>materialise</w:t>
            </w:r>
            <w:r w:rsidRPr="1EA34275" w:rsidR="00C04E25">
              <w:rPr>
                <w:rFonts w:ascii="Times New Roman" w:hAnsi="Times New Roman" w:eastAsia="Times New Roman" w:cs="Times New Roman"/>
              </w:rPr>
              <w:t xml:space="preserve"> our idea</w:t>
            </w:r>
            <w:r w:rsidRPr="1EA34275" w:rsidR="006D30CE">
              <w:rPr>
                <w:rFonts w:ascii="Times New Roman" w:hAnsi="Times New Roman" w:eastAsia="Times New Roman" w:cs="Times New Roman"/>
              </w:rPr>
              <w:t>.</w:t>
            </w:r>
            <w:r w:rsidRPr="1EA34275" w:rsidR="1FADD34D">
              <w:rPr>
                <w:rFonts w:ascii="Times New Roman" w:hAnsi="Times New Roman" w:eastAsia="Times New Roman" w:cs="Times New Roman"/>
              </w:rPr>
              <w:t xml:space="preserve"> </w:t>
            </w:r>
            <w:r w:rsidRPr="1EA34275" w:rsidR="1FADD34D">
              <w:rPr>
                <w:rFonts w:ascii="Times New Roman" w:hAnsi="Times New Roman" w:eastAsia="Times New Roman" w:cs="Times New Roman"/>
                <w:color w:val="2F5496" w:themeColor="accent1" w:themeShade="BF"/>
              </w:rPr>
              <w:t>(based on the current project or the potential of it?)</w:t>
            </w:r>
          </w:p>
          <w:p w:rsidR="00C05267" w:rsidRDefault="00C05267" w14:paraId="6B699379" w14:textId="77777777">
            <w:pPr>
              <w:spacing w:after="0" w:line="240" w:lineRule="auto"/>
              <w:rPr>
                <w:rFonts w:ascii="Times New Roman" w:hAnsi="Times New Roman" w:eastAsia="Times New Roman" w:cs="Times New Roman"/>
              </w:rPr>
            </w:pP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P="27AD9B40" w:rsidRDefault="513144DB" w14:paraId="77BC5224" w14:textId="5CC468EC">
            <w:pPr>
              <w:spacing w:after="240" w:line="240" w:lineRule="auto"/>
              <w:rPr>
                <w:rFonts w:ascii="Times New Roman" w:hAnsi="Times New Roman" w:eastAsia="Times New Roman" w:cs="Times New Roman"/>
              </w:rPr>
            </w:pPr>
            <w:r>
              <w:t>Scenario 1:</w:t>
            </w:r>
          </w:p>
          <w:p w:rsidR="00C05267" w:rsidP="6D9B7366" w:rsidRDefault="7527F0D4" w14:paraId="40A1F969" w14:textId="5BFFCE8A">
            <w:pPr>
              <w:spacing w:after="240" w:line="240" w:lineRule="auto"/>
              <w:rPr>
                <w:rFonts w:ascii="Times New Roman" w:hAnsi="Times New Roman" w:eastAsia="Times New Roman" w:cs="Times New Roman"/>
              </w:rPr>
            </w:pPr>
            <w:r>
              <w:t>Context:</w:t>
            </w:r>
            <w:r w:rsidR="282EF8D5">
              <w:t xml:space="preserve"> Semi-formal presentation</w:t>
            </w:r>
            <w:r w:rsidR="3D755A9E">
              <w:t xml:space="preserve"> about one of the four topics in professional development</w:t>
            </w:r>
            <w:r>
              <w:br/>
            </w:r>
            <w:r w:rsidR="513144DB">
              <w:t>Audience</w:t>
            </w:r>
            <w:r w:rsidR="30CCA438">
              <w:t>:</w:t>
            </w:r>
            <w:r w:rsidR="513144DB">
              <w:t xml:space="preserve"> </w:t>
            </w:r>
            <w:r w:rsidR="3C5205B9">
              <w:t xml:space="preserve">Software Engineering </w:t>
            </w:r>
            <w:r w:rsidR="513144DB">
              <w:t>Students</w:t>
            </w:r>
            <w:r>
              <w:br/>
            </w:r>
            <w:r w:rsidR="513144DB">
              <w:t>Purpose</w:t>
            </w:r>
            <w:r w:rsidR="6C5795F5">
              <w:t>:</w:t>
            </w:r>
            <w:r w:rsidR="513144DB">
              <w:t xml:space="preserve"> </w:t>
            </w:r>
            <w:r w:rsidR="4E03B0B2">
              <w:t>Develop professional communication skills</w:t>
            </w:r>
            <w:r w:rsidR="44DACA71">
              <w:t xml:space="preserve"> </w:t>
            </w:r>
            <w:r w:rsidR="508B3A5F">
              <w:t>by customising their skillsets towards the industry needs and wants, e.g</w:t>
            </w:r>
            <w:r w:rsidR="3CDF14ED">
              <w:t>.,</w:t>
            </w:r>
            <w:r w:rsidR="508B3A5F">
              <w:t xml:space="preserve"> being prepared for coding tests during an interview</w:t>
            </w:r>
            <w:r w:rsidR="44DACA71">
              <w:t xml:space="preserve"> </w:t>
            </w:r>
            <w:r w:rsidRPr="6E5585F4" w:rsidR="44DACA71">
              <w:rPr>
                <w:color w:val="4472C4" w:themeColor="accent1"/>
              </w:rPr>
              <w:t>(tailored towards ________ e.g.  coding test )</w:t>
            </w:r>
            <w:r w:rsidR="4E03B0B2">
              <w:t>, and to increase their knowledge on the topic being presented</w:t>
            </w:r>
          </w:p>
          <w:p w:rsidR="00C05267" w:rsidP="6D9B7366" w:rsidRDefault="40747CFF" w14:paraId="072C5728" w14:textId="72E6C85F">
            <w:pPr>
              <w:spacing w:after="240" w:line="240" w:lineRule="auto"/>
            </w:pPr>
            <w:r>
              <w:t>Scenario 2</w:t>
            </w:r>
            <w:r w:rsidR="6920A06D">
              <w:t>A</w:t>
            </w:r>
            <w:r>
              <w:t>:</w:t>
            </w:r>
          </w:p>
          <w:p w:rsidR="00C05267" w:rsidP="3F9065C5" w:rsidRDefault="40747CFF" w14:paraId="74270E0E" w14:textId="62B85521">
            <w:pPr>
              <w:spacing w:after="240" w:line="240" w:lineRule="auto"/>
            </w:pPr>
            <w:r>
              <w:t>Context: Formal presentation</w:t>
            </w:r>
            <w:r w:rsidR="3C93357F">
              <w:t>, company is looking for an efficient but lower cost product</w:t>
            </w:r>
            <w:r>
              <w:br/>
            </w:r>
            <w:r>
              <w:t>Audience:</w:t>
            </w:r>
            <w:r w:rsidR="04BE8B67">
              <w:t xml:space="preserve"> </w:t>
            </w:r>
            <w:r w:rsidR="75155F8C">
              <w:t>Business</w:t>
            </w:r>
            <w:r w:rsidR="4560335A">
              <w:t>, Organization,</w:t>
            </w:r>
            <w:r w:rsidR="75155F8C">
              <w:t xml:space="preserve"> </w:t>
            </w:r>
            <w:r w:rsidR="1ED28F48">
              <w:t>P</w:t>
            </w:r>
            <w:r w:rsidR="75155F8C">
              <w:t>rofessionals</w:t>
            </w:r>
            <w:r>
              <w:br/>
            </w:r>
            <w:r>
              <w:t>Purpose:</w:t>
            </w:r>
            <w:r w:rsidR="15D52825">
              <w:t xml:space="preserve"> </w:t>
            </w:r>
            <w:r w:rsidR="1123F6B7">
              <w:t>Promote the product to</w:t>
            </w:r>
            <w:r w:rsidR="25214743">
              <w:t xml:space="preserve"> </w:t>
            </w:r>
            <w:r w:rsidR="3E3168F4">
              <w:t xml:space="preserve">obtain approval </w:t>
            </w:r>
            <w:r w:rsidR="61F5BA6D">
              <w:t>by the boss</w:t>
            </w:r>
            <w:r w:rsidR="1123F6B7">
              <w:t xml:space="preserve"> </w:t>
            </w:r>
            <w:r w:rsidR="3E3168F4">
              <w:t xml:space="preserve">for </w:t>
            </w:r>
            <w:r w:rsidR="1123F6B7">
              <w:t>its usage by the company staff</w:t>
            </w:r>
            <w:r w:rsidR="378BEDA0">
              <w:t xml:space="preserve"> to streamline the administrative process</w:t>
            </w:r>
          </w:p>
          <w:p w:rsidR="00C05267" w:rsidP="3F9065C5" w:rsidRDefault="78E817DB" w14:paraId="01151746" w14:textId="0BE9459C">
            <w:pPr>
              <w:spacing w:after="240" w:line="240" w:lineRule="auto"/>
            </w:pPr>
            <w:r>
              <w:t xml:space="preserve">Scenario 2B: </w:t>
            </w:r>
          </w:p>
          <w:p w:rsidR="00C05267" w:rsidP="119D1EC0" w:rsidRDefault="63C51D07" w14:paraId="024744C0" w14:textId="1D59421C">
            <w:pPr>
              <w:spacing w:after="240" w:line="240" w:lineRule="auto"/>
            </w:pPr>
            <w:r>
              <w:t>Context:</w:t>
            </w:r>
            <w:r w:rsidR="4C02BB92">
              <w:t xml:space="preserve"> Semi-formal </w:t>
            </w:r>
            <w:r w:rsidR="350648A5">
              <w:t>to informal presentation</w:t>
            </w:r>
            <w:r>
              <w:br/>
            </w:r>
            <w:r>
              <w:t>Audience: NUS students</w:t>
            </w:r>
            <w:r>
              <w:br/>
            </w:r>
            <w:r>
              <w:t>Purpose:</w:t>
            </w:r>
            <w:r w:rsidR="527A7DBA">
              <w:t xml:space="preserve"> </w:t>
            </w:r>
            <w:r w:rsidR="1712F2F2">
              <w:t xml:space="preserve">To </w:t>
            </w:r>
            <w:r w:rsidR="301E65A4">
              <w:t>resolve or lessen</w:t>
            </w:r>
            <w:r w:rsidR="1712F2F2">
              <w:t xml:space="preserve"> an issue that students are facing</w:t>
            </w:r>
            <w:r w:rsidR="7A21E091">
              <w:t>.</w:t>
            </w:r>
            <w:r w:rsidR="7290F1A0">
              <w:t xml:space="preserve"> </w:t>
            </w:r>
            <w:r w:rsidR="527A7DBA">
              <w:t>Product testing to evaluate the effectiveness of the product, as well as to find areas for improvement</w:t>
            </w:r>
            <w:r w:rsidR="08F08033">
              <w:t xml:space="preserve"> </w:t>
            </w:r>
          </w:p>
          <w:p w:rsidR="00C05267" w:rsidRDefault="420F8E9B" w14:paraId="3FE9F23F" w14:textId="1D9BE92F">
            <w:pPr>
              <w:spacing w:after="240" w:line="240" w:lineRule="auto"/>
            </w:pPr>
            <w:r>
              <w:t>Scenario 3:</w:t>
            </w:r>
            <w:r>
              <w:br/>
            </w:r>
            <w:r>
              <w:t>Context:</w:t>
            </w:r>
            <w:r w:rsidR="11545AA9">
              <w:t xml:space="preserve"> </w:t>
            </w:r>
            <w:r w:rsidR="63D0D103">
              <w:t>Formal presentation</w:t>
            </w:r>
            <w:r w:rsidR="7FE90DAF">
              <w:t xml:space="preserve"> of idea/product</w:t>
            </w:r>
            <w:r w:rsidR="4B26B764">
              <w:t xml:space="preserve"> during Pitch It!</w:t>
            </w:r>
            <w:r>
              <w:br/>
            </w:r>
            <w:r>
              <w:t>Audience:</w:t>
            </w:r>
            <w:r w:rsidR="0DC65D91">
              <w:t xml:space="preserve"> </w:t>
            </w:r>
            <w:r w:rsidR="16078C3C">
              <w:t>NUS Enterprise mentors</w:t>
            </w:r>
            <w:r>
              <w:br/>
            </w:r>
            <w:r w:rsidR="143EDB6E">
              <w:t>Purpose:</w:t>
            </w:r>
            <w:r w:rsidR="0DC65D91">
              <w:t xml:space="preserve"> </w:t>
            </w:r>
            <w:r w:rsidR="2D42AA38">
              <w:t>To promote the idea/product so that the team can be chosen to be mentored by NUS enterprise (Students side)</w:t>
            </w:r>
            <w:r w:rsidR="1BF80AEB">
              <w:t xml:space="preserve"> so that it can be improved further</w:t>
            </w:r>
            <w:r>
              <w:br/>
            </w:r>
            <w:r w:rsidR="4232F590">
              <w:t>To find any potential idea/product that strikes out (NUS enterprise side)</w:t>
            </w:r>
            <w:r w:rsidR="0664E1E9">
              <w:t xml:space="preserve"> </w:t>
            </w:r>
          </w:p>
        </w:tc>
      </w:tr>
      <w:tr w:rsidR="00794BF8" w:rsidTr="7D48B2A7" w14:paraId="5EB1972D"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D1DC"/>
            <w:tcMar>
              <w:top w:w="100" w:type="dxa"/>
              <w:left w:w="100" w:type="dxa"/>
              <w:bottom w:w="100" w:type="dxa"/>
              <w:right w:w="100" w:type="dxa"/>
            </w:tcMar>
          </w:tcPr>
          <w:p w:rsidR="00C05267" w:rsidRDefault="5AD9C973" w14:paraId="63045C26" w14:textId="2748DD06">
            <w:pPr>
              <w:spacing w:after="0" w:line="240" w:lineRule="auto"/>
              <w:rPr>
                <w:rFonts w:ascii="Times New Roman" w:hAnsi="Times New Roman" w:eastAsia="Times New Roman" w:cs="Times New Roman"/>
              </w:rPr>
            </w:pPr>
            <w:r w:rsidRPr="53450A0E">
              <w:rPr>
                <w:rFonts w:ascii="Arial" w:hAnsi="Arial" w:eastAsia="Arial" w:cs="Arial"/>
                <w:color w:val="000000" w:themeColor="text1"/>
                <w:sz w:val="20"/>
                <w:szCs w:val="20"/>
              </w:rPr>
              <w:t>Room 5 (</w:t>
            </w:r>
            <w:r w:rsidRPr="53450A0E" w:rsidR="5D25387D">
              <w:rPr>
                <w:rFonts w:ascii="Arial" w:hAnsi="Arial" w:eastAsia="Arial" w:cs="Arial"/>
                <w:color w:val="000000" w:themeColor="text1"/>
                <w:sz w:val="20"/>
                <w:szCs w:val="20"/>
              </w:rPr>
              <w:t>Edward, Shyun yin</w:t>
            </w:r>
            <w:r w:rsidRPr="53450A0E">
              <w:rPr>
                <w:rFonts w:ascii="Arial" w:hAnsi="Arial" w:eastAsia="Arial" w:cs="Arial"/>
                <w:color w:val="000000" w:themeColor="text1"/>
                <w:sz w:val="20"/>
                <w:szCs w:val="20"/>
              </w:rPr>
              <w:t>)</w:t>
            </w: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EAD1DC"/>
            <w:tcMar>
              <w:top w:w="100" w:type="dxa"/>
              <w:left w:w="100" w:type="dxa"/>
              <w:bottom w:w="100" w:type="dxa"/>
              <w:right w:w="100" w:type="dxa"/>
            </w:tcMar>
          </w:tcPr>
          <w:p w:rsidR="00C05267" w:rsidRDefault="00892D38" w14:paraId="392B2F07" w14:textId="60087185">
            <w:pPr>
              <w:spacing w:after="0" w:line="240" w:lineRule="auto"/>
              <w:rPr>
                <w:sz w:val="20"/>
                <w:szCs w:val="20"/>
              </w:rPr>
            </w:pPr>
            <w:r w:rsidRPr="27AD9B40">
              <w:rPr>
                <w:rFonts w:ascii="Arial" w:hAnsi="Arial" w:eastAsia="Arial" w:cs="Arial"/>
                <w:color w:val="000000" w:themeColor="text1"/>
                <w:sz w:val="20"/>
                <w:szCs w:val="20"/>
              </w:rPr>
              <w:t>Room 6</w:t>
            </w:r>
            <w:r>
              <w:rPr>
                <w:sz w:val="20"/>
                <w:szCs w:val="20"/>
              </w:rPr>
              <w:t xml:space="preserve"> </w:t>
            </w:r>
            <w:r w:rsidRPr="27AD9B40">
              <w:rPr>
                <w:rFonts w:ascii="Arial" w:hAnsi="Arial" w:eastAsia="Arial" w:cs="Arial"/>
                <w:color w:val="000000" w:themeColor="text1"/>
                <w:sz w:val="20"/>
                <w:szCs w:val="20"/>
              </w:rPr>
              <w:t>(</w:t>
            </w:r>
            <w:r w:rsidRPr="27AD9B40" w:rsidR="37799CD5">
              <w:rPr>
                <w:rFonts w:ascii="Arial" w:hAnsi="Arial" w:eastAsia="Arial" w:cs="Arial"/>
                <w:color w:val="000000" w:themeColor="text1"/>
                <w:sz w:val="20"/>
                <w:szCs w:val="20"/>
              </w:rPr>
              <w:t>Braden, Daryl</w:t>
            </w:r>
            <w:r w:rsidRPr="27AD9B40">
              <w:rPr>
                <w:rFonts w:ascii="Arial" w:hAnsi="Arial" w:eastAsia="Arial" w:cs="Arial"/>
                <w:color w:val="000000" w:themeColor="text1"/>
                <w:sz w:val="20"/>
                <w:szCs w:val="20"/>
              </w:rPr>
              <w:t>)</w:t>
            </w:r>
          </w:p>
        </w:tc>
      </w:tr>
      <w:tr w:rsidR="00794BF8" w:rsidTr="7D48B2A7" w14:paraId="1F72F646"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P="45B35A4C" w:rsidRDefault="38B3A99A" w14:paraId="08CE6F91" w14:textId="45EB2EBD">
            <w:pPr>
              <w:spacing w:after="0" w:line="240" w:lineRule="auto"/>
              <w:rPr>
                <w:rFonts w:ascii="Times New Roman" w:hAnsi="Times New Roman" w:eastAsia="Times New Roman" w:cs="Times New Roman"/>
                <w:u w:val="single"/>
              </w:rPr>
            </w:pPr>
            <w:r w:rsidRPr="45B35A4C">
              <w:rPr>
                <w:rFonts w:ascii="Times New Roman" w:hAnsi="Times New Roman" w:eastAsia="Times New Roman" w:cs="Times New Roman"/>
                <w:u w:val="single"/>
              </w:rPr>
              <w:t>Scenario 1</w:t>
            </w:r>
          </w:p>
          <w:p w:rsidR="38B3A99A" w:rsidP="6A91679E" w:rsidRDefault="38B3A99A" w14:paraId="723928DD" w14:textId="74ED32CF">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Context: A semi-formal presentation or sharing with our friends/peers</w:t>
            </w:r>
          </w:p>
          <w:p w:rsidR="38B3A99A" w:rsidP="6A91679E" w:rsidRDefault="38B3A99A" w14:paraId="735A1D6A" w14:textId="33C1D330">
            <w:pPr>
              <w:spacing w:after="0" w:line="240" w:lineRule="auto"/>
              <w:rPr>
                <w:rFonts w:ascii="Times New Roman" w:hAnsi="Times New Roman" w:eastAsia="Times New Roman" w:cs="Times New Roman"/>
              </w:rPr>
            </w:pPr>
            <w:r w:rsidRPr="69717077">
              <w:rPr>
                <w:rFonts w:ascii="Times New Roman" w:hAnsi="Times New Roman" w:eastAsia="Times New Roman" w:cs="Times New Roman"/>
              </w:rPr>
              <w:t xml:space="preserve">Audience: </w:t>
            </w:r>
            <w:r w:rsidRPr="69717077" w:rsidR="1647752D">
              <w:rPr>
                <w:rFonts w:ascii="Times New Roman" w:hAnsi="Times New Roman" w:eastAsia="Times New Roman" w:cs="Times New Roman"/>
              </w:rPr>
              <w:t>Software Engineering friends/peers</w:t>
            </w:r>
            <w:r w:rsidRPr="69717077" w:rsidR="721A3F42">
              <w:rPr>
                <w:rFonts w:ascii="Times New Roman" w:hAnsi="Times New Roman" w:eastAsia="Times New Roman" w:cs="Times New Roman"/>
              </w:rPr>
              <w:t xml:space="preserve"> (depends on the year - </w:t>
            </w:r>
            <w:r w:rsidRPr="69717077" w:rsidR="559096B9">
              <w:rPr>
                <w:rFonts w:ascii="Times New Roman" w:hAnsi="Times New Roman" w:eastAsia="Times New Roman" w:cs="Times New Roman"/>
              </w:rPr>
              <w:t>e.g.;</w:t>
            </w:r>
            <w:r w:rsidRPr="69717077" w:rsidR="721A3F42">
              <w:rPr>
                <w:rFonts w:ascii="Times New Roman" w:hAnsi="Times New Roman" w:eastAsia="Times New Roman" w:cs="Times New Roman"/>
              </w:rPr>
              <w:t xml:space="preserve"> tech-related)</w:t>
            </w:r>
          </w:p>
          <w:p w:rsidR="38B3A99A" w:rsidP="6A91679E" w:rsidRDefault="38B3A99A" w14:paraId="13422E05" w14:textId="60629083">
            <w:pPr>
              <w:spacing w:after="0" w:line="240" w:lineRule="auto"/>
              <w:rPr>
                <w:rFonts w:ascii="Times New Roman" w:hAnsi="Times New Roman" w:eastAsia="Times New Roman" w:cs="Times New Roman"/>
              </w:rPr>
            </w:pPr>
            <w:r w:rsidRPr="69717077">
              <w:rPr>
                <w:rFonts w:ascii="Times New Roman" w:hAnsi="Times New Roman" w:eastAsia="Times New Roman" w:cs="Times New Roman"/>
              </w:rPr>
              <w:t>Purpose:</w:t>
            </w:r>
            <w:r w:rsidRPr="69717077" w:rsidR="7E7B6E68">
              <w:rPr>
                <w:rFonts w:ascii="Times New Roman" w:hAnsi="Times New Roman" w:eastAsia="Times New Roman" w:cs="Times New Roman"/>
              </w:rPr>
              <w:t xml:space="preserve"> Informational</w:t>
            </w:r>
            <w:r w:rsidRPr="69717077" w:rsidR="66ED4995">
              <w:rPr>
                <w:rFonts w:ascii="Times New Roman" w:hAnsi="Times New Roman" w:eastAsia="Times New Roman" w:cs="Times New Roman"/>
              </w:rPr>
              <w:t xml:space="preserve"> (</w:t>
            </w:r>
            <w:r w:rsidRPr="69717077" w:rsidR="4F9BF746">
              <w:rPr>
                <w:rFonts w:ascii="Times New Roman" w:hAnsi="Times New Roman" w:eastAsia="Times New Roman" w:cs="Times New Roman"/>
              </w:rPr>
              <w:t>e.g.,</w:t>
            </w:r>
            <w:r w:rsidRPr="69717077" w:rsidR="66ED4995">
              <w:rPr>
                <w:rFonts w:ascii="Times New Roman" w:hAnsi="Times New Roman" w:eastAsia="Times New Roman" w:cs="Times New Roman"/>
              </w:rPr>
              <w:t xml:space="preserve"> </w:t>
            </w:r>
            <w:r w:rsidRPr="69717077" w:rsidR="2E982BCC">
              <w:rPr>
                <w:rFonts w:ascii="Times New Roman" w:hAnsi="Times New Roman" w:eastAsia="Times New Roman" w:cs="Times New Roman"/>
              </w:rPr>
              <w:t>depending on the expectations of audience)</w:t>
            </w:r>
          </w:p>
          <w:p w:rsidR="6A91679E" w:rsidP="6A91679E" w:rsidRDefault="6A91679E" w14:paraId="79E0C103" w14:textId="45EB2EBD">
            <w:pPr>
              <w:spacing w:after="0" w:line="240" w:lineRule="auto"/>
              <w:rPr>
                <w:rFonts w:ascii="Times New Roman" w:hAnsi="Times New Roman" w:eastAsia="Times New Roman" w:cs="Times New Roman"/>
              </w:rPr>
            </w:pPr>
          </w:p>
          <w:p w:rsidR="38B3A99A" w:rsidP="45B35A4C" w:rsidRDefault="38B3A99A" w14:paraId="0200DA90" w14:textId="5E13BA7A">
            <w:pPr>
              <w:spacing w:after="0" w:line="240" w:lineRule="auto"/>
              <w:rPr>
                <w:rFonts w:ascii="Times New Roman" w:hAnsi="Times New Roman" w:eastAsia="Times New Roman" w:cs="Times New Roman"/>
                <w:u w:val="single"/>
              </w:rPr>
            </w:pPr>
            <w:r w:rsidRPr="45B35A4C">
              <w:rPr>
                <w:rFonts w:ascii="Times New Roman" w:hAnsi="Times New Roman" w:eastAsia="Times New Roman" w:cs="Times New Roman"/>
                <w:u w:val="single"/>
              </w:rPr>
              <w:t>Scenario 2A</w:t>
            </w:r>
          </w:p>
          <w:p w:rsidR="38B3A99A" w:rsidP="6A91679E" w:rsidRDefault="38B3A99A" w14:paraId="7AD9FF1B" w14:textId="0666439D">
            <w:pPr>
              <w:spacing w:after="0" w:line="240" w:lineRule="auto"/>
              <w:rPr>
                <w:rFonts w:ascii="Times New Roman" w:hAnsi="Times New Roman" w:eastAsia="Times New Roman" w:cs="Times New Roman"/>
              </w:rPr>
            </w:pPr>
            <w:r w:rsidRPr="6A91679E">
              <w:rPr>
                <w:rFonts w:ascii="Times New Roman" w:hAnsi="Times New Roman" w:eastAsia="Times New Roman" w:cs="Times New Roman"/>
              </w:rPr>
              <w:t xml:space="preserve">Context: </w:t>
            </w:r>
            <w:r w:rsidRPr="7A8119AB" w:rsidR="11AB2572">
              <w:rPr>
                <w:rFonts w:ascii="Times New Roman" w:hAnsi="Times New Roman" w:eastAsia="Times New Roman" w:cs="Times New Roman"/>
              </w:rPr>
              <w:t xml:space="preserve">A </w:t>
            </w:r>
            <w:r w:rsidRPr="6881A993" w:rsidR="11AB2572">
              <w:rPr>
                <w:rFonts w:ascii="Times New Roman" w:hAnsi="Times New Roman" w:eastAsia="Times New Roman" w:cs="Times New Roman"/>
              </w:rPr>
              <w:t xml:space="preserve">professional </w:t>
            </w:r>
            <w:r w:rsidRPr="5D13285A" w:rsidR="11AB2572">
              <w:rPr>
                <w:rFonts w:ascii="Times New Roman" w:hAnsi="Times New Roman" w:eastAsia="Times New Roman" w:cs="Times New Roman"/>
              </w:rPr>
              <w:t xml:space="preserve">product </w:t>
            </w:r>
            <w:r w:rsidRPr="74F6BD28" w:rsidR="11AB2572">
              <w:rPr>
                <w:rFonts w:ascii="Times New Roman" w:hAnsi="Times New Roman" w:eastAsia="Times New Roman" w:cs="Times New Roman"/>
              </w:rPr>
              <w:t>pitch to an IT organisation</w:t>
            </w:r>
            <w:r w:rsidRPr="0A241A15" w:rsidR="6EE25478">
              <w:rPr>
                <w:rFonts w:ascii="Times New Roman" w:hAnsi="Times New Roman" w:eastAsia="Times New Roman" w:cs="Times New Roman"/>
              </w:rPr>
              <w:t xml:space="preserve">, to show </w:t>
            </w:r>
            <w:r w:rsidRPr="1D0B9FF9" w:rsidR="6EE25478">
              <w:rPr>
                <w:rFonts w:ascii="Times New Roman" w:hAnsi="Times New Roman" w:eastAsia="Times New Roman" w:cs="Times New Roman"/>
              </w:rPr>
              <w:t xml:space="preserve">how our solution can streamline labour-intensive administration </w:t>
            </w:r>
            <w:r w:rsidRPr="6A558C2A" w:rsidR="6EE25478">
              <w:rPr>
                <w:rFonts w:ascii="Times New Roman" w:hAnsi="Times New Roman" w:eastAsia="Times New Roman" w:cs="Times New Roman"/>
              </w:rPr>
              <w:t>processes</w:t>
            </w:r>
            <w:r w:rsidRPr="6A558C2A" w:rsidR="055007D5">
              <w:rPr>
                <w:rFonts w:ascii="Times New Roman" w:hAnsi="Times New Roman" w:eastAsia="Times New Roman" w:cs="Times New Roman"/>
              </w:rPr>
              <w:t xml:space="preserve"> </w:t>
            </w:r>
            <w:r w:rsidRPr="6A558C2A" w:rsidR="6EE25478">
              <w:rPr>
                <w:rFonts w:ascii="Times New Roman" w:hAnsi="Times New Roman" w:eastAsia="Times New Roman" w:cs="Times New Roman"/>
              </w:rPr>
              <w:t>and</w:t>
            </w:r>
            <w:r w:rsidRPr="58414ACE" w:rsidR="6EE25478">
              <w:rPr>
                <w:rFonts w:ascii="Times New Roman" w:hAnsi="Times New Roman" w:eastAsia="Times New Roman" w:cs="Times New Roman"/>
              </w:rPr>
              <w:t xml:space="preserve"> requires low budget</w:t>
            </w:r>
          </w:p>
          <w:p w:rsidR="38B3A99A" w:rsidP="6A91679E" w:rsidRDefault="38B3A99A" w14:paraId="3A3B71C8" w14:textId="4B2BD408">
            <w:pPr>
              <w:spacing w:after="0" w:line="240" w:lineRule="auto"/>
              <w:rPr>
                <w:rFonts w:ascii="Times New Roman" w:hAnsi="Times New Roman" w:eastAsia="Times New Roman" w:cs="Times New Roman"/>
              </w:rPr>
            </w:pPr>
            <w:r w:rsidRPr="6D089BE3">
              <w:rPr>
                <w:rFonts w:ascii="Times New Roman" w:hAnsi="Times New Roman" w:eastAsia="Times New Roman" w:cs="Times New Roman"/>
              </w:rPr>
              <w:t xml:space="preserve">Audience: </w:t>
            </w:r>
            <w:r w:rsidRPr="6D089BE3" w:rsidR="038DE8BD">
              <w:rPr>
                <w:rFonts w:ascii="Times New Roman" w:hAnsi="Times New Roman" w:eastAsia="Times New Roman" w:cs="Times New Roman"/>
              </w:rPr>
              <w:t>Boss and supervisors of the organisation</w:t>
            </w:r>
          </w:p>
          <w:p w:rsidR="38B3A99A" w:rsidP="6A91679E" w:rsidRDefault="38B3A99A" w14:paraId="525D20D3" w14:textId="55966524">
            <w:pPr>
              <w:spacing w:after="0" w:line="240" w:lineRule="auto"/>
              <w:rPr>
                <w:rFonts w:ascii="Times New Roman" w:hAnsi="Times New Roman" w:eastAsia="Times New Roman" w:cs="Times New Roman"/>
              </w:rPr>
            </w:pPr>
            <w:r w:rsidRPr="7A8119AB">
              <w:rPr>
                <w:rFonts w:ascii="Times New Roman" w:hAnsi="Times New Roman" w:eastAsia="Times New Roman" w:cs="Times New Roman"/>
              </w:rPr>
              <w:t>Purpose:</w:t>
            </w:r>
            <w:r w:rsidRPr="7A8119AB" w:rsidR="185127D1">
              <w:rPr>
                <w:rFonts w:ascii="Times New Roman" w:hAnsi="Times New Roman" w:eastAsia="Times New Roman" w:cs="Times New Roman"/>
              </w:rPr>
              <w:t xml:space="preserve"> </w:t>
            </w:r>
            <w:r w:rsidRPr="1337F302" w:rsidR="185127D1">
              <w:rPr>
                <w:rFonts w:ascii="Times New Roman" w:hAnsi="Times New Roman" w:eastAsia="Times New Roman" w:cs="Times New Roman"/>
              </w:rPr>
              <w:t>Promotional</w:t>
            </w:r>
            <w:r w:rsidRPr="7A8119AB" w:rsidR="185127D1">
              <w:rPr>
                <w:rFonts w:ascii="Times New Roman" w:hAnsi="Times New Roman" w:eastAsia="Times New Roman" w:cs="Times New Roman"/>
              </w:rPr>
              <w:t>/ Informational</w:t>
            </w:r>
            <w:r w:rsidRPr="69131F55" w:rsidR="74BF491B">
              <w:rPr>
                <w:rFonts w:ascii="Times New Roman" w:hAnsi="Times New Roman" w:eastAsia="Times New Roman" w:cs="Times New Roman"/>
              </w:rPr>
              <w:t>/ Relational</w:t>
            </w:r>
          </w:p>
          <w:p w:rsidR="6A91679E" w:rsidP="6A91679E" w:rsidRDefault="6A91679E" w14:paraId="3460833E" w14:textId="5E13BA7A">
            <w:pPr>
              <w:spacing w:after="0" w:line="240" w:lineRule="auto"/>
              <w:rPr>
                <w:rFonts w:ascii="Times New Roman" w:hAnsi="Times New Roman" w:eastAsia="Times New Roman" w:cs="Times New Roman"/>
              </w:rPr>
            </w:pPr>
          </w:p>
          <w:p w:rsidR="38B3A99A" w:rsidP="293B89CE" w:rsidRDefault="38B3A99A" w14:paraId="5791A1AB" w14:textId="2F53233A">
            <w:pPr>
              <w:spacing w:after="0" w:line="240" w:lineRule="auto"/>
              <w:rPr>
                <w:rFonts w:ascii="Times New Roman" w:hAnsi="Times New Roman" w:eastAsia="Times New Roman" w:cs="Times New Roman"/>
                <w:u w:val="single"/>
              </w:rPr>
            </w:pPr>
            <w:r w:rsidRPr="293B89CE">
              <w:rPr>
                <w:rFonts w:ascii="Times New Roman" w:hAnsi="Times New Roman" w:eastAsia="Times New Roman" w:cs="Times New Roman"/>
                <w:u w:val="single"/>
              </w:rPr>
              <w:t>Scenario 2B</w:t>
            </w:r>
          </w:p>
          <w:p w:rsidR="38B3A99A" w:rsidP="68CE2866" w:rsidRDefault="38B3A99A" w14:paraId="618D402D" w14:textId="40480286">
            <w:pPr>
              <w:spacing w:after="0" w:line="240" w:lineRule="auto"/>
              <w:rPr>
                <w:rFonts w:ascii="Times New Roman" w:hAnsi="Times New Roman" w:eastAsia="Times New Roman" w:cs="Times New Roman"/>
              </w:rPr>
            </w:pPr>
            <w:r w:rsidRPr="680FB522">
              <w:rPr>
                <w:rFonts w:ascii="Times New Roman" w:hAnsi="Times New Roman" w:eastAsia="Times New Roman" w:cs="Times New Roman"/>
              </w:rPr>
              <w:t xml:space="preserve">Context: </w:t>
            </w:r>
            <w:r w:rsidRPr="680FB522" w:rsidR="4C9DF165">
              <w:rPr>
                <w:rFonts w:ascii="Times New Roman" w:hAnsi="Times New Roman" w:eastAsia="Times New Roman" w:cs="Times New Roman"/>
              </w:rPr>
              <w:t>A semi-formal presentation or sharing with our friends/peers</w:t>
            </w:r>
            <w:r w:rsidRPr="6A558C2A" w:rsidR="29136470">
              <w:rPr>
                <w:rFonts w:ascii="Times New Roman" w:hAnsi="Times New Roman" w:eastAsia="Times New Roman" w:cs="Times New Roman"/>
              </w:rPr>
              <w:t xml:space="preserve"> on how the challenges they face can be solved using our solution</w:t>
            </w:r>
            <w:r w:rsidRPr="26A37277" w:rsidR="29136470">
              <w:rPr>
                <w:rFonts w:ascii="Times New Roman" w:hAnsi="Times New Roman" w:eastAsia="Times New Roman" w:cs="Times New Roman"/>
              </w:rPr>
              <w:t xml:space="preserve">. </w:t>
            </w:r>
          </w:p>
          <w:p w:rsidR="38B3A99A" w:rsidP="6A91679E" w:rsidRDefault="38B3A99A" w14:paraId="66A2A0E7" w14:textId="075EF6B9">
            <w:pPr>
              <w:spacing w:after="0" w:line="240" w:lineRule="auto"/>
              <w:rPr>
                <w:rFonts w:ascii="Times New Roman" w:hAnsi="Times New Roman" w:eastAsia="Times New Roman" w:cs="Times New Roman"/>
              </w:rPr>
            </w:pPr>
            <w:r w:rsidRPr="0CB1B430">
              <w:rPr>
                <w:rFonts w:ascii="Times New Roman" w:hAnsi="Times New Roman" w:eastAsia="Times New Roman" w:cs="Times New Roman"/>
              </w:rPr>
              <w:t xml:space="preserve">Audience: </w:t>
            </w:r>
            <w:r w:rsidRPr="0CB1B430" w:rsidR="548DEF12">
              <w:rPr>
                <w:rFonts w:ascii="Times New Roman" w:hAnsi="Times New Roman" w:eastAsia="Times New Roman" w:cs="Times New Roman"/>
              </w:rPr>
              <w:t>Friends/ peers from residential college</w:t>
            </w:r>
          </w:p>
          <w:p w:rsidR="38B3A99A" w:rsidP="6A91679E" w:rsidRDefault="38B3A99A" w14:paraId="0385E9F8" w14:textId="1B354E7F">
            <w:pPr>
              <w:spacing w:after="0" w:line="240" w:lineRule="auto"/>
              <w:rPr>
                <w:rFonts w:ascii="Times New Roman" w:hAnsi="Times New Roman" w:eastAsia="Times New Roman" w:cs="Times New Roman"/>
              </w:rPr>
            </w:pPr>
            <w:r w:rsidRPr="0CB1B430">
              <w:rPr>
                <w:rFonts w:ascii="Times New Roman" w:hAnsi="Times New Roman" w:eastAsia="Times New Roman" w:cs="Times New Roman"/>
              </w:rPr>
              <w:t>Purpose:</w:t>
            </w:r>
            <w:r w:rsidRPr="0CB1B430" w:rsidR="72DCD259">
              <w:rPr>
                <w:rFonts w:ascii="Times New Roman" w:hAnsi="Times New Roman" w:eastAsia="Times New Roman" w:cs="Times New Roman"/>
              </w:rPr>
              <w:t xml:space="preserve"> Promotional/ Informational/ Relational</w:t>
            </w:r>
          </w:p>
          <w:p w:rsidR="6A91679E" w:rsidP="6A91679E" w:rsidRDefault="6A91679E" w14:paraId="026EFA1B" w14:textId="2F53233A">
            <w:pPr>
              <w:spacing w:after="0" w:line="240" w:lineRule="auto"/>
              <w:rPr>
                <w:rFonts w:ascii="Times New Roman" w:hAnsi="Times New Roman" w:eastAsia="Times New Roman" w:cs="Times New Roman"/>
              </w:rPr>
            </w:pPr>
          </w:p>
          <w:p w:rsidR="38B3A99A" w:rsidP="001A2055" w:rsidRDefault="38B3A99A" w14:paraId="1E15C2EA" w14:textId="0C91EB7D">
            <w:pPr>
              <w:spacing w:after="0" w:line="240" w:lineRule="auto"/>
              <w:rPr>
                <w:rFonts w:ascii="Times New Roman" w:hAnsi="Times New Roman" w:eastAsia="Times New Roman" w:cs="Times New Roman"/>
                <w:u w:val="single"/>
              </w:rPr>
            </w:pPr>
            <w:r w:rsidRPr="001A2055">
              <w:rPr>
                <w:rFonts w:ascii="Times New Roman" w:hAnsi="Times New Roman" w:eastAsia="Times New Roman" w:cs="Times New Roman"/>
                <w:u w:val="single"/>
              </w:rPr>
              <w:t>Scenario 3</w:t>
            </w:r>
          </w:p>
          <w:p w:rsidR="62D36C04" w:rsidP="6A91679E" w:rsidRDefault="38B3A99A" w14:paraId="3ADCE2A1" w14:textId="5AECB842">
            <w:pPr>
              <w:spacing w:after="0" w:line="240" w:lineRule="auto"/>
              <w:rPr>
                <w:rFonts w:ascii="Times New Roman" w:hAnsi="Times New Roman" w:eastAsia="Times New Roman" w:cs="Times New Roman"/>
              </w:rPr>
            </w:pPr>
            <w:r w:rsidRPr="08AEBB71">
              <w:rPr>
                <w:rFonts w:ascii="Times New Roman" w:hAnsi="Times New Roman" w:eastAsia="Times New Roman" w:cs="Times New Roman"/>
              </w:rPr>
              <w:t xml:space="preserve">Context: </w:t>
            </w:r>
            <w:r w:rsidRPr="08AEBB71" w:rsidR="564933F2">
              <w:rPr>
                <w:rFonts w:ascii="Times New Roman" w:hAnsi="Times New Roman" w:eastAsia="Times New Roman" w:cs="Times New Roman"/>
              </w:rPr>
              <w:t>Formal pitch/presentation with allowance of a little bit of personality/</w:t>
            </w:r>
            <w:r w:rsidRPr="684EB7C4" w:rsidR="564933F2">
              <w:rPr>
                <w:rFonts w:ascii="Times New Roman" w:hAnsi="Times New Roman" w:eastAsia="Times New Roman" w:cs="Times New Roman"/>
              </w:rPr>
              <w:t>playfulness</w:t>
            </w:r>
            <w:r w:rsidRPr="6FC7BC6F" w:rsidR="564933F2">
              <w:rPr>
                <w:rFonts w:ascii="Times New Roman" w:hAnsi="Times New Roman" w:eastAsia="Times New Roman" w:cs="Times New Roman"/>
              </w:rPr>
              <w:t xml:space="preserve">. Winning will allow an opportunity to obtain a mentorship, thus </w:t>
            </w:r>
            <w:r w:rsidRPr="6FC7BC6F" w:rsidR="3BF78833">
              <w:rPr>
                <w:rFonts w:ascii="Times New Roman" w:hAnsi="Times New Roman" w:eastAsia="Times New Roman" w:cs="Times New Roman"/>
              </w:rPr>
              <w:t xml:space="preserve">we need to show the potential of our </w:t>
            </w:r>
            <w:r w:rsidRPr="7F2EE25F" w:rsidR="3BF78833">
              <w:rPr>
                <w:rFonts w:ascii="Times New Roman" w:hAnsi="Times New Roman" w:eastAsia="Times New Roman" w:cs="Times New Roman"/>
              </w:rPr>
              <w:t>product.</w:t>
            </w:r>
          </w:p>
          <w:p w:rsidR="62D36C04" w:rsidP="6A91679E" w:rsidRDefault="38B3A99A" w14:paraId="7896CE98" w14:textId="20716784">
            <w:pPr>
              <w:spacing w:after="0" w:line="240" w:lineRule="auto"/>
              <w:rPr>
                <w:rFonts w:ascii="Times New Roman" w:hAnsi="Times New Roman" w:eastAsia="Times New Roman" w:cs="Times New Roman"/>
              </w:rPr>
            </w:pPr>
            <w:r w:rsidRPr="6FC7BC6F">
              <w:rPr>
                <w:rFonts w:ascii="Times New Roman" w:hAnsi="Times New Roman" w:eastAsia="Times New Roman" w:cs="Times New Roman"/>
              </w:rPr>
              <w:t xml:space="preserve">Audience: </w:t>
            </w:r>
            <w:r w:rsidRPr="6FC7BC6F" w:rsidR="5CB750CB">
              <w:rPr>
                <w:rFonts w:ascii="Times New Roman" w:hAnsi="Times New Roman" w:eastAsia="Times New Roman" w:cs="Times New Roman"/>
              </w:rPr>
              <w:t>Potential mentors from NUS Enterprise</w:t>
            </w:r>
            <w:r w:rsidRPr="7F2EE25F" w:rsidR="5CB750CB">
              <w:rPr>
                <w:rFonts w:ascii="Times New Roman" w:hAnsi="Times New Roman" w:eastAsia="Times New Roman" w:cs="Times New Roman"/>
              </w:rPr>
              <w:t xml:space="preserve"> and/or </w:t>
            </w:r>
            <w:r w:rsidRPr="7F2EE25F" w:rsidR="44C41002">
              <w:rPr>
                <w:rFonts w:ascii="Times New Roman" w:hAnsi="Times New Roman" w:eastAsia="Times New Roman" w:cs="Times New Roman"/>
              </w:rPr>
              <w:t xml:space="preserve">any other </w:t>
            </w:r>
            <w:r w:rsidRPr="7F2EE25F" w:rsidR="5CB750CB">
              <w:rPr>
                <w:rFonts w:ascii="Times New Roman" w:hAnsi="Times New Roman" w:eastAsia="Times New Roman" w:cs="Times New Roman"/>
              </w:rPr>
              <w:t>judges</w:t>
            </w:r>
          </w:p>
          <w:p w:rsidR="62D36C04" w:rsidP="2D31065C" w:rsidRDefault="38B3A99A" w14:paraId="08AAC21C" w14:textId="0337DF8C">
            <w:pPr>
              <w:spacing w:after="0" w:line="240" w:lineRule="auto"/>
              <w:rPr>
                <w:rFonts w:ascii="Times New Roman" w:hAnsi="Times New Roman" w:eastAsia="Times New Roman" w:cs="Times New Roman"/>
              </w:rPr>
            </w:pPr>
            <w:r w:rsidRPr="2D31065C">
              <w:rPr>
                <w:rFonts w:ascii="Times New Roman" w:hAnsi="Times New Roman" w:eastAsia="Times New Roman" w:cs="Times New Roman"/>
              </w:rPr>
              <w:t>Purpose:</w:t>
            </w:r>
            <w:r w:rsidRPr="2D31065C" w:rsidR="0615BD58">
              <w:rPr>
                <w:rFonts w:ascii="Times New Roman" w:hAnsi="Times New Roman" w:eastAsia="Times New Roman" w:cs="Times New Roman"/>
              </w:rPr>
              <w:t xml:space="preserve"> </w:t>
            </w:r>
            <w:r w:rsidRPr="2D31065C" w:rsidR="56DC72FE">
              <w:rPr>
                <w:rFonts w:ascii="Times New Roman" w:hAnsi="Times New Roman" w:eastAsia="Times New Roman" w:cs="Times New Roman"/>
              </w:rPr>
              <w:t>Promotional/ Informational/ Relational</w:t>
            </w:r>
          </w:p>
          <w:p w:rsidR="62D36C04" w:rsidP="6A91679E" w:rsidRDefault="62D36C04" w14:paraId="4089683D" w14:textId="609E8859">
            <w:pPr>
              <w:spacing w:after="0" w:line="240" w:lineRule="auto"/>
              <w:rPr>
                <w:rFonts w:ascii="Times New Roman" w:hAnsi="Times New Roman" w:eastAsia="Times New Roman" w:cs="Times New Roman"/>
              </w:rPr>
            </w:pPr>
          </w:p>
          <w:p w:rsidR="558B13E7" w:rsidP="558B13E7" w:rsidRDefault="558B13E7" w14:paraId="5E8B6607" w14:textId="0C91EB7D">
            <w:pPr>
              <w:spacing w:after="0" w:line="240" w:lineRule="auto"/>
              <w:rPr>
                <w:rFonts w:ascii="Times New Roman" w:hAnsi="Times New Roman" w:eastAsia="Times New Roman" w:cs="Times New Roman"/>
              </w:rPr>
            </w:pPr>
          </w:p>
          <w:p w:rsidR="00C05267" w:rsidRDefault="00C05267" w14:paraId="61CDCEAD" w14:textId="77777777">
            <w:pPr>
              <w:spacing w:after="0" w:line="240" w:lineRule="auto"/>
              <w:rPr>
                <w:rFonts w:ascii="Times New Roman" w:hAnsi="Times New Roman" w:eastAsia="Times New Roman" w:cs="Times New Roman"/>
              </w:rPr>
            </w:pPr>
          </w:p>
          <w:p w:rsidR="00C05267" w:rsidRDefault="00C05267" w14:paraId="6BB9E253" w14:textId="77777777">
            <w:pPr>
              <w:spacing w:after="0" w:line="240" w:lineRule="auto"/>
              <w:rPr>
                <w:rFonts w:ascii="Times New Roman" w:hAnsi="Times New Roman" w:eastAsia="Times New Roman" w:cs="Times New Roman"/>
              </w:rPr>
            </w:pP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P="6A91679E" w:rsidRDefault="5CD25053" w14:paraId="5AB3466F" w14:textId="6AA3F847">
            <w:pPr>
              <w:spacing w:after="120" w:line="240" w:lineRule="auto"/>
              <w:rPr>
                <w:rFonts w:ascii="Times New Roman" w:hAnsi="Times New Roman" w:eastAsia="Times New Roman" w:cs="Times New Roman"/>
              </w:rPr>
            </w:pPr>
            <w:r>
              <w:t>Scenario 1:</w:t>
            </w:r>
          </w:p>
          <w:p w:rsidR="6A91679E" w:rsidP="6A91679E" w:rsidRDefault="75A47510" w14:paraId="71BA8117" w14:textId="01BB155F">
            <w:pPr>
              <w:spacing w:after="120" w:line="240" w:lineRule="auto"/>
            </w:pPr>
            <w:r>
              <w:t>Context - semi-formal presentation at a seminar</w:t>
            </w:r>
          </w:p>
          <w:p w:rsidR="75A47510" w:rsidP="354309A8" w:rsidRDefault="75A47510" w14:paraId="69DF9A0F" w14:textId="2CAE5034">
            <w:pPr>
              <w:spacing w:after="120" w:line="240" w:lineRule="auto"/>
            </w:pPr>
            <w:r>
              <w:t>Audience – peers / students</w:t>
            </w:r>
            <w:r w:rsidR="10CDE046">
              <w:t xml:space="preserve"> (software engineering)</w:t>
            </w:r>
          </w:p>
          <w:p w:rsidR="75A47510" w:rsidP="7617E244" w:rsidRDefault="75A47510" w14:paraId="08BDD9B3" w14:textId="27FB9550">
            <w:pPr>
              <w:spacing w:after="120" w:line="240" w:lineRule="auto"/>
            </w:pPr>
            <w:r>
              <w:t>Purpose – Informational (share tips / strategies on professional communication</w:t>
            </w:r>
            <w:r w:rsidR="5D602F0C">
              <w:t xml:space="preserve">- specific to tech industry e.g tech portfolio, </w:t>
            </w:r>
            <w:r w:rsidR="5528AF3F">
              <w:t>coding interview</w:t>
            </w:r>
            <w:r>
              <w:t>)</w:t>
            </w:r>
          </w:p>
          <w:p w:rsidR="7B995522" w:rsidP="7B995522" w:rsidRDefault="7B995522" w14:paraId="2FA999EF" w14:textId="55C9D81C">
            <w:pPr>
              <w:spacing w:after="120" w:line="240" w:lineRule="auto"/>
            </w:pPr>
          </w:p>
          <w:p w:rsidR="00C05267" w:rsidP="6A91679E" w:rsidRDefault="5CD25053" w14:paraId="6A079C28" w14:textId="69456420">
            <w:pPr>
              <w:spacing w:after="120" w:line="240" w:lineRule="auto"/>
              <w:rPr>
                <w:rFonts w:ascii="Times New Roman" w:hAnsi="Times New Roman" w:eastAsia="Times New Roman" w:cs="Times New Roman"/>
              </w:rPr>
            </w:pPr>
            <w:r>
              <w:t>Scenario 2A:</w:t>
            </w:r>
          </w:p>
          <w:p w:rsidR="7A8119AB" w:rsidP="7A8119AB" w:rsidRDefault="6183CCDC" w14:paraId="269FB652" w14:textId="11E472CD">
            <w:pPr>
              <w:spacing w:after="120" w:line="240" w:lineRule="auto"/>
            </w:pPr>
            <w:r>
              <w:t>Context – formal presentation to a company’s boss to adapt our product</w:t>
            </w:r>
          </w:p>
          <w:p w:rsidR="6183CCDC" w:rsidP="52C46A7C" w:rsidRDefault="6183CCDC" w14:paraId="65389630" w14:textId="66F6A2AE">
            <w:pPr>
              <w:spacing w:after="120" w:line="240" w:lineRule="auto"/>
            </w:pPr>
            <w:r>
              <w:t xml:space="preserve">Audience - </w:t>
            </w:r>
            <w:r w:rsidR="0729EF79">
              <w:t>Organisation’s boss</w:t>
            </w:r>
          </w:p>
          <w:p w:rsidR="0729EF79" w:rsidP="20E4C35F" w:rsidRDefault="0729EF79" w14:paraId="5BC39598" w14:textId="0FB563FE">
            <w:pPr>
              <w:spacing w:after="120" w:line="240" w:lineRule="auto"/>
            </w:pPr>
            <w:r>
              <w:t xml:space="preserve">Purpose – To promote our product, explaining </w:t>
            </w:r>
            <w:r w:rsidRPr="04F27476">
              <w:rPr>
                <w:u w:val="single"/>
              </w:rPr>
              <w:t>how it will help the organisation</w:t>
            </w:r>
            <w:r w:rsidRPr="04F27476" w:rsidR="00C4ECD9">
              <w:rPr>
                <w:u w:val="single"/>
              </w:rPr>
              <w:t xml:space="preserve"> to </w:t>
            </w:r>
            <w:r w:rsidRPr="04F27476" w:rsidR="2DAA140F">
              <w:rPr>
                <w:u w:val="single"/>
              </w:rPr>
              <w:t xml:space="preserve">upgrade their </w:t>
            </w:r>
            <w:r w:rsidR="00C4ECD9">
              <w:t xml:space="preserve">labour-intensive admin </w:t>
            </w:r>
            <w:r w:rsidR="00AAF620">
              <w:t>on a small budget.</w:t>
            </w:r>
            <w:r w:rsidR="00C4ECD9">
              <w:t xml:space="preserve"> We’d</w:t>
            </w:r>
            <w:r w:rsidR="3689A6E3">
              <w:t xml:space="preserve"> also </w:t>
            </w:r>
            <w:r w:rsidR="00C4ECD9">
              <w:t>be</w:t>
            </w:r>
            <w:r w:rsidR="3689A6E3">
              <w:t xml:space="preserve"> relational </w:t>
            </w:r>
            <w:r w:rsidR="0FFE4C6F">
              <w:t>(showing how we’ll work well with them)</w:t>
            </w:r>
          </w:p>
          <w:p w:rsidR="1337F302" w:rsidP="1337F302" w:rsidRDefault="1337F302" w14:paraId="0786DC0D" w14:textId="5F947B33">
            <w:pPr>
              <w:spacing w:after="120" w:line="240" w:lineRule="auto"/>
            </w:pPr>
          </w:p>
          <w:p w:rsidR="00C05267" w:rsidP="6A91679E" w:rsidRDefault="5CD25053" w14:paraId="0A5CCBF3" w14:textId="3EDE1233">
            <w:pPr>
              <w:spacing w:after="120" w:line="240" w:lineRule="auto"/>
              <w:rPr>
                <w:rFonts w:ascii="Times New Roman" w:hAnsi="Times New Roman" w:eastAsia="Times New Roman" w:cs="Times New Roman"/>
              </w:rPr>
            </w:pPr>
            <w:r>
              <w:t>Scenario 2B:</w:t>
            </w:r>
          </w:p>
          <w:p w:rsidR="74F6BD28" w:rsidP="74F6BD28" w:rsidRDefault="3E30899B" w14:paraId="33963E5E" w14:textId="2156A10D">
            <w:pPr>
              <w:spacing w:after="120" w:line="240" w:lineRule="auto"/>
            </w:pPr>
            <w:r>
              <w:t xml:space="preserve">Context - </w:t>
            </w:r>
            <w:r w:rsidR="3F9257E0">
              <w:t xml:space="preserve">informal demo </w:t>
            </w:r>
          </w:p>
          <w:p w:rsidR="3F9257E0" w:rsidP="680FB522" w:rsidRDefault="3F9257E0" w14:paraId="7B9E6CF3" w14:textId="0C46EB63">
            <w:pPr>
              <w:spacing w:after="120" w:line="240" w:lineRule="auto"/>
            </w:pPr>
            <w:r>
              <w:t xml:space="preserve">Audience – students </w:t>
            </w:r>
            <w:r w:rsidR="5579A01B">
              <w:t>living in residential college</w:t>
            </w:r>
          </w:p>
          <w:p w:rsidR="3F9257E0" w:rsidP="680FB522" w:rsidRDefault="0C82E1A0" w14:paraId="10D3DF85" w14:textId="6193AFEC">
            <w:pPr>
              <w:spacing w:after="120" w:line="240" w:lineRule="auto"/>
            </w:pPr>
            <w:r>
              <w:t>Purpose</w:t>
            </w:r>
            <w:r w:rsidR="5E28DFA9">
              <w:t xml:space="preserve"> – </w:t>
            </w:r>
            <w:r w:rsidR="0E7C5BA5">
              <w:t>to promote the use of our newly developed product</w:t>
            </w:r>
            <w:r w:rsidR="35B79193">
              <w:t xml:space="preserve"> to these students who can help to spread the word / use to other NUS students</w:t>
            </w:r>
          </w:p>
          <w:p w:rsidR="3C53355D" w:rsidP="3C53355D" w:rsidRDefault="3C53355D" w14:paraId="627256A3" w14:textId="7ACCAF80">
            <w:pPr>
              <w:spacing w:after="120" w:line="240" w:lineRule="auto"/>
            </w:pPr>
          </w:p>
          <w:p w:rsidR="00C05267" w:rsidP="4114A160" w:rsidRDefault="5CD25053" w14:paraId="08788C75" w14:textId="56E13380">
            <w:pPr>
              <w:spacing w:after="120" w:line="240" w:lineRule="auto"/>
              <w:rPr>
                <w:rFonts w:ascii="Times New Roman" w:hAnsi="Times New Roman" w:eastAsia="Times New Roman" w:cs="Times New Roman"/>
              </w:rPr>
            </w:pPr>
            <w:r>
              <w:t>Scenario 3:</w:t>
            </w:r>
            <w:r>
              <w:br/>
            </w:r>
            <w:r w:rsidR="57FB42FF">
              <w:t>Context - semi formal</w:t>
            </w:r>
          </w:p>
          <w:p w:rsidR="00C05267" w:rsidP="4114A160" w:rsidRDefault="57FB42FF" w14:paraId="46BA2D0E" w14:textId="353ED465">
            <w:pPr>
              <w:spacing w:after="120" w:line="240" w:lineRule="auto"/>
            </w:pPr>
            <w:r>
              <w:t>Audience – Potential mentors</w:t>
            </w:r>
            <w:r w:rsidR="1A81ED6A">
              <w:t xml:space="preserve"> in NUS Enterprise</w:t>
            </w:r>
          </w:p>
          <w:p w:rsidR="00C05267" w:rsidP="1EA34275" w:rsidRDefault="57FB42FF" w14:paraId="23DE523C" w14:textId="5E7D2F97">
            <w:pPr>
              <w:spacing w:after="120" w:line="240" w:lineRule="auto"/>
              <w:rPr>
                <w:rFonts w:ascii="Times New Roman" w:hAnsi="Times New Roman" w:eastAsia="Times New Roman" w:cs="Times New Roman"/>
              </w:rPr>
            </w:pPr>
            <w:r>
              <w:t>Purpose – to promote the product in hopes of getting a mentor</w:t>
            </w:r>
            <w:r w:rsidR="4E7EBB3E">
              <w:t xml:space="preserve"> to further improve / expand the product</w:t>
            </w:r>
            <w:r w:rsidR="77E30980">
              <w:t>, and possibly funding to do so too.</w:t>
            </w:r>
            <w:r w:rsidR="65523126">
              <w:t xml:space="preserve"> </w:t>
            </w:r>
            <w:r w:rsidRPr="1EA34275" w:rsidR="65523126">
              <w:rPr>
                <w:rFonts w:ascii="Times New Roman" w:hAnsi="Times New Roman" w:eastAsia="Times New Roman" w:cs="Times New Roman"/>
                <w:color w:val="2F5496" w:themeColor="accent1" w:themeShade="BF"/>
              </w:rPr>
              <w:t>(based on the current project or the potential of it?)</w:t>
            </w:r>
          </w:p>
        </w:tc>
      </w:tr>
      <w:tr w:rsidR="00794BF8" w:rsidTr="7D48B2A7" w14:paraId="41A2D017"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CE5CD"/>
            <w:tcMar>
              <w:top w:w="100" w:type="dxa"/>
              <w:left w:w="100" w:type="dxa"/>
              <w:bottom w:w="100" w:type="dxa"/>
              <w:right w:w="100" w:type="dxa"/>
            </w:tcMar>
          </w:tcPr>
          <w:p w:rsidR="00C05267" w:rsidRDefault="00892D38" w14:paraId="40D73C03" w14:textId="16B8F906">
            <w:pPr>
              <w:spacing w:after="0" w:line="240" w:lineRule="auto"/>
              <w:rPr>
                <w:rFonts w:ascii="Times New Roman" w:hAnsi="Times New Roman" w:eastAsia="Times New Roman" w:cs="Times New Roman"/>
              </w:rPr>
            </w:pPr>
            <w:r w:rsidRPr="558B13E7">
              <w:rPr>
                <w:rFonts w:ascii="Arial" w:hAnsi="Arial" w:eastAsia="Arial" w:cs="Arial"/>
                <w:color w:val="000000" w:themeColor="text1"/>
                <w:sz w:val="20"/>
                <w:szCs w:val="20"/>
              </w:rPr>
              <w:t>Room 7 (</w:t>
            </w:r>
            <w:r w:rsidRPr="558B13E7" w:rsidR="32BF0A27">
              <w:rPr>
                <w:rFonts w:ascii="Arial" w:hAnsi="Arial" w:eastAsia="Arial" w:cs="Arial"/>
                <w:color w:val="000000" w:themeColor="text1"/>
                <w:sz w:val="20"/>
                <w:szCs w:val="20"/>
              </w:rPr>
              <w:t>Haziq and Anvitha</w:t>
            </w:r>
            <w:r w:rsidRPr="558B13E7">
              <w:rPr>
                <w:rFonts w:ascii="Arial" w:hAnsi="Arial" w:eastAsia="Arial" w:cs="Arial"/>
                <w:color w:val="000000" w:themeColor="text1"/>
                <w:sz w:val="20"/>
                <w:szCs w:val="20"/>
              </w:rPr>
              <w:t>)</w:t>
            </w: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CE5CD"/>
            <w:tcMar>
              <w:top w:w="100" w:type="dxa"/>
              <w:left w:w="100" w:type="dxa"/>
              <w:bottom w:w="100" w:type="dxa"/>
              <w:right w:w="100" w:type="dxa"/>
            </w:tcMar>
          </w:tcPr>
          <w:p w:rsidR="00C05267" w:rsidRDefault="00892D38" w14:paraId="0D6BCA35" w14:textId="7DFDFF9C">
            <w:pPr>
              <w:spacing w:after="0" w:line="240" w:lineRule="auto"/>
              <w:rPr>
                <w:rFonts w:ascii="Times New Roman" w:hAnsi="Times New Roman" w:eastAsia="Times New Roman" w:cs="Times New Roman"/>
              </w:rPr>
            </w:pPr>
            <w:r w:rsidRPr="27AD9B40">
              <w:rPr>
                <w:rFonts w:ascii="Arial" w:hAnsi="Arial" w:eastAsia="Arial" w:cs="Arial"/>
                <w:color w:val="000000" w:themeColor="text1"/>
                <w:sz w:val="20"/>
                <w:szCs w:val="20"/>
              </w:rPr>
              <w:t>Room 8 (</w:t>
            </w:r>
            <w:r w:rsidRPr="27AD9B40" w:rsidR="0AF709BC">
              <w:rPr>
                <w:rFonts w:ascii="Arial" w:hAnsi="Arial" w:eastAsia="Arial" w:cs="Arial"/>
                <w:color w:val="000000" w:themeColor="text1"/>
                <w:sz w:val="20"/>
                <w:szCs w:val="20"/>
              </w:rPr>
              <w:t>Wei Li, Emily</w:t>
            </w:r>
            <w:r w:rsidRPr="27AD9B40">
              <w:rPr>
                <w:rFonts w:ascii="Arial" w:hAnsi="Arial" w:eastAsia="Arial" w:cs="Arial"/>
                <w:color w:val="000000" w:themeColor="text1"/>
                <w:sz w:val="20"/>
                <w:szCs w:val="20"/>
              </w:rPr>
              <w:t>)</w:t>
            </w:r>
          </w:p>
        </w:tc>
      </w:tr>
      <w:tr w:rsidR="00794BF8" w:rsidTr="7D48B2A7" w14:paraId="52E56223"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P="6A91679E" w:rsidRDefault="1220980E" w14:paraId="462E7C1A" w14:textId="2E7134A5">
            <w:pPr>
              <w:spacing w:after="0" w:line="240" w:lineRule="auto"/>
              <w:rPr>
                <w:rFonts w:ascii="Times New Roman" w:hAnsi="Times New Roman" w:eastAsia="Times New Roman" w:cs="Times New Roman"/>
              </w:rPr>
            </w:pPr>
            <w:r w:rsidRPr="558B13E7">
              <w:rPr>
                <w:rFonts w:ascii="Times New Roman" w:hAnsi="Times New Roman" w:eastAsia="Times New Roman" w:cs="Times New Roman"/>
              </w:rPr>
              <w:t>Scenario 1</w:t>
            </w:r>
          </w:p>
          <w:p w:rsidR="00C05267" w:rsidP="354309A8" w:rsidRDefault="216AC58B" w14:paraId="5B048373" w14:textId="5A04E020">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Context: Seminar for other </w:t>
            </w:r>
            <w:r w:rsidRPr="7617E244" w:rsidR="51EC2890">
              <w:rPr>
                <w:rFonts w:ascii="Times New Roman" w:hAnsi="Times New Roman" w:eastAsia="Times New Roman" w:cs="Times New Roman"/>
              </w:rPr>
              <w:t>software engineering</w:t>
            </w:r>
            <w:r w:rsidRPr="7617E244">
              <w:rPr>
                <w:rFonts w:ascii="Times New Roman" w:hAnsi="Times New Roman" w:eastAsia="Times New Roman" w:cs="Times New Roman"/>
              </w:rPr>
              <w:t xml:space="preserve"> </w:t>
            </w:r>
            <w:r w:rsidRPr="354309A8">
              <w:rPr>
                <w:rFonts w:ascii="Times New Roman" w:hAnsi="Times New Roman" w:eastAsia="Times New Roman" w:cs="Times New Roman"/>
              </w:rPr>
              <w:t>students</w:t>
            </w:r>
          </w:p>
          <w:p w:rsidR="00C05267" w:rsidP="354309A8" w:rsidRDefault="216AC58B" w14:paraId="0006CDDA" w14:textId="1F425000">
            <w:pPr>
              <w:spacing w:after="0" w:line="240" w:lineRule="auto"/>
              <w:rPr>
                <w:rFonts w:ascii="Times New Roman" w:hAnsi="Times New Roman" w:eastAsia="Times New Roman" w:cs="Times New Roman"/>
              </w:rPr>
            </w:pPr>
            <w:r w:rsidRPr="222B5E19">
              <w:rPr>
                <w:rFonts w:ascii="Times New Roman" w:hAnsi="Times New Roman" w:eastAsia="Times New Roman" w:cs="Times New Roman"/>
              </w:rPr>
              <w:t>Audience:</w:t>
            </w:r>
            <w:r w:rsidRPr="222B5E19" w:rsidR="75F784AB">
              <w:rPr>
                <w:rFonts w:ascii="Times New Roman" w:hAnsi="Times New Roman" w:eastAsia="Times New Roman" w:cs="Times New Roman"/>
              </w:rPr>
              <w:t xml:space="preserve"> Other software engineering students</w:t>
            </w:r>
          </w:p>
          <w:p w:rsidR="00C05267" w:rsidP="6A91679E" w:rsidRDefault="216AC58B" w14:paraId="29C54E8C" w14:textId="0F9DEBE9">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Purpose: Informational </w:t>
            </w:r>
            <w:r w:rsidRPr="0E3917F4" w:rsidR="022C4CE9">
              <w:rPr>
                <w:rFonts w:ascii="Times New Roman" w:hAnsi="Times New Roman" w:eastAsia="Times New Roman" w:cs="Times New Roman"/>
              </w:rPr>
              <w:t xml:space="preserve">(e.g. </w:t>
            </w:r>
            <w:r w:rsidRPr="6FC7BC6F" w:rsidR="022C4CE9">
              <w:rPr>
                <w:rFonts w:ascii="Times New Roman" w:hAnsi="Times New Roman" w:eastAsia="Times New Roman" w:cs="Times New Roman"/>
              </w:rPr>
              <w:t>tech interviews, coding interviews)</w:t>
            </w:r>
            <w:r>
              <w:br/>
            </w:r>
            <w:r>
              <w:br/>
            </w:r>
            <w:r w:rsidRPr="6FC7BC6F" w:rsidR="1220980E">
              <w:rPr>
                <w:rFonts w:ascii="Times New Roman" w:hAnsi="Times New Roman" w:eastAsia="Times New Roman" w:cs="Times New Roman"/>
              </w:rPr>
              <w:t>Scenario 2a</w:t>
            </w:r>
          </w:p>
          <w:p w:rsidR="00C05267" w:rsidP="354309A8" w:rsidRDefault="15E7B96D" w14:paraId="3706770B" w14:textId="15A1B1A7">
            <w:pPr>
              <w:spacing w:after="0" w:line="240" w:lineRule="auto"/>
              <w:rPr>
                <w:rFonts w:ascii="Times New Roman" w:hAnsi="Times New Roman" w:eastAsia="Times New Roman" w:cs="Times New Roman"/>
              </w:rPr>
            </w:pPr>
            <w:r w:rsidRPr="62E27BCC">
              <w:rPr>
                <w:rFonts w:ascii="Times New Roman" w:hAnsi="Times New Roman" w:eastAsia="Times New Roman" w:cs="Times New Roman"/>
              </w:rPr>
              <w:t xml:space="preserve">Context: </w:t>
            </w:r>
            <w:r w:rsidRPr="62E27BCC" w:rsidR="0EFDAA3D">
              <w:rPr>
                <w:rFonts w:ascii="Times New Roman" w:hAnsi="Times New Roman" w:eastAsia="Times New Roman" w:cs="Times New Roman"/>
              </w:rPr>
              <w:t xml:space="preserve">A more formal </w:t>
            </w:r>
            <w:r w:rsidRPr="7B995522" w:rsidR="0EFDAA3D">
              <w:rPr>
                <w:rFonts w:ascii="Times New Roman" w:hAnsi="Times New Roman" w:eastAsia="Times New Roman" w:cs="Times New Roman"/>
              </w:rPr>
              <w:t xml:space="preserve">presentation of a </w:t>
            </w:r>
            <w:r w:rsidRPr="7A8119AB" w:rsidR="0EFDAA3D">
              <w:rPr>
                <w:rFonts w:ascii="Times New Roman" w:hAnsi="Times New Roman" w:eastAsia="Times New Roman" w:cs="Times New Roman"/>
              </w:rPr>
              <w:t xml:space="preserve">product to </w:t>
            </w:r>
            <w:r w:rsidRPr="23725D7A" w:rsidR="0EFDAA3D">
              <w:rPr>
                <w:rFonts w:ascii="Times New Roman" w:hAnsi="Times New Roman" w:eastAsia="Times New Roman" w:cs="Times New Roman"/>
              </w:rPr>
              <w:t>industry professionals</w:t>
            </w:r>
          </w:p>
          <w:p w:rsidR="00C05267" w:rsidP="354309A8" w:rsidRDefault="15E7B96D" w14:paraId="4B321E36" w14:textId="44EB94FB">
            <w:pPr>
              <w:spacing w:after="0" w:line="240" w:lineRule="auto"/>
              <w:rPr>
                <w:rFonts w:ascii="Times New Roman" w:hAnsi="Times New Roman" w:eastAsia="Times New Roman" w:cs="Times New Roman"/>
              </w:rPr>
            </w:pPr>
            <w:r w:rsidRPr="0D689F90">
              <w:rPr>
                <w:rFonts w:ascii="Times New Roman" w:hAnsi="Times New Roman" w:eastAsia="Times New Roman" w:cs="Times New Roman"/>
              </w:rPr>
              <w:t xml:space="preserve">Audience: </w:t>
            </w:r>
            <w:r w:rsidRPr="0D689F90" w:rsidR="420E578C">
              <w:rPr>
                <w:rFonts w:ascii="Times New Roman" w:hAnsi="Times New Roman" w:eastAsia="Times New Roman" w:cs="Times New Roman"/>
              </w:rPr>
              <w:t xml:space="preserve">Industry professionals and </w:t>
            </w:r>
            <w:r w:rsidRPr="6D089BE3" w:rsidR="420E578C">
              <w:rPr>
                <w:rFonts w:ascii="Times New Roman" w:hAnsi="Times New Roman" w:eastAsia="Times New Roman" w:cs="Times New Roman"/>
              </w:rPr>
              <w:t>business owners</w:t>
            </w:r>
          </w:p>
          <w:p w:rsidR="00C05267" w:rsidP="354309A8" w:rsidRDefault="15E7B96D" w14:paraId="473F5144" w14:textId="4767E99A">
            <w:pPr>
              <w:spacing w:after="0" w:line="240" w:lineRule="auto"/>
              <w:rPr>
                <w:rFonts w:ascii="Times New Roman" w:hAnsi="Times New Roman" w:eastAsia="Times New Roman" w:cs="Times New Roman"/>
              </w:rPr>
            </w:pPr>
            <w:r w:rsidRPr="69131F55">
              <w:rPr>
                <w:rFonts w:ascii="Times New Roman" w:hAnsi="Times New Roman" w:eastAsia="Times New Roman" w:cs="Times New Roman"/>
              </w:rPr>
              <w:t>Purpose:</w:t>
            </w:r>
            <w:r w:rsidRPr="69131F55" w:rsidR="51567493">
              <w:rPr>
                <w:rFonts w:ascii="Times New Roman" w:hAnsi="Times New Roman" w:eastAsia="Times New Roman" w:cs="Times New Roman"/>
              </w:rPr>
              <w:t xml:space="preserve"> </w:t>
            </w:r>
            <w:r w:rsidRPr="69131F55" w:rsidR="6EE17519">
              <w:rPr>
                <w:rFonts w:ascii="Times New Roman" w:hAnsi="Times New Roman" w:eastAsia="Times New Roman" w:cs="Times New Roman"/>
              </w:rPr>
              <w:t xml:space="preserve">Informational and </w:t>
            </w:r>
            <w:r w:rsidRPr="52C46A7C" w:rsidR="0111E911">
              <w:rPr>
                <w:rFonts w:ascii="Times New Roman" w:hAnsi="Times New Roman" w:eastAsia="Times New Roman" w:cs="Times New Roman"/>
              </w:rPr>
              <w:t>promotional</w:t>
            </w:r>
            <w:r w:rsidRPr="69131F55" w:rsidR="6EE17519">
              <w:rPr>
                <w:rFonts w:ascii="Times New Roman" w:hAnsi="Times New Roman" w:eastAsia="Times New Roman" w:cs="Times New Roman"/>
              </w:rPr>
              <w:t xml:space="preserve"> </w:t>
            </w:r>
            <w:r w:rsidRPr="7F2EE25F" w:rsidR="70CE62FD">
              <w:rPr>
                <w:rFonts w:ascii="Times New Roman" w:hAnsi="Times New Roman" w:eastAsia="Times New Roman" w:cs="Times New Roman"/>
              </w:rPr>
              <w:t xml:space="preserve">(about </w:t>
            </w:r>
            <w:r w:rsidRPr="2D31065C" w:rsidR="1207A8FC">
              <w:rPr>
                <w:rFonts w:ascii="Arial" w:hAnsi="Arial" w:eastAsia="Arial" w:cs="Arial"/>
              </w:rPr>
              <w:t>labour-intensive administrative processes</w:t>
            </w:r>
            <w:r w:rsidRPr="2D31065C" w:rsidR="70CE62FD">
              <w:rPr>
                <w:rFonts w:ascii="Times New Roman" w:hAnsi="Times New Roman" w:eastAsia="Times New Roman" w:cs="Times New Roman"/>
              </w:rPr>
              <w:t>)</w:t>
            </w:r>
          </w:p>
          <w:p w:rsidR="00C05267" w:rsidP="6A91679E" w:rsidRDefault="1220980E" w14:paraId="05E300D4" w14:textId="08C11A44">
            <w:pPr>
              <w:spacing w:after="0" w:line="240" w:lineRule="auto"/>
              <w:rPr>
                <w:rFonts w:ascii="Times New Roman" w:hAnsi="Times New Roman" w:eastAsia="Times New Roman" w:cs="Times New Roman"/>
              </w:rPr>
            </w:pPr>
            <w:r>
              <w:br/>
            </w:r>
            <w:r w:rsidRPr="6A91679E">
              <w:rPr>
                <w:rFonts w:ascii="Times New Roman" w:hAnsi="Times New Roman" w:eastAsia="Times New Roman" w:cs="Times New Roman"/>
              </w:rPr>
              <w:t>Scenario 2b</w:t>
            </w:r>
          </w:p>
          <w:p w:rsidR="00C05267" w:rsidP="354309A8" w:rsidRDefault="5E9C9393" w14:paraId="1D947865" w14:textId="51AE1347">
            <w:pPr>
              <w:spacing w:after="0" w:line="240" w:lineRule="auto"/>
              <w:rPr>
                <w:rFonts w:ascii="Times New Roman" w:hAnsi="Times New Roman" w:eastAsia="Times New Roman" w:cs="Times New Roman"/>
              </w:rPr>
            </w:pPr>
            <w:r w:rsidRPr="3003CA37">
              <w:rPr>
                <w:rFonts w:ascii="Times New Roman" w:hAnsi="Times New Roman" w:eastAsia="Times New Roman" w:cs="Times New Roman"/>
              </w:rPr>
              <w:t xml:space="preserve">Context: </w:t>
            </w:r>
            <w:r w:rsidRPr="3003CA37" w:rsidR="224189C0">
              <w:rPr>
                <w:rFonts w:ascii="Times New Roman" w:hAnsi="Times New Roman" w:eastAsia="Times New Roman" w:cs="Times New Roman"/>
              </w:rPr>
              <w:t xml:space="preserve">A semi formal presentation towards students living in residential </w:t>
            </w:r>
            <w:r w:rsidRPr="47E75F05" w:rsidR="224189C0">
              <w:rPr>
                <w:rFonts w:ascii="Times New Roman" w:hAnsi="Times New Roman" w:eastAsia="Times New Roman" w:cs="Times New Roman"/>
              </w:rPr>
              <w:t xml:space="preserve">colleges or know someone who </w:t>
            </w:r>
            <w:r w:rsidRPr="20E4C35F" w:rsidR="224189C0">
              <w:rPr>
                <w:rFonts w:ascii="Times New Roman" w:hAnsi="Times New Roman" w:eastAsia="Times New Roman" w:cs="Times New Roman"/>
              </w:rPr>
              <w:t>lives in residential colleges</w:t>
            </w:r>
          </w:p>
          <w:p w:rsidR="00C05267" w:rsidP="354309A8" w:rsidRDefault="5E9C9393" w14:paraId="01D88FEC" w14:textId="1821337A">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Audience: </w:t>
            </w:r>
            <w:r w:rsidRPr="20E4C35F" w:rsidR="71971C8D">
              <w:rPr>
                <w:rFonts w:ascii="Times New Roman" w:hAnsi="Times New Roman" w:eastAsia="Times New Roman" w:cs="Times New Roman"/>
              </w:rPr>
              <w:t>NUS Students</w:t>
            </w:r>
          </w:p>
          <w:p w:rsidR="00C05267" w:rsidP="354309A8" w:rsidRDefault="5E9C9393" w14:paraId="74E6F6E0" w14:textId="6E2858A1">
            <w:pPr>
              <w:spacing w:after="0" w:line="240" w:lineRule="auto"/>
              <w:rPr>
                <w:rFonts w:ascii="Times New Roman" w:hAnsi="Times New Roman" w:eastAsia="Times New Roman" w:cs="Times New Roman"/>
              </w:rPr>
            </w:pPr>
            <w:r w:rsidRPr="001A2055">
              <w:rPr>
                <w:rFonts w:ascii="Times New Roman" w:hAnsi="Times New Roman" w:eastAsia="Times New Roman" w:cs="Times New Roman"/>
              </w:rPr>
              <w:t>Purpose:</w:t>
            </w:r>
            <w:r w:rsidRPr="001A2055" w:rsidR="42F0CF9B">
              <w:rPr>
                <w:rFonts w:ascii="Times New Roman" w:hAnsi="Times New Roman" w:eastAsia="Times New Roman" w:cs="Times New Roman"/>
              </w:rPr>
              <w:t xml:space="preserve"> Promotional &amp; Informational </w:t>
            </w:r>
            <w:r w:rsidRPr="001A2055" w:rsidR="075430B5">
              <w:rPr>
                <w:rFonts w:ascii="Times New Roman" w:hAnsi="Times New Roman" w:eastAsia="Times New Roman" w:cs="Times New Roman"/>
              </w:rPr>
              <w:t>(abt ur product)</w:t>
            </w:r>
          </w:p>
          <w:p w:rsidR="00C05267" w:rsidRDefault="1220980E" w14:paraId="07547A01" w14:textId="4ED46808">
            <w:pPr>
              <w:spacing w:after="0" w:line="240" w:lineRule="auto"/>
              <w:rPr>
                <w:rFonts w:ascii="Times New Roman" w:hAnsi="Times New Roman" w:eastAsia="Times New Roman" w:cs="Times New Roman"/>
              </w:rPr>
            </w:pPr>
            <w:r>
              <w:br/>
            </w:r>
            <w:r w:rsidRPr="6A91679E">
              <w:rPr>
                <w:rFonts w:ascii="Times New Roman" w:hAnsi="Times New Roman" w:eastAsia="Times New Roman" w:cs="Times New Roman"/>
              </w:rPr>
              <w:t>Scenario 3</w:t>
            </w:r>
          </w:p>
          <w:p w:rsidR="00C05267" w:rsidP="354309A8" w:rsidRDefault="5172AB2A" w14:paraId="5D9E7BBC" w14:textId="6BF7D4D0">
            <w:pPr>
              <w:spacing w:after="0" w:line="240" w:lineRule="auto"/>
              <w:rPr>
                <w:rFonts w:ascii="Times New Roman" w:hAnsi="Times New Roman" w:eastAsia="Times New Roman" w:cs="Times New Roman"/>
              </w:rPr>
            </w:pPr>
            <w:r w:rsidRPr="5E8292B1">
              <w:rPr>
                <w:rFonts w:ascii="Times New Roman" w:hAnsi="Times New Roman" w:eastAsia="Times New Roman" w:cs="Times New Roman"/>
              </w:rPr>
              <w:t xml:space="preserve">Context: </w:t>
            </w:r>
            <w:r w:rsidRPr="5E8292B1" w:rsidR="6C1BFA80">
              <w:rPr>
                <w:rFonts w:ascii="Times New Roman" w:hAnsi="Times New Roman" w:eastAsia="Times New Roman" w:cs="Times New Roman"/>
              </w:rPr>
              <w:t xml:space="preserve">A formal </w:t>
            </w:r>
            <w:r w:rsidRPr="4114A160" w:rsidR="6C1BFA80">
              <w:rPr>
                <w:rFonts w:ascii="Times New Roman" w:hAnsi="Times New Roman" w:eastAsia="Times New Roman" w:cs="Times New Roman"/>
              </w:rPr>
              <w:t xml:space="preserve">presentation </w:t>
            </w:r>
            <w:r w:rsidRPr="7C055546" w:rsidR="6C1BFA80">
              <w:rPr>
                <w:rFonts w:ascii="Times New Roman" w:hAnsi="Times New Roman" w:eastAsia="Times New Roman" w:cs="Times New Roman"/>
              </w:rPr>
              <w:t xml:space="preserve">to </w:t>
            </w:r>
            <w:r w:rsidRPr="4BFC5CE4" w:rsidR="611C1117">
              <w:rPr>
                <w:rFonts w:ascii="Times New Roman" w:hAnsi="Times New Roman" w:eastAsia="Times New Roman" w:cs="Times New Roman"/>
              </w:rPr>
              <w:t>potential mentors</w:t>
            </w:r>
            <w:r w:rsidRPr="7C055546" w:rsidR="6C1BFA80">
              <w:rPr>
                <w:rFonts w:ascii="Times New Roman" w:hAnsi="Times New Roman" w:eastAsia="Times New Roman" w:cs="Times New Roman"/>
              </w:rPr>
              <w:t xml:space="preserve"> who will judge </w:t>
            </w:r>
            <w:r w:rsidRPr="5E4E0D4B" w:rsidR="6C1BFA80">
              <w:rPr>
                <w:rFonts w:ascii="Times New Roman" w:hAnsi="Times New Roman" w:eastAsia="Times New Roman" w:cs="Times New Roman"/>
              </w:rPr>
              <w:t>the product on whether it</w:t>
            </w:r>
            <w:r w:rsidRPr="7C055546" w:rsidR="6C1BFA80">
              <w:rPr>
                <w:rFonts w:ascii="Times New Roman" w:hAnsi="Times New Roman" w:eastAsia="Times New Roman" w:cs="Times New Roman"/>
              </w:rPr>
              <w:t xml:space="preserve"> </w:t>
            </w:r>
            <w:r w:rsidRPr="373B001C" w:rsidR="6C1BFA80">
              <w:rPr>
                <w:rFonts w:ascii="Times New Roman" w:hAnsi="Times New Roman" w:eastAsia="Times New Roman" w:cs="Times New Roman"/>
              </w:rPr>
              <w:t>is suitable to be</w:t>
            </w:r>
            <w:r w:rsidRPr="767AF8C3" w:rsidR="6C1BFA80">
              <w:rPr>
                <w:rFonts w:ascii="Times New Roman" w:hAnsi="Times New Roman" w:eastAsia="Times New Roman" w:cs="Times New Roman"/>
              </w:rPr>
              <w:t xml:space="preserve"> further developed alongside NUS Enterprise</w:t>
            </w:r>
          </w:p>
          <w:p w:rsidR="00C05267" w:rsidP="354309A8" w:rsidRDefault="5172AB2A" w14:paraId="143E403A" w14:textId="1CAF1D83">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Audience: </w:t>
            </w:r>
            <w:r w:rsidRPr="39E81B88" w:rsidR="581EA9F4">
              <w:rPr>
                <w:rFonts w:ascii="Times New Roman" w:hAnsi="Times New Roman" w:eastAsia="Times New Roman" w:cs="Times New Roman"/>
              </w:rPr>
              <w:t>Potential mentors</w:t>
            </w:r>
          </w:p>
          <w:p w:rsidR="00C05267" w:rsidP="1EA34275" w:rsidRDefault="5172AB2A" w14:paraId="1DAE1907" w14:textId="4BC83C12">
            <w:pPr>
              <w:spacing w:after="0" w:line="240" w:lineRule="auto"/>
              <w:rPr>
                <w:rFonts w:ascii="Times New Roman" w:hAnsi="Times New Roman" w:eastAsia="Times New Roman" w:cs="Times New Roman"/>
              </w:rPr>
            </w:pPr>
            <w:r w:rsidRPr="1EA34275">
              <w:rPr>
                <w:rFonts w:ascii="Times New Roman" w:hAnsi="Times New Roman" w:eastAsia="Times New Roman" w:cs="Times New Roman"/>
              </w:rPr>
              <w:t>Purpose:</w:t>
            </w:r>
            <w:r w:rsidRPr="1EA34275" w:rsidR="6972EE90">
              <w:rPr>
                <w:rFonts w:ascii="Times New Roman" w:hAnsi="Times New Roman" w:eastAsia="Times New Roman" w:cs="Times New Roman"/>
              </w:rPr>
              <w:t xml:space="preserve"> Promotional and informational</w:t>
            </w:r>
            <w:r w:rsidRPr="1EA34275" w:rsidR="6FBEDB83">
              <w:rPr>
                <w:rFonts w:ascii="Times New Roman" w:hAnsi="Times New Roman" w:eastAsia="Times New Roman" w:cs="Times New Roman"/>
              </w:rPr>
              <w:t>(features that distinguish ur product from those that are currently in the mkt)</w:t>
            </w:r>
            <w:r w:rsidRPr="1EA34275" w:rsidR="7FBD9E8B">
              <w:rPr>
                <w:rFonts w:ascii="Times New Roman" w:hAnsi="Times New Roman" w:eastAsia="Times New Roman" w:cs="Times New Roman"/>
              </w:rPr>
              <w:t xml:space="preserve"> </w:t>
            </w:r>
            <w:r w:rsidRPr="1EA34275" w:rsidR="7FBD9E8B">
              <w:rPr>
                <w:rFonts w:ascii="Times New Roman" w:hAnsi="Times New Roman" w:eastAsia="Times New Roman" w:cs="Times New Roman"/>
                <w:color w:val="2F5496" w:themeColor="accent1" w:themeShade="BF"/>
              </w:rPr>
              <w:t>(based on the current project or the potential of it?)</w:t>
            </w:r>
          </w:p>
          <w:p w:rsidR="00C05267" w:rsidRDefault="00C05267" w14:paraId="5043CB0F" w14:textId="4ED46808">
            <w:pPr>
              <w:spacing w:after="0" w:line="240" w:lineRule="auto"/>
              <w:rPr>
                <w:rFonts w:ascii="Times New Roman" w:hAnsi="Times New Roman" w:eastAsia="Times New Roman" w:cs="Times New Roman"/>
              </w:rPr>
            </w:pPr>
          </w:p>
          <w:p w:rsidR="00C05267" w:rsidRDefault="00C05267" w14:paraId="07459315" w14:textId="77777777">
            <w:pPr>
              <w:spacing w:after="0" w:line="240" w:lineRule="auto"/>
              <w:rPr>
                <w:rFonts w:ascii="Times New Roman" w:hAnsi="Times New Roman" w:eastAsia="Times New Roman" w:cs="Times New Roman"/>
              </w:rPr>
            </w:pP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7AA09E3E" w:rsidP="70758C54" w:rsidRDefault="7AA09E3E" w14:paraId="7AD2B06C" w14:textId="73DF71E1">
            <w:pPr>
              <w:spacing w:after="240" w:line="240" w:lineRule="auto"/>
              <w:rPr>
                <w:rFonts w:ascii="Times New Roman" w:hAnsi="Times New Roman" w:eastAsia="Times New Roman" w:cs="Times New Roman"/>
              </w:rPr>
            </w:pPr>
            <w:r>
              <w:t>Scenario 1</w:t>
            </w:r>
          </w:p>
          <w:p w:rsidR="7AA09E3E" w:rsidP="70758C54" w:rsidRDefault="7AA09E3E" w14:paraId="2B10F95F" w14:textId="03ED7F51">
            <w:pPr>
              <w:spacing w:after="240" w:line="240" w:lineRule="auto"/>
            </w:pPr>
            <w:r>
              <w:t>Context:</w:t>
            </w:r>
            <w:r w:rsidR="5BA9EBBA">
              <w:t xml:space="preserve"> Semi-formal seminar for professional development</w:t>
            </w:r>
          </w:p>
          <w:p w:rsidR="7AA09E3E" w:rsidP="70758C54" w:rsidRDefault="7AA09E3E" w14:paraId="58EF3927" w14:textId="38062AA6">
            <w:pPr>
              <w:spacing w:after="240" w:line="240" w:lineRule="auto"/>
            </w:pPr>
            <w:r>
              <w:t>Audience:</w:t>
            </w:r>
            <w:r w:rsidR="4599889B">
              <w:t xml:space="preserve"> Peers </w:t>
            </w:r>
            <w:r w:rsidR="6C192F78">
              <w:t>(</w:t>
            </w:r>
            <w:r w:rsidR="21A5DC74">
              <w:t xml:space="preserve">Software engineers) </w:t>
            </w:r>
          </w:p>
          <w:p w:rsidR="7AA09E3E" w:rsidP="222B5E19" w:rsidRDefault="7AA09E3E" w14:paraId="5E06A32A" w14:textId="431EF6A7">
            <w:pPr>
              <w:spacing w:after="240" w:line="240" w:lineRule="auto"/>
            </w:pPr>
            <w:r>
              <w:t>Purpose:</w:t>
            </w:r>
            <w:r w:rsidR="23211410">
              <w:t xml:space="preserve"> To get peers to know about the current professional trends </w:t>
            </w:r>
          </w:p>
          <w:p w:rsidR="7AA09E3E" w:rsidP="70758C54" w:rsidRDefault="0FD81A72" w14:paraId="5F883495" w14:textId="0FD80015">
            <w:pPr>
              <w:spacing w:after="240" w:line="240" w:lineRule="auto"/>
            </w:pPr>
            <w:r>
              <w:t>The informational aspect is by covering the 4 topics listed</w:t>
            </w:r>
            <w:r w:rsidR="36518B9E">
              <w:t>, covering details that are more relevant for software engineers or generally for the tech industry</w:t>
            </w:r>
            <w:r>
              <w:t>.</w:t>
            </w:r>
            <w:r w:rsidR="5DB0C751">
              <w:t xml:space="preserve"> </w:t>
            </w:r>
          </w:p>
          <w:p w:rsidR="354309A8" w:rsidP="354309A8" w:rsidRDefault="27E96F48" w14:paraId="1176A945" w14:textId="4D2102E1">
            <w:pPr>
              <w:spacing w:after="240" w:line="240" w:lineRule="auto"/>
            </w:pPr>
            <w:r>
              <w:t>The relational aspect could be done by getting participants to participate in practice examples during the sessions and thus sharing their experiences with one another.</w:t>
            </w:r>
          </w:p>
          <w:p w:rsidR="00C05267" w:rsidP="6A91679E" w:rsidRDefault="7AA09E3E" w14:paraId="24D0E920" w14:textId="110F5CB0">
            <w:pPr>
              <w:spacing w:after="240" w:line="240" w:lineRule="auto"/>
              <w:rPr>
                <w:rFonts w:ascii="Times New Roman" w:hAnsi="Times New Roman" w:eastAsia="Times New Roman" w:cs="Times New Roman"/>
              </w:rPr>
            </w:pPr>
            <w:r>
              <w:t>Scenario 2a:</w:t>
            </w:r>
          </w:p>
          <w:p w:rsidR="63406D2C" w:rsidP="70758C54" w:rsidRDefault="63406D2C" w14:paraId="6FBE035E" w14:textId="6DC9D32B">
            <w:pPr>
              <w:spacing w:after="240" w:line="240" w:lineRule="auto"/>
            </w:pPr>
            <w:r>
              <w:t>Context:</w:t>
            </w:r>
            <w:r w:rsidR="1749663A">
              <w:t xml:space="preserve"> Formal Business Presentation </w:t>
            </w:r>
          </w:p>
          <w:p w:rsidR="63406D2C" w:rsidP="70758C54" w:rsidRDefault="63406D2C" w14:paraId="70CE2E45" w14:textId="35576C2F">
            <w:pPr>
              <w:spacing w:after="240" w:line="240" w:lineRule="auto"/>
            </w:pPr>
            <w:r>
              <w:t>Audience:</w:t>
            </w:r>
            <w:r w:rsidR="005C16E0">
              <w:t xml:space="preserve"> Company boss and supervisors</w:t>
            </w:r>
          </w:p>
          <w:p w:rsidR="63406D2C" w:rsidP="354309A8" w:rsidRDefault="63406D2C" w14:paraId="7701AE04" w14:textId="3A2E0DD7">
            <w:pPr>
              <w:spacing w:after="240" w:line="240" w:lineRule="auto"/>
            </w:pPr>
            <w:r>
              <w:t>Purpose:</w:t>
            </w:r>
            <w:r w:rsidR="521CA356">
              <w:t xml:space="preserve"> T</w:t>
            </w:r>
            <w:r w:rsidR="1FBAB84D">
              <w:t>o get the company boss and supervisors to be confident enough to use their product to upgrade their process and show how it still fits within their limited budget.</w:t>
            </w:r>
          </w:p>
          <w:p w:rsidR="291379EF" w:rsidP="20E4C35F" w:rsidRDefault="291379EF" w14:paraId="02403944" w14:textId="244A6253">
            <w:pPr>
              <w:spacing w:after="240" w:line="240" w:lineRule="auto"/>
            </w:pPr>
            <w:r>
              <w:t>The informational aspect is done during pitching when the students explain the details in their project during the presentation.</w:t>
            </w:r>
          </w:p>
          <w:p w:rsidR="00DF3995" w:rsidP="20E4C35F" w:rsidRDefault="00DF3995" w14:paraId="6D314D1E" w14:textId="37475E78">
            <w:pPr>
              <w:spacing w:after="240" w:line="240" w:lineRule="auto"/>
            </w:pPr>
            <w:r>
              <w:t xml:space="preserve">The promotional aspect is carried out to promote their ideas/products to gain investments. </w:t>
            </w:r>
          </w:p>
          <w:p w:rsidR="00C05267" w:rsidP="6A91679E" w:rsidRDefault="7AA09E3E" w14:paraId="40D87649" w14:textId="3ABE8145">
            <w:pPr>
              <w:spacing w:after="240" w:line="240" w:lineRule="auto"/>
              <w:rPr>
                <w:rFonts w:ascii="Times New Roman" w:hAnsi="Times New Roman" w:eastAsia="Times New Roman" w:cs="Times New Roman"/>
              </w:rPr>
            </w:pPr>
            <w:r>
              <w:t>Scenario 2b:</w:t>
            </w:r>
          </w:p>
          <w:p w:rsidR="1E6BA32A" w:rsidP="354309A8" w:rsidRDefault="1E6BA32A" w14:paraId="7AAD0EB1" w14:textId="26D94C9F">
            <w:pPr>
              <w:spacing w:after="240" w:line="240" w:lineRule="auto"/>
            </w:pPr>
            <w:r>
              <w:t>Context:</w:t>
            </w:r>
            <w:r w:rsidR="3FE2CB19">
              <w:t xml:space="preserve"> Semi-formal presentation </w:t>
            </w:r>
          </w:p>
          <w:p w:rsidR="1E6BA32A" w:rsidP="354309A8" w:rsidRDefault="1E6BA32A" w14:paraId="4B63A209" w14:textId="26A0E57D">
            <w:pPr>
              <w:spacing w:after="240" w:line="240" w:lineRule="auto"/>
            </w:pPr>
            <w:r>
              <w:t>Audience:</w:t>
            </w:r>
            <w:r w:rsidR="751E6742">
              <w:t xml:space="preserve"> Peers </w:t>
            </w:r>
            <w:r w:rsidR="4EF9D168">
              <w:t>living on campus (in RC or something else)</w:t>
            </w:r>
          </w:p>
          <w:p w:rsidR="02199FA8" w:rsidP="02199FA8" w:rsidRDefault="1E6BA32A" w14:paraId="552A9E72" w14:textId="1F237DF1">
            <w:pPr>
              <w:spacing w:after="240" w:line="240" w:lineRule="auto"/>
            </w:pPr>
            <w:r>
              <w:t>Purpose:</w:t>
            </w:r>
            <w:r w:rsidR="4F2AE820">
              <w:t xml:space="preserve"> To get the NUS community (starting with these students) to use your product.</w:t>
            </w:r>
          </w:p>
          <w:p w:rsidR="7EE65C9D" w:rsidP="0A241A15" w:rsidRDefault="7EE65C9D" w14:paraId="7D15A81A" w14:textId="67CDAB62">
            <w:pPr>
              <w:spacing w:after="240" w:line="240" w:lineRule="auto"/>
            </w:pPr>
            <w:r>
              <w:t>The promotional aspect is done by encouraging or persuading peers to use the product.</w:t>
            </w:r>
          </w:p>
          <w:p w:rsidR="7EE65C9D" w:rsidP="1D0B9FF9" w:rsidRDefault="7EE65C9D" w14:paraId="5F946505" w14:textId="366ECD32">
            <w:pPr>
              <w:spacing w:after="240" w:line="240" w:lineRule="auto"/>
            </w:pPr>
            <w:r>
              <w:t>The informational aspect is done by explaining the details surrounding the product and how the peers would use it.</w:t>
            </w:r>
          </w:p>
          <w:p w:rsidR="00C05267" w:rsidP="6A91679E" w:rsidRDefault="7AA09E3E" w14:paraId="1DDC8E80" w14:textId="5698BC96">
            <w:pPr>
              <w:spacing w:after="240" w:line="240" w:lineRule="auto"/>
              <w:rPr>
                <w:rFonts w:ascii="Times New Roman" w:hAnsi="Times New Roman" w:eastAsia="Times New Roman" w:cs="Times New Roman"/>
              </w:rPr>
            </w:pPr>
            <w:r>
              <w:t>Scenario 3:</w:t>
            </w:r>
          </w:p>
          <w:p w:rsidR="00C05267" w:rsidP="354309A8" w:rsidRDefault="57BD610E" w14:paraId="7AAEDC09" w14:textId="5E9C27FC">
            <w:pPr>
              <w:spacing w:after="240" w:line="240" w:lineRule="auto"/>
            </w:pPr>
            <w:r>
              <w:t>Context:</w:t>
            </w:r>
            <w:r w:rsidR="72ACD985">
              <w:t xml:space="preserve"> Formal Presentation/Pitch </w:t>
            </w:r>
          </w:p>
          <w:p w:rsidR="00C05267" w:rsidP="354309A8" w:rsidRDefault="57BD610E" w14:paraId="400BC805" w14:textId="108E1422">
            <w:pPr>
              <w:spacing w:after="240" w:line="240" w:lineRule="auto"/>
            </w:pPr>
            <w:r>
              <w:t>Audience:</w:t>
            </w:r>
            <w:r w:rsidR="2C4FAFE7">
              <w:t xml:space="preserve"> </w:t>
            </w:r>
            <w:r w:rsidR="64483FBC">
              <w:t>Judges of the Pitch</w:t>
            </w:r>
            <w:r w:rsidR="4ECC636F">
              <w:t xml:space="preserve"> </w:t>
            </w:r>
            <w:r w:rsidR="64483FBC">
              <w:t>It</w:t>
            </w:r>
            <w:r w:rsidR="56FA1549">
              <w:t>!</w:t>
            </w:r>
            <w:r w:rsidR="64483FBC">
              <w:t xml:space="preserve"> competition</w:t>
            </w:r>
            <w:r w:rsidR="0AA69157">
              <w:t>/ Mentors of NUS Enterprise</w:t>
            </w:r>
          </w:p>
          <w:p w:rsidR="00C05267" w:rsidP="222B5E19" w:rsidRDefault="57BD610E" w14:paraId="1B52F399" w14:textId="2315EF0A">
            <w:pPr>
              <w:spacing w:after="240" w:line="240" w:lineRule="auto"/>
            </w:pPr>
            <w:r>
              <w:t>Purpose:</w:t>
            </w:r>
            <w:r w:rsidR="03963F78">
              <w:t xml:space="preserve"> To win over the other ideas pitched by other students in the minds of the judges / mentors of NUS enterprise</w:t>
            </w:r>
            <w:r w:rsidR="19F853AD">
              <w:t>.</w:t>
            </w:r>
          </w:p>
          <w:p w:rsidR="00C05267" w:rsidP="1EA34275" w:rsidRDefault="19F853AD" w14:paraId="2273D6BB" w14:textId="44055989">
            <w:pPr>
              <w:spacing w:after="240" w:line="240" w:lineRule="auto"/>
              <w:rPr>
                <w:rFonts w:ascii="Times New Roman" w:hAnsi="Times New Roman" w:eastAsia="Times New Roman" w:cs="Times New Roman"/>
              </w:rPr>
            </w:pPr>
            <w:r>
              <w:t>Promotional aspect is done by explaining how the</w:t>
            </w:r>
            <w:r w:rsidR="0B8FE6D4">
              <w:t xml:space="preserve"> selling point of </w:t>
            </w:r>
            <w:r>
              <w:t>their products/ideas</w:t>
            </w:r>
            <w:r w:rsidR="4FBB77DF">
              <w:t xml:space="preserve">. </w:t>
            </w:r>
            <w:r>
              <w:t xml:space="preserve"> </w:t>
            </w:r>
            <w:r w:rsidRPr="1EA34275" w:rsidR="7673C646">
              <w:rPr>
                <w:rFonts w:ascii="Times New Roman" w:hAnsi="Times New Roman" w:eastAsia="Times New Roman" w:cs="Times New Roman"/>
                <w:color w:val="2F5496" w:themeColor="accent1" w:themeShade="BF"/>
              </w:rPr>
              <w:t>(based on the current project or the potential of it?)</w:t>
            </w:r>
          </w:p>
          <w:p w:rsidR="00C05267" w:rsidRDefault="125DBF6D" w14:paraId="6537F28F" w14:textId="1F14EB8A">
            <w:pPr>
              <w:spacing w:after="240" w:line="240" w:lineRule="auto"/>
            </w:pPr>
            <w:r>
              <w:t>Informational</w:t>
            </w:r>
            <w:r w:rsidR="63CE6C3F">
              <w:t xml:space="preserve"> aspect is done by </w:t>
            </w:r>
            <w:r w:rsidR="1374212E">
              <w:t>explaining the details of the idea during the pitch presentation.</w:t>
            </w:r>
          </w:p>
        </w:tc>
      </w:tr>
      <w:tr w:rsidR="00794BF8" w:rsidTr="7D48B2A7" w14:paraId="65BF104D" w14:textId="77777777">
        <w:trPr>
          <w:trHeight w:val="493"/>
        </w:trPr>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EAD3"/>
            <w:tcMar>
              <w:top w:w="100" w:type="dxa"/>
              <w:left w:w="100" w:type="dxa"/>
              <w:bottom w:w="100" w:type="dxa"/>
              <w:right w:w="100" w:type="dxa"/>
            </w:tcMar>
          </w:tcPr>
          <w:p w:rsidR="00C05267" w:rsidRDefault="00892D38" w14:paraId="084B1135" w14:textId="702123CD">
            <w:pPr>
              <w:spacing w:after="0" w:line="240" w:lineRule="auto"/>
              <w:rPr>
                <w:rFonts w:ascii="Times New Roman" w:hAnsi="Times New Roman" w:eastAsia="Times New Roman" w:cs="Times New Roman"/>
              </w:rPr>
            </w:pPr>
            <w:r w:rsidRPr="558B13E7">
              <w:rPr>
                <w:rFonts w:ascii="Arial" w:hAnsi="Arial" w:eastAsia="Arial" w:cs="Arial"/>
                <w:color w:val="000000" w:themeColor="text1"/>
                <w:sz w:val="20"/>
                <w:szCs w:val="20"/>
              </w:rPr>
              <w:t>Room 9 (</w:t>
            </w:r>
            <w:r w:rsidRPr="558B13E7" w:rsidR="08B5694A">
              <w:rPr>
                <w:rFonts w:ascii="Arial" w:hAnsi="Arial" w:eastAsia="Arial" w:cs="Arial"/>
                <w:color w:val="000000" w:themeColor="text1"/>
                <w:sz w:val="20"/>
                <w:szCs w:val="20"/>
              </w:rPr>
              <w:t>Haofeng</w:t>
            </w:r>
            <w:r w:rsidRPr="62D36C04" w:rsidR="08B5694A">
              <w:rPr>
                <w:rFonts w:ascii="Arial" w:hAnsi="Arial" w:eastAsia="Arial" w:cs="Arial"/>
                <w:color w:val="000000" w:themeColor="text1"/>
                <w:sz w:val="20"/>
                <w:szCs w:val="20"/>
              </w:rPr>
              <w:t>, Tai</w:t>
            </w:r>
            <w:r w:rsidRPr="62D36C04">
              <w:rPr>
                <w:rFonts w:ascii="Arial" w:hAnsi="Arial" w:eastAsia="Arial" w:cs="Arial"/>
                <w:color w:val="000000" w:themeColor="text1"/>
                <w:sz w:val="20"/>
                <w:szCs w:val="20"/>
              </w:rPr>
              <w:t>)</w:t>
            </w: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D9EAD3"/>
            <w:tcMar>
              <w:top w:w="100" w:type="dxa"/>
              <w:left w:w="100" w:type="dxa"/>
              <w:bottom w:w="100" w:type="dxa"/>
              <w:right w:w="100" w:type="dxa"/>
            </w:tcMar>
          </w:tcPr>
          <w:p w:rsidR="00C05267" w:rsidRDefault="00892D38" w14:paraId="15D82C6A" w14:textId="4A3ACD3C">
            <w:pPr>
              <w:spacing w:after="0" w:line="240" w:lineRule="auto"/>
              <w:rPr>
                <w:rFonts w:ascii="Arial" w:hAnsi="Arial" w:eastAsia="Arial" w:cs="Arial"/>
                <w:color w:val="000000"/>
                <w:sz w:val="20"/>
                <w:szCs w:val="20"/>
              </w:rPr>
            </w:pPr>
            <w:r w:rsidRPr="27AD9B40">
              <w:rPr>
                <w:rFonts w:ascii="Arial" w:hAnsi="Arial" w:eastAsia="Arial" w:cs="Arial"/>
                <w:color w:val="000000" w:themeColor="text1"/>
                <w:sz w:val="20"/>
                <w:szCs w:val="20"/>
              </w:rPr>
              <w:t>Room 10 (</w:t>
            </w:r>
            <w:r w:rsidRPr="27AD9B40" w:rsidR="21622CBF">
              <w:rPr>
                <w:rFonts w:ascii="Arial" w:hAnsi="Arial" w:eastAsia="Arial" w:cs="Arial"/>
                <w:color w:val="000000" w:themeColor="text1"/>
                <w:sz w:val="20"/>
                <w:szCs w:val="20"/>
              </w:rPr>
              <w:t>Jun Leong, Sharif</w:t>
            </w:r>
            <w:r w:rsidRPr="27AD9B40">
              <w:rPr>
                <w:rFonts w:ascii="Arial" w:hAnsi="Arial" w:eastAsia="Arial" w:cs="Arial"/>
                <w:color w:val="000000" w:themeColor="text1"/>
                <w:sz w:val="20"/>
                <w:szCs w:val="20"/>
              </w:rPr>
              <w:t>)</w:t>
            </w:r>
          </w:p>
          <w:p w:rsidR="00C05267" w:rsidRDefault="00C05267" w14:paraId="6DFB9E20" w14:textId="77777777">
            <w:pPr>
              <w:spacing w:after="0" w:line="240" w:lineRule="auto"/>
              <w:rPr>
                <w:rFonts w:ascii="Times New Roman" w:hAnsi="Times New Roman" w:eastAsia="Times New Roman" w:cs="Times New Roman"/>
              </w:rPr>
            </w:pPr>
          </w:p>
        </w:tc>
      </w:tr>
      <w:tr w:rsidR="00794BF8" w:rsidTr="7D48B2A7" w14:paraId="70DF9E56" w14:textId="77777777">
        <w:tc>
          <w:tcPr>
            <w:tcW w:w="5406"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RDefault="7D9218EB" w14:paraId="44E871BC" w14:textId="73D88175">
            <w:pPr>
              <w:spacing w:after="240" w:line="240" w:lineRule="auto"/>
              <w:rPr>
                <w:rFonts w:ascii="Times New Roman" w:hAnsi="Times New Roman" w:eastAsia="Times New Roman" w:cs="Times New Roman"/>
              </w:rPr>
            </w:pPr>
            <w:r w:rsidRPr="6A91679E">
              <w:rPr>
                <w:rFonts w:ascii="Times New Roman" w:hAnsi="Times New Roman" w:eastAsia="Times New Roman" w:cs="Times New Roman"/>
              </w:rPr>
              <w:t xml:space="preserve">Scenario 1: </w:t>
            </w:r>
          </w:p>
          <w:p w:rsidR="7D9218EB" w:rsidP="6A91679E" w:rsidRDefault="7D9218EB" w14:paraId="55185951" w14:textId="6727F80E">
            <w:pPr>
              <w:spacing w:after="240" w:line="240" w:lineRule="auto"/>
              <w:rPr>
                <w:rFonts w:ascii="Times New Roman" w:hAnsi="Times New Roman" w:eastAsia="Times New Roman" w:cs="Times New Roman"/>
              </w:rPr>
            </w:pPr>
            <w:r w:rsidRPr="6A91679E">
              <w:rPr>
                <w:rFonts w:ascii="Times New Roman" w:hAnsi="Times New Roman" w:eastAsia="Times New Roman" w:cs="Times New Roman"/>
              </w:rPr>
              <w:t>C</w:t>
            </w:r>
            <w:r w:rsidRPr="6A91679E" w:rsidR="574D88F7">
              <w:rPr>
                <w:rFonts w:ascii="Times New Roman" w:hAnsi="Times New Roman" w:eastAsia="Times New Roman" w:cs="Times New Roman"/>
              </w:rPr>
              <w:t>ontext: Semi-professional environment in a seminar</w:t>
            </w:r>
          </w:p>
          <w:p w:rsidR="6A91679E" w:rsidP="6A91679E" w:rsidRDefault="574D88F7" w14:paraId="16B146E4" w14:textId="716DB4ED">
            <w:pPr>
              <w:spacing w:after="240" w:line="240" w:lineRule="auto"/>
              <w:rPr>
                <w:rFonts w:ascii="Times New Roman" w:hAnsi="Times New Roman" w:eastAsia="Times New Roman" w:cs="Times New Roman"/>
              </w:rPr>
            </w:pPr>
            <w:r w:rsidRPr="328E655D">
              <w:rPr>
                <w:rFonts w:ascii="Times New Roman" w:hAnsi="Times New Roman" w:eastAsia="Times New Roman" w:cs="Times New Roman"/>
              </w:rPr>
              <w:t>Aud</w:t>
            </w:r>
            <w:r w:rsidRPr="328E655D" w:rsidR="5112EF6A">
              <w:rPr>
                <w:rFonts w:ascii="Times New Roman" w:hAnsi="Times New Roman" w:eastAsia="Times New Roman" w:cs="Times New Roman"/>
              </w:rPr>
              <w:t>ience: Peers and students</w:t>
            </w:r>
            <w:r w:rsidRPr="328E655D" w:rsidR="06A803D3">
              <w:rPr>
                <w:rFonts w:ascii="Times New Roman" w:hAnsi="Times New Roman" w:eastAsia="Times New Roman" w:cs="Times New Roman"/>
              </w:rPr>
              <w:t xml:space="preserve"> (software engineering) </w:t>
            </w:r>
          </w:p>
          <w:p w:rsidR="5112EF6A" w:rsidP="354309A8" w:rsidRDefault="5112EF6A" w14:paraId="497E38BC" w14:textId="05AA1488">
            <w:pPr>
              <w:spacing w:after="240" w:line="240" w:lineRule="auto"/>
              <w:rPr>
                <w:rFonts w:ascii="Times New Roman" w:hAnsi="Times New Roman" w:eastAsia="Times New Roman" w:cs="Times New Roman"/>
              </w:rPr>
            </w:pPr>
            <w:r w:rsidRPr="460A892C">
              <w:rPr>
                <w:rFonts w:ascii="Times New Roman" w:hAnsi="Times New Roman" w:eastAsia="Times New Roman" w:cs="Times New Roman"/>
              </w:rPr>
              <w:t xml:space="preserve">Purpose: </w:t>
            </w:r>
            <w:r w:rsidRPr="460A892C" w:rsidR="28BA1115">
              <w:rPr>
                <w:rFonts w:ascii="Times New Roman" w:hAnsi="Times New Roman" w:eastAsia="Times New Roman" w:cs="Times New Roman"/>
              </w:rPr>
              <w:t xml:space="preserve">Informational </w:t>
            </w:r>
            <w:r w:rsidRPr="460A892C" w:rsidR="336CC42F">
              <w:rPr>
                <w:rFonts w:ascii="Times New Roman" w:hAnsi="Times New Roman" w:eastAsia="Times New Roman" w:cs="Times New Roman"/>
              </w:rPr>
              <w:t>- provide students with useful information for career development</w:t>
            </w:r>
            <w:r w:rsidRPr="460A892C" w:rsidR="547A34F8">
              <w:rPr>
                <w:rFonts w:ascii="Times New Roman" w:hAnsi="Times New Roman" w:eastAsia="Times New Roman" w:cs="Times New Roman"/>
              </w:rPr>
              <w:t xml:space="preserve"> (e.g. tech portfolios, tech interview) </w:t>
            </w:r>
            <w:r w:rsidRPr="460A892C" w:rsidR="7E5ACBA8">
              <w:rPr>
                <w:rFonts w:ascii="Times New Roman" w:hAnsi="Times New Roman" w:eastAsia="Times New Roman" w:cs="Times New Roman"/>
              </w:rPr>
              <w:t>How to land tech internships, useful skills/frameworks employers are looking for ...</w:t>
            </w:r>
          </w:p>
          <w:p w:rsidR="5112EF6A" w:rsidP="354309A8" w:rsidRDefault="5112EF6A" w14:paraId="08E956D0" w14:textId="70EDF6FE">
            <w:pPr>
              <w:spacing w:after="240" w:line="240" w:lineRule="auto"/>
              <w:rPr>
                <w:rFonts w:ascii="Times New Roman" w:hAnsi="Times New Roman" w:eastAsia="Times New Roman" w:cs="Times New Roman"/>
              </w:rPr>
            </w:pPr>
            <w:r w:rsidRPr="354309A8">
              <w:rPr>
                <w:rFonts w:ascii="Times New Roman" w:hAnsi="Times New Roman" w:eastAsia="Times New Roman" w:cs="Times New Roman"/>
              </w:rPr>
              <w:t>Scenario 2:</w:t>
            </w:r>
          </w:p>
          <w:p w:rsidR="354309A8" w:rsidP="354309A8" w:rsidRDefault="5112EF6A" w14:paraId="3639DF63" w14:textId="011831F0">
            <w:pPr>
              <w:spacing w:after="240" w:line="240" w:lineRule="auto"/>
              <w:rPr>
                <w:rFonts w:ascii="Times New Roman" w:hAnsi="Times New Roman" w:eastAsia="Times New Roman" w:cs="Times New Roman"/>
              </w:rPr>
            </w:pPr>
            <w:r w:rsidRPr="7617E244">
              <w:rPr>
                <w:rFonts w:ascii="Times New Roman" w:hAnsi="Times New Roman" w:eastAsia="Times New Roman" w:cs="Times New Roman"/>
              </w:rPr>
              <w:t xml:space="preserve">Context: formal </w:t>
            </w:r>
          </w:p>
          <w:p w:rsidR="5112EF6A" w:rsidP="6D9B7366" w:rsidRDefault="5112EF6A" w14:paraId="02890ED6" w14:textId="28F18FBD">
            <w:pPr>
              <w:spacing w:after="240" w:line="240" w:lineRule="auto"/>
              <w:rPr>
                <w:rFonts w:ascii="Times New Roman" w:hAnsi="Times New Roman" w:eastAsia="Times New Roman" w:cs="Times New Roman"/>
              </w:rPr>
            </w:pPr>
            <w:r w:rsidRPr="6D9B7366">
              <w:rPr>
                <w:rFonts w:ascii="Times New Roman" w:hAnsi="Times New Roman" w:eastAsia="Times New Roman" w:cs="Times New Roman"/>
              </w:rPr>
              <w:t xml:space="preserve">Audience: </w:t>
            </w:r>
            <w:r w:rsidRPr="3F9065C5">
              <w:rPr>
                <w:rFonts w:ascii="Times New Roman" w:hAnsi="Times New Roman" w:eastAsia="Times New Roman" w:cs="Times New Roman"/>
              </w:rPr>
              <w:t>company</w:t>
            </w:r>
            <w:r w:rsidRPr="6D9B7366">
              <w:rPr>
                <w:rFonts w:ascii="Times New Roman" w:hAnsi="Times New Roman" w:eastAsia="Times New Roman" w:cs="Times New Roman"/>
              </w:rPr>
              <w:t xml:space="preserve"> </w:t>
            </w:r>
            <w:r w:rsidRPr="20C5420E" w:rsidR="2D5D6233">
              <w:rPr>
                <w:rFonts w:ascii="Times New Roman" w:hAnsi="Times New Roman" w:eastAsia="Times New Roman" w:cs="Times New Roman"/>
              </w:rPr>
              <w:t>higher-ups</w:t>
            </w:r>
          </w:p>
          <w:p w:rsidR="2D5D6233" w:rsidP="20C5420E" w:rsidRDefault="2D5D6233" w14:paraId="131C785C" w14:textId="1323A144">
            <w:pPr>
              <w:spacing w:after="240" w:line="240" w:lineRule="auto"/>
              <w:rPr>
                <w:rFonts w:ascii="Times New Roman" w:hAnsi="Times New Roman" w:eastAsia="Times New Roman" w:cs="Times New Roman"/>
              </w:rPr>
            </w:pPr>
            <w:r w:rsidRPr="460A892C">
              <w:rPr>
                <w:rFonts w:ascii="Times New Roman" w:hAnsi="Times New Roman" w:eastAsia="Times New Roman" w:cs="Times New Roman"/>
              </w:rPr>
              <w:t>Purpose: Promotional and informational</w:t>
            </w:r>
            <w:r w:rsidRPr="460A892C" w:rsidR="306DA1CE">
              <w:rPr>
                <w:rFonts w:ascii="Times New Roman" w:hAnsi="Times New Roman" w:eastAsia="Times New Roman" w:cs="Times New Roman"/>
              </w:rPr>
              <w:t xml:space="preserve"> – </w:t>
            </w:r>
            <w:r w:rsidRPr="460A892C">
              <w:rPr>
                <w:rFonts w:ascii="Times New Roman" w:hAnsi="Times New Roman" w:eastAsia="Times New Roman" w:cs="Times New Roman"/>
              </w:rPr>
              <w:t>prom</w:t>
            </w:r>
            <w:r w:rsidRPr="460A892C" w:rsidR="306DA1CE">
              <w:rPr>
                <w:rFonts w:ascii="Times New Roman" w:hAnsi="Times New Roman" w:eastAsia="Times New Roman" w:cs="Times New Roman"/>
              </w:rPr>
              <w:t>ote the product and explain how it’s able to cut down costs</w:t>
            </w:r>
            <w:r w:rsidRPr="460A892C" w:rsidR="30E85643">
              <w:rPr>
                <w:rFonts w:ascii="Times New Roman" w:hAnsi="Times New Roman" w:eastAsia="Times New Roman" w:cs="Times New Roman"/>
              </w:rPr>
              <w:t xml:space="preserve"> and make it more efficient</w:t>
            </w:r>
          </w:p>
          <w:p w:rsidR="74F6BD28" w:rsidP="23725D7A" w:rsidRDefault="2D5D6233" w14:paraId="03F387BD" w14:textId="70BA0910">
            <w:pPr>
              <w:spacing w:after="240" w:line="240" w:lineRule="auto"/>
              <w:rPr>
                <w:rFonts w:ascii="Times New Roman" w:hAnsi="Times New Roman" w:eastAsia="Times New Roman" w:cs="Times New Roman"/>
              </w:rPr>
            </w:pPr>
            <w:r w:rsidRPr="23725D7A">
              <w:rPr>
                <w:rFonts w:ascii="Times New Roman" w:hAnsi="Times New Roman" w:eastAsia="Times New Roman" w:cs="Times New Roman"/>
              </w:rPr>
              <w:t>2b:</w:t>
            </w:r>
          </w:p>
          <w:p w:rsidR="23725D7A" w:rsidP="23725D7A" w:rsidRDefault="2D5D6233" w14:paraId="12B9DC0E" w14:textId="6DF56BE9">
            <w:pPr>
              <w:spacing w:after="240" w:line="240" w:lineRule="auto"/>
              <w:rPr>
                <w:rFonts w:ascii="Times New Roman" w:hAnsi="Times New Roman" w:eastAsia="Times New Roman" w:cs="Times New Roman"/>
              </w:rPr>
            </w:pPr>
            <w:r w:rsidRPr="0D689F90">
              <w:rPr>
                <w:rFonts w:ascii="Times New Roman" w:hAnsi="Times New Roman" w:eastAsia="Times New Roman" w:cs="Times New Roman"/>
              </w:rPr>
              <w:t>Context: Casual</w:t>
            </w:r>
          </w:p>
          <w:p w:rsidR="0D689F90" w:rsidP="0D689F90" w:rsidRDefault="2D5D6233" w14:paraId="5016C490" w14:textId="0F232549">
            <w:pPr>
              <w:spacing w:after="240" w:line="240" w:lineRule="auto"/>
              <w:rPr>
                <w:rFonts w:ascii="Times New Roman" w:hAnsi="Times New Roman" w:eastAsia="Times New Roman" w:cs="Times New Roman"/>
              </w:rPr>
            </w:pPr>
            <w:r w:rsidRPr="6D089BE3">
              <w:rPr>
                <w:rFonts w:ascii="Times New Roman" w:hAnsi="Times New Roman" w:eastAsia="Times New Roman" w:cs="Times New Roman"/>
              </w:rPr>
              <w:t>Audience: Students</w:t>
            </w:r>
          </w:p>
          <w:p w:rsidR="2D5D6233" w:rsidP="6D089BE3" w:rsidRDefault="2D5D6233" w14:paraId="49A46C0A" w14:textId="23EA7353">
            <w:pPr>
              <w:spacing w:after="240" w:line="240" w:lineRule="auto"/>
              <w:rPr>
                <w:rFonts w:ascii="Times New Roman" w:hAnsi="Times New Roman" w:eastAsia="Times New Roman" w:cs="Times New Roman"/>
              </w:rPr>
            </w:pPr>
            <w:r w:rsidRPr="04F27476">
              <w:rPr>
                <w:rFonts w:ascii="Times New Roman" w:hAnsi="Times New Roman" w:eastAsia="Times New Roman" w:cs="Times New Roman"/>
              </w:rPr>
              <w:t>Purpose: Promotional and relational</w:t>
            </w:r>
            <w:r w:rsidRPr="04F27476" w:rsidR="1E9FDFCC">
              <w:rPr>
                <w:rFonts w:ascii="Times New Roman" w:hAnsi="Times New Roman" w:eastAsia="Times New Roman" w:cs="Times New Roman"/>
              </w:rPr>
              <w:t xml:space="preserve"> – promote the product and also allow </w:t>
            </w:r>
            <w:r w:rsidRPr="04F27476" w:rsidR="0FB85F7D">
              <w:rPr>
                <w:rFonts w:ascii="Times New Roman" w:hAnsi="Times New Roman" w:eastAsia="Times New Roman" w:cs="Times New Roman"/>
              </w:rPr>
              <w:t xml:space="preserve">real life future users </w:t>
            </w:r>
            <w:r w:rsidRPr="04F27476" w:rsidR="1E9FDFCC">
              <w:rPr>
                <w:rFonts w:ascii="Times New Roman" w:hAnsi="Times New Roman" w:eastAsia="Times New Roman" w:cs="Times New Roman"/>
              </w:rPr>
              <w:t>to relate to them to give them a more credible comment/feedbacks</w:t>
            </w:r>
            <w:r w:rsidRPr="04F27476" w:rsidR="493DF6C4">
              <w:rPr>
                <w:rFonts w:ascii="Times New Roman" w:hAnsi="Times New Roman" w:eastAsia="Times New Roman" w:cs="Times New Roman"/>
              </w:rPr>
              <w:t>, and show examples of how our product can solve their issues.</w:t>
            </w:r>
          </w:p>
          <w:p w:rsidR="2D5D6233" w:rsidP="52C46A7C" w:rsidRDefault="2D5D6233" w14:paraId="1D8EE0AA" w14:textId="605D09F3">
            <w:pPr>
              <w:spacing w:after="240" w:line="240" w:lineRule="auto"/>
              <w:rPr>
                <w:rFonts w:ascii="Times New Roman" w:hAnsi="Times New Roman" w:eastAsia="Times New Roman" w:cs="Times New Roman"/>
              </w:rPr>
            </w:pPr>
            <w:r w:rsidRPr="52C46A7C">
              <w:rPr>
                <w:rFonts w:ascii="Times New Roman" w:hAnsi="Times New Roman" w:eastAsia="Times New Roman" w:cs="Times New Roman"/>
              </w:rPr>
              <w:t>3:</w:t>
            </w:r>
          </w:p>
          <w:p w:rsidR="2D5D6233" w:rsidP="52C46A7C" w:rsidRDefault="2D5D6233" w14:paraId="38C5F3C0" w14:textId="4D2102E1">
            <w:pPr>
              <w:spacing w:after="240" w:line="240" w:lineRule="auto"/>
              <w:rPr>
                <w:rFonts w:ascii="Times New Roman" w:hAnsi="Times New Roman" w:eastAsia="Times New Roman" w:cs="Times New Roman"/>
              </w:rPr>
            </w:pPr>
            <w:r w:rsidRPr="52C46A7C">
              <w:rPr>
                <w:rFonts w:ascii="Times New Roman" w:hAnsi="Times New Roman" w:eastAsia="Times New Roman" w:cs="Times New Roman"/>
              </w:rPr>
              <w:t>Context: Competition</w:t>
            </w:r>
          </w:p>
          <w:p w:rsidR="2D5D6233" w:rsidP="52C46A7C" w:rsidRDefault="2D5D6233" w14:paraId="15854CB8" w14:textId="57EA1350">
            <w:pPr>
              <w:spacing w:after="240" w:line="240" w:lineRule="auto"/>
              <w:rPr>
                <w:rFonts w:ascii="Times New Roman" w:hAnsi="Times New Roman" w:eastAsia="Times New Roman" w:cs="Times New Roman"/>
              </w:rPr>
            </w:pPr>
            <w:r w:rsidRPr="5F7E7500">
              <w:rPr>
                <w:rFonts w:ascii="Times New Roman" w:hAnsi="Times New Roman" w:eastAsia="Times New Roman" w:cs="Times New Roman"/>
              </w:rPr>
              <w:t>Audience: Mentors</w:t>
            </w:r>
            <w:r w:rsidRPr="3DFD1967" w:rsidR="28C6F34E">
              <w:rPr>
                <w:rFonts w:ascii="Times New Roman" w:hAnsi="Times New Roman" w:eastAsia="Times New Roman" w:cs="Times New Roman"/>
              </w:rPr>
              <w:t xml:space="preserve"> </w:t>
            </w:r>
            <w:r w:rsidRPr="2838526C" w:rsidR="28C6F34E">
              <w:rPr>
                <w:rFonts w:ascii="Times New Roman" w:hAnsi="Times New Roman" w:eastAsia="Times New Roman" w:cs="Times New Roman"/>
              </w:rPr>
              <w:t xml:space="preserve">(Judges for the </w:t>
            </w:r>
            <w:r w:rsidRPr="636DFD41" w:rsidR="28C6F34E">
              <w:rPr>
                <w:rFonts w:ascii="Times New Roman" w:hAnsi="Times New Roman" w:eastAsia="Times New Roman" w:cs="Times New Roman"/>
              </w:rPr>
              <w:t>competition)</w:t>
            </w:r>
          </w:p>
          <w:p w:rsidR="2D5D6233" w:rsidP="1EA34275" w:rsidRDefault="2D5D6233" w14:paraId="15C4985A" w14:textId="6C275AF0">
            <w:pPr>
              <w:spacing w:after="240" w:line="240" w:lineRule="auto"/>
              <w:rPr>
                <w:rFonts w:ascii="Times New Roman" w:hAnsi="Times New Roman" w:eastAsia="Times New Roman" w:cs="Times New Roman"/>
              </w:rPr>
            </w:pPr>
            <w:r w:rsidRPr="1EA34275">
              <w:rPr>
                <w:rFonts w:ascii="Times New Roman" w:hAnsi="Times New Roman" w:eastAsia="Times New Roman" w:cs="Times New Roman"/>
              </w:rPr>
              <w:t>Purpose: Promotional and transformational</w:t>
            </w:r>
            <w:r w:rsidRPr="1EA34275" w:rsidR="11A4FAA5">
              <w:rPr>
                <w:rFonts w:ascii="Times New Roman" w:hAnsi="Times New Roman" w:eastAsia="Times New Roman" w:cs="Times New Roman"/>
              </w:rPr>
              <w:t xml:space="preserve"> – strongly worded to convince the mentors</w:t>
            </w:r>
            <w:r w:rsidRPr="1EA34275" w:rsidR="334E4887">
              <w:rPr>
                <w:rFonts w:ascii="Times New Roman" w:hAnsi="Times New Roman" w:eastAsia="Times New Roman" w:cs="Times New Roman"/>
              </w:rPr>
              <w:t>, and show passion/ cause for the product to attract mentors to buy into their ideas</w:t>
            </w:r>
            <w:r w:rsidRPr="1EA34275" w:rsidR="6B5075E8">
              <w:rPr>
                <w:rFonts w:ascii="Times New Roman" w:hAnsi="Times New Roman" w:eastAsia="Times New Roman" w:cs="Times New Roman"/>
              </w:rPr>
              <w:t xml:space="preserve"> </w:t>
            </w:r>
            <w:r w:rsidRPr="1EA34275" w:rsidR="6B5075E8">
              <w:rPr>
                <w:rFonts w:ascii="Times New Roman" w:hAnsi="Times New Roman" w:eastAsia="Times New Roman" w:cs="Times New Roman"/>
                <w:color w:val="2F5496" w:themeColor="accent1" w:themeShade="BF"/>
              </w:rPr>
              <w:t>(based on the current project or the potential of it?)</w:t>
            </w:r>
          </w:p>
          <w:p w:rsidR="00C05267" w:rsidRDefault="00C05267" w14:paraId="144A5D23" w14:textId="77777777">
            <w:pPr>
              <w:spacing w:after="240" w:line="240" w:lineRule="auto"/>
              <w:rPr>
                <w:rFonts w:ascii="Times New Roman" w:hAnsi="Times New Roman" w:eastAsia="Times New Roman" w:cs="Times New Roman"/>
              </w:rPr>
            </w:pPr>
          </w:p>
        </w:tc>
        <w:tc>
          <w:tcPr>
            <w:tcW w:w="55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00C05267" w:rsidRDefault="71F10D73" w14:paraId="738610EB" w14:textId="5EE0A60E">
            <w:pPr>
              <w:spacing w:after="0" w:line="240" w:lineRule="auto"/>
              <w:rPr>
                <w:rFonts w:ascii="Times New Roman" w:hAnsi="Times New Roman" w:eastAsia="Times New Roman" w:cs="Times New Roman"/>
              </w:rPr>
            </w:pPr>
            <w:r w:rsidRPr="6A91679E">
              <w:rPr>
                <w:rFonts w:ascii="Times New Roman" w:hAnsi="Times New Roman" w:eastAsia="Times New Roman" w:cs="Times New Roman"/>
              </w:rPr>
              <w:t>S</w:t>
            </w:r>
            <w:r w:rsidRPr="6A91679E" w:rsidR="215103E5">
              <w:rPr>
                <w:rFonts w:ascii="Times New Roman" w:hAnsi="Times New Roman" w:eastAsia="Times New Roman" w:cs="Times New Roman"/>
              </w:rPr>
              <w:t xml:space="preserve">cenario 1: </w:t>
            </w:r>
          </w:p>
          <w:p w:rsidR="6CE36260" w:rsidP="354309A8" w:rsidRDefault="6CE36260" w14:paraId="7B27F0ED" w14:textId="56213571">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Context: semi-formal </w:t>
            </w:r>
          </w:p>
          <w:p w:rsidR="215103E5" w:rsidP="6A91679E" w:rsidRDefault="215103E5" w14:paraId="3206F799" w14:textId="0C823219">
            <w:pPr>
              <w:spacing w:after="0" w:line="240" w:lineRule="auto"/>
              <w:rPr>
                <w:rFonts w:ascii="Times New Roman" w:hAnsi="Times New Roman" w:eastAsia="Times New Roman" w:cs="Times New Roman"/>
              </w:rPr>
            </w:pPr>
            <w:r w:rsidRPr="460A892C">
              <w:rPr>
                <w:rFonts w:ascii="Times New Roman" w:hAnsi="Times New Roman" w:eastAsia="Times New Roman" w:cs="Times New Roman"/>
              </w:rPr>
              <w:t>Audience: Peers</w:t>
            </w:r>
            <w:r w:rsidRPr="460A892C" w:rsidR="28646C86">
              <w:rPr>
                <w:rFonts w:ascii="Times New Roman" w:hAnsi="Times New Roman" w:eastAsia="Times New Roman" w:cs="Times New Roman"/>
              </w:rPr>
              <w:t xml:space="preserve"> (computing) </w:t>
            </w:r>
          </w:p>
          <w:p w:rsidR="6A91679E" w:rsidP="6A91679E" w:rsidRDefault="215103E5" w14:paraId="2BC415AF" w14:textId="369A2A31">
            <w:pPr>
              <w:spacing w:after="0" w:line="240" w:lineRule="auto"/>
              <w:rPr>
                <w:rFonts w:ascii="Times New Roman" w:hAnsi="Times New Roman" w:eastAsia="Times New Roman" w:cs="Times New Roman"/>
              </w:rPr>
            </w:pPr>
            <w:r w:rsidRPr="04F27476">
              <w:rPr>
                <w:rFonts w:ascii="Times New Roman" w:hAnsi="Times New Roman" w:eastAsia="Times New Roman" w:cs="Times New Roman"/>
              </w:rPr>
              <w:t xml:space="preserve">Purpose: Learn skills that would help in professional communication and </w:t>
            </w:r>
            <w:r w:rsidRPr="04F27476" w:rsidR="72F8624A">
              <w:rPr>
                <w:rFonts w:ascii="Times New Roman" w:hAnsi="Times New Roman" w:eastAsia="Times New Roman" w:cs="Times New Roman"/>
              </w:rPr>
              <w:t>development</w:t>
            </w:r>
            <w:r w:rsidRPr="04F27476" w:rsidR="4C23577F">
              <w:rPr>
                <w:rFonts w:ascii="Times New Roman" w:hAnsi="Times New Roman" w:eastAsia="Times New Roman" w:cs="Times New Roman"/>
              </w:rPr>
              <w:t xml:space="preserve"> (e.g. tech resume/ more tech related</w:t>
            </w:r>
            <w:r w:rsidRPr="04F27476" w:rsidR="08BB05AF">
              <w:rPr>
                <w:rFonts w:ascii="Times New Roman" w:hAnsi="Times New Roman" w:eastAsia="Times New Roman" w:cs="Times New Roman"/>
              </w:rPr>
              <w:t>/ company-specific tips</w:t>
            </w:r>
            <w:r w:rsidRPr="04F27476" w:rsidR="4C23577F">
              <w:rPr>
                <w:rFonts w:ascii="Times New Roman" w:hAnsi="Times New Roman" w:eastAsia="Times New Roman" w:cs="Times New Roman"/>
              </w:rPr>
              <w:t xml:space="preserve">) </w:t>
            </w:r>
          </w:p>
          <w:p w:rsidR="354309A8" w:rsidP="354309A8" w:rsidRDefault="354309A8" w14:paraId="016CA024" w14:textId="34542957">
            <w:pPr>
              <w:spacing w:after="0" w:line="240" w:lineRule="auto"/>
              <w:rPr>
                <w:rFonts w:ascii="Times New Roman" w:hAnsi="Times New Roman" w:eastAsia="Times New Roman" w:cs="Times New Roman"/>
              </w:rPr>
            </w:pPr>
          </w:p>
          <w:p w:rsidR="72F8624A" w:rsidP="354309A8" w:rsidRDefault="72F8624A" w14:paraId="533C3A02" w14:textId="36C98C57">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 xml:space="preserve">Scenario </w:t>
            </w:r>
            <w:r w:rsidRPr="7617E244">
              <w:rPr>
                <w:rFonts w:ascii="Times New Roman" w:hAnsi="Times New Roman" w:eastAsia="Times New Roman" w:cs="Times New Roman"/>
              </w:rPr>
              <w:t>2A</w:t>
            </w:r>
            <w:r w:rsidRPr="354309A8">
              <w:rPr>
                <w:rFonts w:ascii="Times New Roman" w:hAnsi="Times New Roman" w:eastAsia="Times New Roman" w:cs="Times New Roman"/>
              </w:rPr>
              <w:t>:</w:t>
            </w:r>
          </w:p>
          <w:p w:rsidR="72F8624A" w:rsidP="354309A8" w:rsidRDefault="72F8624A" w14:paraId="607D0E1C" w14:textId="46452844">
            <w:pPr>
              <w:spacing w:after="0" w:line="240" w:lineRule="auto"/>
              <w:rPr>
                <w:rFonts w:ascii="Times New Roman" w:hAnsi="Times New Roman" w:eastAsia="Times New Roman" w:cs="Times New Roman"/>
              </w:rPr>
            </w:pPr>
            <w:r w:rsidRPr="354309A8">
              <w:rPr>
                <w:rFonts w:ascii="Times New Roman" w:hAnsi="Times New Roman" w:eastAsia="Times New Roman" w:cs="Times New Roman"/>
              </w:rPr>
              <w:t>Context</w:t>
            </w:r>
            <w:r w:rsidRPr="222B5E19">
              <w:rPr>
                <w:rFonts w:ascii="Times New Roman" w:hAnsi="Times New Roman" w:eastAsia="Times New Roman" w:cs="Times New Roman"/>
              </w:rPr>
              <w:t xml:space="preserve">: </w:t>
            </w:r>
            <w:r w:rsidRPr="3C9E536A">
              <w:rPr>
                <w:rFonts w:ascii="Times New Roman" w:hAnsi="Times New Roman" w:eastAsia="Times New Roman" w:cs="Times New Roman"/>
              </w:rPr>
              <w:t>Formal</w:t>
            </w:r>
          </w:p>
          <w:p w:rsidR="61344597" w:rsidP="3C9E536A" w:rsidRDefault="61344597" w14:paraId="095814B4" w14:textId="7ACF6FC0">
            <w:pPr>
              <w:spacing w:after="0" w:line="240" w:lineRule="auto"/>
              <w:rPr>
                <w:rFonts w:ascii="Arial" w:hAnsi="Arial" w:eastAsia="Arial" w:cs="Arial"/>
              </w:rPr>
            </w:pPr>
            <w:r w:rsidRPr="3C9E536A">
              <w:rPr>
                <w:rFonts w:ascii="Times New Roman" w:hAnsi="Times New Roman" w:eastAsia="Times New Roman" w:cs="Times New Roman"/>
              </w:rPr>
              <w:t xml:space="preserve">Audience: </w:t>
            </w:r>
            <w:r w:rsidRPr="3C9E536A">
              <w:rPr>
                <w:rFonts w:ascii="Arial" w:hAnsi="Arial" w:eastAsia="Arial" w:cs="Arial"/>
                <w:u w:val="single"/>
              </w:rPr>
              <w:t>businesses, organisations, or professionals</w:t>
            </w:r>
          </w:p>
          <w:p w:rsidR="3C9E536A" w:rsidP="3C9E536A" w:rsidRDefault="61344597" w14:paraId="2D1A7BCD" w14:textId="2B80ABB2">
            <w:pPr>
              <w:spacing w:after="0" w:line="240" w:lineRule="auto"/>
              <w:rPr>
                <w:rFonts w:ascii="Arial" w:hAnsi="Arial" w:eastAsia="Arial" w:cs="Arial"/>
              </w:rPr>
            </w:pPr>
            <w:r w:rsidRPr="04F27476">
              <w:rPr>
                <w:rFonts w:ascii="Arial" w:hAnsi="Arial" w:eastAsia="Arial" w:cs="Arial"/>
              </w:rPr>
              <w:t xml:space="preserve">Purpose: </w:t>
            </w:r>
            <w:r w:rsidRPr="04F27476" w:rsidR="6FD27D77">
              <w:rPr>
                <w:rFonts w:ascii="Arial" w:hAnsi="Arial" w:eastAsia="Arial" w:cs="Arial"/>
              </w:rPr>
              <w:t>Showcase how our product is labour friendly (requires le</w:t>
            </w:r>
            <w:r w:rsidRPr="04F27476" w:rsidR="18A00711">
              <w:rPr>
                <w:rFonts w:ascii="Arial" w:hAnsi="Arial" w:eastAsia="Arial" w:cs="Arial"/>
              </w:rPr>
              <w:t>sser</w:t>
            </w:r>
            <w:r w:rsidRPr="04F27476" w:rsidR="6FD27D77">
              <w:rPr>
                <w:rFonts w:ascii="Arial" w:hAnsi="Arial" w:eastAsia="Arial" w:cs="Arial"/>
              </w:rPr>
              <w:t xml:space="preserve"> man hours to maintain product). Show how sustaining such an </w:t>
            </w:r>
            <w:r w:rsidRPr="04F27476" w:rsidR="5922F826">
              <w:rPr>
                <w:rFonts w:ascii="Arial" w:hAnsi="Arial" w:eastAsia="Arial" w:cs="Arial"/>
              </w:rPr>
              <w:t>app is also budget friendly at the same time not giving up on features.</w:t>
            </w:r>
          </w:p>
          <w:p w:rsidR="00C05267" w:rsidP="74F6BD28" w:rsidRDefault="00C05267" w14:paraId="460DA173" w14:textId="6ADA4415">
            <w:pPr>
              <w:spacing w:after="0" w:line="240" w:lineRule="auto"/>
              <w:rPr>
                <w:rFonts w:ascii="Times New Roman" w:hAnsi="Times New Roman" w:eastAsia="Times New Roman" w:cs="Times New Roman"/>
              </w:rPr>
            </w:pPr>
          </w:p>
          <w:p w:rsidR="00C05267" w:rsidP="0D689F90" w:rsidRDefault="4C064A30" w14:paraId="3208BB0A" w14:textId="5481115F">
            <w:pPr>
              <w:spacing w:after="0" w:line="240" w:lineRule="auto"/>
              <w:rPr>
                <w:rFonts w:ascii="Times New Roman" w:hAnsi="Times New Roman" w:eastAsia="Times New Roman" w:cs="Times New Roman"/>
              </w:rPr>
            </w:pPr>
            <w:r w:rsidRPr="6D089BE3">
              <w:rPr>
                <w:rFonts w:ascii="Times New Roman" w:hAnsi="Times New Roman" w:eastAsia="Times New Roman" w:cs="Times New Roman"/>
              </w:rPr>
              <w:t>Scenario</w:t>
            </w:r>
            <w:r w:rsidRPr="0D689F90">
              <w:rPr>
                <w:rFonts w:ascii="Times New Roman" w:hAnsi="Times New Roman" w:eastAsia="Times New Roman" w:cs="Times New Roman"/>
              </w:rPr>
              <w:t xml:space="preserve"> 2B:</w:t>
            </w:r>
          </w:p>
          <w:p w:rsidR="00C05267" w:rsidP="52C46A7C" w:rsidRDefault="4C064A30" w14:paraId="5F218ECA" w14:textId="36685590">
            <w:pPr>
              <w:spacing w:after="0" w:line="240" w:lineRule="auto"/>
              <w:rPr>
                <w:rFonts w:ascii="Times New Roman" w:hAnsi="Times New Roman" w:eastAsia="Times New Roman" w:cs="Times New Roman"/>
              </w:rPr>
            </w:pPr>
            <w:r w:rsidRPr="1DA30A08">
              <w:rPr>
                <w:rFonts w:ascii="Times New Roman" w:hAnsi="Times New Roman" w:eastAsia="Times New Roman" w:cs="Times New Roman"/>
              </w:rPr>
              <w:t xml:space="preserve">Context: </w:t>
            </w:r>
            <w:r w:rsidRPr="52C46A7C">
              <w:rPr>
                <w:rFonts w:ascii="Times New Roman" w:hAnsi="Times New Roman" w:eastAsia="Times New Roman" w:cs="Times New Roman"/>
              </w:rPr>
              <w:t>Casual</w:t>
            </w:r>
          </w:p>
          <w:p w:rsidR="00C05267" w:rsidP="4A0304AF" w:rsidRDefault="4C064A30" w14:paraId="4534FF2D" w14:textId="16735EB3">
            <w:pPr>
              <w:spacing w:after="0" w:line="240" w:lineRule="auto"/>
              <w:rPr>
                <w:rFonts w:ascii="Times New Roman" w:hAnsi="Times New Roman" w:eastAsia="Times New Roman" w:cs="Times New Roman"/>
              </w:rPr>
            </w:pPr>
            <w:r w:rsidRPr="0DFA1552">
              <w:rPr>
                <w:rFonts w:ascii="Times New Roman" w:hAnsi="Times New Roman" w:eastAsia="Times New Roman" w:cs="Times New Roman"/>
              </w:rPr>
              <w:t xml:space="preserve">Audience: Students (Potential </w:t>
            </w:r>
            <w:r w:rsidRPr="4A0304AF">
              <w:rPr>
                <w:rFonts w:ascii="Times New Roman" w:hAnsi="Times New Roman" w:eastAsia="Times New Roman" w:cs="Times New Roman"/>
              </w:rPr>
              <w:t>Users)</w:t>
            </w:r>
          </w:p>
          <w:p w:rsidR="00C05267" w:rsidP="4A0304AF" w:rsidRDefault="4C064A30" w14:paraId="47D83383" w14:textId="07ED0E8F">
            <w:pPr>
              <w:spacing w:after="0" w:line="240" w:lineRule="auto"/>
              <w:rPr>
                <w:rFonts w:ascii="Times New Roman" w:hAnsi="Times New Roman" w:eastAsia="Times New Roman" w:cs="Times New Roman"/>
              </w:rPr>
            </w:pPr>
            <w:r w:rsidRPr="04F27476">
              <w:rPr>
                <w:rFonts w:ascii="Times New Roman" w:hAnsi="Times New Roman" w:eastAsia="Times New Roman" w:cs="Times New Roman"/>
              </w:rPr>
              <w:t>Purpose: To promote the application to prospective users and gain their interest</w:t>
            </w:r>
            <w:r w:rsidRPr="04F27476" w:rsidR="539498DB">
              <w:rPr>
                <w:rFonts w:ascii="Times New Roman" w:hAnsi="Times New Roman" w:eastAsia="Times New Roman" w:cs="Times New Roman"/>
              </w:rPr>
              <w:t xml:space="preserve"> by s</w:t>
            </w:r>
            <w:r w:rsidRPr="04F27476" w:rsidR="246F8451">
              <w:rPr>
                <w:rFonts w:ascii="Times New Roman" w:hAnsi="Times New Roman" w:eastAsia="Times New Roman" w:cs="Times New Roman"/>
              </w:rPr>
              <w:t>howcasing how the product can solve specific student needs, maybe a demo with the community</w:t>
            </w:r>
          </w:p>
          <w:p w:rsidR="00C05267" w:rsidP="4A0304AF" w:rsidRDefault="00C05267" w14:paraId="4151B12C" w14:textId="3A8001F2">
            <w:pPr>
              <w:spacing w:after="0" w:line="240" w:lineRule="auto"/>
              <w:rPr>
                <w:rFonts w:ascii="Times New Roman" w:hAnsi="Times New Roman" w:eastAsia="Times New Roman" w:cs="Times New Roman"/>
              </w:rPr>
            </w:pPr>
          </w:p>
          <w:p w:rsidR="00C05267" w:rsidP="2098448C" w:rsidRDefault="72BD236E" w14:paraId="25348331" w14:textId="50F26B92">
            <w:pPr>
              <w:spacing w:after="0" w:line="240" w:lineRule="auto"/>
              <w:rPr>
                <w:rFonts w:ascii="Times New Roman" w:hAnsi="Times New Roman" w:eastAsia="Times New Roman" w:cs="Times New Roman"/>
              </w:rPr>
            </w:pPr>
            <w:r w:rsidRPr="2098448C">
              <w:rPr>
                <w:rFonts w:ascii="Times New Roman" w:hAnsi="Times New Roman" w:eastAsia="Times New Roman" w:cs="Times New Roman"/>
              </w:rPr>
              <w:t>Scenario 3:</w:t>
            </w:r>
          </w:p>
          <w:p w:rsidR="00C05267" w:rsidP="2098448C" w:rsidRDefault="72BD236E" w14:paraId="31C3027A" w14:textId="6EB334AA">
            <w:pPr>
              <w:spacing w:after="0" w:line="240" w:lineRule="auto"/>
              <w:rPr>
                <w:rFonts w:ascii="Times New Roman" w:hAnsi="Times New Roman" w:eastAsia="Times New Roman" w:cs="Times New Roman"/>
              </w:rPr>
            </w:pPr>
            <w:r w:rsidRPr="2098448C">
              <w:rPr>
                <w:rFonts w:ascii="Times New Roman" w:hAnsi="Times New Roman" w:eastAsia="Times New Roman" w:cs="Times New Roman"/>
              </w:rPr>
              <w:t>Context: Semi-formal to formal</w:t>
            </w:r>
          </w:p>
          <w:p w:rsidR="00C05267" w:rsidP="0CB1B430" w:rsidRDefault="72BD236E" w14:paraId="06AEDDC5" w14:textId="744B7205">
            <w:pPr>
              <w:spacing w:after="0" w:line="240" w:lineRule="auto"/>
              <w:rPr>
                <w:rFonts w:ascii="Times New Roman" w:hAnsi="Times New Roman" w:eastAsia="Times New Roman" w:cs="Times New Roman"/>
              </w:rPr>
            </w:pPr>
            <w:r w:rsidRPr="680FB522">
              <w:rPr>
                <w:rFonts w:ascii="Times New Roman" w:hAnsi="Times New Roman" w:eastAsia="Times New Roman" w:cs="Times New Roman"/>
              </w:rPr>
              <w:t>Audience: Potential mentors</w:t>
            </w:r>
          </w:p>
          <w:p w:rsidR="00C05267" w:rsidRDefault="72BD236E" w14:paraId="637805D2" w14:textId="3C691218">
            <w:pPr>
              <w:spacing w:after="0" w:line="240" w:lineRule="auto"/>
              <w:rPr>
                <w:rFonts w:ascii="Times New Roman" w:hAnsi="Times New Roman" w:eastAsia="Times New Roman" w:cs="Times New Roman"/>
              </w:rPr>
            </w:pPr>
            <w:r w:rsidRPr="04F27476">
              <w:rPr>
                <w:rFonts w:ascii="Times New Roman" w:hAnsi="Times New Roman" w:eastAsia="Times New Roman" w:cs="Times New Roman"/>
              </w:rPr>
              <w:t xml:space="preserve">Purpose: Convince audience of </w:t>
            </w:r>
            <w:r w:rsidRPr="04F27476" w:rsidR="619D3C94">
              <w:rPr>
                <w:rFonts w:ascii="Times New Roman" w:hAnsi="Times New Roman" w:eastAsia="Times New Roman" w:cs="Times New Roman"/>
              </w:rPr>
              <w:t xml:space="preserve">the </w:t>
            </w:r>
            <w:r w:rsidRPr="04F27476">
              <w:rPr>
                <w:rFonts w:ascii="Times New Roman" w:hAnsi="Times New Roman" w:eastAsia="Times New Roman" w:cs="Times New Roman"/>
              </w:rPr>
              <w:t>potential of project and why need their mentorship</w:t>
            </w:r>
            <w:r w:rsidRPr="04F27476" w:rsidR="7145155B">
              <w:rPr>
                <w:rFonts w:ascii="Times New Roman" w:hAnsi="Times New Roman" w:eastAsia="Times New Roman" w:cs="Times New Roman"/>
              </w:rPr>
              <w:t xml:space="preserve"> to take it to the next level</w:t>
            </w:r>
            <w:r w:rsidRPr="04F27476" w:rsidR="7D7EC77A">
              <w:rPr>
                <w:rFonts w:ascii="Times New Roman" w:hAnsi="Times New Roman" w:eastAsia="Times New Roman" w:cs="Times New Roman"/>
              </w:rPr>
              <w:t>. Show how you are willing to put in the effort to follow through with the product till the end.</w:t>
            </w:r>
          </w:p>
        </w:tc>
      </w:tr>
    </w:tbl>
    <w:p w:rsidR="00C05267" w:rsidRDefault="00C05267" w14:paraId="463F29E8" w14:textId="77777777">
      <w:pPr>
        <w:rPr>
          <w:rFonts w:ascii="Arial" w:hAnsi="Arial" w:eastAsia="Arial" w:cs="Arial"/>
        </w:rPr>
      </w:pPr>
    </w:p>
    <w:p w:rsidR="00C05267" w:rsidRDefault="00C05267" w14:paraId="3B7B4B86" w14:textId="77777777">
      <w:pPr>
        <w:rPr>
          <w:rFonts w:ascii="Arial" w:hAnsi="Arial" w:eastAsia="Arial" w:cs="Arial"/>
        </w:rPr>
      </w:pPr>
    </w:p>
    <w:p w:rsidR="00C05267" w:rsidRDefault="00C05267" w14:paraId="3A0FF5F2" w14:textId="77777777"/>
    <w:p w:rsidR="00C05267" w:rsidRDefault="00C05267" w14:paraId="5630AD66" w14:textId="77777777">
      <w:pPr>
        <w:rPr>
          <w:rFonts w:ascii="Arial" w:hAnsi="Arial" w:eastAsia="Arial" w:cs="Arial"/>
        </w:rPr>
      </w:pPr>
    </w:p>
    <w:tbl>
      <w:tblPr>
        <w:tblW w:w="10349" w:type="dxa"/>
        <w:tblInd w:w="-28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5246"/>
        <w:gridCol w:w="5103"/>
      </w:tblGrid>
      <w:tr w:rsidR="00EB73A8" w14:paraId="7E079B6F" w14:textId="77777777">
        <w:tc>
          <w:tcPr>
            <w:tcW w:w="10349" w:type="dxa"/>
            <w:gridSpan w:val="2"/>
          </w:tcPr>
          <w:p w:rsidR="00C05267" w:rsidRDefault="00892D38" w14:paraId="0146EA61" w14:textId="77777777">
            <w:pPr>
              <w:ind w:left="360"/>
              <w:jc w:val="center"/>
              <w:rPr>
                <w:rFonts w:ascii="Arial" w:hAnsi="Arial" w:eastAsia="Arial" w:cs="Arial"/>
                <w:b/>
                <w:sz w:val="28"/>
                <w:szCs w:val="28"/>
              </w:rPr>
            </w:pPr>
            <w:r>
              <w:rPr>
                <w:rFonts w:ascii="Arial" w:hAnsi="Arial" w:eastAsia="Arial" w:cs="Arial"/>
                <w:b/>
                <w:sz w:val="28"/>
                <w:szCs w:val="28"/>
              </w:rPr>
              <w:t>Extra Resources</w:t>
            </w:r>
          </w:p>
          <w:p w:rsidR="00C05267" w:rsidRDefault="00C05267" w14:paraId="61829076" w14:textId="77777777">
            <w:pPr>
              <w:ind w:left="360"/>
              <w:jc w:val="center"/>
              <w:rPr>
                <w:rFonts w:ascii="Arial" w:hAnsi="Arial" w:eastAsia="Arial" w:cs="Arial"/>
                <w:b/>
              </w:rPr>
            </w:pPr>
          </w:p>
        </w:tc>
      </w:tr>
      <w:tr w:rsidR="00EB73A8" w14:paraId="5EA0187B" w14:textId="77777777">
        <w:tc>
          <w:tcPr>
            <w:tcW w:w="5246" w:type="dxa"/>
          </w:tcPr>
          <w:p w:rsidR="00C05267" w:rsidRDefault="00892D38" w14:paraId="451F1A5B" w14:textId="77777777">
            <w:pPr>
              <w:numPr>
                <w:ilvl w:val="0"/>
                <w:numId w:val="2"/>
              </w:numPr>
              <w:rPr>
                <w:rFonts w:ascii="Arial" w:hAnsi="Arial" w:eastAsia="Arial" w:cs="Arial"/>
                <w:sz w:val="20"/>
                <w:szCs w:val="20"/>
              </w:rPr>
            </w:pPr>
            <w:r>
              <w:rPr>
                <w:rFonts w:ascii="Arial" w:hAnsi="Arial" w:eastAsia="Arial" w:cs="Arial"/>
                <w:b/>
                <w:sz w:val="20"/>
                <w:szCs w:val="20"/>
              </w:rPr>
              <w:t>Oral presentation: How-to guide</w:t>
            </w:r>
          </w:p>
          <w:p w:rsidR="00C05267" w:rsidRDefault="00D44ADC" w14:paraId="31E772A5" w14:textId="77777777">
            <w:pPr>
              <w:rPr>
                <w:rFonts w:ascii="Arial" w:hAnsi="Arial" w:eastAsia="Arial" w:cs="Arial"/>
                <w:sz w:val="20"/>
                <w:szCs w:val="20"/>
              </w:rPr>
            </w:pPr>
            <w:hyperlink r:id="rId10">
              <w:r w:rsidR="00892D38">
                <w:rPr>
                  <w:rFonts w:ascii="Arial" w:hAnsi="Arial" w:eastAsia="Arial" w:cs="Arial"/>
                  <w:b/>
                  <w:color w:val="0563C1"/>
                  <w:sz w:val="20"/>
                  <w:szCs w:val="20"/>
                  <w:u w:val="single"/>
                </w:rPr>
                <w:t>https://www.youtube.com/watch?v=t_h5iPPYPO8</w:t>
              </w:r>
            </w:hyperlink>
          </w:p>
          <w:p w:rsidR="00C05267" w:rsidRDefault="00892D38" w14:paraId="6C8CF2BC" w14:textId="77777777">
            <w:pPr>
              <w:numPr>
                <w:ilvl w:val="0"/>
                <w:numId w:val="3"/>
              </w:numPr>
              <w:rPr>
                <w:rFonts w:ascii="Arial" w:hAnsi="Arial" w:eastAsia="Arial" w:cs="Arial"/>
                <w:sz w:val="20"/>
                <w:szCs w:val="20"/>
              </w:rPr>
            </w:pPr>
            <w:r>
              <w:rPr>
                <w:rFonts w:ascii="Arial" w:hAnsi="Arial" w:eastAsia="Arial" w:cs="Arial"/>
                <w:b/>
                <w:sz w:val="20"/>
                <w:szCs w:val="20"/>
              </w:rPr>
              <w:t>Make a Presentation Like Steve Jobs</w:t>
            </w:r>
          </w:p>
          <w:p w:rsidR="00C05267" w:rsidRDefault="00D44ADC" w14:paraId="28FBD415" w14:textId="77777777">
            <w:pPr>
              <w:rPr>
                <w:rFonts w:ascii="Arial" w:hAnsi="Arial" w:eastAsia="Arial" w:cs="Arial"/>
                <w:sz w:val="20"/>
                <w:szCs w:val="20"/>
              </w:rPr>
            </w:pPr>
            <w:hyperlink r:id="rId11">
              <w:r w:rsidR="00892D38">
                <w:rPr>
                  <w:rFonts w:ascii="Arial" w:hAnsi="Arial" w:eastAsia="Arial" w:cs="Arial"/>
                  <w:b/>
                  <w:color w:val="0563C1"/>
                  <w:sz w:val="20"/>
                  <w:szCs w:val="20"/>
                  <w:u w:val="single"/>
                </w:rPr>
                <w:t>https://www.youtube.com/watch?v=RHX-xnP_G5s</w:t>
              </w:r>
            </w:hyperlink>
            <w:r w:rsidR="00892D38">
              <w:rPr>
                <w:rFonts w:ascii="Arial" w:hAnsi="Arial" w:eastAsia="Arial" w:cs="Arial"/>
                <w:b/>
                <w:sz w:val="20"/>
                <w:szCs w:val="20"/>
              </w:rPr>
              <w:t xml:space="preserve"> </w:t>
            </w:r>
          </w:p>
          <w:p w:rsidR="00C05267" w:rsidRDefault="00C05267" w14:paraId="2BA226A1" w14:textId="77777777">
            <w:pPr>
              <w:rPr>
                <w:rFonts w:ascii="Arial" w:hAnsi="Arial" w:eastAsia="Arial" w:cs="Arial"/>
                <w:sz w:val="20"/>
                <w:szCs w:val="20"/>
              </w:rPr>
            </w:pPr>
          </w:p>
          <w:p w:rsidR="00C05267" w:rsidRDefault="00892D38" w14:paraId="4DD0ACD8" w14:textId="77777777">
            <w:pPr>
              <w:numPr>
                <w:ilvl w:val="0"/>
                <w:numId w:val="5"/>
              </w:numPr>
              <w:rPr>
                <w:rFonts w:ascii="Arial" w:hAnsi="Arial" w:eastAsia="Arial" w:cs="Arial"/>
                <w:sz w:val="20"/>
                <w:szCs w:val="20"/>
              </w:rPr>
            </w:pPr>
            <w:r>
              <w:rPr>
                <w:rFonts w:ascii="Arial" w:hAnsi="Arial" w:eastAsia="Arial" w:cs="Arial"/>
                <w:b/>
                <w:sz w:val="20"/>
                <w:szCs w:val="20"/>
              </w:rPr>
              <w:t>5 ways to open up your presentation</w:t>
            </w:r>
          </w:p>
          <w:p w:rsidR="00C05267" w:rsidRDefault="00D44ADC" w14:paraId="6CC38E1B" w14:textId="77777777">
            <w:pPr>
              <w:rPr>
                <w:rFonts w:ascii="Arial" w:hAnsi="Arial" w:eastAsia="Arial" w:cs="Arial"/>
                <w:sz w:val="20"/>
                <w:szCs w:val="20"/>
              </w:rPr>
            </w:pPr>
            <w:hyperlink r:id="rId12">
              <w:r w:rsidR="00892D38">
                <w:rPr>
                  <w:rFonts w:ascii="Arial" w:hAnsi="Arial" w:eastAsia="Arial" w:cs="Arial"/>
                  <w:b/>
                  <w:color w:val="0563C1"/>
                  <w:sz w:val="20"/>
                  <w:szCs w:val="20"/>
                  <w:u w:val="single"/>
                </w:rPr>
                <w:t>https://www.youtube.com/watch?v=fkR3TBUfMFA</w:t>
              </w:r>
            </w:hyperlink>
          </w:p>
          <w:p w:rsidR="00C05267" w:rsidRDefault="00892D38" w14:paraId="1B3C73C3" w14:textId="77777777">
            <w:pPr>
              <w:numPr>
                <w:ilvl w:val="0"/>
                <w:numId w:val="7"/>
              </w:numPr>
              <w:rPr>
                <w:rFonts w:ascii="Arial" w:hAnsi="Arial" w:eastAsia="Arial" w:cs="Arial"/>
                <w:sz w:val="20"/>
                <w:szCs w:val="20"/>
              </w:rPr>
            </w:pPr>
            <w:r>
              <w:rPr>
                <w:rFonts w:ascii="Arial" w:hAnsi="Arial" w:eastAsia="Arial" w:cs="Arial"/>
                <w:b/>
                <w:sz w:val="20"/>
                <w:szCs w:val="20"/>
              </w:rPr>
              <w:t>Having a strong close</w:t>
            </w:r>
          </w:p>
          <w:p w:rsidR="00C05267" w:rsidRDefault="00D44ADC" w14:paraId="1DBFC9AA" w14:textId="77777777">
            <w:pPr>
              <w:rPr>
                <w:rFonts w:ascii="Arial" w:hAnsi="Arial" w:eastAsia="Arial" w:cs="Arial"/>
                <w:sz w:val="20"/>
                <w:szCs w:val="20"/>
              </w:rPr>
            </w:pPr>
            <w:hyperlink r:id="rId13">
              <w:r w:rsidR="00892D38">
                <w:rPr>
                  <w:rFonts w:ascii="Arial" w:hAnsi="Arial" w:eastAsia="Arial" w:cs="Arial"/>
                  <w:b/>
                  <w:color w:val="0563C1"/>
                  <w:sz w:val="20"/>
                  <w:szCs w:val="20"/>
                  <w:u w:val="single"/>
                </w:rPr>
                <w:t>https://www.youtube.com/watch?v=F-qN6fyLcqg</w:t>
              </w:r>
            </w:hyperlink>
          </w:p>
          <w:p w:rsidR="00C05267" w:rsidRDefault="00C05267" w14:paraId="17AD93B2" w14:textId="77777777">
            <w:pPr>
              <w:rPr>
                <w:rFonts w:ascii="Arial" w:hAnsi="Arial" w:eastAsia="Arial" w:cs="Arial"/>
                <w:sz w:val="20"/>
                <w:szCs w:val="20"/>
              </w:rPr>
            </w:pPr>
          </w:p>
          <w:p w:rsidR="00C05267" w:rsidRDefault="00892D38" w14:paraId="124A2FDC" w14:textId="77777777">
            <w:pPr>
              <w:numPr>
                <w:ilvl w:val="0"/>
                <w:numId w:val="4"/>
              </w:numPr>
              <w:rPr>
                <w:rFonts w:ascii="Arial" w:hAnsi="Arial" w:eastAsia="Arial" w:cs="Arial"/>
                <w:sz w:val="20"/>
                <w:szCs w:val="20"/>
              </w:rPr>
            </w:pPr>
            <w:r>
              <w:rPr>
                <w:rFonts w:ascii="Arial" w:hAnsi="Arial" w:eastAsia="Arial" w:cs="Arial"/>
                <w:b/>
                <w:sz w:val="20"/>
                <w:szCs w:val="20"/>
              </w:rPr>
              <w:t>Techniques for confident presenting</w:t>
            </w:r>
          </w:p>
          <w:p w:rsidR="00C05267" w:rsidRDefault="00D44ADC" w14:paraId="095BFD95" w14:textId="77777777">
            <w:pPr>
              <w:rPr>
                <w:rFonts w:ascii="Arial" w:hAnsi="Arial" w:eastAsia="Arial" w:cs="Arial"/>
                <w:sz w:val="20"/>
                <w:szCs w:val="20"/>
              </w:rPr>
            </w:pPr>
            <w:hyperlink r:id="rId14">
              <w:r w:rsidR="00892D38">
                <w:rPr>
                  <w:rFonts w:ascii="Arial" w:hAnsi="Arial" w:eastAsia="Arial" w:cs="Arial"/>
                  <w:b/>
                  <w:color w:val="0563C1"/>
                  <w:sz w:val="20"/>
                  <w:szCs w:val="20"/>
                  <w:u w:val="single"/>
                </w:rPr>
                <w:t>https://www.youtube.com/watch?v=WCi5_lGMSGo</w:t>
              </w:r>
            </w:hyperlink>
            <w:r w:rsidR="00892D38">
              <w:rPr>
                <w:rFonts w:ascii="Arial" w:hAnsi="Arial" w:eastAsia="Arial" w:cs="Arial"/>
                <w:b/>
                <w:sz w:val="20"/>
                <w:szCs w:val="20"/>
              </w:rPr>
              <w:t xml:space="preserve"> </w:t>
            </w:r>
          </w:p>
          <w:p w:rsidR="00C05267" w:rsidRDefault="00C05267" w14:paraId="0DE4B5B7" w14:textId="77777777">
            <w:pPr>
              <w:rPr>
                <w:rFonts w:ascii="Arial" w:hAnsi="Arial" w:eastAsia="Arial" w:cs="Arial"/>
                <w:sz w:val="20"/>
                <w:szCs w:val="20"/>
              </w:rPr>
            </w:pPr>
          </w:p>
        </w:tc>
        <w:tc>
          <w:tcPr>
            <w:tcW w:w="5103" w:type="dxa"/>
          </w:tcPr>
          <w:p w:rsidR="00C05267" w:rsidRDefault="00892D38" w14:paraId="0D91CDDC" w14:textId="77777777">
            <w:pPr>
              <w:numPr>
                <w:ilvl w:val="0"/>
                <w:numId w:val="6"/>
              </w:numPr>
              <w:rPr>
                <w:rFonts w:ascii="Arial" w:hAnsi="Arial" w:eastAsia="Arial" w:cs="Arial"/>
                <w:sz w:val="20"/>
                <w:szCs w:val="20"/>
              </w:rPr>
            </w:pPr>
            <w:r>
              <w:rPr>
                <w:rFonts w:ascii="Arial" w:hAnsi="Arial" w:eastAsia="Arial" w:cs="Arial"/>
                <w:b/>
                <w:sz w:val="20"/>
                <w:szCs w:val="20"/>
              </w:rPr>
              <w:t>How to Overcome the Fear of Public Speaking</w:t>
            </w:r>
          </w:p>
          <w:p w:rsidR="00C05267" w:rsidRDefault="00D44ADC" w14:paraId="47190E3E" w14:textId="77777777">
            <w:pPr>
              <w:rPr>
                <w:rFonts w:ascii="Arial" w:hAnsi="Arial" w:eastAsia="Arial" w:cs="Arial"/>
                <w:sz w:val="20"/>
                <w:szCs w:val="20"/>
              </w:rPr>
            </w:pPr>
            <w:hyperlink r:id="rId15">
              <w:r w:rsidR="00892D38">
                <w:rPr>
                  <w:rFonts w:ascii="Arial" w:hAnsi="Arial" w:eastAsia="Arial" w:cs="Arial"/>
                  <w:b/>
                  <w:color w:val="0563C1"/>
                  <w:sz w:val="20"/>
                  <w:szCs w:val="20"/>
                  <w:u w:val="single"/>
                </w:rPr>
                <w:t>https://www.youtube.com/watch?v=_3fz0eiBGvA</w:t>
              </w:r>
            </w:hyperlink>
            <w:r w:rsidR="00892D38">
              <w:rPr>
                <w:rFonts w:ascii="Arial" w:hAnsi="Arial" w:eastAsia="Arial" w:cs="Arial"/>
                <w:b/>
                <w:sz w:val="20"/>
                <w:szCs w:val="20"/>
              </w:rPr>
              <w:t xml:space="preserve"> </w:t>
            </w:r>
          </w:p>
          <w:p w:rsidR="00C05267" w:rsidRDefault="00892D38" w14:paraId="1F5939B2" w14:textId="77777777">
            <w:pPr>
              <w:numPr>
                <w:ilvl w:val="0"/>
                <w:numId w:val="8"/>
              </w:numPr>
              <w:rPr>
                <w:rFonts w:ascii="Arial" w:hAnsi="Arial" w:eastAsia="Arial" w:cs="Arial"/>
                <w:sz w:val="20"/>
                <w:szCs w:val="20"/>
              </w:rPr>
            </w:pPr>
            <w:r>
              <w:rPr>
                <w:rFonts w:ascii="Arial" w:hAnsi="Arial" w:eastAsia="Arial" w:cs="Arial"/>
                <w:b/>
                <w:sz w:val="20"/>
                <w:szCs w:val="20"/>
              </w:rPr>
              <w:t xml:space="preserve">Life after death by Powerpoint 2010 </w:t>
            </w:r>
          </w:p>
          <w:p w:rsidR="00C05267" w:rsidRDefault="00D44ADC" w14:paraId="14E57D67" w14:textId="77777777">
            <w:pPr>
              <w:rPr>
                <w:rFonts w:ascii="Arial" w:hAnsi="Arial" w:eastAsia="Arial" w:cs="Arial"/>
                <w:sz w:val="20"/>
                <w:szCs w:val="20"/>
              </w:rPr>
            </w:pPr>
            <w:hyperlink r:id="rId16">
              <w:r w:rsidR="00892D38">
                <w:rPr>
                  <w:rFonts w:ascii="Arial" w:hAnsi="Arial" w:eastAsia="Arial" w:cs="Arial"/>
                  <w:b/>
                  <w:color w:val="0563C1"/>
                  <w:sz w:val="20"/>
                  <w:szCs w:val="20"/>
                  <w:u w:val="single"/>
                </w:rPr>
                <w:t>http://www.youtube.com/watch?v=KbSPPFYxx3o</w:t>
              </w:r>
            </w:hyperlink>
            <w:r w:rsidR="00892D38">
              <w:rPr>
                <w:rFonts w:ascii="Arial" w:hAnsi="Arial" w:eastAsia="Arial" w:cs="Arial"/>
                <w:b/>
                <w:sz w:val="20"/>
                <w:szCs w:val="20"/>
              </w:rPr>
              <w:t xml:space="preserve">  </w:t>
            </w:r>
          </w:p>
          <w:p w:rsidR="00C05267" w:rsidRDefault="00892D38" w14:paraId="4DF74635" w14:textId="77777777">
            <w:pPr>
              <w:numPr>
                <w:ilvl w:val="0"/>
                <w:numId w:val="9"/>
              </w:numPr>
              <w:rPr>
                <w:rFonts w:ascii="Arial" w:hAnsi="Arial" w:eastAsia="Arial" w:cs="Arial"/>
                <w:sz w:val="20"/>
                <w:szCs w:val="20"/>
              </w:rPr>
            </w:pPr>
            <w:r>
              <w:rPr>
                <w:rFonts w:ascii="Arial" w:hAnsi="Arial" w:eastAsia="Arial" w:cs="Arial"/>
                <w:b/>
                <w:sz w:val="20"/>
                <w:szCs w:val="20"/>
              </w:rPr>
              <w:t>Body Language - Take a stand! Tips for standing during presentations!</w:t>
            </w:r>
          </w:p>
          <w:p w:rsidR="00C05267" w:rsidRDefault="00D44ADC" w14:paraId="4B40AAFD" w14:textId="77777777">
            <w:pPr>
              <w:rPr>
                <w:rFonts w:ascii="Arial" w:hAnsi="Arial" w:eastAsia="Arial" w:cs="Arial"/>
                <w:sz w:val="20"/>
                <w:szCs w:val="20"/>
              </w:rPr>
            </w:pPr>
            <w:hyperlink r:id="rId17">
              <w:r w:rsidR="00892D38">
                <w:rPr>
                  <w:rFonts w:ascii="Arial" w:hAnsi="Arial" w:eastAsia="Arial" w:cs="Arial"/>
                  <w:b/>
                  <w:color w:val="0563C1"/>
                  <w:sz w:val="20"/>
                  <w:szCs w:val="20"/>
                  <w:u w:val="single"/>
                </w:rPr>
                <w:t>https://www.youtube.com/watch?v=Dq6tS1vlaZ4</w:t>
              </w:r>
            </w:hyperlink>
            <w:r w:rsidR="00892D38">
              <w:rPr>
                <w:rFonts w:ascii="Arial" w:hAnsi="Arial" w:eastAsia="Arial" w:cs="Arial"/>
                <w:b/>
                <w:sz w:val="20"/>
                <w:szCs w:val="20"/>
              </w:rPr>
              <w:t xml:space="preserve"> </w:t>
            </w:r>
          </w:p>
          <w:p w:rsidR="00C05267" w:rsidRDefault="00892D38" w14:paraId="1D9D0414" w14:textId="77777777">
            <w:pPr>
              <w:numPr>
                <w:ilvl w:val="0"/>
                <w:numId w:val="10"/>
              </w:numPr>
              <w:rPr>
                <w:rFonts w:ascii="Arial" w:hAnsi="Arial" w:eastAsia="Arial" w:cs="Arial"/>
                <w:sz w:val="20"/>
                <w:szCs w:val="20"/>
              </w:rPr>
            </w:pPr>
            <w:r>
              <w:rPr>
                <w:rFonts w:ascii="Arial" w:hAnsi="Arial" w:eastAsia="Arial" w:cs="Arial"/>
                <w:b/>
                <w:sz w:val="20"/>
                <w:szCs w:val="20"/>
              </w:rPr>
              <w:t>Presentation Skills: Dealing with Q &amp; A</w:t>
            </w:r>
          </w:p>
          <w:p w:rsidR="00C05267" w:rsidRDefault="00D44ADC" w14:paraId="0721830E" w14:textId="77777777">
            <w:pPr>
              <w:rPr>
                <w:rFonts w:ascii="Arial" w:hAnsi="Arial" w:eastAsia="Arial" w:cs="Arial"/>
                <w:sz w:val="20"/>
                <w:szCs w:val="20"/>
              </w:rPr>
            </w:pPr>
            <w:hyperlink r:id="rId18">
              <w:r w:rsidR="00892D38">
                <w:rPr>
                  <w:rFonts w:ascii="Arial" w:hAnsi="Arial" w:eastAsia="Arial" w:cs="Arial"/>
                  <w:b/>
                  <w:color w:val="0563C1"/>
                  <w:sz w:val="20"/>
                  <w:szCs w:val="20"/>
                  <w:u w:val="single"/>
                </w:rPr>
                <w:t>https://www.youtube.com/watch?v=U9f2fhydGNQ</w:t>
              </w:r>
            </w:hyperlink>
          </w:p>
          <w:p w:rsidR="00C05267" w:rsidRDefault="00892D38" w14:paraId="2FADDCAB" w14:textId="77777777">
            <w:pPr>
              <w:numPr>
                <w:ilvl w:val="0"/>
                <w:numId w:val="14"/>
              </w:numPr>
              <w:rPr>
                <w:rFonts w:ascii="Arial" w:hAnsi="Arial" w:eastAsia="Arial" w:cs="Arial"/>
                <w:sz w:val="20"/>
                <w:szCs w:val="20"/>
              </w:rPr>
            </w:pPr>
            <w:r>
              <w:rPr>
                <w:rFonts w:ascii="Arial" w:hAnsi="Arial" w:eastAsia="Arial" w:cs="Arial"/>
                <w:b/>
                <w:sz w:val="20"/>
                <w:szCs w:val="20"/>
              </w:rPr>
              <w:t>How to introduce the next speaker in a group presentation</w:t>
            </w:r>
          </w:p>
          <w:p w:rsidR="00C05267" w:rsidRDefault="00D44ADC" w14:paraId="57A7B64C" w14:textId="77777777">
            <w:pPr>
              <w:rPr>
                <w:rFonts w:ascii="Arial" w:hAnsi="Arial" w:eastAsia="Arial" w:cs="Arial"/>
                <w:b/>
                <w:sz w:val="20"/>
                <w:szCs w:val="20"/>
              </w:rPr>
            </w:pPr>
            <w:hyperlink r:id="rId19">
              <w:r w:rsidR="00892D38">
                <w:rPr>
                  <w:rFonts w:ascii="Arial" w:hAnsi="Arial" w:eastAsia="Arial" w:cs="Arial"/>
                  <w:b/>
                  <w:color w:val="0563C1"/>
                  <w:sz w:val="20"/>
                  <w:szCs w:val="20"/>
                  <w:u w:val="single"/>
                </w:rPr>
                <w:t>https://www.youtube.com/watch?v=f6Xa1fq-oPo</w:t>
              </w:r>
            </w:hyperlink>
            <w:r w:rsidR="00892D38">
              <w:rPr>
                <w:rFonts w:ascii="Arial" w:hAnsi="Arial" w:eastAsia="Arial" w:cs="Arial"/>
                <w:b/>
                <w:sz w:val="20"/>
                <w:szCs w:val="20"/>
              </w:rPr>
              <w:t xml:space="preserve"> </w:t>
            </w:r>
          </w:p>
          <w:p w:rsidR="00C05267" w:rsidRDefault="00C05267" w14:paraId="66204FF1" w14:textId="77777777">
            <w:pPr>
              <w:rPr>
                <w:rFonts w:ascii="Arial" w:hAnsi="Arial" w:eastAsia="Arial" w:cs="Arial"/>
                <w:sz w:val="20"/>
                <w:szCs w:val="20"/>
              </w:rPr>
            </w:pPr>
          </w:p>
        </w:tc>
      </w:tr>
    </w:tbl>
    <w:p w:rsidR="00C05267" w:rsidRDefault="00C05267" w14:paraId="2DBF0D7D" w14:textId="77777777">
      <w:pPr>
        <w:rPr>
          <w:rFonts w:ascii="Arial" w:hAnsi="Arial" w:eastAsia="Arial" w:cs="Arial"/>
          <w:b/>
        </w:rPr>
      </w:pPr>
    </w:p>
    <w:p w:rsidR="00C05267" w:rsidRDefault="00C05267" w14:paraId="6B62F1B3" w14:textId="77777777">
      <w:pPr>
        <w:rPr>
          <w:rFonts w:ascii="Arial" w:hAnsi="Arial" w:eastAsia="Arial" w:cs="Arial"/>
        </w:rPr>
      </w:pPr>
    </w:p>
    <w:p w:rsidR="00C05267" w:rsidRDefault="00892D38" w14:paraId="02F2C34E" w14:textId="70BFC148">
      <w:pPr>
        <w:rPr>
          <w:rFonts w:ascii="Arial" w:hAnsi="Arial" w:eastAsia="Arial" w:cs="Arial"/>
        </w:rPr>
      </w:pPr>
      <w:r>
        <w:rPr>
          <w:noProof/>
        </w:rPr>
        <w:drawing>
          <wp:inline distT="0" distB="0" distL="0" distR="0" wp14:anchorId="316CFB41" wp14:editId="3CEFAA48">
            <wp:extent cx="5731510" cy="31750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731510" cy="3175000"/>
                    </a:xfrm>
                    <a:prstGeom prst="rect">
                      <a:avLst/>
                    </a:prstGeom>
                    <a:ln/>
                  </pic:spPr>
                </pic:pic>
              </a:graphicData>
            </a:graphic>
          </wp:inline>
        </w:drawing>
      </w:r>
    </w:p>
    <w:p w:rsidR="00C05267" w:rsidRDefault="00C05267" w14:paraId="680A4E5D" w14:textId="77777777">
      <w:pPr>
        <w:rPr>
          <w:rFonts w:ascii="Arial" w:hAnsi="Arial" w:eastAsia="Arial" w:cs="Arial"/>
        </w:rPr>
      </w:pPr>
    </w:p>
    <w:p w:rsidR="00C05267" w:rsidRDefault="00892D38" w14:paraId="61543A25" w14:textId="77777777">
      <w:pPr>
        <w:rPr>
          <w:rFonts w:ascii="Arial" w:hAnsi="Arial" w:eastAsia="Arial" w:cs="Arial"/>
        </w:rPr>
      </w:pPr>
      <w:r>
        <w:rPr>
          <w:rFonts w:ascii="Arial" w:hAnsi="Arial" w:eastAsia="Arial" w:cs="Arial"/>
        </w:rPr>
        <w:t xml:space="preserve">For OP1, please sign up for the MOOC course for free under the “Audit” track. </w:t>
      </w:r>
    </w:p>
    <w:p w:rsidR="00C05267" w:rsidRDefault="00D44ADC" w14:paraId="2A608200" w14:textId="77777777">
      <w:pPr>
        <w:rPr>
          <w:rFonts w:ascii="Arial" w:hAnsi="Arial" w:eastAsia="Arial" w:cs="Arial"/>
        </w:rPr>
      </w:pPr>
      <w:hyperlink r:id="rId21">
        <w:r w:rsidR="00892D38">
          <w:rPr>
            <w:rFonts w:ascii="Arial" w:hAnsi="Arial" w:eastAsia="Arial" w:cs="Arial"/>
            <w:color w:val="0563C1"/>
            <w:u w:val="single"/>
          </w:rPr>
          <w:t>https://www.edx.org/course/intercultural-communication-at-work-land-the-job-and-do-it-well</w:t>
        </w:r>
      </w:hyperlink>
    </w:p>
    <w:p w:rsidR="00C05267" w:rsidRDefault="00C05267" w14:paraId="19219836" w14:textId="77777777">
      <w:pPr>
        <w:rPr>
          <w:rFonts w:ascii="Arial" w:hAnsi="Arial" w:eastAsia="Arial" w:cs="Arial"/>
        </w:rPr>
      </w:pPr>
    </w:p>
    <w:p w:rsidR="00C05267" w:rsidRDefault="00C05267" w14:paraId="296FEF7D" w14:textId="77777777">
      <w:pPr>
        <w:rPr>
          <w:rFonts w:ascii="Arial" w:hAnsi="Arial" w:eastAsia="Arial" w:cs="Arial"/>
          <w:b/>
        </w:rPr>
      </w:pPr>
    </w:p>
    <w:p w:rsidR="00C05267" w:rsidRDefault="00892D38" w14:paraId="619B39E6" w14:textId="77777777">
      <w:pPr>
        <w:rPr>
          <w:rFonts w:ascii="Arial" w:hAnsi="Arial" w:eastAsia="Arial" w:cs="Arial"/>
          <w:b/>
        </w:rPr>
      </w:pPr>
      <w:r>
        <w:rPr>
          <w:rFonts w:ascii="Arial" w:hAnsi="Arial" w:eastAsia="Arial" w:cs="Arial"/>
          <w:b/>
        </w:rPr>
        <w:t>Activity 4:</w:t>
      </w:r>
    </w:p>
    <w:p w:rsidR="00C05267" w:rsidRDefault="00892D38" w14:paraId="5C2C07ED" w14:textId="77777777">
      <w:pPr>
        <w:numPr>
          <w:ilvl w:val="0"/>
          <w:numId w:val="15"/>
        </w:numPr>
        <w:pBdr>
          <w:top w:val="nil"/>
          <w:left w:val="nil"/>
          <w:bottom w:val="nil"/>
          <w:right w:val="nil"/>
          <w:between w:val="nil"/>
        </w:pBdr>
        <w:spacing w:after="0"/>
        <w:rPr>
          <w:rFonts w:ascii="Arial" w:hAnsi="Arial" w:eastAsia="Arial" w:cs="Arial"/>
          <w:color w:val="000000"/>
        </w:rPr>
      </w:pPr>
      <w:r>
        <w:rPr>
          <w:rFonts w:ascii="Arial" w:hAnsi="Arial" w:eastAsia="Arial" w:cs="Arial"/>
          <w:color w:val="000000"/>
        </w:rPr>
        <w:t xml:space="preserve">Form OP1 Groups. </w:t>
      </w:r>
    </w:p>
    <w:p w:rsidR="00C05267" w:rsidRDefault="00892D38" w14:paraId="51A4772B" w14:textId="77777777">
      <w:pPr>
        <w:numPr>
          <w:ilvl w:val="0"/>
          <w:numId w:val="15"/>
        </w:numPr>
        <w:pBdr>
          <w:top w:val="nil"/>
          <w:left w:val="nil"/>
          <w:bottom w:val="nil"/>
          <w:right w:val="nil"/>
          <w:between w:val="nil"/>
        </w:pBdr>
        <w:rPr>
          <w:rFonts w:ascii="Arial" w:hAnsi="Arial" w:eastAsia="Arial" w:cs="Arial"/>
          <w:color w:val="000000"/>
        </w:rPr>
      </w:pPr>
      <w:r w:rsidRPr="04F27476">
        <w:rPr>
          <w:rFonts w:ascii="Arial" w:hAnsi="Arial" w:eastAsia="Arial" w:cs="Arial"/>
          <w:color w:val="000000" w:themeColor="text1"/>
        </w:rPr>
        <w:t>Choose a topic.</w:t>
      </w:r>
    </w:p>
    <w:p w:rsidR="00C05267" w:rsidP="04F27476" w:rsidRDefault="3D30ED2C" w14:paraId="49E273E6" w14:textId="77777777">
      <w:pPr>
        <w:numPr>
          <w:ilvl w:val="0"/>
          <w:numId w:val="16"/>
        </w:numPr>
        <w:spacing w:after="0"/>
        <w:rPr>
          <w:rFonts w:ascii="Arial" w:hAnsi="Arial" w:eastAsia="Arial" w:cs="Arial"/>
        </w:rPr>
      </w:pPr>
      <w:r w:rsidRPr="04F27476">
        <w:rPr>
          <w:rFonts w:ascii="Arial" w:hAnsi="Arial" w:eastAsia="Arial" w:cs="Arial"/>
        </w:rPr>
        <w:t>1. Crafting a Professional Resume and Cover Letter</w:t>
      </w:r>
    </w:p>
    <w:p w:rsidR="00C05267" w:rsidP="04F27476" w:rsidRDefault="3D30ED2C" w14:paraId="6FC321F7" w14:textId="77777777">
      <w:pPr>
        <w:numPr>
          <w:ilvl w:val="0"/>
          <w:numId w:val="16"/>
        </w:numPr>
        <w:spacing w:after="0"/>
        <w:rPr>
          <w:rFonts w:ascii="Arial" w:hAnsi="Arial" w:eastAsia="Arial" w:cs="Arial"/>
        </w:rPr>
      </w:pPr>
      <w:r w:rsidRPr="04F27476">
        <w:rPr>
          <w:rFonts w:ascii="Arial" w:hAnsi="Arial" w:eastAsia="Arial" w:cs="Arial"/>
        </w:rPr>
        <w:t>2. Preparing for an Interview</w:t>
      </w:r>
    </w:p>
    <w:p w:rsidR="00C05267" w:rsidP="04F27476" w:rsidRDefault="3D30ED2C" w14:paraId="3F823454" w14:textId="77777777">
      <w:pPr>
        <w:numPr>
          <w:ilvl w:val="0"/>
          <w:numId w:val="16"/>
        </w:numPr>
        <w:spacing w:after="0"/>
        <w:rPr>
          <w:rFonts w:ascii="Arial" w:hAnsi="Arial" w:eastAsia="Arial" w:cs="Arial"/>
        </w:rPr>
      </w:pPr>
      <w:r w:rsidRPr="04F27476">
        <w:rPr>
          <w:rFonts w:ascii="Arial" w:hAnsi="Arial" w:eastAsia="Arial" w:cs="Arial"/>
        </w:rPr>
        <w:t>3. Building credibility at the workplace</w:t>
      </w:r>
    </w:p>
    <w:p w:rsidR="00C05267" w:rsidP="04F27476" w:rsidRDefault="3D30ED2C" w14:paraId="301733C9" w14:textId="77777777">
      <w:pPr>
        <w:numPr>
          <w:ilvl w:val="0"/>
          <w:numId w:val="16"/>
        </w:numPr>
        <w:spacing w:after="0"/>
        <w:rPr>
          <w:rFonts w:ascii="Arial" w:hAnsi="Arial" w:eastAsia="Arial" w:cs="Arial"/>
        </w:rPr>
      </w:pPr>
      <w:r w:rsidRPr="04F27476">
        <w:rPr>
          <w:rFonts w:ascii="Arial" w:hAnsi="Arial" w:eastAsia="Arial" w:cs="Arial"/>
        </w:rPr>
        <w:t>4. Managing Conflict and Negotiation</w:t>
      </w:r>
    </w:p>
    <w:p w:rsidR="00C05267" w:rsidP="04F27476" w:rsidRDefault="00C05267" w14:paraId="7194DBDC" w14:textId="6E793FAB">
      <w:pPr>
        <w:rPr>
          <w:rFonts w:ascii="Arial" w:hAnsi="Arial" w:eastAsia="Arial" w:cs="Arial"/>
        </w:rPr>
      </w:pPr>
    </w:p>
    <w:tbl>
      <w:tblPr>
        <w:tblW w:w="9016"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Look w:val="0400" w:firstRow="0" w:lastRow="0" w:firstColumn="0" w:lastColumn="0" w:noHBand="0" w:noVBand="1"/>
      </w:tblPr>
      <w:tblGrid>
        <w:gridCol w:w="876"/>
        <w:gridCol w:w="5550"/>
        <w:gridCol w:w="2590"/>
      </w:tblGrid>
      <w:tr w:rsidR="00C05267" w:rsidTr="5E758863" w14:paraId="361935F0" w14:textId="77777777">
        <w:tc>
          <w:tcPr>
            <w:tcW w:w="876" w:type="dxa"/>
            <w:tcMar/>
          </w:tcPr>
          <w:p w:rsidR="00C05267" w:rsidRDefault="00892D38" w14:paraId="4F7BA270" w14:textId="77777777">
            <w:pPr>
              <w:rPr>
                <w:rFonts w:ascii="Arial" w:hAnsi="Arial" w:eastAsia="Arial" w:cs="Arial"/>
                <w:b/>
              </w:rPr>
            </w:pPr>
            <w:r>
              <w:rPr>
                <w:rFonts w:ascii="Arial" w:hAnsi="Arial" w:eastAsia="Arial" w:cs="Arial"/>
                <w:b/>
              </w:rPr>
              <w:t>Grp</w:t>
            </w:r>
          </w:p>
        </w:tc>
        <w:tc>
          <w:tcPr>
            <w:tcW w:w="5550" w:type="dxa"/>
            <w:tcMar/>
          </w:tcPr>
          <w:p w:rsidR="00C05267" w:rsidRDefault="00892D38" w14:paraId="5B144B96" w14:textId="77777777">
            <w:pPr>
              <w:rPr>
                <w:rFonts w:ascii="Arial" w:hAnsi="Arial" w:eastAsia="Arial" w:cs="Arial"/>
                <w:b/>
              </w:rPr>
            </w:pPr>
            <w:r>
              <w:rPr>
                <w:rFonts w:ascii="Arial" w:hAnsi="Arial" w:eastAsia="Arial" w:cs="Arial"/>
                <w:b/>
              </w:rPr>
              <w:t>Member names</w:t>
            </w:r>
          </w:p>
        </w:tc>
        <w:tc>
          <w:tcPr>
            <w:tcW w:w="2590" w:type="dxa"/>
            <w:tcMar/>
          </w:tcPr>
          <w:p w:rsidR="00C05267" w:rsidP="5E758863" w:rsidRDefault="00892D38" w14:paraId="1FE1F5C4" w14:textId="5275FDB5">
            <w:pPr>
              <w:rPr>
                <w:rFonts w:ascii="Arial" w:hAnsi="Arial" w:eastAsia="Arial" w:cs="Arial"/>
                <w:b w:val="1"/>
                <w:bCs w:val="1"/>
                <w:highlight w:val="yellow"/>
              </w:rPr>
            </w:pPr>
            <w:r w:rsidRPr="5E758863" w:rsidR="00892D38">
              <w:rPr>
                <w:rFonts w:ascii="Arial" w:hAnsi="Arial" w:eastAsia="Arial" w:cs="Arial"/>
                <w:b w:val="1"/>
                <w:bCs w:val="1"/>
              </w:rPr>
              <w:t>Topic</w:t>
            </w:r>
            <w:r w:rsidRPr="5E758863" w:rsidR="20CA6F7D">
              <w:rPr>
                <w:rFonts w:ascii="Arial" w:hAnsi="Arial" w:eastAsia="Arial" w:cs="Arial"/>
                <w:b w:val="1"/>
                <w:bCs w:val="1"/>
              </w:rPr>
              <w:t xml:space="preserve"> </w:t>
            </w:r>
          </w:p>
        </w:tc>
      </w:tr>
      <w:tr w:rsidR="00C05267" w:rsidTr="5E758863" w14:paraId="649841BE" w14:textId="77777777">
        <w:tc>
          <w:tcPr>
            <w:tcW w:w="876" w:type="dxa"/>
            <w:tcMar/>
          </w:tcPr>
          <w:p w:rsidR="00C05267" w:rsidRDefault="00892D38" w14:paraId="56B20A0C" w14:textId="77777777">
            <w:pPr>
              <w:rPr>
                <w:rFonts w:ascii="Arial" w:hAnsi="Arial" w:eastAsia="Arial" w:cs="Arial"/>
              </w:rPr>
            </w:pPr>
            <w:r>
              <w:rPr>
                <w:rFonts w:ascii="Arial" w:hAnsi="Arial" w:eastAsia="Arial" w:cs="Arial"/>
              </w:rPr>
              <w:t>1</w:t>
            </w:r>
          </w:p>
        </w:tc>
        <w:tc>
          <w:tcPr>
            <w:tcW w:w="5550" w:type="dxa"/>
            <w:tcMar/>
          </w:tcPr>
          <w:p w:rsidR="00C05267" w:rsidRDefault="00C05267" w14:paraId="769D0D3C" w14:textId="77777777">
            <w:pPr>
              <w:rPr>
                <w:rFonts w:ascii="Arial" w:hAnsi="Arial" w:eastAsia="Arial" w:cs="Arial"/>
              </w:rPr>
            </w:pPr>
          </w:p>
          <w:tbl>
            <w:tblPr>
              <w:tblStyle w:val="TableGrid"/>
              <w:tblW w:w="0" w:type="auto"/>
              <w:tblLayout w:type="fixed"/>
              <w:tblLook w:val="04A0" w:firstRow="1" w:lastRow="0" w:firstColumn="1" w:lastColumn="0" w:noHBand="0" w:noVBand="1"/>
            </w:tblPr>
            <w:tblGrid>
              <w:gridCol w:w="1005"/>
              <w:gridCol w:w="1005"/>
              <w:gridCol w:w="1005"/>
              <w:gridCol w:w="1005"/>
              <w:gridCol w:w="1005"/>
            </w:tblGrid>
            <w:tr w:rsidR="04F27476" w:rsidTr="04F27476" w14:paraId="6119D5E3" w14:textId="77777777">
              <w:tc>
                <w:tcPr>
                  <w:tcW w:w="1005" w:type="dxa"/>
                </w:tcPr>
                <w:p w:rsidR="04F27476" w:rsidP="04F27476" w:rsidRDefault="04F27476" w14:paraId="474D4D27" w14:textId="08BA858D">
                  <w:pPr>
                    <w:spacing w:line="259" w:lineRule="auto"/>
                    <w:rPr>
                      <w:color w:val="000000" w:themeColor="text1"/>
                      <w:sz w:val="24"/>
                      <w:szCs w:val="24"/>
                    </w:rPr>
                  </w:pPr>
                  <w:r w:rsidRPr="04F27476">
                    <w:rPr>
                      <w:color w:val="000000" w:themeColor="text1"/>
                      <w:sz w:val="24"/>
                      <w:szCs w:val="24"/>
                      <w:lang w:val="en-US"/>
                    </w:rPr>
                    <w:t>Daryl</w:t>
                  </w:r>
                </w:p>
              </w:tc>
              <w:tc>
                <w:tcPr>
                  <w:tcW w:w="1005" w:type="dxa"/>
                </w:tcPr>
                <w:p w:rsidR="04F27476" w:rsidP="04F27476" w:rsidRDefault="04F27476" w14:paraId="716BBE7B" w14:textId="39A85940">
                  <w:pPr>
                    <w:spacing w:line="259" w:lineRule="auto"/>
                    <w:rPr>
                      <w:color w:val="000000" w:themeColor="text1"/>
                      <w:sz w:val="24"/>
                      <w:szCs w:val="24"/>
                    </w:rPr>
                  </w:pPr>
                  <w:r w:rsidRPr="04F27476">
                    <w:rPr>
                      <w:color w:val="000000" w:themeColor="text1"/>
                      <w:sz w:val="24"/>
                      <w:szCs w:val="24"/>
                      <w:lang w:val="en-US"/>
                    </w:rPr>
                    <w:t>Emily</w:t>
                  </w:r>
                </w:p>
              </w:tc>
              <w:tc>
                <w:tcPr>
                  <w:tcW w:w="1005" w:type="dxa"/>
                </w:tcPr>
                <w:p w:rsidR="04F27476" w:rsidP="04F27476" w:rsidRDefault="04F27476" w14:paraId="5A5739FF" w14:textId="531B2C8A">
                  <w:pPr>
                    <w:spacing w:line="259" w:lineRule="auto"/>
                    <w:rPr>
                      <w:color w:val="000000" w:themeColor="text1"/>
                      <w:sz w:val="24"/>
                      <w:szCs w:val="24"/>
                    </w:rPr>
                  </w:pPr>
                  <w:r w:rsidRPr="04F27476">
                    <w:rPr>
                      <w:color w:val="000000" w:themeColor="text1"/>
                      <w:sz w:val="24"/>
                      <w:szCs w:val="24"/>
                      <w:lang w:val="en-US"/>
                    </w:rPr>
                    <w:t>Tai</w:t>
                  </w:r>
                </w:p>
              </w:tc>
              <w:tc>
                <w:tcPr>
                  <w:tcW w:w="1005" w:type="dxa"/>
                </w:tcPr>
                <w:p w:rsidR="04F27476" w:rsidP="04F27476" w:rsidRDefault="04F27476" w14:paraId="5AEDEDE4" w14:textId="201278A3">
                  <w:pPr>
                    <w:spacing w:line="259" w:lineRule="auto"/>
                    <w:rPr>
                      <w:color w:val="000000" w:themeColor="text1"/>
                      <w:sz w:val="24"/>
                      <w:szCs w:val="24"/>
                    </w:rPr>
                  </w:pPr>
                  <w:r w:rsidRPr="04F27476">
                    <w:rPr>
                      <w:color w:val="000000" w:themeColor="text1"/>
                      <w:sz w:val="24"/>
                      <w:szCs w:val="24"/>
                      <w:lang w:val="en-US"/>
                    </w:rPr>
                    <w:t>Haziq</w:t>
                  </w:r>
                </w:p>
              </w:tc>
              <w:tc>
                <w:tcPr>
                  <w:tcW w:w="1005" w:type="dxa"/>
                </w:tcPr>
                <w:p w:rsidR="04F27476" w:rsidP="04F27476" w:rsidRDefault="04F27476" w14:paraId="4B9F35D7" w14:textId="44B213D6">
                  <w:pPr>
                    <w:spacing w:line="259" w:lineRule="auto"/>
                    <w:rPr>
                      <w:color w:val="000000" w:themeColor="text1"/>
                      <w:sz w:val="24"/>
                      <w:szCs w:val="24"/>
                      <w:lang w:val="en-US"/>
                    </w:rPr>
                  </w:pPr>
                  <w:r w:rsidRPr="04F27476">
                    <w:rPr>
                      <w:color w:val="000000" w:themeColor="text1"/>
                      <w:sz w:val="24"/>
                      <w:szCs w:val="24"/>
                      <w:lang w:val="en-US"/>
                    </w:rPr>
                    <w:t>Yu Zhong</w:t>
                  </w:r>
                </w:p>
              </w:tc>
            </w:tr>
          </w:tbl>
          <w:p w:rsidR="00C05267" w:rsidP="04F27476" w:rsidRDefault="00C05267" w14:paraId="54CD245A" w14:textId="17706995">
            <w:pPr>
              <w:rPr>
                <w:rFonts w:ascii="Arial" w:hAnsi="Arial" w:eastAsia="Arial" w:cs="Arial"/>
              </w:rPr>
            </w:pPr>
          </w:p>
        </w:tc>
        <w:tc>
          <w:tcPr>
            <w:tcW w:w="2590" w:type="dxa"/>
            <w:tcMar/>
          </w:tcPr>
          <w:p w:rsidR="00C05267" w:rsidRDefault="2E0177C0" w14:paraId="1231BE67" w14:textId="1C920EBE">
            <w:pPr>
              <w:rPr>
                <w:rFonts w:ascii="Arial" w:hAnsi="Arial" w:eastAsia="Arial" w:cs="Arial"/>
              </w:rPr>
            </w:pPr>
            <w:r w:rsidRPr="04F27476">
              <w:rPr>
                <w:rFonts w:ascii="Arial" w:hAnsi="Arial" w:eastAsia="Arial" w:cs="Arial"/>
              </w:rPr>
              <w:t>4</w:t>
            </w:r>
          </w:p>
        </w:tc>
      </w:tr>
      <w:tr w:rsidR="00C05267" w:rsidTr="5E758863" w14:paraId="18F999B5" w14:textId="77777777">
        <w:tc>
          <w:tcPr>
            <w:tcW w:w="876" w:type="dxa"/>
            <w:tcMar/>
          </w:tcPr>
          <w:p w:rsidR="00C05267" w:rsidRDefault="00892D38" w14:paraId="7144751B" w14:textId="77777777">
            <w:pPr>
              <w:rPr>
                <w:rFonts w:ascii="Arial" w:hAnsi="Arial" w:eastAsia="Arial" w:cs="Arial"/>
              </w:rPr>
            </w:pPr>
            <w:r>
              <w:rPr>
                <w:rFonts w:ascii="Arial" w:hAnsi="Arial" w:eastAsia="Arial" w:cs="Arial"/>
              </w:rPr>
              <w:t>2</w:t>
            </w:r>
          </w:p>
        </w:tc>
        <w:tc>
          <w:tcPr>
            <w:tcW w:w="5550" w:type="dxa"/>
            <w:tcMar/>
          </w:tcPr>
          <w:tbl>
            <w:tblPr>
              <w:tblStyle w:val="TableGrid"/>
              <w:tblW w:w="0" w:type="auto"/>
              <w:tblLayout w:type="fixed"/>
              <w:tblLook w:val="04A0" w:firstRow="1" w:lastRow="0" w:firstColumn="1" w:lastColumn="0" w:noHBand="0" w:noVBand="1"/>
            </w:tblPr>
            <w:tblGrid>
              <w:gridCol w:w="1005"/>
              <w:gridCol w:w="1005"/>
              <w:gridCol w:w="1005"/>
              <w:gridCol w:w="1005"/>
              <w:gridCol w:w="1005"/>
            </w:tblGrid>
            <w:tr w:rsidR="04F27476" w:rsidTr="04F27476" w14:paraId="050C1025" w14:textId="77777777">
              <w:tc>
                <w:tcPr>
                  <w:tcW w:w="1005" w:type="dxa"/>
                </w:tcPr>
                <w:p w:rsidR="04F27476" w:rsidP="04F27476" w:rsidRDefault="04F27476" w14:paraId="614A765F" w14:textId="3B7A27D2">
                  <w:pPr>
                    <w:spacing w:line="259" w:lineRule="auto"/>
                    <w:rPr>
                      <w:color w:val="000000" w:themeColor="text1"/>
                      <w:sz w:val="24"/>
                      <w:szCs w:val="24"/>
                    </w:rPr>
                  </w:pPr>
                  <w:r w:rsidRPr="04F27476">
                    <w:rPr>
                      <w:color w:val="000000" w:themeColor="text1"/>
                      <w:sz w:val="24"/>
                      <w:szCs w:val="24"/>
                      <w:lang w:val="en-US"/>
                    </w:rPr>
                    <w:t xml:space="preserve">Jun Lim </w:t>
                  </w:r>
                </w:p>
              </w:tc>
              <w:tc>
                <w:tcPr>
                  <w:tcW w:w="1005" w:type="dxa"/>
                </w:tcPr>
                <w:p w:rsidR="04F27476" w:rsidP="04F27476" w:rsidRDefault="04F27476" w14:paraId="1559F1F2" w14:textId="75F11C72">
                  <w:pPr>
                    <w:spacing w:line="259" w:lineRule="auto"/>
                    <w:rPr>
                      <w:color w:val="000000" w:themeColor="text1"/>
                      <w:sz w:val="24"/>
                      <w:szCs w:val="24"/>
                    </w:rPr>
                  </w:pPr>
                  <w:r w:rsidRPr="04F27476">
                    <w:rPr>
                      <w:color w:val="000000" w:themeColor="text1"/>
                      <w:sz w:val="24"/>
                      <w:szCs w:val="24"/>
                      <w:lang w:val="en-US"/>
                    </w:rPr>
                    <w:t>Alan</w:t>
                  </w:r>
                </w:p>
              </w:tc>
              <w:tc>
                <w:tcPr>
                  <w:tcW w:w="1005" w:type="dxa"/>
                </w:tcPr>
                <w:p w:rsidR="04F27476" w:rsidP="04F27476" w:rsidRDefault="04F27476" w14:paraId="684CC237" w14:textId="0EA2CCF1">
                  <w:pPr>
                    <w:spacing w:line="259" w:lineRule="auto"/>
                    <w:rPr>
                      <w:color w:val="000000" w:themeColor="text1"/>
                      <w:sz w:val="24"/>
                      <w:szCs w:val="24"/>
                    </w:rPr>
                  </w:pPr>
                  <w:r w:rsidRPr="04F27476">
                    <w:rPr>
                      <w:color w:val="000000" w:themeColor="text1"/>
                      <w:sz w:val="24"/>
                      <w:szCs w:val="24"/>
                      <w:lang w:val="en-US"/>
                    </w:rPr>
                    <w:t>Wraine</w:t>
                  </w:r>
                </w:p>
              </w:tc>
              <w:tc>
                <w:tcPr>
                  <w:tcW w:w="1005" w:type="dxa"/>
                </w:tcPr>
                <w:p w:rsidR="04F27476" w:rsidP="04F27476" w:rsidRDefault="04F27476" w14:paraId="1242CF6B" w14:textId="7652D901">
                  <w:pPr>
                    <w:spacing w:line="259" w:lineRule="auto"/>
                    <w:rPr>
                      <w:color w:val="000000" w:themeColor="text1"/>
                      <w:sz w:val="24"/>
                      <w:szCs w:val="24"/>
                    </w:rPr>
                  </w:pPr>
                  <w:r w:rsidRPr="04F27476">
                    <w:rPr>
                      <w:color w:val="000000" w:themeColor="text1"/>
                      <w:sz w:val="24"/>
                      <w:szCs w:val="24"/>
                      <w:lang w:val="en-US"/>
                    </w:rPr>
                    <w:t>Jun Leong</w:t>
                  </w:r>
                </w:p>
              </w:tc>
              <w:tc>
                <w:tcPr>
                  <w:tcW w:w="1005" w:type="dxa"/>
                </w:tcPr>
                <w:p w:rsidR="04F27476" w:rsidP="04F27476" w:rsidRDefault="04F27476" w14:paraId="32C5593E" w14:textId="0737C012">
                  <w:pPr>
                    <w:spacing w:line="259" w:lineRule="auto"/>
                    <w:rPr>
                      <w:color w:val="000000" w:themeColor="text1"/>
                      <w:sz w:val="24"/>
                      <w:szCs w:val="24"/>
                    </w:rPr>
                  </w:pPr>
                  <w:r w:rsidRPr="04F27476">
                    <w:rPr>
                      <w:color w:val="000000" w:themeColor="text1"/>
                      <w:sz w:val="24"/>
                      <w:szCs w:val="24"/>
                      <w:lang w:val="en-US"/>
                    </w:rPr>
                    <w:t>Aileen</w:t>
                  </w:r>
                </w:p>
              </w:tc>
            </w:tr>
          </w:tbl>
          <w:p w:rsidR="00C05267" w:rsidP="04F27476" w:rsidRDefault="00C05267" w14:paraId="36FEB5B0" w14:textId="03657CBD">
            <w:pPr>
              <w:rPr>
                <w:rFonts w:ascii="Arial" w:hAnsi="Arial" w:eastAsia="Arial" w:cs="Arial"/>
              </w:rPr>
            </w:pPr>
          </w:p>
          <w:p w:rsidR="00C05267" w:rsidRDefault="00C05267" w14:paraId="30D7AA69" w14:textId="77777777">
            <w:pPr>
              <w:rPr>
                <w:rFonts w:ascii="Arial" w:hAnsi="Arial" w:eastAsia="Arial" w:cs="Arial"/>
              </w:rPr>
            </w:pPr>
          </w:p>
        </w:tc>
        <w:tc>
          <w:tcPr>
            <w:tcW w:w="2590" w:type="dxa"/>
            <w:tcMar/>
          </w:tcPr>
          <w:p w:rsidR="00C05267" w:rsidRDefault="4F5031D4" w14:paraId="7196D064" w14:textId="38EB166F">
            <w:pPr>
              <w:rPr>
                <w:rFonts w:ascii="Arial" w:hAnsi="Arial" w:eastAsia="Arial" w:cs="Arial"/>
              </w:rPr>
            </w:pPr>
            <w:r w:rsidRPr="181EF149">
              <w:rPr>
                <w:rFonts w:ascii="Arial" w:hAnsi="Arial" w:eastAsia="Arial" w:cs="Arial"/>
              </w:rPr>
              <w:t>1</w:t>
            </w:r>
          </w:p>
        </w:tc>
      </w:tr>
      <w:tr w:rsidR="00C05267" w:rsidTr="5E758863" w14:paraId="5FCD5EC4" w14:textId="77777777">
        <w:tc>
          <w:tcPr>
            <w:tcW w:w="876" w:type="dxa"/>
            <w:tcMar/>
          </w:tcPr>
          <w:p w:rsidR="00C05267" w:rsidRDefault="00892D38" w14:paraId="0B778152" w14:textId="77777777">
            <w:pPr>
              <w:rPr>
                <w:rFonts w:ascii="Arial" w:hAnsi="Arial" w:eastAsia="Arial" w:cs="Arial"/>
              </w:rPr>
            </w:pPr>
            <w:r>
              <w:rPr>
                <w:rFonts w:ascii="Arial" w:hAnsi="Arial" w:eastAsia="Arial" w:cs="Arial"/>
              </w:rPr>
              <w:t>3</w:t>
            </w:r>
          </w:p>
        </w:tc>
        <w:tc>
          <w:tcPr>
            <w:tcW w:w="5550" w:type="dxa"/>
            <w:tcMar/>
          </w:tcPr>
          <w:tbl>
            <w:tblPr>
              <w:tblStyle w:val="TableGrid"/>
              <w:tblW w:w="0" w:type="auto"/>
              <w:tblLayout w:type="fixed"/>
              <w:tblLook w:val="04A0" w:firstRow="1" w:lastRow="0" w:firstColumn="1" w:lastColumn="0" w:noHBand="0" w:noVBand="1"/>
            </w:tblPr>
            <w:tblGrid>
              <w:gridCol w:w="1005"/>
              <w:gridCol w:w="1005"/>
              <w:gridCol w:w="1005"/>
              <w:gridCol w:w="1005"/>
              <w:gridCol w:w="1005"/>
            </w:tblGrid>
            <w:tr w:rsidR="04F27476" w:rsidTr="04F27476" w14:paraId="438536FF" w14:textId="77777777">
              <w:tc>
                <w:tcPr>
                  <w:tcW w:w="1005" w:type="dxa"/>
                </w:tcPr>
                <w:p w:rsidR="04F27476" w:rsidP="04F27476" w:rsidRDefault="04F27476" w14:paraId="49837B79" w14:textId="1993569F">
                  <w:pPr>
                    <w:spacing w:line="259" w:lineRule="auto"/>
                    <w:rPr>
                      <w:color w:val="000000" w:themeColor="text1"/>
                      <w:sz w:val="24"/>
                      <w:szCs w:val="24"/>
                    </w:rPr>
                  </w:pPr>
                  <w:r w:rsidRPr="04F27476">
                    <w:rPr>
                      <w:color w:val="000000" w:themeColor="text1"/>
                      <w:sz w:val="24"/>
                      <w:szCs w:val="24"/>
                      <w:lang w:val="en-US"/>
                    </w:rPr>
                    <w:t>Braden</w:t>
                  </w:r>
                </w:p>
              </w:tc>
              <w:tc>
                <w:tcPr>
                  <w:tcW w:w="1005" w:type="dxa"/>
                </w:tcPr>
                <w:p w:rsidR="04F27476" w:rsidP="04F27476" w:rsidRDefault="04F27476" w14:paraId="13116126" w14:textId="510A2A78">
                  <w:pPr>
                    <w:spacing w:line="259" w:lineRule="auto"/>
                    <w:rPr>
                      <w:color w:val="000000" w:themeColor="text1"/>
                      <w:sz w:val="24"/>
                      <w:szCs w:val="24"/>
                    </w:rPr>
                  </w:pPr>
                  <w:r w:rsidRPr="04F27476">
                    <w:rPr>
                      <w:color w:val="000000" w:themeColor="text1"/>
                      <w:sz w:val="24"/>
                      <w:szCs w:val="24"/>
                      <w:lang w:val="en-US"/>
                    </w:rPr>
                    <w:t>Musfirah</w:t>
                  </w:r>
                </w:p>
              </w:tc>
              <w:tc>
                <w:tcPr>
                  <w:tcW w:w="1005" w:type="dxa"/>
                </w:tcPr>
                <w:p w:rsidR="04F27476" w:rsidP="04F27476" w:rsidRDefault="04F27476" w14:paraId="488D4477" w14:textId="3BB2A63A">
                  <w:pPr>
                    <w:spacing w:line="259" w:lineRule="auto"/>
                    <w:rPr>
                      <w:color w:val="000000" w:themeColor="text1"/>
                      <w:sz w:val="24"/>
                      <w:szCs w:val="24"/>
                    </w:rPr>
                  </w:pPr>
                  <w:r w:rsidRPr="04F27476">
                    <w:rPr>
                      <w:color w:val="000000" w:themeColor="text1"/>
                      <w:sz w:val="24"/>
                      <w:szCs w:val="24"/>
                      <w:lang w:val="en-US"/>
                    </w:rPr>
                    <w:t>Anvitha</w:t>
                  </w:r>
                </w:p>
              </w:tc>
              <w:tc>
                <w:tcPr>
                  <w:tcW w:w="1005" w:type="dxa"/>
                </w:tcPr>
                <w:p w:rsidR="04F27476" w:rsidP="04F27476" w:rsidRDefault="04F27476" w14:paraId="7B3AE57E" w14:textId="3CF54E60">
                  <w:pPr>
                    <w:spacing w:line="259" w:lineRule="auto"/>
                    <w:rPr>
                      <w:color w:val="000000" w:themeColor="text1"/>
                      <w:sz w:val="24"/>
                      <w:szCs w:val="24"/>
                    </w:rPr>
                  </w:pPr>
                  <w:r w:rsidRPr="04F27476">
                    <w:rPr>
                      <w:color w:val="000000" w:themeColor="text1"/>
                      <w:sz w:val="24"/>
                      <w:szCs w:val="24"/>
                      <w:lang w:val="en-US"/>
                    </w:rPr>
                    <w:t>Edward</w:t>
                  </w:r>
                </w:p>
              </w:tc>
              <w:tc>
                <w:tcPr>
                  <w:tcW w:w="1005" w:type="dxa"/>
                </w:tcPr>
                <w:p w:rsidR="04F27476" w:rsidP="04F27476" w:rsidRDefault="04F27476" w14:paraId="2F6FDB7B" w14:textId="6286D768">
                  <w:pPr>
                    <w:spacing w:line="259" w:lineRule="auto"/>
                    <w:rPr>
                      <w:color w:val="000000" w:themeColor="text1"/>
                      <w:sz w:val="24"/>
                      <w:szCs w:val="24"/>
                    </w:rPr>
                  </w:pPr>
                  <w:r w:rsidRPr="04F27476">
                    <w:rPr>
                      <w:color w:val="000000" w:themeColor="text1"/>
                      <w:sz w:val="24"/>
                      <w:szCs w:val="24"/>
                      <w:lang w:val="en-US"/>
                    </w:rPr>
                    <w:t>Wei Li</w:t>
                  </w:r>
                </w:p>
              </w:tc>
            </w:tr>
          </w:tbl>
          <w:p w:rsidR="00C05267" w:rsidP="04F27476" w:rsidRDefault="00C05267" w14:paraId="34FF1C98" w14:textId="636D20D5">
            <w:pPr>
              <w:rPr>
                <w:rFonts w:ascii="Arial" w:hAnsi="Arial" w:eastAsia="Arial" w:cs="Arial"/>
              </w:rPr>
            </w:pPr>
          </w:p>
          <w:p w:rsidR="00C05267" w:rsidRDefault="00C05267" w14:paraId="6D072C0D" w14:textId="77777777">
            <w:pPr>
              <w:rPr>
                <w:rFonts w:ascii="Arial" w:hAnsi="Arial" w:eastAsia="Arial" w:cs="Arial"/>
              </w:rPr>
            </w:pPr>
          </w:p>
        </w:tc>
        <w:tc>
          <w:tcPr>
            <w:tcW w:w="2590" w:type="dxa"/>
            <w:tcMar/>
          </w:tcPr>
          <w:p w:rsidR="00C05267" w:rsidRDefault="03390273" w14:paraId="48A21919" w14:textId="76842CEE">
            <w:pPr>
              <w:rPr>
                <w:rFonts w:ascii="Arial" w:hAnsi="Arial" w:eastAsia="Arial" w:cs="Arial"/>
              </w:rPr>
            </w:pPr>
            <w:r w:rsidRPr="04F27476">
              <w:rPr>
                <w:rFonts w:ascii="Arial" w:hAnsi="Arial" w:eastAsia="Arial" w:cs="Arial"/>
              </w:rPr>
              <w:t>2</w:t>
            </w:r>
          </w:p>
        </w:tc>
      </w:tr>
      <w:tr w:rsidR="00C05267" w:rsidTr="5E758863" w14:paraId="2598DEE6" w14:textId="77777777">
        <w:tc>
          <w:tcPr>
            <w:tcW w:w="876" w:type="dxa"/>
            <w:tcMar/>
          </w:tcPr>
          <w:p w:rsidR="00C05267" w:rsidRDefault="00892D38" w14:paraId="279935FF" w14:textId="77777777">
            <w:pPr>
              <w:rPr>
                <w:rFonts w:ascii="Arial" w:hAnsi="Arial" w:eastAsia="Arial" w:cs="Arial"/>
              </w:rPr>
            </w:pPr>
            <w:r>
              <w:rPr>
                <w:rFonts w:ascii="Arial" w:hAnsi="Arial" w:eastAsia="Arial" w:cs="Arial"/>
              </w:rPr>
              <w:t>4</w:t>
            </w:r>
          </w:p>
        </w:tc>
        <w:tc>
          <w:tcPr>
            <w:tcW w:w="5550" w:type="dxa"/>
            <w:tcMar/>
          </w:tcPr>
          <w:tbl>
            <w:tblPr>
              <w:tblStyle w:val="TableGrid"/>
              <w:tblW w:w="0" w:type="auto"/>
              <w:tblLayout w:type="fixed"/>
              <w:tblLook w:val="04A0" w:firstRow="1" w:lastRow="0" w:firstColumn="1" w:lastColumn="0" w:noHBand="0" w:noVBand="1"/>
            </w:tblPr>
            <w:tblGrid>
              <w:gridCol w:w="1005"/>
              <w:gridCol w:w="1005"/>
              <w:gridCol w:w="1005"/>
              <w:gridCol w:w="1005"/>
              <w:gridCol w:w="1005"/>
            </w:tblGrid>
            <w:tr w:rsidR="04F27476" w:rsidTr="04F27476" w14:paraId="2FD6B15F" w14:textId="77777777">
              <w:tc>
                <w:tcPr>
                  <w:tcW w:w="1005" w:type="dxa"/>
                </w:tcPr>
                <w:p w:rsidR="04F27476" w:rsidP="04F27476" w:rsidRDefault="04F27476" w14:paraId="395E31FB" w14:textId="703EC653">
                  <w:pPr>
                    <w:spacing w:line="259" w:lineRule="auto"/>
                    <w:rPr>
                      <w:color w:val="000000" w:themeColor="text1"/>
                      <w:sz w:val="24"/>
                      <w:szCs w:val="24"/>
                    </w:rPr>
                  </w:pPr>
                  <w:r w:rsidRPr="04F27476">
                    <w:rPr>
                      <w:color w:val="000000" w:themeColor="text1"/>
                      <w:sz w:val="24"/>
                      <w:szCs w:val="24"/>
                      <w:lang w:val="en-US"/>
                    </w:rPr>
                    <w:t>Isaac</w:t>
                  </w:r>
                </w:p>
              </w:tc>
              <w:tc>
                <w:tcPr>
                  <w:tcW w:w="1005" w:type="dxa"/>
                </w:tcPr>
                <w:p w:rsidR="04F27476" w:rsidP="04F27476" w:rsidRDefault="04F27476" w14:paraId="0DA0B1DA" w14:textId="1A23EAB9">
                  <w:pPr>
                    <w:spacing w:line="259" w:lineRule="auto"/>
                    <w:rPr>
                      <w:color w:val="000000" w:themeColor="text1"/>
                      <w:sz w:val="24"/>
                      <w:szCs w:val="24"/>
                    </w:rPr>
                  </w:pPr>
                  <w:r w:rsidRPr="04F27476">
                    <w:rPr>
                      <w:color w:val="000000" w:themeColor="text1"/>
                      <w:sz w:val="24"/>
                      <w:szCs w:val="24"/>
                      <w:lang w:val="en-US"/>
                    </w:rPr>
                    <w:t xml:space="preserve">Hao Feng </w:t>
                  </w:r>
                </w:p>
              </w:tc>
              <w:tc>
                <w:tcPr>
                  <w:tcW w:w="1005" w:type="dxa"/>
                </w:tcPr>
                <w:p w:rsidR="04F27476" w:rsidP="04F27476" w:rsidRDefault="04F27476" w14:paraId="507594C9" w14:textId="4D0E66EF">
                  <w:pPr>
                    <w:spacing w:line="259" w:lineRule="auto"/>
                    <w:rPr>
                      <w:color w:val="000000" w:themeColor="text1"/>
                      <w:sz w:val="24"/>
                      <w:szCs w:val="24"/>
                    </w:rPr>
                  </w:pPr>
                  <w:r w:rsidRPr="04F27476">
                    <w:rPr>
                      <w:color w:val="000000" w:themeColor="text1"/>
                      <w:sz w:val="24"/>
                      <w:szCs w:val="24"/>
                      <w:lang w:val="en-US"/>
                    </w:rPr>
                    <w:t>Sharif</w:t>
                  </w:r>
                </w:p>
              </w:tc>
              <w:tc>
                <w:tcPr>
                  <w:tcW w:w="1005" w:type="dxa"/>
                </w:tcPr>
                <w:p w:rsidR="04F27476" w:rsidP="04F27476" w:rsidRDefault="04F27476" w14:paraId="2729A708" w14:textId="723D7B87">
                  <w:pPr>
                    <w:spacing w:line="259" w:lineRule="auto"/>
                    <w:rPr>
                      <w:color w:val="000000" w:themeColor="text1"/>
                      <w:sz w:val="24"/>
                      <w:szCs w:val="24"/>
                    </w:rPr>
                  </w:pPr>
                  <w:r w:rsidRPr="04F27476">
                    <w:rPr>
                      <w:color w:val="000000" w:themeColor="text1"/>
                      <w:sz w:val="24"/>
                      <w:szCs w:val="24"/>
                      <w:lang w:val="en-US"/>
                    </w:rPr>
                    <w:t>Shyun</w:t>
                  </w:r>
                </w:p>
              </w:tc>
              <w:tc>
                <w:tcPr>
                  <w:tcW w:w="1005" w:type="dxa"/>
                </w:tcPr>
                <w:p w:rsidR="04F27476" w:rsidP="04F27476" w:rsidRDefault="04F27476" w14:paraId="0C9FBEC8" w14:textId="4D968072">
                  <w:pPr>
                    <w:spacing w:line="259" w:lineRule="auto"/>
                    <w:rPr>
                      <w:color w:val="000000" w:themeColor="text1"/>
                      <w:sz w:val="24"/>
                      <w:szCs w:val="24"/>
                    </w:rPr>
                  </w:pPr>
                  <w:r w:rsidRPr="04F27476">
                    <w:rPr>
                      <w:color w:val="000000" w:themeColor="text1"/>
                      <w:sz w:val="24"/>
                      <w:szCs w:val="24"/>
                      <w:lang w:val="en-US"/>
                    </w:rPr>
                    <w:t>Tuan</w:t>
                  </w:r>
                </w:p>
              </w:tc>
            </w:tr>
          </w:tbl>
          <w:p w:rsidR="00C05267" w:rsidP="04F27476" w:rsidRDefault="00C05267" w14:paraId="6BD18F9B" w14:textId="3074121A">
            <w:pPr>
              <w:rPr>
                <w:rFonts w:ascii="Arial" w:hAnsi="Arial" w:eastAsia="Arial" w:cs="Arial"/>
              </w:rPr>
            </w:pPr>
          </w:p>
          <w:p w:rsidR="00C05267" w:rsidRDefault="00C05267" w14:paraId="238601FE" w14:textId="77777777">
            <w:pPr>
              <w:rPr>
                <w:rFonts w:ascii="Arial" w:hAnsi="Arial" w:eastAsia="Arial" w:cs="Arial"/>
              </w:rPr>
            </w:pPr>
          </w:p>
        </w:tc>
        <w:tc>
          <w:tcPr>
            <w:tcW w:w="2590" w:type="dxa"/>
            <w:tcMar/>
          </w:tcPr>
          <w:p w:rsidR="00C05267" w:rsidRDefault="6F406695" w14:paraId="0F3CABC7" w14:textId="2CB32D71">
            <w:pPr>
              <w:rPr>
                <w:rFonts w:ascii="Arial" w:hAnsi="Arial" w:eastAsia="Arial" w:cs="Arial"/>
              </w:rPr>
            </w:pPr>
            <w:r w:rsidRPr="04F27476">
              <w:rPr>
                <w:rFonts w:ascii="Arial" w:hAnsi="Arial" w:eastAsia="Arial" w:cs="Arial"/>
              </w:rPr>
              <w:t>3</w:t>
            </w:r>
          </w:p>
        </w:tc>
      </w:tr>
    </w:tbl>
    <w:p w:rsidR="00C05267" w:rsidRDefault="00C05267" w14:paraId="5B08B5D1" w14:textId="77777777">
      <w:pPr>
        <w:rPr>
          <w:rFonts w:ascii="Arial" w:hAnsi="Arial" w:eastAsia="Arial" w:cs="Arial"/>
        </w:rPr>
      </w:pPr>
    </w:p>
    <w:p w:rsidR="00C05267" w:rsidRDefault="00892D38" w14:paraId="5C2C7828" w14:textId="77777777">
      <w:pPr>
        <w:rPr>
          <w:rFonts w:ascii="Arial" w:hAnsi="Arial" w:eastAsia="Arial" w:cs="Arial"/>
        </w:rPr>
      </w:pPr>
      <w:r>
        <w:rPr>
          <w:rFonts w:ascii="Arial" w:hAnsi="Arial" w:eastAsia="Arial" w:cs="Arial"/>
        </w:rPr>
        <w:t>Topics</w:t>
      </w:r>
    </w:p>
    <w:p w:rsidR="00C05267" w:rsidRDefault="00892D38" w14:paraId="0E6A0AEF" w14:textId="77777777">
      <w:pPr>
        <w:numPr>
          <w:ilvl w:val="0"/>
          <w:numId w:val="16"/>
        </w:numPr>
        <w:spacing w:after="0"/>
        <w:rPr>
          <w:rFonts w:ascii="Arial" w:hAnsi="Arial" w:eastAsia="Arial" w:cs="Arial"/>
        </w:rPr>
      </w:pPr>
      <w:r>
        <w:rPr>
          <w:rFonts w:ascii="Arial" w:hAnsi="Arial" w:eastAsia="Arial" w:cs="Arial"/>
        </w:rPr>
        <w:t>1. Crafting a Professional Resume and Cover Letter</w:t>
      </w:r>
    </w:p>
    <w:p w:rsidR="00C05267" w:rsidRDefault="00892D38" w14:paraId="4AF118E4" w14:textId="77777777">
      <w:pPr>
        <w:numPr>
          <w:ilvl w:val="0"/>
          <w:numId w:val="16"/>
        </w:numPr>
        <w:spacing w:after="0"/>
        <w:rPr>
          <w:rFonts w:ascii="Arial" w:hAnsi="Arial" w:eastAsia="Arial" w:cs="Arial"/>
        </w:rPr>
      </w:pPr>
      <w:r>
        <w:rPr>
          <w:rFonts w:ascii="Arial" w:hAnsi="Arial" w:eastAsia="Arial" w:cs="Arial"/>
        </w:rPr>
        <w:t>2. Preparing for an Interview</w:t>
      </w:r>
    </w:p>
    <w:p w:rsidR="00C05267" w:rsidRDefault="00892D38" w14:paraId="32C1A5ED" w14:textId="1DF7A375">
      <w:pPr>
        <w:numPr>
          <w:ilvl w:val="0"/>
          <w:numId w:val="16"/>
        </w:numPr>
        <w:spacing w:after="0"/>
        <w:rPr>
          <w:rFonts w:ascii="Arial" w:hAnsi="Arial" w:eastAsia="Arial" w:cs="Arial"/>
        </w:rPr>
      </w:pPr>
      <w:r w:rsidRPr="5E758863" w:rsidR="00892D38">
        <w:rPr>
          <w:rFonts w:ascii="Arial" w:hAnsi="Arial" w:eastAsia="Arial" w:cs="Arial"/>
        </w:rPr>
        <w:t xml:space="preserve">3. Building credibility at the </w:t>
      </w:r>
      <w:r w:rsidRPr="5E758863" w:rsidR="00892D38">
        <w:rPr>
          <w:rFonts w:ascii="Arial" w:hAnsi="Arial" w:eastAsia="Arial" w:cs="Arial"/>
        </w:rPr>
        <w:t>workplac</w:t>
      </w:r>
      <w:r w:rsidRPr="5E758863" w:rsidR="51A55962">
        <w:rPr>
          <w:rFonts w:ascii="Arial" w:hAnsi="Arial" w:eastAsia="Arial" w:cs="Arial"/>
        </w:rPr>
        <w:t>e</w:t>
      </w:r>
    </w:p>
    <w:p w:rsidR="00C05267" w:rsidRDefault="00892D38" w14:paraId="395A7C34" w14:textId="77777777">
      <w:pPr>
        <w:numPr>
          <w:ilvl w:val="0"/>
          <w:numId w:val="16"/>
        </w:numPr>
        <w:spacing w:after="0"/>
        <w:rPr>
          <w:rFonts w:ascii="Arial" w:hAnsi="Arial" w:eastAsia="Arial" w:cs="Arial"/>
        </w:rPr>
      </w:pPr>
      <w:r>
        <w:rPr>
          <w:rFonts w:ascii="Arial" w:hAnsi="Arial" w:eastAsia="Arial" w:cs="Arial"/>
        </w:rPr>
        <w:t>4. Managing Conflict and Negotiation</w:t>
      </w:r>
    </w:p>
    <w:p w:rsidR="00C05267" w:rsidRDefault="00C05267" w14:paraId="16DEB4AB" w14:textId="77777777">
      <w:pPr>
        <w:spacing w:after="0"/>
        <w:rPr>
          <w:rFonts w:ascii="Arial" w:hAnsi="Arial" w:eastAsia="Arial" w:cs="Arial"/>
        </w:rPr>
      </w:pPr>
    </w:p>
    <w:p w:rsidR="00C05267" w:rsidRDefault="00C05267" w14:paraId="0AD9C6F4" w14:textId="77777777">
      <w:pPr>
        <w:spacing w:after="0"/>
        <w:rPr>
          <w:rFonts w:ascii="Arial" w:hAnsi="Arial" w:eastAsia="Arial" w:cs="Arial"/>
        </w:rPr>
      </w:pPr>
    </w:p>
    <w:p w:rsidR="00C05267" w:rsidRDefault="00C05267" w14:paraId="4B1F511A" w14:textId="77777777">
      <w:pPr>
        <w:spacing w:after="0"/>
        <w:rPr>
          <w:rFonts w:ascii="Arial" w:hAnsi="Arial" w:eastAsia="Arial" w:cs="Arial"/>
        </w:rPr>
      </w:pPr>
    </w:p>
    <w:p w:rsidR="00C05267" w:rsidRDefault="00892D38" w14:paraId="689C2E71" w14:textId="77777777">
      <w:pPr>
        <w:spacing w:after="0" w:line="240" w:lineRule="auto"/>
        <w:rPr>
          <w:sz w:val="24"/>
          <w:szCs w:val="24"/>
        </w:rPr>
      </w:pPr>
      <w:r>
        <w:rPr>
          <w:b/>
          <w:sz w:val="24"/>
          <w:szCs w:val="24"/>
        </w:rPr>
        <w:t xml:space="preserve">Individual Self-Audit Checklist: </w:t>
      </w:r>
      <w:r>
        <w:rPr>
          <w:sz w:val="24"/>
          <w:szCs w:val="24"/>
        </w:rPr>
        <w:t>How did I behave in pair and group discussions today?</w:t>
      </w:r>
    </w:p>
    <w:p w:rsidR="00C05267" w:rsidRDefault="00C05267" w14:paraId="65F9C3DC" w14:textId="77777777">
      <w:pPr>
        <w:spacing w:after="0" w:line="240" w:lineRule="auto"/>
        <w:rPr>
          <w:sz w:val="24"/>
          <w:szCs w:val="24"/>
        </w:rPr>
      </w:pPr>
    </w:p>
    <w:tbl>
      <w:tblPr>
        <w:tblW w:w="9214" w:type="dxa"/>
        <w:tblInd w:w="13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268"/>
        <w:gridCol w:w="4820"/>
        <w:gridCol w:w="2126"/>
      </w:tblGrid>
      <w:tr w:rsidR="00C05267" w14:paraId="0090FFB1" w14:textId="77777777">
        <w:tc>
          <w:tcPr>
            <w:tcW w:w="2268" w:type="dxa"/>
            <w:shd w:val="clear" w:color="auto" w:fill="FFE599"/>
          </w:tcPr>
          <w:p w:rsidR="00C05267" w:rsidRDefault="00892D38" w14:paraId="4219626B" w14:textId="77777777">
            <w:r>
              <w:t>Areas to reflect on</w:t>
            </w:r>
          </w:p>
        </w:tc>
        <w:tc>
          <w:tcPr>
            <w:tcW w:w="4820" w:type="dxa"/>
            <w:shd w:val="clear" w:color="auto" w:fill="FFE599"/>
          </w:tcPr>
          <w:p w:rsidR="00C05267" w:rsidRDefault="00892D38" w14:paraId="57FD96FC" w14:textId="77777777">
            <w:r>
              <w:t>Did I…</w:t>
            </w:r>
          </w:p>
        </w:tc>
        <w:tc>
          <w:tcPr>
            <w:tcW w:w="2126" w:type="dxa"/>
            <w:shd w:val="clear" w:color="auto" w:fill="FFE599"/>
          </w:tcPr>
          <w:p w:rsidR="00C05267" w:rsidRDefault="00892D38" w14:paraId="6362C1E6" w14:textId="77777777">
            <w:r>
              <w:t>Check if you have demonstrated such behaviours</w:t>
            </w:r>
          </w:p>
        </w:tc>
      </w:tr>
      <w:tr w:rsidR="00C05267" w14:paraId="50035551" w14:textId="77777777">
        <w:tc>
          <w:tcPr>
            <w:tcW w:w="2268" w:type="dxa"/>
          </w:tcPr>
          <w:p w:rsidR="00C05267" w:rsidRDefault="00892D38" w14:paraId="72E8BDD2" w14:textId="77777777">
            <w:r>
              <w:t>Contribution to Discussion</w:t>
            </w:r>
          </w:p>
        </w:tc>
        <w:tc>
          <w:tcPr>
            <w:tcW w:w="4820" w:type="dxa"/>
          </w:tcPr>
          <w:p w:rsidR="00C05267" w:rsidRDefault="00892D38" w14:paraId="700A138B" w14:textId="77777777">
            <w:r>
              <w:t xml:space="preserve">Did I value-add to the discussion? </w:t>
            </w:r>
          </w:p>
          <w:p w:rsidR="00C05267" w:rsidRDefault="00892D38" w14:paraId="037A5A91" w14:textId="77777777">
            <w:r>
              <w:t>Did I make insightful comments?</w:t>
            </w:r>
          </w:p>
        </w:tc>
        <w:tc>
          <w:tcPr>
            <w:tcW w:w="2126" w:type="dxa"/>
          </w:tcPr>
          <w:p w:rsidR="00C05267" w:rsidRDefault="00C05267" w14:paraId="5023141B" w14:textId="77777777"/>
        </w:tc>
      </w:tr>
      <w:tr w:rsidR="00C05267" w14:paraId="0533D210" w14:textId="77777777">
        <w:tc>
          <w:tcPr>
            <w:tcW w:w="2268" w:type="dxa"/>
          </w:tcPr>
          <w:p w:rsidR="00C05267" w:rsidRDefault="00892D38" w14:paraId="2DCFA3DB" w14:textId="77777777">
            <w:r>
              <w:t>Audience Awareness</w:t>
            </w:r>
          </w:p>
        </w:tc>
        <w:tc>
          <w:tcPr>
            <w:tcW w:w="4820" w:type="dxa"/>
          </w:tcPr>
          <w:p w:rsidR="00C05267" w:rsidRDefault="00892D38" w14:paraId="3A101425" w14:textId="77777777">
            <w:r>
              <w:t>Did I listen actively?</w:t>
            </w:r>
          </w:p>
          <w:p w:rsidR="00C05267" w:rsidRDefault="00892D38" w14:paraId="619AA356" w14:textId="77777777">
            <w:r>
              <w:t>Did I show awareness of the audience's body language? address audience’s expectations/ concerns/ biases?</w:t>
            </w:r>
          </w:p>
        </w:tc>
        <w:tc>
          <w:tcPr>
            <w:tcW w:w="2126" w:type="dxa"/>
          </w:tcPr>
          <w:p w:rsidR="00C05267" w:rsidRDefault="00C05267" w14:paraId="1F3B1409" w14:textId="77777777"/>
        </w:tc>
      </w:tr>
      <w:tr w:rsidR="00C05267" w14:paraId="68A209A0" w14:textId="77777777">
        <w:tc>
          <w:tcPr>
            <w:tcW w:w="2268" w:type="dxa"/>
          </w:tcPr>
          <w:p w:rsidR="00C05267" w:rsidRDefault="00892D38" w14:paraId="15280AEC" w14:textId="77777777">
            <w:r>
              <w:t>Task Facilitating Behaviours</w:t>
            </w:r>
          </w:p>
        </w:tc>
        <w:tc>
          <w:tcPr>
            <w:tcW w:w="4820" w:type="dxa"/>
          </w:tcPr>
          <w:p w:rsidR="00C05267" w:rsidRDefault="00892D38" w14:paraId="461E20CF" w14:textId="77777777">
            <w:r>
              <w:t xml:space="preserve">Did I initiate discussions? </w:t>
            </w:r>
          </w:p>
          <w:p w:rsidR="00C05267" w:rsidRDefault="00892D38" w14:paraId="7B710C11" w14:textId="77777777">
            <w:r>
              <w:t xml:space="preserve">Did I give and seek relevant information and opinions? </w:t>
            </w:r>
          </w:p>
          <w:p w:rsidR="00C05267" w:rsidRDefault="00892D38" w14:paraId="67DD75EF" w14:textId="77777777">
            <w:r>
              <w:t>Did I coordinate –show relationships among ideas?</w:t>
            </w:r>
          </w:p>
          <w:p w:rsidR="00C05267" w:rsidRDefault="00892D38" w14:paraId="1D827B82" w14:textId="77777777">
            <w:r>
              <w:t>Did I clarify issues and/or summarise discussions?</w:t>
            </w:r>
          </w:p>
          <w:p w:rsidR="00C05267" w:rsidRDefault="00892D38" w14:paraId="5612320B" w14:textId="77777777">
            <w:r>
              <w:t>Did I suggest procedures that will help the team achieve the goals?</w:t>
            </w:r>
          </w:p>
        </w:tc>
        <w:tc>
          <w:tcPr>
            <w:tcW w:w="2126" w:type="dxa"/>
          </w:tcPr>
          <w:p w:rsidR="00C05267" w:rsidRDefault="00C05267" w14:paraId="562C75D1" w14:textId="77777777"/>
        </w:tc>
      </w:tr>
      <w:tr w:rsidR="00C05267" w14:paraId="5FA0FFD1" w14:textId="77777777">
        <w:tc>
          <w:tcPr>
            <w:tcW w:w="2268" w:type="dxa"/>
          </w:tcPr>
          <w:p w:rsidR="00C05267" w:rsidRDefault="00892D38" w14:paraId="538FAE21" w14:textId="77777777">
            <w:r>
              <w:rPr>
                <w:color w:val="000000"/>
              </w:rPr>
              <w:t>Group maintenance behaviours</w:t>
            </w:r>
          </w:p>
        </w:tc>
        <w:tc>
          <w:tcPr>
            <w:tcW w:w="4820" w:type="dxa"/>
          </w:tcPr>
          <w:p w:rsidR="00C05267" w:rsidRDefault="00892D38" w14:paraId="1A644E0B" w14:textId="77777777">
            <w:pPr>
              <w:rPr>
                <w:color w:val="000000"/>
              </w:rPr>
            </w:pPr>
            <w:r>
              <w:rPr>
                <w:color w:val="000000"/>
              </w:rPr>
              <w:t>Did I encourage my teammates?</w:t>
            </w:r>
          </w:p>
          <w:p w:rsidR="00C05267" w:rsidRDefault="00892D38" w14:paraId="48DC33C3" w14:textId="77777777">
            <w:pPr>
              <w:rPr>
                <w:color w:val="000000"/>
              </w:rPr>
            </w:pPr>
            <w:r>
              <w:rPr>
                <w:color w:val="000000"/>
              </w:rPr>
              <w:t>Did I harmonize or help team members to resolve differences?</w:t>
            </w:r>
          </w:p>
          <w:p w:rsidR="00C05267" w:rsidRDefault="00892D38" w14:paraId="14A54A43" w14:textId="77777777">
            <w:r>
              <w:rPr>
                <w:color w:val="000000"/>
              </w:rPr>
              <w:t>Did I compromise to arrive at a fair and mutually acceptable decision?</w:t>
            </w:r>
          </w:p>
        </w:tc>
        <w:tc>
          <w:tcPr>
            <w:tcW w:w="2126" w:type="dxa"/>
          </w:tcPr>
          <w:p w:rsidR="00C05267" w:rsidRDefault="00C05267" w14:paraId="664355AD" w14:textId="77777777"/>
        </w:tc>
      </w:tr>
      <w:tr w:rsidR="00C05267" w14:paraId="11E31F3E" w14:textId="77777777">
        <w:tc>
          <w:tcPr>
            <w:tcW w:w="2268" w:type="dxa"/>
          </w:tcPr>
          <w:p w:rsidR="00C05267" w:rsidRDefault="00892D38" w14:paraId="134C1F6D" w14:textId="77777777">
            <w:r>
              <w:t>Rapport</w:t>
            </w:r>
          </w:p>
        </w:tc>
        <w:tc>
          <w:tcPr>
            <w:tcW w:w="4820" w:type="dxa"/>
          </w:tcPr>
          <w:p w:rsidR="00C05267" w:rsidRDefault="00892D38" w14:paraId="28DDCF8B" w14:textId="77777777">
            <w:pPr>
              <w:shd w:val="clear" w:color="auto" w:fill="FFFFFF"/>
              <w:rPr>
                <w:color w:val="000000"/>
              </w:rPr>
            </w:pPr>
            <w:r>
              <w:rPr>
                <w:color w:val="000000"/>
              </w:rPr>
              <w:t>Did I establish and maintain a friendly and professional rapport with others?</w:t>
            </w:r>
          </w:p>
        </w:tc>
        <w:tc>
          <w:tcPr>
            <w:tcW w:w="2126" w:type="dxa"/>
          </w:tcPr>
          <w:p w:rsidR="00C05267" w:rsidRDefault="00C05267" w14:paraId="1A965116" w14:textId="77777777"/>
        </w:tc>
      </w:tr>
    </w:tbl>
    <w:p w:rsidR="00C05267" w:rsidRDefault="00C05267" w14:paraId="7DF4E37C" w14:textId="77777777">
      <w:pPr>
        <w:spacing w:after="0" w:line="240" w:lineRule="auto"/>
        <w:rPr>
          <w:sz w:val="24"/>
          <w:szCs w:val="24"/>
        </w:rPr>
      </w:pPr>
    </w:p>
    <w:p w:rsidR="00C05267" w:rsidRDefault="00C05267" w14:paraId="44FB30F8" w14:textId="77777777">
      <w:pPr>
        <w:spacing w:after="0" w:line="240" w:lineRule="auto"/>
        <w:rPr>
          <w:sz w:val="24"/>
          <w:szCs w:val="24"/>
        </w:rPr>
      </w:pPr>
    </w:p>
    <w:p w:rsidR="00C05267" w:rsidRDefault="00C05267" w14:paraId="1DA6542E" w14:textId="77777777">
      <w:pPr>
        <w:spacing w:after="0"/>
        <w:rPr>
          <w:rFonts w:ascii="Arial" w:hAnsi="Arial" w:eastAsia="Arial" w:cs="Arial"/>
        </w:rPr>
      </w:pPr>
    </w:p>
    <w:p w:rsidR="00C05267" w:rsidRDefault="00C05267" w14:paraId="3041E394" w14:textId="77777777">
      <w:pPr>
        <w:spacing w:after="0"/>
        <w:rPr>
          <w:rFonts w:ascii="Arial" w:hAnsi="Arial" w:eastAsia="Arial" w:cs="Arial"/>
        </w:rPr>
      </w:pPr>
    </w:p>
    <w:sectPr w:rsidR="00C05267">
      <w:footerReference w:type="default" r:id="rId22"/>
      <w:pgSz w:w="11906" w:h="16838" w:orient="portrait"/>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72FD7" w:rsidRDefault="00E72FD7" w14:paraId="380805EF" w14:textId="77777777">
      <w:pPr>
        <w:spacing w:after="0" w:line="240" w:lineRule="auto"/>
      </w:pPr>
      <w:r>
        <w:separator/>
      </w:r>
    </w:p>
  </w:endnote>
  <w:endnote w:type="continuationSeparator" w:id="0">
    <w:p w:rsidR="00E72FD7" w:rsidRDefault="00E72FD7" w14:paraId="57C574AF" w14:textId="77777777">
      <w:pPr>
        <w:spacing w:after="0" w:line="240" w:lineRule="auto"/>
      </w:pPr>
      <w:r>
        <w:continuationSeparator/>
      </w:r>
    </w:p>
  </w:endnote>
  <w:endnote w:type="continuationNotice" w:id="1">
    <w:p w:rsidR="00E72FD7" w:rsidRDefault="00E72FD7" w14:paraId="009EDCC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modern"/>
    <w:pitch w:val="fixed"/>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05267" w:rsidRDefault="00892D38" w14:paraId="3D562953" w14:textId="77777777">
    <w:pPr>
      <w:pBdr>
        <w:top w:val="nil"/>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32685B">
      <w:rPr>
        <w:noProof/>
        <w:color w:val="000000"/>
      </w:rPr>
      <w:t>1</w:t>
    </w:r>
    <w:r>
      <w:rPr>
        <w:color w:val="000000"/>
      </w:rPr>
      <w:fldChar w:fldCharType="end"/>
    </w:r>
  </w:p>
  <w:p w:rsidR="00C05267" w:rsidRDefault="00C05267" w14:paraId="722B00AE" w14:textId="7777777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72FD7" w:rsidRDefault="00E72FD7" w14:paraId="1860F50E" w14:textId="77777777">
      <w:pPr>
        <w:spacing w:after="0" w:line="240" w:lineRule="auto"/>
      </w:pPr>
      <w:r>
        <w:separator/>
      </w:r>
    </w:p>
  </w:footnote>
  <w:footnote w:type="continuationSeparator" w:id="0">
    <w:p w:rsidR="00E72FD7" w:rsidRDefault="00E72FD7" w14:paraId="270AF0A2" w14:textId="77777777">
      <w:pPr>
        <w:spacing w:after="0" w:line="240" w:lineRule="auto"/>
      </w:pPr>
      <w:r>
        <w:continuationSeparator/>
      </w:r>
    </w:p>
  </w:footnote>
  <w:footnote w:type="continuationNotice" w:id="1">
    <w:p w:rsidR="00E72FD7" w:rsidRDefault="00E72FD7" w14:paraId="3FC985EC"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0330C"/>
    <w:multiLevelType w:val="multilevel"/>
    <w:tmpl w:val="2598C3A2"/>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 w15:restartNumberingAfterBreak="0">
    <w:nsid w:val="0AA47618"/>
    <w:multiLevelType w:val="multilevel"/>
    <w:tmpl w:val="73841EA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 w15:restartNumberingAfterBreak="0">
    <w:nsid w:val="0C4B463B"/>
    <w:multiLevelType w:val="multilevel"/>
    <w:tmpl w:val="2BBC3488"/>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3" w15:restartNumberingAfterBreak="0">
    <w:nsid w:val="28AE49DA"/>
    <w:multiLevelType w:val="multilevel"/>
    <w:tmpl w:val="FE08FE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CD40A64"/>
    <w:multiLevelType w:val="multilevel"/>
    <w:tmpl w:val="B562F624"/>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5" w15:restartNumberingAfterBreak="0">
    <w:nsid w:val="32F06B74"/>
    <w:multiLevelType w:val="multilevel"/>
    <w:tmpl w:val="1498628C"/>
    <w:lvl w:ilvl="0">
      <w:start w:val="2"/>
      <w:numFmt w:val="bullet"/>
      <w:lvlText w:val="-"/>
      <w:lvlJc w:val="left"/>
      <w:pPr>
        <w:ind w:left="720" w:hanging="360"/>
      </w:pPr>
      <w:rPr>
        <w:rFonts w:ascii="Arial" w:hAnsi="Arial" w:eastAsia="Arial" w:cs="Arial"/>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6" w15:restartNumberingAfterBreak="0">
    <w:nsid w:val="34B259F6"/>
    <w:multiLevelType w:val="multilevel"/>
    <w:tmpl w:val="E2B617AA"/>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7" w15:restartNumberingAfterBreak="0">
    <w:nsid w:val="3C5137CF"/>
    <w:multiLevelType w:val="hybridMultilevel"/>
    <w:tmpl w:val="FFFFFFFF"/>
    <w:lvl w:ilvl="0" w:tplc="92843768">
      <w:start w:val="1"/>
      <w:numFmt w:val="bullet"/>
      <w:lvlText w:val="-"/>
      <w:lvlJc w:val="left"/>
      <w:pPr>
        <w:ind w:left="720" w:hanging="360"/>
      </w:pPr>
      <w:rPr>
        <w:rFonts w:hint="default" w:ascii="Calibri" w:hAnsi="Calibri"/>
      </w:rPr>
    </w:lvl>
    <w:lvl w:ilvl="1" w:tplc="F8BA8C54">
      <w:start w:val="1"/>
      <w:numFmt w:val="bullet"/>
      <w:lvlText w:val="o"/>
      <w:lvlJc w:val="left"/>
      <w:pPr>
        <w:ind w:left="1440" w:hanging="360"/>
      </w:pPr>
      <w:rPr>
        <w:rFonts w:hint="default" w:ascii="Courier New" w:hAnsi="Courier New"/>
      </w:rPr>
    </w:lvl>
    <w:lvl w:ilvl="2" w:tplc="09267C1A">
      <w:start w:val="1"/>
      <w:numFmt w:val="bullet"/>
      <w:lvlText w:val=""/>
      <w:lvlJc w:val="left"/>
      <w:pPr>
        <w:ind w:left="2160" w:hanging="360"/>
      </w:pPr>
      <w:rPr>
        <w:rFonts w:hint="default" w:ascii="Wingdings" w:hAnsi="Wingdings"/>
      </w:rPr>
    </w:lvl>
    <w:lvl w:ilvl="3" w:tplc="5BF41A5A">
      <w:start w:val="1"/>
      <w:numFmt w:val="bullet"/>
      <w:lvlText w:val=""/>
      <w:lvlJc w:val="left"/>
      <w:pPr>
        <w:ind w:left="2880" w:hanging="360"/>
      </w:pPr>
      <w:rPr>
        <w:rFonts w:hint="default" w:ascii="Symbol" w:hAnsi="Symbol"/>
      </w:rPr>
    </w:lvl>
    <w:lvl w:ilvl="4" w:tplc="78A247AA">
      <w:start w:val="1"/>
      <w:numFmt w:val="bullet"/>
      <w:lvlText w:val="o"/>
      <w:lvlJc w:val="left"/>
      <w:pPr>
        <w:ind w:left="3600" w:hanging="360"/>
      </w:pPr>
      <w:rPr>
        <w:rFonts w:hint="default" w:ascii="Courier New" w:hAnsi="Courier New"/>
      </w:rPr>
    </w:lvl>
    <w:lvl w:ilvl="5" w:tplc="A64C608A">
      <w:start w:val="1"/>
      <w:numFmt w:val="bullet"/>
      <w:lvlText w:val=""/>
      <w:lvlJc w:val="left"/>
      <w:pPr>
        <w:ind w:left="4320" w:hanging="360"/>
      </w:pPr>
      <w:rPr>
        <w:rFonts w:hint="default" w:ascii="Wingdings" w:hAnsi="Wingdings"/>
      </w:rPr>
    </w:lvl>
    <w:lvl w:ilvl="6" w:tplc="0644E232">
      <w:start w:val="1"/>
      <w:numFmt w:val="bullet"/>
      <w:lvlText w:val=""/>
      <w:lvlJc w:val="left"/>
      <w:pPr>
        <w:ind w:left="5040" w:hanging="360"/>
      </w:pPr>
      <w:rPr>
        <w:rFonts w:hint="default" w:ascii="Symbol" w:hAnsi="Symbol"/>
      </w:rPr>
    </w:lvl>
    <w:lvl w:ilvl="7" w:tplc="1BB44DFC">
      <w:start w:val="1"/>
      <w:numFmt w:val="bullet"/>
      <w:lvlText w:val="o"/>
      <w:lvlJc w:val="left"/>
      <w:pPr>
        <w:ind w:left="5760" w:hanging="360"/>
      </w:pPr>
      <w:rPr>
        <w:rFonts w:hint="default" w:ascii="Courier New" w:hAnsi="Courier New"/>
      </w:rPr>
    </w:lvl>
    <w:lvl w:ilvl="8" w:tplc="33C6875E">
      <w:start w:val="1"/>
      <w:numFmt w:val="bullet"/>
      <w:lvlText w:val=""/>
      <w:lvlJc w:val="left"/>
      <w:pPr>
        <w:ind w:left="6480" w:hanging="360"/>
      </w:pPr>
      <w:rPr>
        <w:rFonts w:hint="default" w:ascii="Wingdings" w:hAnsi="Wingdings"/>
      </w:rPr>
    </w:lvl>
  </w:abstractNum>
  <w:abstractNum w:abstractNumId="8" w15:restartNumberingAfterBreak="0">
    <w:nsid w:val="3C5E265C"/>
    <w:multiLevelType w:val="multilevel"/>
    <w:tmpl w:val="7CC2B594"/>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9" w15:restartNumberingAfterBreak="0">
    <w:nsid w:val="414E1A1B"/>
    <w:multiLevelType w:val="multilevel"/>
    <w:tmpl w:val="5A9ECD12"/>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0" w15:restartNumberingAfterBreak="0">
    <w:nsid w:val="432D4B5E"/>
    <w:multiLevelType w:val="multilevel"/>
    <w:tmpl w:val="550E5D98"/>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1" w15:restartNumberingAfterBreak="0">
    <w:nsid w:val="44D025CC"/>
    <w:multiLevelType w:val="multilevel"/>
    <w:tmpl w:val="8EA85998"/>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2" w15:restartNumberingAfterBreak="0">
    <w:nsid w:val="500C1DEA"/>
    <w:multiLevelType w:val="multilevel"/>
    <w:tmpl w:val="B6AA2E24"/>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3" w15:restartNumberingAfterBreak="0">
    <w:nsid w:val="536D498F"/>
    <w:multiLevelType w:val="multilevel"/>
    <w:tmpl w:val="4DDAFCC0"/>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4" w15:restartNumberingAfterBreak="0">
    <w:nsid w:val="55C9583B"/>
    <w:multiLevelType w:val="hybridMultilevel"/>
    <w:tmpl w:val="FFFFFFFF"/>
    <w:lvl w:ilvl="0" w:tplc="4BF6A148">
      <w:start w:val="1"/>
      <w:numFmt w:val="bullet"/>
      <w:lvlText w:val="-"/>
      <w:lvlJc w:val="left"/>
      <w:pPr>
        <w:ind w:left="720" w:hanging="360"/>
      </w:pPr>
      <w:rPr>
        <w:rFonts w:hint="default" w:ascii="Calibri" w:hAnsi="Calibri"/>
      </w:rPr>
    </w:lvl>
    <w:lvl w:ilvl="1" w:tplc="BCF21996">
      <w:start w:val="1"/>
      <w:numFmt w:val="bullet"/>
      <w:lvlText w:val="o"/>
      <w:lvlJc w:val="left"/>
      <w:pPr>
        <w:ind w:left="1440" w:hanging="360"/>
      </w:pPr>
      <w:rPr>
        <w:rFonts w:hint="default" w:ascii="Courier New" w:hAnsi="Courier New"/>
      </w:rPr>
    </w:lvl>
    <w:lvl w:ilvl="2" w:tplc="0282A672">
      <w:start w:val="1"/>
      <w:numFmt w:val="bullet"/>
      <w:lvlText w:val=""/>
      <w:lvlJc w:val="left"/>
      <w:pPr>
        <w:ind w:left="2160" w:hanging="360"/>
      </w:pPr>
      <w:rPr>
        <w:rFonts w:hint="default" w:ascii="Wingdings" w:hAnsi="Wingdings"/>
      </w:rPr>
    </w:lvl>
    <w:lvl w:ilvl="3" w:tplc="D89A4EFA">
      <w:start w:val="1"/>
      <w:numFmt w:val="bullet"/>
      <w:lvlText w:val=""/>
      <w:lvlJc w:val="left"/>
      <w:pPr>
        <w:ind w:left="2880" w:hanging="360"/>
      </w:pPr>
      <w:rPr>
        <w:rFonts w:hint="default" w:ascii="Symbol" w:hAnsi="Symbol"/>
      </w:rPr>
    </w:lvl>
    <w:lvl w:ilvl="4" w:tplc="4BD0D01E">
      <w:start w:val="1"/>
      <w:numFmt w:val="bullet"/>
      <w:lvlText w:val="o"/>
      <w:lvlJc w:val="left"/>
      <w:pPr>
        <w:ind w:left="3600" w:hanging="360"/>
      </w:pPr>
      <w:rPr>
        <w:rFonts w:hint="default" w:ascii="Courier New" w:hAnsi="Courier New"/>
      </w:rPr>
    </w:lvl>
    <w:lvl w:ilvl="5" w:tplc="92681354">
      <w:start w:val="1"/>
      <w:numFmt w:val="bullet"/>
      <w:lvlText w:val=""/>
      <w:lvlJc w:val="left"/>
      <w:pPr>
        <w:ind w:left="4320" w:hanging="360"/>
      </w:pPr>
      <w:rPr>
        <w:rFonts w:hint="default" w:ascii="Wingdings" w:hAnsi="Wingdings"/>
      </w:rPr>
    </w:lvl>
    <w:lvl w:ilvl="6" w:tplc="F270652E">
      <w:start w:val="1"/>
      <w:numFmt w:val="bullet"/>
      <w:lvlText w:val=""/>
      <w:lvlJc w:val="left"/>
      <w:pPr>
        <w:ind w:left="5040" w:hanging="360"/>
      </w:pPr>
      <w:rPr>
        <w:rFonts w:hint="default" w:ascii="Symbol" w:hAnsi="Symbol"/>
      </w:rPr>
    </w:lvl>
    <w:lvl w:ilvl="7" w:tplc="F8C8B468">
      <w:start w:val="1"/>
      <w:numFmt w:val="bullet"/>
      <w:lvlText w:val="o"/>
      <w:lvlJc w:val="left"/>
      <w:pPr>
        <w:ind w:left="5760" w:hanging="360"/>
      </w:pPr>
      <w:rPr>
        <w:rFonts w:hint="default" w:ascii="Courier New" w:hAnsi="Courier New"/>
      </w:rPr>
    </w:lvl>
    <w:lvl w:ilvl="8" w:tplc="94EED434">
      <w:start w:val="1"/>
      <w:numFmt w:val="bullet"/>
      <w:lvlText w:val=""/>
      <w:lvlJc w:val="left"/>
      <w:pPr>
        <w:ind w:left="6480" w:hanging="360"/>
      </w:pPr>
      <w:rPr>
        <w:rFonts w:hint="default" w:ascii="Wingdings" w:hAnsi="Wingdings"/>
      </w:rPr>
    </w:lvl>
  </w:abstractNum>
  <w:abstractNum w:abstractNumId="15" w15:restartNumberingAfterBreak="0">
    <w:nsid w:val="60887ABD"/>
    <w:multiLevelType w:val="multilevel"/>
    <w:tmpl w:val="D5B62A64"/>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6" w15:restartNumberingAfterBreak="0">
    <w:nsid w:val="65B10345"/>
    <w:multiLevelType w:val="multilevel"/>
    <w:tmpl w:val="3F0AEC64"/>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7" w15:restartNumberingAfterBreak="0">
    <w:nsid w:val="694F473A"/>
    <w:multiLevelType w:val="multilevel"/>
    <w:tmpl w:val="9E2A59E8"/>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abstractNum w:abstractNumId="18" w15:restartNumberingAfterBreak="0">
    <w:nsid w:val="6E383461"/>
    <w:multiLevelType w:val="hybridMultilevel"/>
    <w:tmpl w:val="FFFFFFFF"/>
    <w:lvl w:ilvl="0" w:tplc="3F64312A">
      <w:start w:val="1"/>
      <w:numFmt w:val="bullet"/>
      <w:lvlText w:val="-"/>
      <w:lvlJc w:val="left"/>
      <w:pPr>
        <w:ind w:left="720" w:hanging="360"/>
      </w:pPr>
      <w:rPr>
        <w:rFonts w:hint="default" w:ascii="Calibri" w:hAnsi="Calibri"/>
      </w:rPr>
    </w:lvl>
    <w:lvl w:ilvl="1" w:tplc="A0D235EA">
      <w:start w:val="1"/>
      <w:numFmt w:val="bullet"/>
      <w:lvlText w:val="o"/>
      <w:lvlJc w:val="left"/>
      <w:pPr>
        <w:ind w:left="1440" w:hanging="360"/>
      </w:pPr>
      <w:rPr>
        <w:rFonts w:hint="default" w:ascii="Courier New" w:hAnsi="Courier New"/>
      </w:rPr>
    </w:lvl>
    <w:lvl w:ilvl="2" w:tplc="A70E63E0">
      <w:start w:val="1"/>
      <w:numFmt w:val="bullet"/>
      <w:lvlText w:val=""/>
      <w:lvlJc w:val="left"/>
      <w:pPr>
        <w:ind w:left="2160" w:hanging="360"/>
      </w:pPr>
      <w:rPr>
        <w:rFonts w:hint="default" w:ascii="Wingdings" w:hAnsi="Wingdings"/>
      </w:rPr>
    </w:lvl>
    <w:lvl w:ilvl="3" w:tplc="23943D4C">
      <w:start w:val="1"/>
      <w:numFmt w:val="bullet"/>
      <w:lvlText w:val=""/>
      <w:lvlJc w:val="left"/>
      <w:pPr>
        <w:ind w:left="2880" w:hanging="360"/>
      </w:pPr>
      <w:rPr>
        <w:rFonts w:hint="default" w:ascii="Symbol" w:hAnsi="Symbol"/>
      </w:rPr>
    </w:lvl>
    <w:lvl w:ilvl="4" w:tplc="214CA21E">
      <w:start w:val="1"/>
      <w:numFmt w:val="bullet"/>
      <w:lvlText w:val="o"/>
      <w:lvlJc w:val="left"/>
      <w:pPr>
        <w:ind w:left="3600" w:hanging="360"/>
      </w:pPr>
      <w:rPr>
        <w:rFonts w:hint="default" w:ascii="Courier New" w:hAnsi="Courier New"/>
      </w:rPr>
    </w:lvl>
    <w:lvl w:ilvl="5" w:tplc="DA3E3FF0">
      <w:start w:val="1"/>
      <w:numFmt w:val="bullet"/>
      <w:lvlText w:val=""/>
      <w:lvlJc w:val="left"/>
      <w:pPr>
        <w:ind w:left="4320" w:hanging="360"/>
      </w:pPr>
      <w:rPr>
        <w:rFonts w:hint="default" w:ascii="Wingdings" w:hAnsi="Wingdings"/>
      </w:rPr>
    </w:lvl>
    <w:lvl w:ilvl="6" w:tplc="2CE83318">
      <w:start w:val="1"/>
      <w:numFmt w:val="bullet"/>
      <w:lvlText w:val=""/>
      <w:lvlJc w:val="left"/>
      <w:pPr>
        <w:ind w:left="5040" w:hanging="360"/>
      </w:pPr>
      <w:rPr>
        <w:rFonts w:hint="default" w:ascii="Symbol" w:hAnsi="Symbol"/>
      </w:rPr>
    </w:lvl>
    <w:lvl w:ilvl="7" w:tplc="76843F3A">
      <w:start w:val="1"/>
      <w:numFmt w:val="bullet"/>
      <w:lvlText w:val="o"/>
      <w:lvlJc w:val="left"/>
      <w:pPr>
        <w:ind w:left="5760" w:hanging="360"/>
      </w:pPr>
      <w:rPr>
        <w:rFonts w:hint="default" w:ascii="Courier New" w:hAnsi="Courier New"/>
      </w:rPr>
    </w:lvl>
    <w:lvl w:ilvl="8" w:tplc="E45E75B4">
      <w:start w:val="1"/>
      <w:numFmt w:val="bullet"/>
      <w:lvlText w:val=""/>
      <w:lvlJc w:val="left"/>
      <w:pPr>
        <w:ind w:left="6480" w:hanging="360"/>
      </w:pPr>
      <w:rPr>
        <w:rFonts w:hint="default" w:ascii="Wingdings" w:hAnsi="Wingdings"/>
      </w:rPr>
    </w:lvl>
  </w:abstractNum>
  <w:abstractNum w:abstractNumId="19" w15:restartNumberingAfterBreak="0">
    <w:nsid w:val="7B460007"/>
    <w:multiLevelType w:val="multilevel"/>
    <w:tmpl w:val="919C85CC"/>
    <w:lvl w:ilvl="0">
      <w:start w:val="1"/>
      <w:numFmt w:val="bullet"/>
      <w:lvlText w:val="•"/>
      <w:lvlJc w:val="left"/>
      <w:pPr>
        <w:ind w:left="720" w:hanging="360"/>
      </w:pPr>
      <w:rPr>
        <w:rFonts w:ascii="Arial" w:hAnsi="Arial" w:eastAsia="Arial" w:cs="Arial"/>
      </w:rPr>
    </w:lvl>
    <w:lvl w:ilvl="1">
      <w:start w:val="1"/>
      <w:numFmt w:val="bullet"/>
      <w:lvlText w:val="•"/>
      <w:lvlJc w:val="left"/>
      <w:pPr>
        <w:ind w:left="1440" w:hanging="360"/>
      </w:pPr>
      <w:rPr>
        <w:rFonts w:ascii="Arial" w:hAnsi="Arial" w:eastAsia="Arial" w:cs="Arial"/>
      </w:rPr>
    </w:lvl>
    <w:lvl w:ilvl="2">
      <w:start w:val="1"/>
      <w:numFmt w:val="bullet"/>
      <w:lvlText w:val="•"/>
      <w:lvlJc w:val="left"/>
      <w:pPr>
        <w:ind w:left="2160" w:hanging="360"/>
      </w:pPr>
      <w:rPr>
        <w:rFonts w:ascii="Arial" w:hAnsi="Arial" w:eastAsia="Arial" w:cs="Arial"/>
      </w:rPr>
    </w:lvl>
    <w:lvl w:ilvl="3">
      <w:start w:val="1"/>
      <w:numFmt w:val="bullet"/>
      <w:lvlText w:val="•"/>
      <w:lvlJc w:val="left"/>
      <w:pPr>
        <w:ind w:left="2880" w:hanging="360"/>
      </w:pPr>
      <w:rPr>
        <w:rFonts w:ascii="Arial" w:hAnsi="Arial" w:eastAsia="Arial" w:cs="Arial"/>
      </w:rPr>
    </w:lvl>
    <w:lvl w:ilvl="4">
      <w:start w:val="1"/>
      <w:numFmt w:val="bullet"/>
      <w:lvlText w:val="•"/>
      <w:lvlJc w:val="left"/>
      <w:pPr>
        <w:ind w:left="3600" w:hanging="360"/>
      </w:pPr>
      <w:rPr>
        <w:rFonts w:ascii="Arial" w:hAnsi="Arial" w:eastAsia="Arial" w:cs="Arial"/>
      </w:rPr>
    </w:lvl>
    <w:lvl w:ilvl="5">
      <w:start w:val="1"/>
      <w:numFmt w:val="bullet"/>
      <w:lvlText w:val="•"/>
      <w:lvlJc w:val="left"/>
      <w:pPr>
        <w:ind w:left="4320" w:hanging="360"/>
      </w:pPr>
      <w:rPr>
        <w:rFonts w:ascii="Arial" w:hAnsi="Arial" w:eastAsia="Arial" w:cs="Arial"/>
      </w:rPr>
    </w:lvl>
    <w:lvl w:ilvl="6">
      <w:start w:val="1"/>
      <w:numFmt w:val="bullet"/>
      <w:lvlText w:val="•"/>
      <w:lvlJc w:val="left"/>
      <w:pPr>
        <w:ind w:left="5040" w:hanging="360"/>
      </w:pPr>
      <w:rPr>
        <w:rFonts w:ascii="Arial" w:hAnsi="Arial" w:eastAsia="Arial" w:cs="Arial"/>
      </w:rPr>
    </w:lvl>
    <w:lvl w:ilvl="7">
      <w:start w:val="1"/>
      <w:numFmt w:val="bullet"/>
      <w:lvlText w:val="•"/>
      <w:lvlJc w:val="left"/>
      <w:pPr>
        <w:ind w:left="5760" w:hanging="360"/>
      </w:pPr>
      <w:rPr>
        <w:rFonts w:ascii="Arial" w:hAnsi="Arial" w:eastAsia="Arial" w:cs="Arial"/>
      </w:rPr>
    </w:lvl>
    <w:lvl w:ilvl="8">
      <w:start w:val="1"/>
      <w:numFmt w:val="bullet"/>
      <w:lvlText w:val="•"/>
      <w:lvlJc w:val="left"/>
      <w:pPr>
        <w:ind w:left="6480" w:hanging="360"/>
      </w:pPr>
      <w:rPr>
        <w:rFonts w:ascii="Arial" w:hAnsi="Arial" w:eastAsia="Arial" w:cs="Arial"/>
      </w:rPr>
    </w:lvl>
  </w:abstractNum>
  <w:num w:numId="1">
    <w:abstractNumId w:val="0"/>
  </w:num>
  <w:num w:numId="2">
    <w:abstractNumId w:val="15"/>
  </w:num>
  <w:num w:numId="3">
    <w:abstractNumId w:val="16"/>
  </w:num>
  <w:num w:numId="4">
    <w:abstractNumId w:val="4"/>
  </w:num>
  <w:num w:numId="5">
    <w:abstractNumId w:val="8"/>
  </w:num>
  <w:num w:numId="6">
    <w:abstractNumId w:val="9"/>
  </w:num>
  <w:num w:numId="7">
    <w:abstractNumId w:val="13"/>
  </w:num>
  <w:num w:numId="8">
    <w:abstractNumId w:val="2"/>
  </w:num>
  <w:num w:numId="9">
    <w:abstractNumId w:val="17"/>
  </w:num>
  <w:num w:numId="10">
    <w:abstractNumId w:val="12"/>
  </w:num>
  <w:num w:numId="11">
    <w:abstractNumId w:val="5"/>
  </w:num>
  <w:num w:numId="12">
    <w:abstractNumId w:val="19"/>
  </w:num>
  <w:num w:numId="13">
    <w:abstractNumId w:val="11"/>
  </w:num>
  <w:num w:numId="14">
    <w:abstractNumId w:val="10"/>
  </w:num>
  <w:num w:numId="15">
    <w:abstractNumId w:val="1"/>
  </w:num>
  <w:num w:numId="16">
    <w:abstractNumId w:val="6"/>
  </w:num>
  <w:num w:numId="17">
    <w:abstractNumId w:val="3"/>
  </w:num>
  <w:num w:numId="18">
    <w:abstractNumId w:val="18"/>
  </w:num>
  <w:num w:numId="19">
    <w:abstractNumId w:val="7"/>
  </w:num>
  <w:num w:numId="20">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SysDQ1MzKxMDFS0lEKTi0uzszPAykwrAUAPKLDXywAAAA="/>
  </w:docVars>
  <w:rsids>
    <w:rsidRoot w:val="00C05267"/>
    <w:rsid w:val="0000741A"/>
    <w:rsid w:val="00010438"/>
    <w:rsid w:val="00015366"/>
    <w:rsid w:val="00015BE4"/>
    <w:rsid w:val="0002718A"/>
    <w:rsid w:val="00030C55"/>
    <w:rsid w:val="000323DE"/>
    <w:rsid w:val="00034A3F"/>
    <w:rsid w:val="00046A3C"/>
    <w:rsid w:val="00052CE2"/>
    <w:rsid w:val="00056DEE"/>
    <w:rsid w:val="000617F3"/>
    <w:rsid w:val="00062AA5"/>
    <w:rsid w:val="00065191"/>
    <w:rsid w:val="00071992"/>
    <w:rsid w:val="00073DF0"/>
    <w:rsid w:val="00074DAF"/>
    <w:rsid w:val="00077567"/>
    <w:rsid w:val="000906B3"/>
    <w:rsid w:val="00095129"/>
    <w:rsid w:val="00095266"/>
    <w:rsid w:val="00097D0B"/>
    <w:rsid w:val="000A67A4"/>
    <w:rsid w:val="000A742B"/>
    <w:rsid w:val="000A747B"/>
    <w:rsid w:val="000B4BB9"/>
    <w:rsid w:val="000C186B"/>
    <w:rsid w:val="000C1DAB"/>
    <w:rsid w:val="000C3D07"/>
    <w:rsid w:val="000D25CE"/>
    <w:rsid w:val="000D3A9A"/>
    <w:rsid w:val="000D76DB"/>
    <w:rsid w:val="000F2951"/>
    <w:rsid w:val="000F6E0B"/>
    <w:rsid w:val="000F77B1"/>
    <w:rsid w:val="00114C97"/>
    <w:rsid w:val="00114F26"/>
    <w:rsid w:val="00116474"/>
    <w:rsid w:val="00117E61"/>
    <w:rsid w:val="00124EE7"/>
    <w:rsid w:val="00127C48"/>
    <w:rsid w:val="00140764"/>
    <w:rsid w:val="0014257C"/>
    <w:rsid w:val="001501BF"/>
    <w:rsid w:val="00150831"/>
    <w:rsid w:val="00160D11"/>
    <w:rsid w:val="00166DCA"/>
    <w:rsid w:val="0018690E"/>
    <w:rsid w:val="00190B43"/>
    <w:rsid w:val="001A2055"/>
    <w:rsid w:val="001A21EE"/>
    <w:rsid w:val="001A5326"/>
    <w:rsid w:val="001A59DD"/>
    <w:rsid w:val="001B0BFC"/>
    <w:rsid w:val="001B0CEE"/>
    <w:rsid w:val="001C0FCF"/>
    <w:rsid w:val="001C4C4E"/>
    <w:rsid w:val="001D79A8"/>
    <w:rsid w:val="001F7447"/>
    <w:rsid w:val="002006F4"/>
    <w:rsid w:val="00202517"/>
    <w:rsid w:val="00215056"/>
    <w:rsid w:val="00217004"/>
    <w:rsid w:val="00217DCA"/>
    <w:rsid w:val="00220A2C"/>
    <w:rsid w:val="00223B6F"/>
    <w:rsid w:val="00226E2E"/>
    <w:rsid w:val="00240D2B"/>
    <w:rsid w:val="00242481"/>
    <w:rsid w:val="00245154"/>
    <w:rsid w:val="002521CE"/>
    <w:rsid w:val="00253D91"/>
    <w:rsid w:val="0025788E"/>
    <w:rsid w:val="00262237"/>
    <w:rsid w:val="00263138"/>
    <w:rsid w:val="00263786"/>
    <w:rsid w:val="0026429B"/>
    <w:rsid w:val="0027211D"/>
    <w:rsid w:val="002727BC"/>
    <w:rsid w:val="00273982"/>
    <w:rsid w:val="0027515D"/>
    <w:rsid w:val="00281886"/>
    <w:rsid w:val="00281BA9"/>
    <w:rsid w:val="00290C2A"/>
    <w:rsid w:val="002B1676"/>
    <w:rsid w:val="002B4333"/>
    <w:rsid w:val="002B5F95"/>
    <w:rsid w:val="002C075E"/>
    <w:rsid w:val="002C38D4"/>
    <w:rsid w:val="002C6A80"/>
    <w:rsid w:val="002D0CE3"/>
    <w:rsid w:val="003031D2"/>
    <w:rsid w:val="003032D6"/>
    <w:rsid w:val="00307A39"/>
    <w:rsid w:val="003248AB"/>
    <w:rsid w:val="0032685B"/>
    <w:rsid w:val="00332D44"/>
    <w:rsid w:val="00336FF4"/>
    <w:rsid w:val="003431CD"/>
    <w:rsid w:val="00344E15"/>
    <w:rsid w:val="00346489"/>
    <w:rsid w:val="00346492"/>
    <w:rsid w:val="003531E2"/>
    <w:rsid w:val="0036175C"/>
    <w:rsid w:val="003634F1"/>
    <w:rsid w:val="00363782"/>
    <w:rsid w:val="00364938"/>
    <w:rsid w:val="00367594"/>
    <w:rsid w:val="00381098"/>
    <w:rsid w:val="0038273D"/>
    <w:rsid w:val="00384AB0"/>
    <w:rsid w:val="00387B29"/>
    <w:rsid w:val="00390FB3"/>
    <w:rsid w:val="0039A1A6"/>
    <w:rsid w:val="003B0122"/>
    <w:rsid w:val="003B612E"/>
    <w:rsid w:val="003B6386"/>
    <w:rsid w:val="003B7CB4"/>
    <w:rsid w:val="003B7FC8"/>
    <w:rsid w:val="003C7550"/>
    <w:rsid w:val="003C7788"/>
    <w:rsid w:val="003D232F"/>
    <w:rsid w:val="003D3A77"/>
    <w:rsid w:val="003E2746"/>
    <w:rsid w:val="003E75CA"/>
    <w:rsid w:val="003F3E8A"/>
    <w:rsid w:val="003FC8C4"/>
    <w:rsid w:val="00412659"/>
    <w:rsid w:val="00421CC3"/>
    <w:rsid w:val="00423BDE"/>
    <w:rsid w:val="00423DD1"/>
    <w:rsid w:val="00426497"/>
    <w:rsid w:val="00433037"/>
    <w:rsid w:val="004371D8"/>
    <w:rsid w:val="0044742C"/>
    <w:rsid w:val="00451B9B"/>
    <w:rsid w:val="004526F6"/>
    <w:rsid w:val="00460E4B"/>
    <w:rsid w:val="0046224A"/>
    <w:rsid w:val="00473062"/>
    <w:rsid w:val="00484B24"/>
    <w:rsid w:val="00484EAB"/>
    <w:rsid w:val="00486E95"/>
    <w:rsid w:val="00487919"/>
    <w:rsid w:val="00490DA9"/>
    <w:rsid w:val="004A09F6"/>
    <w:rsid w:val="004A4600"/>
    <w:rsid w:val="004B24EC"/>
    <w:rsid w:val="004B538A"/>
    <w:rsid w:val="004C28E4"/>
    <w:rsid w:val="004C29F0"/>
    <w:rsid w:val="004C40C7"/>
    <w:rsid w:val="004C76FD"/>
    <w:rsid w:val="004D06F4"/>
    <w:rsid w:val="004D41A0"/>
    <w:rsid w:val="004E68F5"/>
    <w:rsid w:val="0051085C"/>
    <w:rsid w:val="00510F36"/>
    <w:rsid w:val="00517664"/>
    <w:rsid w:val="005227A4"/>
    <w:rsid w:val="00526797"/>
    <w:rsid w:val="005350E7"/>
    <w:rsid w:val="00545C86"/>
    <w:rsid w:val="005529CC"/>
    <w:rsid w:val="00557C3E"/>
    <w:rsid w:val="00581B27"/>
    <w:rsid w:val="005A0A60"/>
    <w:rsid w:val="005A4946"/>
    <w:rsid w:val="005B0069"/>
    <w:rsid w:val="005B1313"/>
    <w:rsid w:val="005B365C"/>
    <w:rsid w:val="005B629F"/>
    <w:rsid w:val="005C14EB"/>
    <w:rsid w:val="005C16E0"/>
    <w:rsid w:val="005C3687"/>
    <w:rsid w:val="005E255F"/>
    <w:rsid w:val="005E3EF5"/>
    <w:rsid w:val="005E507A"/>
    <w:rsid w:val="005F165E"/>
    <w:rsid w:val="005F4A15"/>
    <w:rsid w:val="005F6D67"/>
    <w:rsid w:val="00604911"/>
    <w:rsid w:val="0061005D"/>
    <w:rsid w:val="00636B8B"/>
    <w:rsid w:val="00654D57"/>
    <w:rsid w:val="00656BF5"/>
    <w:rsid w:val="00657449"/>
    <w:rsid w:val="006617D2"/>
    <w:rsid w:val="00666934"/>
    <w:rsid w:val="00671E08"/>
    <w:rsid w:val="00683151"/>
    <w:rsid w:val="00684A6D"/>
    <w:rsid w:val="0068651D"/>
    <w:rsid w:val="0069317C"/>
    <w:rsid w:val="00697505"/>
    <w:rsid w:val="006A3288"/>
    <w:rsid w:val="006A731D"/>
    <w:rsid w:val="006B3521"/>
    <w:rsid w:val="006C0A75"/>
    <w:rsid w:val="006C2485"/>
    <w:rsid w:val="006C5503"/>
    <w:rsid w:val="006D1127"/>
    <w:rsid w:val="006D11DA"/>
    <w:rsid w:val="006D30CE"/>
    <w:rsid w:val="006D665B"/>
    <w:rsid w:val="006D7E49"/>
    <w:rsid w:val="006E0693"/>
    <w:rsid w:val="006E57F1"/>
    <w:rsid w:val="006F2C8A"/>
    <w:rsid w:val="006F44FA"/>
    <w:rsid w:val="006F5038"/>
    <w:rsid w:val="00702141"/>
    <w:rsid w:val="007021EF"/>
    <w:rsid w:val="0071347B"/>
    <w:rsid w:val="00721721"/>
    <w:rsid w:val="007231ED"/>
    <w:rsid w:val="0073021E"/>
    <w:rsid w:val="0074157A"/>
    <w:rsid w:val="0074208E"/>
    <w:rsid w:val="00745A53"/>
    <w:rsid w:val="00754588"/>
    <w:rsid w:val="00760BB7"/>
    <w:rsid w:val="0076651D"/>
    <w:rsid w:val="007670B2"/>
    <w:rsid w:val="00774199"/>
    <w:rsid w:val="00777945"/>
    <w:rsid w:val="00794BF8"/>
    <w:rsid w:val="00795418"/>
    <w:rsid w:val="007A22E7"/>
    <w:rsid w:val="007A454C"/>
    <w:rsid w:val="007D5829"/>
    <w:rsid w:val="007F0DEA"/>
    <w:rsid w:val="00806B52"/>
    <w:rsid w:val="008109EB"/>
    <w:rsid w:val="00821C18"/>
    <w:rsid w:val="00822739"/>
    <w:rsid w:val="008320C4"/>
    <w:rsid w:val="0083550B"/>
    <w:rsid w:val="00836A34"/>
    <w:rsid w:val="008560A4"/>
    <w:rsid w:val="00856D4F"/>
    <w:rsid w:val="008626D5"/>
    <w:rsid w:val="00864826"/>
    <w:rsid w:val="00864B3E"/>
    <w:rsid w:val="00867F83"/>
    <w:rsid w:val="00870608"/>
    <w:rsid w:val="008773E6"/>
    <w:rsid w:val="00892D38"/>
    <w:rsid w:val="008946F4"/>
    <w:rsid w:val="008A0256"/>
    <w:rsid w:val="008A2379"/>
    <w:rsid w:val="008A2DB1"/>
    <w:rsid w:val="008A528A"/>
    <w:rsid w:val="008B4FDA"/>
    <w:rsid w:val="008B58E9"/>
    <w:rsid w:val="008B721A"/>
    <w:rsid w:val="008B7A17"/>
    <w:rsid w:val="008C4797"/>
    <w:rsid w:val="008D5CB9"/>
    <w:rsid w:val="008D6471"/>
    <w:rsid w:val="008E0FAB"/>
    <w:rsid w:val="008E2D19"/>
    <w:rsid w:val="008E56CE"/>
    <w:rsid w:val="008E64C6"/>
    <w:rsid w:val="008F4324"/>
    <w:rsid w:val="00902345"/>
    <w:rsid w:val="00904B70"/>
    <w:rsid w:val="0091649F"/>
    <w:rsid w:val="00937F2B"/>
    <w:rsid w:val="00940910"/>
    <w:rsid w:val="00941A47"/>
    <w:rsid w:val="00941D76"/>
    <w:rsid w:val="009447D3"/>
    <w:rsid w:val="00951EA6"/>
    <w:rsid w:val="00960359"/>
    <w:rsid w:val="00965071"/>
    <w:rsid w:val="0097002B"/>
    <w:rsid w:val="00970D35"/>
    <w:rsid w:val="00972A77"/>
    <w:rsid w:val="00984BE3"/>
    <w:rsid w:val="00985178"/>
    <w:rsid w:val="009909A8"/>
    <w:rsid w:val="009923ED"/>
    <w:rsid w:val="009A1C5A"/>
    <w:rsid w:val="009A5157"/>
    <w:rsid w:val="009A59D5"/>
    <w:rsid w:val="009C29E6"/>
    <w:rsid w:val="009C58BD"/>
    <w:rsid w:val="009D4FFB"/>
    <w:rsid w:val="009D78BD"/>
    <w:rsid w:val="009F462A"/>
    <w:rsid w:val="00A0203E"/>
    <w:rsid w:val="00A02D11"/>
    <w:rsid w:val="00A041D8"/>
    <w:rsid w:val="00A2385F"/>
    <w:rsid w:val="00A317F1"/>
    <w:rsid w:val="00A321B6"/>
    <w:rsid w:val="00A34BF3"/>
    <w:rsid w:val="00A56714"/>
    <w:rsid w:val="00A66E88"/>
    <w:rsid w:val="00A7097C"/>
    <w:rsid w:val="00A70FA8"/>
    <w:rsid w:val="00A8337D"/>
    <w:rsid w:val="00AA6F13"/>
    <w:rsid w:val="00AAF620"/>
    <w:rsid w:val="00AB5B60"/>
    <w:rsid w:val="00AC1944"/>
    <w:rsid w:val="00AC3524"/>
    <w:rsid w:val="00AD0EBC"/>
    <w:rsid w:val="00AD41EA"/>
    <w:rsid w:val="00AE2289"/>
    <w:rsid w:val="00AF0D1F"/>
    <w:rsid w:val="00AF322D"/>
    <w:rsid w:val="00B05641"/>
    <w:rsid w:val="00B15E33"/>
    <w:rsid w:val="00B1725D"/>
    <w:rsid w:val="00B228B9"/>
    <w:rsid w:val="00B326C6"/>
    <w:rsid w:val="00B46BC0"/>
    <w:rsid w:val="00B50DFC"/>
    <w:rsid w:val="00B56F0F"/>
    <w:rsid w:val="00B60E3B"/>
    <w:rsid w:val="00B73984"/>
    <w:rsid w:val="00B73AFC"/>
    <w:rsid w:val="00B77844"/>
    <w:rsid w:val="00B809A2"/>
    <w:rsid w:val="00B942D6"/>
    <w:rsid w:val="00B9436B"/>
    <w:rsid w:val="00B975E8"/>
    <w:rsid w:val="00B97AC5"/>
    <w:rsid w:val="00BA65D6"/>
    <w:rsid w:val="00BB0552"/>
    <w:rsid w:val="00BB2407"/>
    <w:rsid w:val="00BC0308"/>
    <w:rsid w:val="00BD0C7F"/>
    <w:rsid w:val="00BD5A2C"/>
    <w:rsid w:val="00BF5081"/>
    <w:rsid w:val="00C04E25"/>
    <w:rsid w:val="00C05267"/>
    <w:rsid w:val="00C052B2"/>
    <w:rsid w:val="00C1322F"/>
    <w:rsid w:val="00C16B3A"/>
    <w:rsid w:val="00C20B6C"/>
    <w:rsid w:val="00C32CE4"/>
    <w:rsid w:val="00C36184"/>
    <w:rsid w:val="00C4ECD9"/>
    <w:rsid w:val="00C50ACC"/>
    <w:rsid w:val="00C54424"/>
    <w:rsid w:val="00C57A8E"/>
    <w:rsid w:val="00C60A98"/>
    <w:rsid w:val="00C776FE"/>
    <w:rsid w:val="00C839CC"/>
    <w:rsid w:val="00C84B03"/>
    <w:rsid w:val="00C86FC6"/>
    <w:rsid w:val="00C96A2B"/>
    <w:rsid w:val="00CB5177"/>
    <w:rsid w:val="00CC2B64"/>
    <w:rsid w:val="00CC7302"/>
    <w:rsid w:val="00CD5376"/>
    <w:rsid w:val="00CD7C42"/>
    <w:rsid w:val="00CE5358"/>
    <w:rsid w:val="00CE5DE6"/>
    <w:rsid w:val="00CF1D70"/>
    <w:rsid w:val="00D05796"/>
    <w:rsid w:val="00D1338D"/>
    <w:rsid w:val="00D3107D"/>
    <w:rsid w:val="00D344F6"/>
    <w:rsid w:val="00D35E65"/>
    <w:rsid w:val="00D44ADC"/>
    <w:rsid w:val="00D50164"/>
    <w:rsid w:val="00D533FC"/>
    <w:rsid w:val="00D62E3A"/>
    <w:rsid w:val="00D84A24"/>
    <w:rsid w:val="00D943C0"/>
    <w:rsid w:val="00D9743F"/>
    <w:rsid w:val="00D97BC2"/>
    <w:rsid w:val="00DC5BCD"/>
    <w:rsid w:val="00DE4C87"/>
    <w:rsid w:val="00DF219C"/>
    <w:rsid w:val="00DF2CFE"/>
    <w:rsid w:val="00DF3995"/>
    <w:rsid w:val="00E22D2A"/>
    <w:rsid w:val="00E26491"/>
    <w:rsid w:val="00E30DB2"/>
    <w:rsid w:val="00E454EF"/>
    <w:rsid w:val="00E45537"/>
    <w:rsid w:val="00E46A69"/>
    <w:rsid w:val="00E52C55"/>
    <w:rsid w:val="00E55BCB"/>
    <w:rsid w:val="00E5781F"/>
    <w:rsid w:val="00E66A58"/>
    <w:rsid w:val="00E72FD7"/>
    <w:rsid w:val="00E80393"/>
    <w:rsid w:val="00E94100"/>
    <w:rsid w:val="00E959B0"/>
    <w:rsid w:val="00EA1662"/>
    <w:rsid w:val="00EB3297"/>
    <w:rsid w:val="00EB73A8"/>
    <w:rsid w:val="00EC20D0"/>
    <w:rsid w:val="00EC5CC3"/>
    <w:rsid w:val="00ED3F50"/>
    <w:rsid w:val="00ED6CB4"/>
    <w:rsid w:val="00EF0F7A"/>
    <w:rsid w:val="00F0055C"/>
    <w:rsid w:val="00F02B46"/>
    <w:rsid w:val="00F077AB"/>
    <w:rsid w:val="00F20904"/>
    <w:rsid w:val="00F20A4A"/>
    <w:rsid w:val="00F26FE7"/>
    <w:rsid w:val="00F42583"/>
    <w:rsid w:val="00F42AB4"/>
    <w:rsid w:val="00F4424C"/>
    <w:rsid w:val="00F44769"/>
    <w:rsid w:val="00F501C1"/>
    <w:rsid w:val="00F50F37"/>
    <w:rsid w:val="00F71CA2"/>
    <w:rsid w:val="00F72CD7"/>
    <w:rsid w:val="00F737E8"/>
    <w:rsid w:val="00F94B35"/>
    <w:rsid w:val="00F957F9"/>
    <w:rsid w:val="00FA1312"/>
    <w:rsid w:val="00FA4057"/>
    <w:rsid w:val="00FA668E"/>
    <w:rsid w:val="00FA76D5"/>
    <w:rsid w:val="00FB0A42"/>
    <w:rsid w:val="00FB24B0"/>
    <w:rsid w:val="00FB277B"/>
    <w:rsid w:val="00FC1E92"/>
    <w:rsid w:val="00FC35CA"/>
    <w:rsid w:val="00FC527D"/>
    <w:rsid w:val="00FC58AC"/>
    <w:rsid w:val="00FC7F9B"/>
    <w:rsid w:val="00FD2DFC"/>
    <w:rsid w:val="00FD30C2"/>
    <w:rsid w:val="00FE1BB3"/>
    <w:rsid w:val="00FE6093"/>
    <w:rsid w:val="00FE70F8"/>
    <w:rsid w:val="00FF0CFF"/>
    <w:rsid w:val="00FF3D6B"/>
    <w:rsid w:val="00FF7AF2"/>
    <w:rsid w:val="00FF7E3C"/>
    <w:rsid w:val="0111E911"/>
    <w:rsid w:val="012DFC11"/>
    <w:rsid w:val="01392A7B"/>
    <w:rsid w:val="014332F7"/>
    <w:rsid w:val="0186637E"/>
    <w:rsid w:val="01B36100"/>
    <w:rsid w:val="01CB5A6D"/>
    <w:rsid w:val="01E64837"/>
    <w:rsid w:val="01ECA226"/>
    <w:rsid w:val="01F40E30"/>
    <w:rsid w:val="02199FA8"/>
    <w:rsid w:val="022C4CE9"/>
    <w:rsid w:val="02AB156A"/>
    <w:rsid w:val="02B31B9E"/>
    <w:rsid w:val="02CA3119"/>
    <w:rsid w:val="02CEC4A0"/>
    <w:rsid w:val="032F640C"/>
    <w:rsid w:val="03390273"/>
    <w:rsid w:val="038DE8BD"/>
    <w:rsid w:val="03963F78"/>
    <w:rsid w:val="03CDCE1D"/>
    <w:rsid w:val="0412C50C"/>
    <w:rsid w:val="04347267"/>
    <w:rsid w:val="045B8539"/>
    <w:rsid w:val="047875D9"/>
    <w:rsid w:val="0490A217"/>
    <w:rsid w:val="04BE8B67"/>
    <w:rsid w:val="04F27476"/>
    <w:rsid w:val="054A81D4"/>
    <w:rsid w:val="055007D5"/>
    <w:rsid w:val="0581FC92"/>
    <w:rsid w:val="05BC7645"/>
    <w:rsid w:val="05D17A5A"/>
    <w:rsid w:val="0608F518"/>
    <w:rsid w:val="0615BD58"/>
    <w:rsid w:val="062FC44F"/>
    <w:rsid w:val="0664E1E9"/>
    <w:rsid w:val="068566C5"/>
    <w:rsid w:val="068D0B1E"/>
    <w:rsid w:val="068FED9E"/>
    <w:rsid w:val="06A803D3"/>
    <w:rsid w:val="06DF61C9"/>
    <w:rsid w:val="06E6B6DC"/>
    <w:rsid w:val="070C5F4B"/>
    <w:rsid w:val="0729EF79"/>
    <w:rsid w:val="073DBD83"/>
    <w:rsid w:val="075430B5"/>
    <w:rsid w:val="0773D680"/>
    <w:rsid w:val="07994C1E"/>
    <w:rsid w:val="07CA9FBE"/>
    <w:rsid w:val="08592123"/>
    <w:rsid w:val="08AEBB71"/>
    <w:rsid w:val="08B2E956"/>
    <w:rsid w:val="08B5694A"/>
    <w:rsid w:val="08BB05AF"/>
    <w:rsid w:val="08F08033"/>
    <w:rsid w:val="09012E91"/>
    <w:rsid w:val="09179467"/>
    <w:rsid w:val="0969D4B6"/>
    <w:rsid w:val="096C9B85"/>
    <w:rsid w:val="09732302"/>
    <w:rsid w:val="09CA1F11"/>
    <w:rsid w:val="0A0498C4"/>
    <w:rsid w:val="0A241A15"/>
    <w:rsid w:val="0A889255"/>
    <w:rsid w:val="0A960E86"/>
    <w:rsid w:val="0AA69157"/>
    <w:rsid w:val="0AB55D06"/>
    <w:rsid w:val="0AB58FD7"/>
    <w:rsid w:val="0AF709BC"/>
    <w:rsid w:val="0AFA53F5"/>
    <w:rsid w:val="0AFA86C6"/>
    <w:rsid w:val="0B0C5915"/>
    <w:rsid w:val="0B88A289"/>
    <w:rsid w:val="0B8FE6D4"/>
    <w:rsid w:val="0B931ECA"/>
    <w:rsid w:val="0BF041F7"/>
    <w:rsid w:val="0C203E6E"/>
    <w:rsid w:val="0C4A3CFB"/>
    <w:rsid w:val="0C82E1A0"/>
    <w:rsid w:val="0C84B6AE"/>
    <w:rsid w:val="0C97DF2B"/>
    <w:rsid w:val="0CA0DE00"/>
    <w:rsid w:val="0CB1B430"/>
    <w:rsid w:val="0D689F90"/>
    <w:rsid w:val="0D78A774"/>
    <w:rsid w:val="0D7F81BB"/>
    <w:rsid w:val="0DA76F61"/>
    <w:rsid w:val="0DC65D91"/>
    <w:rsid w:val="0DD86334"/>
    <w:rsid w:val="0DFA1552"/>
    <w:rsid w:val="0E3917F4"/>
    <w:rsid w:val="0E7C5BA5"/>
    <w:rsid w:val="0EAB0C65"/>
    <w:rsid w:val="0EFDAA3D"/>
    <w:rsid w:val="0F34FA43"/>
    <w:rsid w:val="0F814645"/>
    <w:rsid w:val="0FADD936"/>
    <w:rsid w:val="0FB85F7D"/>
    <w:rsid w:val="0FCA0672"/>
    <w:rsid w:val="0FCDC518"/>
    <w:rsid w:val="0FD81A72"/>
    <w:rsid w:val="0FF36D87"/>
    <w:rsid w:val="0FFE4C6F"/>
    <w:rsid w:val="106E2486"/>
    <w:rsid w:val="10CDE046"/>
    <w:rsid w:val="10DB62F8"/>
    <w:rsid w:val="1116263A"/>
    <w:rsid w:val="1123F6B7"/>
    <w:rsid w:val="11545AA9"/>
    <w:rsid w:val="115B1D29"/>
    <w:rsid w:val="1181F38D"/>
    <w:rsid w:val="119D1EC0"/>
    <w:rsid w:val="11A4FAA5"/>
    <w:rsid w:val="11AB2572"/>
    <w:rsid w:val="11E09350"/>
    <w:rsid w:val="1207A8FC"/>
    <w:rsid w:val="1220980E"/>
    <w:rsid w:val="124DE302"/>
    <w:rsid w:val="125DBF6D"/>
    <w:rsid w:val="1292D9F1"/>
    <w:rsid w:val="12BFD773"/>
    <w:rsid w:val="12FAA3C8"/>
    <w:rsid w:val="1331CBE4"/>
    <w:rsid w:val="1337F302"/>
    <w:rsid w:val="134852CC"/>
    <w:rsid w:val="1374212E"/>
    <w:rsid w:val="143EDB6E"/>
    <w:rsid w:val="14EC5448"/>
    <w:rsid w:val="1538A04A"/>
    <w:rsid w:val="153FF55D"/>
    <w:rsid w:val="159D188A"/>
    <w:rsid w:val="15A17940"/>
    <w:rsid w:val="15D52825"/>
    <w:rsid w:val="15E7B96D"/>
    <w:rsid w:val="15E9648C"/>
    <w:rsid w:val="15FB4173"/>
    <w:rsid w:val="16078C3C"/>
    <w:rsid w:val="16435F90"/>
    <w:rsid w:val="1647752D"/>
    <w:rsid w:val="165B58FD"/>
    <w:rsid w:val="16B17758"/>
    <w:rsid w:val="1712F2F2"/>
    <w:rsid w:val="1749663A"/>
    <w:rsid w:val="176C7232"/>
    <w:rsid w:val="17C8C523"/>
    <w:rsid w:val="17DE66A3"/>
    <w:rsid w:val="1808325F"/>
    <w:rsid w:val="181EF149"/>
    <w:rsid w:val="18389D3A"/>
    <w:rsid w:val="185127D1"/>
    <w:rsid w:val="1890C55D"/>
    <w:rsid w:val="18A00711"/>
    <w:rsid w:val="18C329D9"/>
    <w:rsid w:val="18D7539A"/>
    <w:rsid w:val="18DB76E7"/>
    <w:rsid w:val="18E925E9"/>
    <w:rsid w:val="1920A0A7"/>
    <w:rsid w:val="193BB45D"/>
    <w:rsid w:val="19AEEF3B"/>
    <w:rsid w:val="19F853AD"/>
    <w:rsid w:val="1A198D9E"/>
    <w:rsid w:val="1A6901C9"/>
    <w:rsid w:val="1A81ED6A"/>
    <w:rsid w:val="1AB0F7AD"/>
    <w:rsid w:val="1AB2596E"/>
    <w:rsid w:val="1B0F48CF"/>
    <w:rsid w:val="1B3C4651"/>
    <w:rsid w:val="1B79828B"/>
    <w:rsid w:val="1B813D40"/>
    <w:rsid w:val="1B859DF6"/>
    <w:rsid w:val="1BCC3C89"/>
    <w:rsid w:val="1BF36482"/>
    <w:rsid w:val="1BF80AEB"/>
    <w:rsid w:val="1C5DD10F"/>
    <w:rsid w:val="1C99AB88"/>
    <w:rsid w:val="1CB1A4F5"/>
    <w:rsid w:val="1D0B9FF9"/>
    <w:rsid w:val="1D125E8F"/>
    <w:rsid w:val="1D3BC5A4"/>
    <w:rsid w:val="1D477B6D"/>
    <w:rsid w:val="1D7764BE"/>
    <w:rsid w:val="1DA30A08"/>
    <w:rsid w:val="1E54011B"/>
    <w:rsid w:val="1E6BA32A"/>
    <w:rsid w:val="1E7976B9"/>
    <w:rsid w:val="1E8B4908"/>
    <w:rsid w:val="1E8B7BD9"/>
    <w:rsid w:val="1E9FDFCC"/>
    <w:rsid w:val="1EA34275"/>
    <w:rsid w:val="1ECCEC10"/>
    <w:rsid w:val="1ED28F48"/>
    <w:rsid w:val="1EDB7B41"/>
    <w:rsid w:val="1EE576DD"/>
    <w:rsid w:val="1EEFF419"/>
    <w:rsid w:val="1F215251"/>
    <w:rsid w:val="1F76EC9F"/>
    <w:rsid w:val="1FADD34D"/>
    <w:rsid w:val="1FBAB84D"/>
    <w:rsid w:val="1FECF320"/>
    <w:rsid w:val="1FF32B7B"/>
    <w:rsid w:val="20534D9D"/>
    <w:rsid w:val="2098448C"/>
    <w:rsid w:val="209FCC70"/>
    <w:rsid w:val="20BF4DC1"/>
    <w:rsid w:val="20C5420E"/>
    <w:rsid w:val="20CA6F7D"/>
    <w:rsid w:val="20E4C35F"/>
    <w:rsid w:val="210444B0"/>
    <w:rsid w:val="210B99C3"/>
    <w:rsid w:val="211F0A41"/>
    <w:rsid w:val="21314232"/>
    <w:rsid w:val="214E8EF4"/>
    <w:rsid w:val="215103E5"/>
    <w:rsid w:val="21622CBF"/>
    <w:rsid w:val="216AC58B"/>
    <w:rsid w:val="21A5DC74"/>
    <w:rsid w:val="21B508F2"/>
    <w:rsid w:val="21D1B1A9"/>
    <w:rsid w:val="21D78938"/>
    <w:rsid w:val="222B5E19"/>
    <w:rsid w:val="224189C0"/>
    <w:rsid w:val="22DAF36B"/>
    <w:rsid w:val="22E94A79"/>
    <w:rsid w:val="23211410"/>
    <w:rsid w:val="2367A3D0"/>
    <w:rsid w:val="236C365C"/>
    <w:rsid w:val="23725D7A"/>
    <w:rsid w:val="23DE5D9E"/>
    <w:rsid w:val="2442D5DE"/>
    <w:rsid w:val="245ACF4B"/>
    <w:rsid w:val="246F8451"/>
    <w:rsid w:val="247A1DCB"/>
    <w:rsid w:val="247B73F9"/>
    <w:rsid w:val="25214743"/>
    <w:rsid w:val="25464011"/>
    <w:rsid w:val="259AC4A9"/>
    <w:rsid w:val="25BE2B9E"/>
    <w:rsid w:val="26317E06"/>
    <w:rsid w:val="26377253"/>
    <w:rsid w:val="265E7B88"/>
    <w:rsid w:val="266F1FE2"/>
    <w:rsid w:val="2683F126"/>
    <w:rsid w:val="26A37277"/>
    <w:rsid w:val="272444DA"/>
    <w:rsid w:val="27273937"/>
    <w:rsid w:val="274CE1A6"/>
    <w:rsid w:val="27AD9B40"/>
    <w:rsid w:val="27CA8BE0"/>
    <w:rsid w:val="27E96F48"/>
    <w:rsid w:val="282EF8D5"/>
    <w:rsid w:val="2838526C"/>
    <w:rsid w:val="2857A0EC"/>
    <w:rsid w:val="28646C86"/>
    <w:rsid w:val="286F9A59"/>
    <w:rsid w:val="28BA1115"/>
    <w:rsid w:val="28C6F34E"/>
    <w:rsid w:val="28CFBC7B"/>
    <w:rsid w:val="29026649"/>
    <w:rsid w:val="29136470"/>
    <w:rsid w:val="291379EF"/>
    <w:rsid w:val="2920B8AA"/>
    <w:rsid w:val="29239061"/>
    <w:rsid w:val="293B89CE"/>
    <w:rsid w:val="2946070A"/>
    <w:rsid w:val="2947F4B0"/>
    <w:rsid w:val="29CCFF90"/>
    <w:rsid w:val="29D326AE"/>
    <w:rsid w:val="29E1AFD9"/>
    <w:rsid w:val="2A49713D"/>
    <w:rsid w:val="2A841DC1"/>
    <w:rsid w:val="2AD62B3F"/>
    <w:rsid w:val="2AF61232"/>
    <w:rsid w:val="2AFD6745"/>
    <w:rsid w:val="2B083F50"/>
    <w:rsid w:val="2B2A64C7"/>
    <w:rsid w:val="2C4FAFE7"/>
    <w:rsid w:val="2C69AA6E"/>
    <w:rsid w:val="2C81A3DB"/>
    <w:rsid w:val="2CAA0DD6"/>
    <w:rsid w:val="2CAF6B2C"/>
    <w:rsid w:val="2CC6E8E6"/>
    <w:rsid w:val="2D1868FC"/>
    <w:rsid w:val="2D238A2B"/>
    <w:rsid w:val="2D31065C"/>
    <w:rsid w:val="2D42AA38"/>
    <w:rsid w:val="2D5D6233"/>
    <w:rsid w:val="2D7259E2"/>
    <w:rsid w:val="2D81E5E5"/>
    <w:rsid w:val="2D9BA5BA"/>
    <w:rsid w:val="2DAA140F"/>
    <w:rsid w:val="2E0177C0"/>
    <w:rsid w:val="2E982BCC"/>
    <w:rsid w:val="2EA03DE2"/>
    <w:rsid w:val="2EDAB890"/>
    <w:rsid w:val="2EF2E3D3"/>
    <w:rsid w:val="2F0ADD40"/>
    <w:rsid w:val="2F1B4E81"/>
    <w:rsid w:val="2F7101B3"/>
    <w:rsid w:val="2FE149F1"/>
    <w:rsid w:val="3003CA37"/>
    <w:rsid w:val="301E65A4"/>
    <w:rsid w:val="30467A60"/>
    <w:rsid w:val="3053CE46"/>
    <w:rsid w:val="306DA1CE"/>
    <w:rsid w:val="309108C3"/>
    <w:rsid w:val="30BAB597"/>
    <w:rsid w:val="30CCA438"/>
    <w:rsid w:val="30E4B424"/>
    <w:rsid w:val="30E85643"/>
    <w:rsid w:val="31116070"/>
    <w:rsid w:val="31421F87"/>
    <w:rsid w:val="3146043B"/>
    <w:rsid w:val="32076CD7"/>
    <w:rsid w:val="3242195B"/>
    <w:rsid w:val="324DF42E"/>
    <w:rsid w:val="328E655D"/>
    <w:rsid w:val="32ADB3DD"/>
    <w:rsid w:val="32B40DCC"/>
    <w:rsid w:val="32BC9536"/>
    <w:rsid w:val="32BF0A27"/>
    <w:rsid w:val="32D9836A"/>
    <w:rsid w:val="334E4887"/>
    <w:rsid w:val="33597991"/>
    <w:rsid w:val="336CC42F"/>
    <w:rsid w:val="33709EA4"/>
    <w:rsid w:val="33B30BB6"/>
    <w:rsid w:val="33CC4943"/>
    <w:rsid w:val="344293D2"/>
    <w:rsid w:val="345DBF05"/>
    <w:rsid w:val="349539C3"/>
    <w:rsid w:val="3496708E"/>
    <w:rsid w:val="34AA3DD8"/>
    <w:rsid w:val="34EA8FC7"/>
    <w:rsid w:val="350648A5"/>
    <w:rsid w:val="3541A7E7"/>
    <w:rsid w:val="354309A8"/>
    <w:rsid w:val="3598A3F6"/>
    <w:rsid w:val="35B21248"/>
    <w:rsid w:val="35B79193"/>
    <w:rsid w:val="35E4EFF8"/>
    <w:rsid w:val="36518B9E"/>
    <w:rsid w:val="365B451F"/>
    <w:rsid w:val="365D0B87"/>
    <w:rsid w:val="36624141"/>
    <w:rsid w:val="3689A6E3"/>
    <w:rsid w:val="36A98A5A"/>
    <w:rsid w:val="36C5D776"/>
    <w:rsid w:val="36C8D8DA"/>
    <w:rsid w:val="36F5804D"/>
    <w:rsid w:val="370E029A"/>
    <w:rsid w:val="3719B863"/>
    <w:rsid w:val="373B001C"/>
    <w:rsid w:val="3762F9DD"/>
    <w:rsid w:val="37799CD5"/>
    <w:rsid w:val="37812500"/>
    <w:rsid w:val="378BEDA0"/>
    <w:rsid w:val="37931F88"/>
    <w:rsid w:val="37BEC6DC"/>
    <w:rsid w:val="37D82BA7"/>
    <w:rsid w:val="37E73B6F"/>
    <w:rsid w:val="3833BA42"/>
    <w:rsid w:val="38351C03"/>
    <w:rsid w:val="38888DBB"/>
    <w:rsid w:val="38B3A99A"/>
    <w:rsid w:val="396EB4F1"/>
    <w:rsid w:val="39BAEB35"/>
    <w:rsid w:val="39BE2471"/>
    <w:rsid w:val="39E81B88"/>
    <w:rsid w:val="3A079CD9"/>
    <w:rsid w:val="3A0BCABE"/>
    <w:rsid w:val="3A34F990"/>
    <w:rsid w:val="3A4C93C8"/>
    <w:rsid w:val="3A55957D"/>
    <w:rsid w:val="3A648D35"/>
    <w:rsid w:val="3A6C8458"/>
    <w:rsid w:val="3A83DBB5"/>
    <w:rsid w:val="3B37D1BD"/>
    <w:rsid w:val="3B4F9859"/>
    <w:rsid w:val="3BA9C62E"/>
    <w:rsid w:val="3BBB3368"/>
    <w:rsid w:val="3BE140EC"/>
    <w:rsid w:val="3BF78833"/>
    <w:rsid w:val="3C06E95B"/>
    <w:rsid w:val="3C4FB056"/>
    <w:rsid w:val="3C5205B9"/>
    <w:rsid w:val="3C53355D"/>
    <w:rsid w:val="3C8AB01B"/>
    <w:rsid w:val="3C8D9247"/>
    <w:rsid w:val="3C93357F"/>
    <w:rsid w:val="3C9E536A"/>
    <w:rsid w:val="3CDF14ED"/>
    <w:rsid w:val="3CE90BD5"/>
    <w:rsid w:val="3CF9AF34"/>
    <w:rsid w:val="3D1A32A9"/>
    <w:rsid w:val="3D1F24D2"/>
    <w:rsid w:val="3D30ED2C"/>
    <w:rsid w:val="3D476311"/>
    <w:rsid w:val="3D755A9E"/>
    <w:rsid w:val="3D8AF225"/>
    <w:rsid w:val="3DFD1967"/>
    <w:rsid w:val="3E228F05"/>
    <w:rsid w:val="3E30899B"/>
    <w:rsid w:val="3E3168F4"/>
    <w:rsid w:val="3E4804A3"/>
    <w:rsid w:val="3E8A9DB2"/>
    <w:rsid w:val="3F218CEF"/>
    <w:rsid w:val="3F51B29A"/>
    <w:rsid w:val="3F64C909"/>
    <w:rsid w:val="3F71ADC2"/>
    <w:rsid w:val="3F8B08F0"/>
    <w:rsid w:val="3F9065C5"/>
    <w:rsid w:val="3F9257E0"/>
    <w:rsid w:val="3F962741"/>
    <w:rsid w:val="3FB1150B"/>
    <w:rsid w:val="3FD6BD7A"/>
    <w:rsid w:val="3FE2CB19"/>
    <w:rsid w:val="3FEBC18F"/>
    <w:rsid w:val="405DB600"/>
    <w:rsid w:val="40747CFF"/>
    <w:rsid w:val="40F5200F"/>
    <w:rsid w:val="40F681D0"/>
    <w:rsid w:val="40FACC5B"/>
    <w:rsid w:val="4114A160"/>
    <w:rsid w:val="412673AF"/>
    <w:rsid w:val="418AEBEF"/>
    <w:rsid w:val="41CFE2DE"/>
    <w:rsid w:val="420A8F62"/>
    <w:rsid w:val="420E578C"/>
    <w:rsid w:val="420F8E9B"/>
    <w:rsid w:val="4232F590"/>
    <w:rsid w:val="42420A20"/>
    <w:rsid w:val="425D0282"/>
    <w:rsid w:val="42D53AB7"/>
    <w:rsid w:val="42F0CF9B"/>
    <w:rsid w:val="430DF995"/>
    <w:rsid w:val="438BA3CF"/>
    <w:rsid w:val="4401F48A"/>
    <w:rsid w:val="4403B4C6"/>
    <w:rsid w:val="445DAFCA"/>
    <w:rsid w:val="44621080"/>
    <w:rsid w:val="44682D06"/>
    <w:rsid w:val="44A145F3"/>
    <w:rsid w:val="44A2D98A"/>
    <w:rsid w:val="44AB51FA"/>
    <w:rsid w:val="44B7AACE"/>
    <w:rsid w:val="44C41002"/>
    <w:rsid w:val="44DA2177"/>
    <w:rsid w:val="44DACA71"/>
    <w:rsid w:val="44E4767A"/>
    <w:rsid w:val="44EEF2BB"/>
    <w:rsid w:val="44FCA1BD"/>
    <w:rsid w:val="4559EB0F"/>
    <w:rsid w:val="455DED26"/>
    <w:rsid w:val="4560335A"/>
    <w:rsid w:val="4560E72C"/>
    <w:rsid w:val="457C125F"/>
    <w:rsid w:val="4599889B"/>
    <w:rsid w:val="45B35A4C"/>
    <w:rsid w:val="460A892C"/>
    <w:rsid w:val="463753DD"/>
    <w:rsid w:val="467C7D9D"/>
    <w:rsid w:val="46C47381"/>
    <w:rsid w:val="47336328"/>
    <w:rsid w:val="47483A41"/>
    <w:rsid w:val="475422DB"/>
    <w:rsid w:val="4794EBE5"/>
    <w:rsid w:val="47A23545"/>
    <w:rsid w:val="47E137E7"/>
    <w:rsid w:val="47E75F05"/>
    <w:rsid w:val="48262ED6"/>
    <w:rsid w:val="4880767C"/>
    <w:rsid w:val="48C520C9"/>
    <w:rsid w:val="491F1BCD"/>
    <w:rsid w:val="492CA35E"/>
    <w:rsid w:val="493DF6C4"/>
    <w:rsid w:val="49419276"/>
    <w:rsid w:val="4A0304AF"/>
    <w:rsid w:val="4A15F8DB"/>
    <w:rsid w:val="4A228600"/>
    <w:rsid w:val="4A44FCA9"/>
    <w:rsid w:val="4A495D5F"/>
    <w:rsid w:val="4A4C51BC"/>
    <w:rsid w:val="4ABABA58"/>
    <w:rsid w:val="4ABE462D"/>
    <w:rsid w:val="4AFEE6FE"/>
    <w:rsid w:val="4B021960"/>
    <w:rsid w:val="4B036FED"/>
    <w:rsid w:val="4B1CA1E7"/>
    <w:rsid w:val="4B1E684F"/>
    <w:rsid w:val="4B26B764"/>
    <w:rsid w:val="4B4B65D1"/>
    <w:rsid w:val="4B7CB971"/>
    <w:rsid w:val="4B96A084"/>
    <w:rsid w:val="4B96FAB0"/>
    <w:rsid w:val="4BB73324"/>
    <w:rsid w:val="4BFC5CE4"/>
    <w:rsid w:val="4C02BB92"/>
    <w:rsid w:val="4C064A30"/>
    <w:rsid w:val="4C06A74F"/>
    <w:rsid w:val="4C23577F"/>
    <w:rsid w:val="4C9A0AB7"/>
    <w:rsid w:val="4C9DF165"/>
    <w:rsid w:val="4CB34844"/>
    <w:rsid w:val="4CB79E62"/>
    <w:rsid w:val="4CF83F33"/>
    <w:rsid w:val="4D0A1182"/>
    <w:rsid w:val="4D1BEE69"/>
    <w:rsid w:val="4D1DB4D1"/>
    <w:rsid w:val="4D44BE06"/>
    <w:rsid w:val="4D8AE2EA"/>
    <w:rsid w:val="4DB08B59"/>
    <w:rsid w:val="4DF1C3A2"/>
    <w:rsid w:val="4DFBA966"/>
    <w:rsid w:val="4E03B0B2"/>
    <w:rsid w:val="4E2E4805"/>
    <w:rsid w:val="4E41CE4A"/>
    <w:rsid w:val="4E6D9DD7"/>
    <w:rsid w:val="4E7EBB3E"/>
    <w:rsid w:val="4E9BC94E"/>
    <w:rsid w:val="4EA1F06C"/>
    <w:rsid w:val="4ECC636F"/>
    <w:rsid w:val="4EF9D168"/>
    <w:rsid w:val="4F2AE820"/>
    <w:rsid w:val="4F45387D"/>
    <w:rsid w:val="4F5031D4"/>
    <w:rsid w:val="4F6AE0EC"/>
    <w:rsid w:val="4F7FB230"/>
    <w:rsid w:val="4F9BF746"/>
    <w:rsid w:val="4FB72CEE"/>
    <w:rsid w:val="4FBB77DF"/>
    <w:rsid w:val="4FF1D972"/>
    <w:rsid w:val="501127F2"/>
    <w:rsid w:val="502F3652"/>
    <w:rsid w:val="508B3A5F"/>
    <w:rsid w:val="508D999F"/>
    <w:rsid w:val="50A8C4D2"/>
    <w:rsid w:val="50F92DC4"/>
    <w:rsid w:val="5112EF6A"/>
    <w:rsid w:val="513144DB"/>
    <w:rsid w:val="51567493"/>
    <w:rsid w:val="5172AB2A"/>
    <w:rsid w:val="51790A65"/>
    <w:rsid w:val="5179DB88"/>
    <w:rsid w:val="517B1297"/>
    <w:rsid w:val="51A55962"/>
    <w:rsid w:val="51EC2890"/>
    <w:rsid w:val="521CA356"/>
    <w:rsid w:val="5244F9DA"/>
    <w:rsid w:val="527A7DBA"/>
    <w:rsid w:val="52829BB6"/>
    <w:rsid w:val="52C46A7C"/>
    <w:rsid w:val="52F5BE1C"/>
    <w:rsid w:val="533AB50B"/>
    <w:rsid w:val="53450A0E"/>
    <w:rsid w:val="539498DB"/>
    <w:rsid w:val="53BA587E"/>
    <w:rsid w:val="53C11714"/>
    <w:rsid w:val="5406D751"/>
    <w:rsid w:val="544B9B6F"/>
    <w:rsid w:val="547A34F8"/>
    <w:rsid w:val="5483162D"/>
    <w:rsid w:val="548B8F31"/>
    <w:rsid w:val="548DEF12"/>
    <w:rsid w:val="549E4160"/>
    <w:rsid w:val="5528AF3F"/>
    <w:rsid w:val="552C855C"/>
    <w:rsid w:val="55370C35"/>
    <w:rsid w:val="5579A01B"/>
    <w:rsid w:val="558B13E7"/>
    <w:rsid w:val="559096B9"/>
    <w:rsid w:val="564933F2"/>
    <w:rsid w:val="5662F598"/>
    <w:rsid w:val="56979995"/>
    <w:rsid w:val="56DC72FE"/>
    <w:rsid w:val="56FA1549"/>
    <w:rsid w:val="57485DD7"/>
    <w:rsid w:val="574D88F7"/>
    <w:rsid w:val="574FB2EA"/>
    <w:rsid w:val="5754B955"/>
    <w:rsid w:val="57BD610E"/>
    <w:rsid w:val="57CF565D"/>
    <w:rsid w:val="57FB42FF"/>
    <w:rsid w:val="581EA9F4"/>
    <w:rsid w:val="584117FD"/>
    <w:rsid w:val="58414ACE"/>
    <w:rsid w:val="586F1D2D"/>
    <w:rsid w:val="58B00D79"/>
    <w:rsid w:val="58B33F3F"/>
    <w:rsid w:val="58D2C090"/>
    <w:rsid w:val="58D8B4DD"/>
    <w:rsid w:val="5922F826"/>
    <w:rsid w:val="5930FB4A"/>
    <w:rsid w:val="5A6018A1"/>
    <w:rsid w:val="5A676DB4"/>
    <w:rsid w:val="5A7F6721"/>
    <w:rsid w:val="5AD9C973"/>
    <w:rsid w:val="5B25AE27"/>
    <w:rsid w:val="5B295463"/>
    <w:rsid w:val="5B87320A"/>
    <w:rsid w:val="5BA9EBBA"/>
    <w:rsid w:val="5C414498"/>
    <w:rsid w:val="5C9F6D81"/>
    <w:rsid w:val="5CB750CB"/>
    <w:rsid w:val="5CCE316B"/>
    <w:rsid w:val="5CD25053"/>
    <w:rsid w:val="5D13285A"/>
    <w:rsid w:val="5D25387D"/>
    <w:rsid w:val="5D490F81"/>
    <w:rsid w:val="5D602F0C"/>
    <w:rsid w:val="5DA2D7B4"/>
    <w:rsid w:val="5DB0C751"/>
    <w:rsid w:val="5DCB7480"/>
    <w:rsid w:val="5DEA3F3A"/>
    <w:rsid w:val="5E28DFA9"/>
    <w:rsid w:val="5E3613DE"/>
    <w:rsid w:val="5E4E0D4B"/>
    <w:rsid w:val="5E758863"/>
    <w:rsid w:val="5E8292B1"/>
    <w:rsid w:val="5E9C9393"/>
    <w:rsid w:val="5EA1E131"/>
    <w:rsid w:val="5EA21402"/>
    <w:rsid w:val="5EB6E546"/>
    <w:rsid w:val="5ECEDEB3"/>
    <w:rsid w:val="5EE4144D"/>
    <w:rsid w:val="5F37B7A9"/>
    <w:rsid w:val="5F58FF62"/>
    <w:rsid w:val="5F70932D"/>
    <w:rsid w:val="5F7CAE98"/>
    <w:rsid w:val="5F7E7500"/>
    <w:rsid w:val="5F7FC199"/>
    <w:rsid w:val="5F80F923"/>
    <w:rsid w:val="5F8A0F31"/>
    <w:rsid w:val="5F8D51F7"/>
    <w:rsid w:val="5FA54B64"/>
    <w:rsid w:val="5FCAF3D3"/>
    <w:rsid w:val="5FF19766"/>
    <w:rsid w:val="5FF62AED"/>
    <w:rsid w:val="60830D28"/>
    <w:rsid w:val="60C0AF04"/>
    <w:rsid w:val="60F97D74"/>
    <w:rsid w:val="61096F31"/>
    <w:rsid w:val="611C1117"/>
    <w:rsid w:val="61344597"/>
    <w:rsid w:val="6183CCDC"/>
    <w:rsid w:val="619D3C94"/>
    <w:rsid w:val="61CB6E4A"/>
    <w:rsid w:val="61F5BA6D"/>
    <w:rsid w:val="6214F8C0"/>
    <w:rsid w:val="6229CA04"/>
    <w:rsid w:val="62A5E653"/>
    <w:rsid w:val="62BD062E"/>
    <w:rsid w:val="62D36C04"/>
    <w:rsid w:val="62E27BCC"/>
    <w:rsid w:val="62E83D48"/>
    <w:rsid w:val="62F18719"/>
    <w:rsid w:val="633DD796"/>
    <w:rsid w:val="63406D2C"/>
    <w:rsid w:val="636DFD41"/>
    <w:rsid w:val="63C51D07"/>
    <w:rsid w:val="63CE6C3F"/>
    <w:rsid w:val="63D0D103"/>
    <w:rsid w:val="63EBA77B"/>
    <w:rsid w:val="64483FBC"/>
    <w:rsid w:val="6466B767"/>
    <w:rsid w:val="64B3363A"/>
    <w:rsid w:val="65319539"/>
    <w:rsid w:val="65523126"/>
    <w:rsid w:val="656A219A"/>
    <w:rsid w:val="659A9309"/>
    <w:rsid w:val="65ABE6C3"/>
    <w:rsid w:val="65D5EEED"/>
    <w:rsid w:val="65DD77CC"/>
    <w:rsid w:val="661B18AD"/>
    <w:rsid w:val="6650653A"/>
    <w:rsid w:val="667F5E1C"/>
    <w:rsid w:val="66ED4995"/>
    <w:rsid w:val="6728CD4B"/>
    <w:rsid w:val="6782C84F"/>
    <w:rsid w:val="679AC1BC"/>
    <w:rsid w:val="67A0B609"/>
    <w:rsid w:val="67EA3F84"/>
    <w:rsid w:val="680FB522"/>
    <w:rsid w:val="684EB7C4"/>
    <w:rsid w:val="685C33F5"/>
    <w:rsid w:val="687BB546"/>
    <w:rsid w:val="6881A993"/>
    <w:rsid w:val="68CE2866"/>
    <w:rsid w:val="690D2B08"/>
    <w:rsid w:val="69131F55"/>
    <w:rsid w:val="6918D608"/>
    <w:rsid w:val="6920A06D"/>
    <w:rsid w:val="696A1B64"/>
    <w:rsid w:val="69717077"/>
    <w:rsid w:val="6972EE90"/>
    <w:rsid w:val="6A10626A"/>
    <w:rsid w:val="6A10953B"/>
    <w:rsid w:val="6A360AD9"/>
    <w:rsid w:val="6A47DD28"/>
    <w:rsid w:val="6A558C2A"/>
    <w:rsid w:val="6A91679E"/>
    <w:rsid w:val="6AAC5568"/>
    <w:rsid w:val="6AE6CF1B"/>
    <w:rsid w:val="6B2FD9FB"/>
    <w:rsid w:val="6B368571"/>
    <w:rsid w:val="6B5075E8"/>
    <w:rsid w:val="6B903E4A"/>
    <w:rsid w:val="6BA9A315"/>
    <w:rsid w:val="6C192F78"/>
    <w:rsid w:val="6C1BFA80"/>
    <w:rsid w:val="6C5795F5"/>
    <w:rsid w:val="6C686BA2"/>
    <w:rsid w:val="6CA1577F"/>
    <w:rsid w:val="6CBDB0A7"/>
    <w:rsid w:val="6CE36260"/>
    <w:rsid w:val="6D089BE3"/>
    <w:rsid w:val="6D9B7366"/>
    <w:rsid w:val="6DF10DB4"/>
    <w:rsid w:val="6E256049"/>
    <w:rsid w:val="6E2B8767"/>
    <w:rsid w:val="6E50FD05"/>
    <w:rsid w:val="6E51C74E"/>
    <w:rsid w:val="6E5585F4"/>
    <w:rsid w:val="6E9EDD99"/>
    <w:rsid w:val="6ECBDB1B"/>
    <w:rsid w:val="6EE17519"/>
    <w:rsid w:val="6EE25478"/>
    <w:rsid w:val="6EF477E7"/>
    <w:rsid w:val="6F09492B"/>
    <w:rsid w:val="6F406695"/>
    <w:rsid w:val="6F6DC16B"/>
    <w:rsid w:val="6FBEDB83"/>
    <w:rsid w:val="6FC7BC6F"/>
    <w:rsid w:val="6FD27D77"/>
    <w:rsid w:val="6FFF372D"/>
    <w:rsid w:val="702AD3E9"/>
    <w:rsid w:val="70758C54"/>
    <w:rsid w:val="70CE62FD"/>
    <w:rsid w:val="7145155B"/>
    <w:rsid w:val="714DBF6D"/>
    <w:rsid w:val="718F8E33"/>
    <w:rsid w:val="71971C8D"/>
    <w:rsid w:val="71C0E1D3"/>
    <w:rsid w:val="71C5F194"/>
    <w:rsid w:val="71D90E11"/>
    <w:rsid w:val="71F10D73"/>
    <w:rsid w:val="721A3F42"/>
    <w:rsid w:val="72408546"/>
    <w:rsid w:val="7290F1A0"/>
    <w:rsid w:val="72ACD985"/>
    <w:rsid w:val="72BD236E"/>
    <w:rsid w:val="72DCD259"/>
    <w:rsid w:val="72F8624A"/>
    <w:rsid w:val="730942F5"/>
    <w:rsid w:val="730DD67C"/>
    <w:rsid w:val="73980ADA"/>
    <w:rsid w:val="73FADAD9"/>
    <w:rsid w:val="746932AA"/>
    <w:rsid w:val="74BF491B"/>
    <w:rsid w:val="74CB206C"/>
    <w:rsid w:val="74F6BD28"/>
    <w:rsid w:val="75155F8C"/>
    <w:rsid w:val="751E6742"/>
    <w:rsid w:val="7527F0D4"/>
    <w:rsid w:val="752810C8"/>
    <w:rsid w:val="75433BFB"/>
    <w:rsid w:val="754B57C9"/>
    <w:rsid w:val="7575E5C9"/>
    <w:rsid w:val="75A47510"/>
    <w:rsid w:val="75AF094E"/>
    <w:rsid w:val="75B65E61"/>
    <w:rsid w:val="75F784AB"/>
    <w:rsid w:val="76168083"/>
    <w:rsid w:val="7617E244"/>
    <w:rsid w:val="7630D9A4"/>
    <w:rsid w:val="76505F51"/>
    <w:rsid w:val="765B7772"/>
    <w:rsid w:val="7673C646"/>
    <w:rsid w:val="767AF8C3"/>
    <w:rsid w:val="76C77796"/>
    <w:rsid w:val="7708FC8A"/>
    <w:rsid w:val="77132D1B"/>
    <w:rsid w:val="77301DBB"/>
    <w:rsid w:val="77652569"/>
    <w:rsid w:val="7770E6C5"/>
    <w:rsid w:val="777967E6"/>
    <w:rsid w:val="77903545"/>
    <w:rsid w:val="77B5DDB4"/>
    <w:rsid w:val="77B73B1E"/>
    <w:rsid w:val="77E30980"/>
    <w:rsid w:val="780C9B41"/>
    <w:rsid w:val="781EB6AA"/>
    <w:rsid w:val="78354E56"/>
    <w:rsid w:val="78AE97DA"/>
    <w:rsid w:val="78C09CFA"/>
    <w:rsid w:val="78E817DB"/>
    <w:rsid w:val="790CE8FC"/>
    <w:rsid w:val="791342EB"/>
    <w:rsid w:val="7932916B"/>
    <w:rsid w:val="79355C4F"/>
    <w:rsid w:val="79AF0318"/>
    <w:rsid w:val="79DC009A"/>
    <w:rsid w:val="7A08FE1C"/>
    <w:rsid w:val="7A0F253A"/>
    <w:rsid w:val="7A21E091"/>
    <w:rsid w:val="7A35C8CD"/>
    <w:rsid w:val="7A5255C1"/>
    <w:rsid w:val="7A62F920"/>
    <w:rsid w:val="7A707551"/>
    <w:rsid w:val="7A8119AB"/>
    <w:rsid w:val="7AA09E3E"/>
    <w:rsid w:val="7AAF4522"/>
    <w:rsid w:val="7ACBD216"/>
    <w:rsid w:val="7B13A44E"/>
    <w:rsid w:val="7B2760B1"/>
    <w:rsid w:val="7B932E04"/>
    <w:rsid w:val="7B995522"/>
    <w:rsid w:val="7BAAE571"/>
    <w:rsid w:val="7BB2AF55"/>
    <w:rsid w:val="7BE735B6"/>
    <w:rsid w:val="7C055546"/>
    <w:rsid w:val="7C51A148"/>
    <w:rsid w:val="7CBC40A6"/>
    <w:rsid w:val="7D48B2A7"/>
    <w:rsid w:val="7D7EC77A"/>
    <w:rsid w:val="7D9218EB"/>
    <w:rsid w:val="7DB983BB"/>
    <w:rsid w:val="7E2B782C"/>
    <w:rsid w:val="7E35F568"/>
    <w:rsid w:val="7E5875AE"/>
    <w:rsid w:val="7E5ACBA8"/>
    <w:rsid w:val="7E7B6E68"/>
    <w:rsid w:val="7E9113C9"/>
    <w:rsid w:val="7ED7E650"/>
    <w:rsid w:val="7EDCB74E"/>
    <w:rsid w:val="7EE65C9D"/>
    <w:rsid w:val="7EF767A1"/>
    <w:rsid w:val="7F080BFB"/>
    <w:rsid w:val="7F0939F0"/>
    <w:rsid w:val="7F2EE25F"/>
    <w:rsid w:val="7F5BAD10"/>
    <w:rsid w:val="7F88DD63"/>
    <w:rsid w:val="7FBD9E8B"/>
    <w:rsid w:val="7FDCB244"/>
    <w:rsid w:val="7FE90DAF"/>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7EBB1"/>
  <w15:docId w15:val="{4A20C97C-5D19-43C9-B251-94AD84AFBB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332E7"/>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9A5947"/>
    <w:pPr>
      <w:ind w:left="720"/>
      <w:contextualSpacing/>
    </w:pPr>
  </w:style>
  <w:style w:type="table" w:styleId="TableGrid">
    <w:name w:val="Table Grid"/>
    <w:basedOn w:val="TableNormal"/>
    <w:uiPriority w:val="39"/>
    <w:rsid w:val="009A594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ED218F"/>
    <w:rPr>
      <w:color w:val="0563C1" w:themeColor="hyperlink"/>
      <w:u w:val="single"/>
    </w:rPr>
  </w:style>
  <w:style w:type="character" w:styleId="UnresolvedMention">
    <w:name w:val="Unresolved Mention"/>
    <w:basedOn w:val="DefaultParagraphFont"/>
    <w:uiPriority w:val="99"/>
    <w:semiHidden/>
    <w:unhideWhenUsed/>
    <w:rsid w:val="00ED218F"/>
    <w:rPr>
      <w:color w:val="605E5C"/>
      <w:shd w:val="clear" w:color="auto" w:fill="E1DFDD"/>
    </w:rPr>
  </w:style>
  <w:style w:type="table" w:styleId="TableGrid1" w:customStyle="1">
    <w:name w:val="Table Grid1"/>
    <w:basedOn w:val="TableNormal"/>
    <w:next w:val="TableGrid"/>
    <w:uiPriority w:val="39"/>
    <w:rsid w:val="0063764A"/>
    <w:pPr>
      <w:spacing w:after="0" w:line="240" w:lineRule="auto"/>
    </w:pPr>
    <w:rPr>
      <w:rFonts w:eastAsiaTheme="minorEastAsia"/>
      <w:sz w:val="24"/>
      <w:szCs w:val="24"/>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797314"/>
    <w:pPr>
      <w:tabs>
        <w:tab w:val="center" w:pos="4513"/>
        <w:tab w:val="right" w:pos="9026"/>
      </w:tabs>
      <w:spacing w:after="0" w:line="240" w:lineRule="auto"/>
    </w:pPr>
  </w:style>
  <w:style w:type="character" w:styleId="HeaderChar" w:customStyle="1">
    <w:name w:val="Header Char"/>
    <w:basedOn w:val="DefaultParagraphFont"/>
    <w:link w:val="Header"/>
    <w:uiPriority w:val="99"/>
    <w:rsid w:val="00797314"/>
  </w:style>
  <w:style w:type="paragraph" w:styleId="Footer">
    <w:name w:val="footer"/>
    <w:basedOn w:val="Normal"/>
    <w:link w:val="FooterChar"/>
    <w:uiPriority w:val="99"/>
    <w:unhideWhenUsed/>
    <w:rsid w:val="00797314"/>
    <w:pPr>
      <w:tabs>
        <w:tab w:val="center" w:pos="4513"/>
        <w:tab w:val="right" w:pos="9026"/>
      </w:tabs>
      <w:spacing w:after="0" w:line="240" w:lineRule="auto"/>
    </w:pPr>
  </w:style>
  <w:style w:type="character" w:styleId="FooterChar" w:customStyle="1">
    <w:name w:val="Footer Char"/>
    <w:basedOn w:val="DefaultParagraphFont"/>
    <w:link w:val="Footer"/>
    <w:uiPriority w:val="99"/>
    <w:rsid w:val="00797314"/>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pPr>
      <w:spacing w:after="0" w:line="240" w:lineRule="auto"/>
    </w:pPr>
    <w:rPr>
      <w:sz w:val="24"/>
      <w:szCs w:val="24"/>
    </w:rPr>
    <w:tblPr>
      <w:tblStyleRowBandSize w:val="1"/>
      <w:tblStyleColBandSize w:val="1"/>
    </w:tblPr>
  </w:style>
  <w:style w:type="table" w:styleId="a0" w:customStyle="1">
    <w:basedOn w:val="TableNormal"/>
    <w:tblPr>
      <w:tblStyleRowBandSize w:val="1"/>
      <w:tblStyleColBandSize w:val="1"/>
      <w:tblCellMar>
        <w:top w:w="15" w:type="dxa"/>
        <w:left w:w="15" w:type="dxa"/>
        <w:bottom w:w="15" w:type="dxa"/>
        <w:right w:w="15" w:type="dxa"/>
      </w:tblCellMar>
    </w:tblPr>
  </w:style>
  <w:style w:type="table" w:styleId="a1" w:customStyle="1">
    <w:basedOn w:val="TableNormal"/>
    <w:pPr>
      <w:spacing w:after="0" w:line="240" w:lineRule="auto"/>
    </w:pPr>
    <w:rPr>
      <w:sz w:val="24"/>
      <w:szCs w:val="24"/>
    </w:rPr>
    <w:tblPr>
      <w:tblStyleRowBandSize w:val="1"/>
      <w:tblStyleColBandSize w:val="1"/>
    </w:tblPr>
  </w:style>
  <w:style w:type="table" w:styleId="a2" w:customStyle="1">
    <w:basedOn w:val="TableNormal"/>
    <w:pPr>
      <w:spacing w:after="0" w:line="240" w:lineRule="auto"/>
    </w:pPr>
    <w:rPr>
      <w:sz w:val="24"/>
      <w:szCs w:val="24"/>
    </w:rPr>
    <w:tblPr>
      <w:tblStyleRowBandSize w:val="1"/>
      <w:tblStyleColBandSize w:val="1"/>
    </w:tblPr>
  </w:style>
  <w:style w:type="table" w:styleId="a3" w:customStyle="1">
    <w:basedOn w:val="TableNormal"/>
    <w:pPr>
      <w:spacing w:after="0" w:line="240" w:lineRule="auto"/>
    </w:pPr>
    <w:rPr>
      <w:sz w:val="24"/>
      <w:szCs w:val="24"/>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yperlink" Target="https://www.youtube.com/watch?v=F-qN6fyLcqg" TargetMode="External" Id="rId13" /><Relationship Type="http://schemas.openxmlformats.org/officeDocument/2006/relationships/hyperlink" Target="https://www.youtube.com/watch?v=U9f2fhydGNQ" TargetMode="External" Id="rId18" /><Relationship Type="http://schemas.openxmlformats.org/officeDocument/2006/relationships/numbering" Target="numbering.xml" Id="rId3" /><Relationship Type="http://schemas.openxmlformats.org/officeDocument/2006/relationships/hyperlink" Target="https://www.edx.org/course/intercultural-communication-at-work-land-the-job-and-do-it-well" TargetMode="External" Id="rId21" /><Relationship Type="http://schemas.openxmlformats.org/officeDocument/2006/relationships/footnotes" Target="footnotes.xml" Id="rId7" /><Relationship Type="http://schemas.openxmlformats.org/officeDocument/2006/relationships/hyperlink" Target="https://www.youtube.com/watch?v=fkR3TBUfMFA" TargetMode="External" Id="rId12" /><Relationship Type="http://schemas.openxmlformats.org/officeDocument/2006/relationships/hyperlink" Target="https://www.youtube.com/watch?v=Dq6tS1vlaZ4" TargetMode="External" Id="rId17" /><Relationship Type="http://schemas.openxmlformats.org/officeDocument/2006/relationships/customXml" Target="../customXml/item2.xml" Id="rId2" /><Relationship Type="http://schemas.openxmlformats.org/officeDocument/2006/relationships/hyperlink" Target="http://www.youtube.com/watch?v=KbSPPFYxx3o" TargetMode="External" Id="rId16" /><Relationship Type="http://schemas.openxmlformats.org/officeDocument/2006/relationships/image" Target="media/image2.png" Id="rId20"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https://www.youtube.com/watch?v=RHX-xnP_G5s" TargetMode="External" Id="rId11" /><Relationship Type="http://schemas.openxmlformats.org/officeDocument/2006/relationships/theme" Target="theme/theme1.xml" Id="rId24" /><Relationship Type="http://schemas.openxmlformats.org/officeDocument/2006/relationships/settings" Target="settings.xml" Id="rId5" /><Relationship Type="http://schemas.openxmlformats.org/officeDocument/2006/relationships/hyperlink" Target="https://www.youtube.com/watch?v=_3fz0eiBGvA" TargetMode="External" Id="rId15" /><Relationship Type="http://schemas.openxmlformats.org/officeDocument/2006/relationships/fontTable" Target="fontTable.xml" Id="rId23" /><Relationship Type="http://schemas.openxmlformats.org/officeDocument/2006/relationships/hyperlink" Target="https://www.youtube.com/watch?v=t_h5iPPYPO8" TargetMode="External" Id="rId10" /><Relationship Type="http://schemas.openxmlformats.org/officeDocument/2006/relationships/hyperlink" Target="https://www.youtube.com/watch?v=f6Xa1fq-oPo" TargetMode="External" Id="rId19" /><Relationship Type="http://schemas.openxmlformats.org/officeDocument/2006/relationships/styles" Target="styles.xml" Id="rId4" /><Relationship Type="http://schemas.openxmlformats.org/officeDocument/2006/relationships/image" Target="media/image1.png" Id="rId9" /><Relationship Type="http://schemas.openxmlformats.org/officeDocument/2006/relationships/hyperlink" Target="https://www.youtube.com/watch?v=WCi5_lGMSGo" TargetMode="External" Id="rId14" /><Relationship Type="http://schemas.openxmlformats.org/officeDocument/2006/relationships/footer" Target="footer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PrVlXp+ssG3woD2n5kiz22bYmA==">AMUW2mXw/4FZl/FwRGUtW8znPNvsMDkR9COUJQbmwlyWLY64n/OOoFTsvxw5ft6TGCrOMbOPbUY9gX+Ew4xKFUvA1e+N0edcYwNZCCnIfTyEIGHMIyixeerr8vafS13VNmt5KD2a0pr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37F5C2E-8444-4E8E-BF16-D4B9F26D185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am Wanli, Aileen</dc:creator>
  <keywords/>
  <lastModifiedBy>Sim Ting Yu Emily</lastModifiedBy>
  <revision>101</revision>
  <dcterms:created xsi:type="dcterms:W3CDTF">2021-12-13T21:34:00.0000000Z</dcterms:created>
  <dcterms:modified xsi:type="dcterms:W3CDTF">2022-01-27T02:44:47.4040418Z</dcterms:modified>
</coreProperties>
</file>